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1A0971A" w14:textId="373BADE9" w:rsidR="009702AE" w:rsidRDefault="00D338EC" w:rsidP="00AD0337">
      <w:pPr>
        <w:spacing w:after="0" w:line="240" w:lineRule="auto"/>
        <w:ind w:firstLine="720"/>
        <w:contextualSpacing/>
        <w:jc w:val="center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DSWD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DROMIC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Report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#</w:t>
      </w:r>
      <w:r w:rsidR="0029100B">
        <w:rPr>
          <w:rFonts w:ascii="Arial" w:eastAsia="Arial" w:hAnsi="Arial" w:cs="Arial"/>
          <w:b/>
          <w:sz w:val="28"/>
          <w:szCs w:val="28"/>
        </w:rPr>
        <w:t>4</w:t>
      </w:r>
      <w:r w:rsidR="00482C8D">
        <w:rPr>
          <w:rFonts w:ascii="Arial" w:eastAsia="Arial" w:hAnsi="Arial" w:cs="Arial"/>
          <w:b/>
          <w:sz w:val="28"/>
          <w:szCs w:val="28"/>
        </w:rPr>
        <w:t>1</w:t>
      </w:r>
      <w:r w:rsidR="00CD5DFB">
        <w:rPr>
          <w:rFonts w:ascii="Arial" w:eastAsia="Arial" w:hAnsi="Arial" w:cs="Arial"/>
          <w:b/>
          <w:sz w:val="28"/>
          <w:szCs w:val="28"/>
        </w:rPr>
        <w:t>9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on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the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Coronavirus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Disease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(</w:t>
      </w:r>
      <w:r w:rsidR="007800DF">
        <w:rPr>
          <w:rFonts w:ascii="Arial" w:eastAsia="Arial" w:hAnsi="Arial" w:cs="Arial"/>
          <w:b/>
          <w:sz w:val="28"/>
          <w:szCs w:val="28"/>
        </w:rPr>
        <w:t>COVID19</w:t>
      </w:r>
      <w:r w:rsidR="003E4C18">
        <w:rPr>
          <w:rFonts w:ascii="Arial" w:eastAsia="Arial" w:hAnsi="Arial" w:cs="Arial"/>
          <w:b/>
          <w:sz w:val="28"/>
          <w:szCs w:val="28"/>
        </w:rPr>
        <w:t>)</w:t>
      </w:r>
    </w:p>
    <w:p w14:paraId="68D19B2E" w14:textId="76CAE8C5" w:rsidR="009702AE" w:rsidRDefault="00D338EC" w:rsidP="00AD0337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="00C8698A">
        <w:rPr>
          <w:rFonts w:ascii="Arial" w:eastAsia="Arial" w:hAnsi="Arial" w:cs="Arial"/>
          <w:sz w:val="24"/>
          <w:szCs w:val="24"/>
        </w:rPr>
        <w:t>0</w:t>
      </w:r>
      <w:r w:rsidR="00CD5DFB">
        <w:rPr>
          <w:rFonts w:ascii="Arial" w:eastAsia="Arial" w:hAnsi="Arial" w:cs="Arial"/>
          <w:sz w:val="24"/>
          <w:szCs w:val="24"/>
        </w:rPr>
        <w:t>4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="00C8698A">
        <w:rPr>
          <w:rFonts w:ascii="Arial" w:eastAsia="Arial" w:hAnsi="Arial" w:cs="Arial"/>
          <w:sz w:val="24"/>
          <w:szCs w:val="24"/>
        </w:rPr>
        <w:t>Novem</w:t>
      </w:r>
      <w:r w:rsidR="00BD4C25">
        <w:rPr>
          <w:rFonts w:ascii="Arial" w:eastAsia="Arial" w:hAnsi="Arial" w:cs="Arial"/>
          <w:sz w:val="24"/>
          <w:szCs w:val="24"/>
        </w:rPr>
        <w:t>ber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="006F010F">
        <w:rPr>
          <w:rFonts w:ascii="Arial" w:eastAsia="Arial" w:hAnsi="Arial" w:cs="Arial"/>
          <w:sz w:val="24"/>
          <w:szCs w:val="24"/>
        </w:rPr>
        <w:t>6</w:t>
      </w:r>
      <w:r w:rsidR="00CD5DFB">
        <w:rPr>
          <w:rFonts w:ascii="Arial" w:eastAsia="Arial" w:hAnsi="Arial" w:cs="Arial"/>
          <w:sz w:val="24"/>
          <w:szCs w:val="24"/>
        </w:rPr>
        <w:t>A</w:t>
      </w:r>
      <w:r w:rsidR="003E4C18">
        <w:rPr>
          <w:rFonts w:ascii="Arial" w:eastAsia="Arial" w:hAnsi="Arial" w:cs="Arial"/>
          <w:sz w:val="24"/>
          <w:szCs w:val="24"/>
        </w:rPr>
        <w:t>M</w:t>
      </w:r>
    </w:p>
    <w:p w14:paraId="4C3B32A4" w14:textId="3E9882CC" w:rsidR="009702AE" w:rsidRDefault="0004673A" w:rsidP="00AD0337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</w:r>
    </w:p>
    <w:p w14:paraId="16128BE2" w14:textId="71AB4A7D" w:rsidR="009702AE" w:rsidRDefault="003E4C18" w:rsidP="00AD0337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Overview</w:t>
      </w:r>
    </w:p>
    <w:p w14:paraId="608D0975" w14:textId="77777777" w:rsidR="009702AE" w:rsidRDefault="009702AE" w:rsidP="00AD0337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1DB0BBBA" w14:textId="4458BF23" w:rsidR="009702AE" w:rsidRDefault="003E4C18" w:rsidP="00AD0337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fectiou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at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nknow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for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utbreak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ga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uhan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hina.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16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rch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emorandum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rom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xecutiv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ecretary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sue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garding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mmunity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Quarantin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ver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ntir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uzo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urther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Guideline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r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nagement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19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ituation.</w:t>
      </w:r>
    </w:p>
    <w:p w14:paraId="181DFB91" w14:textId="3F338926" w:rsidR="00EB19CC" w:rsidRPr="00576F93" w:rsidRDefault="00EB19CC" w:rsidP="00AD0337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046D546A" w14:textId="0E5B0BFE" w:rsidR="0057779B" w:rsidRPr="00CD5DFB" w:rsidRDefault="00EB19CC" w:rsidP="00AD0337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CD5DFB">
        <w:rPr>
          <w:rFonts w:ascii="Arial" w:eastAsia="Arial" w:hAnsi="Arial" w:cs="Arial"/>
          <w:sz w:val="24"/>
          <w:szCs w:val="24"/>
        </w:rPr>
        <w:t>A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D5DFB"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="00C55046" w:rsidRPr="00CD5DFB">
        <w:rPr>
          <w:rFonts w:ascii="Arial" w:eastAsia="Arial" w:hAnsi="Arial" w:cs="Arial"/>
          <w:b/>
          <w:sz w:val="24"/>
          <w:szCs w:val="24"/>
        </w:rPr>
        <w:t>03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="00C55046" w:rsidRPr="00CD5DFB">
        <w:rPr>
          <w:rFonts w:ascii="Arial" w:eastAsia="Arial" w:hAnsi="Arial" w:cs="Arial"/>
          <w:b/>
          <w:sz w:val="24"/>
          <w:szCs w:val="24"/>
        </w:rPr>
        <w:t>November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="00C55046" w:rsidRPr="00CD5DFB">
        <w:rPr>
          <w:rFonts w:ascii="Arial" w:eastAsia="Arial" w:hAnsi="Arial" w:cs="Arial"/>
          <w:b/>
          <w:sz w:val="24"/>
          <w:szCs w:val="24"/>
        </w:rPr>
        <w:t>2020,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="00C55046" w:rsidRPr="00CD5DFB">
        <w:rPr>
          <w:rFonts w:ascii="Arial" w:eastAsia="Arial" w:hAnsi="Arial" w:cs="Arial"/>
          <w:b/>
          <w:sz w:val="24"/>
          <w:szCs w:val="24"/>
        </w:rPr>
        <w:t>4PM</w:t>
      </w:r>
      <w:r w:rsidRPr="00CD5DFB">
        <w:rPr>
          <w:rFonts w:ascii="Arial" w:eastAsia="Arial" w:hAnsi="Arial" w:cs="Arial"/>
          <w:sz w:val="24"/>
          <w:szCs w:val="24"/>
        </w:rPr>
        <w:t>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D5DFB"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D5DFB">
        <w:rPr>
          <w:rFonts w:ascii="Arial" w:eastAsia="Arial" w:hAnsi="Arial" w:cs="Arial"/>
          <w:sz w:val="24"/>
          <w:szCs w:val="24"/>
        </w:rPr>
        <w:t>Department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D5DFB"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D5DFB">
        <w:rPr>
          <w:rFonts w:ascii="Arial" w:eastAsia="Arial" w:hAnsi="Arial" w:cs="Arial"/>
          <w:sz w:val="24"/>
          <w:szCs w:val="24"/>
        </w:rPr>
        <w:t>Health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D5DFB">
        <w:rPr>
          <w:rFonts w:ascii="Arial" w:eastAsia="Arial" w:hAnsi="Arial" w:cs="Arial"/>
          <w:sz w:val="24"/>
          <w:szCs w:val="24"/>
        </w:rPr>
        <w:t>(DOH)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D5DFB">
        <w:rPr>
          <w:rFonts w:ascii="Arial" w:eastAsia="Arial" w:hAnsi="Arial" w:cs="Arial"/>
          <w:sz w:val="24"/>
          <w:szCs w:val="24"/>
        </w:rPr>
        <w:t>ha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D5DFB">
        <w:rPr>
          <w:rFonts w:ascii="Arial" w:eastAsia="Arial" w:hAnsi="Arial" w:cs="Arial"/>
          <w:sz w:val="24"/>
          <w:szCs w:val="24"/>
        </w:rPr>
        <w:t>recorde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D5DFB">
        <w:rPr>
          <w:rFonts w:ascii="Arial" w:eastAsia="Arial" w:hAnsi="Arial" w:cs="Arial"/>
          <w:sz w:val="24"/>
          <w:szCs w:val="24"/>
        </w:rPr>
        <w:t>a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D5DFB">
        <w:rPr>
          <w:rFonts w:ascii="Arial" w:eastAsia="Arial" w:hAnsi="Arial" w:cs="Arial"/>
          <w:sz w:val="24"/>
          <w:szCs w:val="24"/>
        </w:rPr>
        <w:t>total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D5DFB"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="00A05403" w:rsidRPr="00CD5DFB">
        <w:rPr>
          <w:rFonts w:ascii="Arial" w:eastAsia="Arial" w:hAnsi="Arial" w:cs="Arial"/>
          <w:b/>
          <w:sz w:val="24"/>
          <w:szCs w:val="24"/>
        </w:rPr>
        <w:t>387,161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="00FD6C15" w:rsidRPr="00CD5DFB">
        <w:rPr>
          <w:rFonts w:ascii="Arial" w:eastAsia="Arial" w:hAnsi="Arial" w:cs="Arial"/>
          <w:b/>
          <w:sz w:val="24"/>
          <w:szCs w:val="24"/>
        </w:rPr>
        <w:t>co</w:t>
      </w:r>
      <w:r w:rsidRPr="00CD5DFB">
        <w:rPr>
          <w:rFonts w:ascii="Arial" w:eastAsia="Arial" w:hAnsi="Arial" w:cs="Arial"/>
          <w:b/>
          <w:sz w:val="24"/>
          <w:szCs w:val="24"/>
        </w:rPr>
        <w:t>nfirmed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CD5DFB">
        <w:rPr>
          <w:rFonts w:ascii="Arial" w:eastAsia="Arial" w:hAnsi="Arial" w:cs="Arial"/>
          <w:b/>
          <w:sz w:val="24"/>
          <w:szCs w:val="24"/>
        </w:rPr>
        <w:t>cases</w:t>
      </w:r>
      <w:r w:rsidRPr="00CD5DFB">
        <w:rPr>
          <w:rFonts w:ascii="Arial" w:eastAsia="Arial" w:hAnsi="Arial" w:cs="Arial"/>
          <w:sz w:val="24"/>
          <w:szCs w:val="24"/>
        </w:rPr>
        <w:t>;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D5DFB"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D5DFB">
        <w:rPr>
          <w:rFonts w:ascii="Arial" w:eastAsia="Arial" w:hAnsi="Arial" w:cs="Arial"/>
          <w:sz w:val="24"/>
          <w:szCs w:val="24"/>
        </w:rPr>
        <w:t>which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="00A05403" w:rsidRPr="00CD5DFB">
        <w:rPr>
          <w:rFonts w:ascii="Arial" w:eastAsia="Arial" w:hAnsi="Arial" w:cs="Arial"/>
          <w:b/>
          <w:sz w:val="24"/>
          <w:szCs w:val="24"/>
        </w:rPr>
        <w:t>30,876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CD5DFB">
        <w:rPr>
          <w:rFonts w:ascii="Arial" w:eastAsia="Arial" w:hAnsi="Arial" w:cs="Arial"/>
          <w:sz w:val="24"/>
          <w:szCs w:val="24"/>
        </w:rPr>
        <w:t>ar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D5DFB">
        <w:rPr>
          <w:rFonts w:ascii="Arial" w:eastAsia="Arial" w:hAnsi="Arial" w:cs="Arial"/>
          <w:b/>
          <w:sz w:val="24"/>
          <w:szCs w:val="24"/>
        </w:rPr>
        <w:t>active</w:t>
      </w:r>
      <w:r w:rsidRPr="00CD5DFB">
        <w:rPr>
          <w:rFonts w:ascii="Arial" w:eastAsia="Arial" w:hAnsi="Arial" w:cs="Arial"/>
          <w:sz w:val="24"/>
          <w:szCs w:val="24"/>
        </w:rPr>
        <w:t>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="00A05403" w:rsidRPr="00CD5DFB">
        <w:rPr>
          <w:rFonts w:ascii="Arial" w:eastAsia="Arial" w:hAnsi="Arial" w:cs="Arial"/>
          <w:b/>
          <w:sz w:val="24"/>
          <w:szCs w:val="24"/>
        </w:rPr>
        <w:t>348,967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CD5DFB">
        <w:rPr>
          <w:rFonts w:ascii="Arial" w:eastAsia="Arial" w:hAnsi="Arial" w:cs="Arial"/>
          <w:sz w:val="24"/>
          <w:szCs w:val="24"/>
        </w:rPr>
        <w:t>hav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D5DFB">
        <w:rPr>
          <w:rFonts w:ascii="Arial" w:eastAsia="Arial" w:hAnsi="Arial" w:cs="Arial"/>
          <w:b/>
          <w:sz w:val="24"/>
          <w:szCs w:val="24"/>
        </w:rPr>
        <w:t>recovere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D5DFB">
        <w:rPr>
          <w:rFonts w:ascii="Arial" w:eastAsia="Arial" w:hAnsi="Arial" w:cs="Arial"/>
          <w:sz w:val="24"/>
          <w:szCs w:val="24"/>
        </w:rPr>
        <w:t>an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="00E3656C" w:rsidRPr="00CD5DFB">
        <w:rPr>
          <w:rFonts w:ascii="Arial" w:eastAsia="Arial" w:hAnsi="Arial" w:cs="Arial"/>
          <w:b/>
          <w:sz w:val="24"/>
          <w:szCs w:val="24"/>
        </w:rPr>
        <w:t>7</w:t>
      </w:r>
      <w:r w:rsidR="00A05403" w:rsidRPr="00CD5DFB">
        <w:rPr>
          <w:rFonts w:ascii="Arial" w:eastAsia="Arial" w:hAnsi="Arial" w:cs="Arial"/>
          <w:b/>
          <w:sz w:val="24"/>
          <w:szCs w:val="24"/>
        </w:rPr>
        <w:t>,318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="00D74F68" w:rsidRPr="00CD5DFB">
        <w:rPr>
          <w:rFonts w:ascii="Arial" w:eastAsia="Arial" w:hAnsi="Arial" w:cs="Arial"/>
          <w:b/>
          <w:sz w:val="24"/>
          <w:szCs w:val="24"/>
        </w:rPr>
        <w:t>death</w:t>
      </w:r>
      <w:r w:rsidR="0057779B" w:rsidRPr="00CD5DFB">
        <w:rPr>
          <w:rFonts w:ascii="Arial" w:eastAsia="Arial" w:hAnsi="Arial" w:cs="Arial"/>
          <w:b/>
          <w:sz w:val="24"/>
          <w:szCs w:val="24"/>
        </w:rPr>
        <w:t>s.</w:t>
      </w:r>
    </w:p>
    <w:p w14:paraId="52C629E8" w14:textId="1F874EC4" w:rsidR="009702AE" w:rsidRPr="00FB4C5F" w:rsidRDefault="003E4C18" w:rsidP="00AD0337">
      <w:pPr>
        <w:widowControl/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FB4C5F">
        <w:rPr>
          <w:rFonts w:ascii="Arial" w:eastAsia="Arial" w:hAnsi="Arial" w:cs="Arial"/>
          <w:i/>
          <w:color w:val="0070C0"/>
          <w:sz w:val="16"/>
          <w:szCs w:val="16"/>
        </w:rPr>
        <w:t>So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urce: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DOH-COVID-19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Bulletin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#</w:t>
      </w:r>
      <w:r w:rsidR="00BD44B3">
        <w:rPr>
          <w:rFonts w:ascii="Arial" w:eastAsia="Arial" w:hAnsi="Arial" w:cs="Arial"/>
          <w:i/>
          <w:color w:val="0070C0"/>
          <w:sz w:val="16"/>
          <w:szCs w:val="16"/>
        </w:rPr>
        <w:t>2</w:t>
      </w:r>
      <w:r w:rsidR="00781476">
        <w:rPr>
          <w:rFonts w:ascii="Arial" w:eastAsia="Arial" w:hAnsi="Arial" w:cs="Arial"/>
          <w:i/>
          <w:color w:val="0070C0"/>
          <w:sz w:val="16"/>
          <w:szCs w:val="16"/>
        </w:rPr>
        <w:t>3</w:t>
      </w:r>
      <w:r w:rsidR="00E12B41">
        <w:rPr>
          <w:rFonts w:ascii="Arial" w:eastAsia="Arial" w:hAnsi="Arial" w:cs="Arial"/>
          <w:i/>
          <w:color w:val="0070C0"/>
          <w:sz w:val="16"/>
          <w:szCs w:val="16"/>
        </w:rPr>
        <w:t>3</w:t>
      </w:r>
    </w:p>
    <w:p w14:paraId="22E235F4" w14:textId="77777777" w:rsidR="00D36D13" w:rsidRPr="00D36D13" w:rsidRDefault="00D36D13" w:rsidP="00D36D13">
      <w:pPr>
        <w:pStyle w:val="NoSpacing1"/>
        <w:contextualSpacing/>
        <w:rPr>
          <w:rFonts w:ascii="Arial" w:hAnsi="Arial" w:cs="Arial"/>
          <w:b/>
          <w:color w:val="002060"/>
          <w:sz w:val="24"/>
          <w:szCs w:val="20"/>
        </w:rPr>
      </w:pPr>
    </w:p>
    <w:p w14:paraId="70D1E9B8" w14:textId="0C3330C2" w:rsidR="009702AE" w:rsidRDefault="003E4C18" w:rsidP="00D36D13">
      <w:pPr>
        <w:pStyle w:val="NoSpacing1"/>
        <w:contextualSpacing/>
        <w:rPr>
          <w:rFonts w:ascii="Arial" w:hAnsi="Arial" w:cs="Arial"/>
          <w:b/>
          <w:color w:val="002060"/>
          <w:sz w:val="28"/>
        </w:rPr>
      </w:pPr>
      <w:r>
        <w:rPr>
          <w:rFonts w:ascii="Arial" w:hAnsi="Arial" w:cs="Arial"/>
          <w:b/>
          <w:color w:val="002060"/>
          <w:sz w:val="28"/>
        </w:rPr>
        <w:t>Assistance</w:t>
      </w:r>
      <w:r w:rsidR="000E2147">
        <w:rPr>
          <w:rFonts w:ascii="Arial" w:hAnsi="Arial" w:cs="Arial"/>
          <w:b/>
          <w:color w:val="002060"/>
          <w:sz w:val="28"/>
        </w:rPr>
        <w:t xml:space="preserve"> </w:t>
      </w:r>
      <w:r>
        <w:rPr>
          <w:rFonts w:ascii="Arial" w:hAnsi="Arial" w:cs="Arial"/>
          <w:b/>
          <w:color w:val="002060"/>
          <w:sz w:val="28"/>
        </w:rPr>
        <w:t>Provided</w:t>
      </w:r>
    </w:p>
    <w:p w14:paraId="4000349A" w14:textId="6D9F8A48" w:rsidR="009702AE" w:rsidRPr="00CC082C" w:rsidRDefault="003E4C18" w:rsidP="00D36D1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bookmarkStart w:id="0" w:name="_heading=h.1fob9te" w:colFirst="0" w:colLast="0"/>
      <w:bookmarkEnd w:id="0"/>
      <w:r w:rsidRPr="00CC082C">
        <w:rPr>
          <w:rFonts w:ascii="Arial" w:eastAsia="Arial" w:hAnsi="Arial" w:cs="Arial"/>
          <w:sz w:val="24"/>
          <w:szCs w:val="24"/>
        </w:rPr>
        <w:t>A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total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4652C8" w:rsidRPr="002D36C9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1843F7">
        <w:rPr>
          <w:rFonts w:ascii="Arial" w:eastAsia="Arial" w:hAnsi="Arial" w:cs="Arial"/>
          <w:b/>
          <w:color w:val="0070C0"/>
          <w:sz w:val="24"/>
          <w:szCs w:val="24"/>
        </w:rPr>
        <w:t>1</w:t>
      </w:r>
      <w:r w:rsidR="0049319A" w:rsidRPr="0049319A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,663,188,404.76 </w:t>
      </w:r>
      <w:r w:rsidRPr="00CC082C">
        <w:rPr>
          <w:rFonts w:ascii="Arial" w:eastAsia="Arial" w:hAnsi="Arial" w:cs="Arial"/>
          <w:sz w:val="24"/>
          <w:szCs w:val="24"/>
        </w:rPr>
        <w:t>worth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assistanc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wa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provide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to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familie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an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individual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including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strandee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affecte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by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community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quarantin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being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implemente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du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to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COVID-19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pandemic;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which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2D36C9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49319A" w:rsidRPr="0049319A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1,152,404,216.67 </w:t>
      </w:r>
      <w:r w:rsidRPr="00CC082C">
        <w:rPr>
          <w:rFonts w:ascii="Arial" w:eastAsia="Arial" w:hAnsi="Arial" w:cs="Arial"/>
          <w:bCs/>
          <w:sz w:val="24"/>
          <w:szCs w:val="24"/>
        </w:rPr>
        <w:t>wa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provide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by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0A1A6F">
        <w:rPr>
          <w:rFonts w:ascii="Arial" w:eastAsia="Arial" w:hAnsi="Arial" w:cs="Arial"/>
          <w:b/>
          <w:color w:val="0070C0"/>
          <w:sz w:val="24"/>
          <w:szCs w:val="24"/>
        </w:rPr>
        <w:t>DSWD</w:t>
      </w:r>
      <w:r w:rsidRPr="000A1A6F">
        <w:rPr>
          <w:rFonts w:ascii="Arial" w:eastAsia="Arial" w:hAnsi="Arial" w:cs="Arial"/>
          <w:color w:val="0070C0"/>
          <w:sz w:val="24"/>
          <w:szCs w:val="24"/>
        </w:rPr>
        <w:t>,</w:t>
      </w:r>
      <w:r w:rsidR="000E214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b/>
          <w:sz w:val="24"/>
          <w:szCs w:val="24"/>
        </w:rPr>
        <w:t>₱</w:t>
      </w:r>
      <w:r w:rsidR="00BB7ADC" w:rsidRPr="00CC082C">
        <w:rPr>
          <w:rFonts w:ascii="Arial" w:eastAsia="Arial" w:hAnsi="Arial" w:cs="Arial"/>
          <w:b/>
          <w:bCs/>
          <w:sz w:val="24"/>
          <w:szCs w:val="24"/>
        </w:rPr>
        <w:t>478,940,778.53</w:t>
      </w:r>
      <w:r w:rsidR="000E2147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from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b/>
          <w:sz w:val="24"/>
          <w:szCs w:val="24"/>
        </w:rPr>
        <w:t>NGOs</w:t>
      </w:r>
      <w:r w:rsidRPr="00CC082C">
        <w:rPr>
          <w:rFonts w:ascii="Arial" w:eastAsia="Arial" w:hAnsi="Arial" w:cs="Arial"/>
          <w:sz w:val="24"/>
          <w:szCs w:val="24"/>
        </w:rPr>
        <w:t>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an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b/>
          <w:sz w:val="24"/>
          <w:szCs w:val="24"/>
        </w:rPr>
        <w:t>₱</w:t>
      </w:r>
      <w:r w:rsidRPr="00CC082C">
        <w:rPr>
          <w:rFonts w:ascii="Arial" w:eastAsia="Arial" w:hAnsi="Arial" w:cs="Arial"/>
          <w:b/>
          <w:bCs/>
          <w:sz w:val="24"/>
          <w:szCs w:val="24"/>
        </w:rPr>
        <w:t>31,843,409.56</w:t>
      </w:r>
      <w:r w:rsidR="000E2147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from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b/>
          <w:sz w:val="24"/>
          <w:szCs w:val="24"/>
        </w:rPr>
        <w:t>Private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b/>
          <w:sz w:val="24"/>
          <w:szCs w:val="24"/>
        </w:rPr>
        <w:t>Partners</w:t>
      </w:r>
      <w:r w:rsidR="000E2147">
        <w:rPr>
          <w:rFonts w:ascii="Arial" w:eastAsia="Arial" w:hAnsi="Arial" w:cs="Arial"/>
          <w:b/>
          <w:sz w:val="20"/>
          <w:szCs w:val="20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(se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Tabl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1).</w:t>
      </w:r>
    </w:p>
    <w:p w14:paraId="62EEBC0E" w14:textId="77777777" w:rsidR="009702AE" w:rsidRPr="00B0458F" w:rsidRDefault="009702AE" w:rsidP="00AD0337">
      <w:pPr>
        <w:spacing w:after="0" w:line="240" w:lineRule="auto"/>
        <w:ind w:left="426"/>
        <w:contextualSpacing/>
        <w:jc w:val="both"/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</w:pPr>
    </w:p>
    <w:p w14:paraId="7BB14331" w14:textId="25978BB5" w:rsidR="009702AE" w:rsidRDefault="003E4C18" w:rsidP="00D36D13">
      <w:pPr>
        <w:widowControl/>
        <w:shd w:val="clear" w:color="auto" w:fill="FFFFFF"/>
        <w:spacing w:after="0" w:line="240" w:lineRule="auto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1.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Cost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of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ssistance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rovided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to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ffected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Families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/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erson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88"/>
        <w:gridCol w:w="2264"/>
        <w:gridCol w:w="1890"/>
        <w:gridCol w:w="1715"/>
        <w:gridCol w:w="1598"/>
        <w:gridCol w:w="1888"/>
      </w:tblGrid>
      <w:tr w:rsidR="0049319A" w:rsidRPr="0049319A" w14:paraId="0DA1567D" w14:textId="77777777" w:rsidTr="00D36D13">
        <w:trPr>
          <w:trHeight w:val="20"/>
          <w:tblHeader/>
        </w:trPr>
        <w:tc>
          <w:tcPr>
            <w:tcW w:w="1361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auto"/>
            </w:tcBorders>
            <w:shd w:val="clear" w:color="7F7F7F" w:fill="808080"/>
            <w:vAlign w:val="center"/>
            <w:hideMark/>
          </w:tcPr>
          <w:p w14:paraId="46288F2C" w14:textId="77777777" w:rsidR="0049319A" w:rsidRPr="0049319A" w:rsidRDefault="0049319A" w:rsidP="0049319A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REGION / PROVINCE / MUNICIPALITY </w:t>
            </w:r>
          </w:p>
        </w:tc>
        <w:tc>
          <w:tcPr>
            <w:tcW w:w="363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D096CD8" w14:textId="77777777" w:rsidR="0049319A" w:rsidRPr="0049319A" w:rsidRDefault="0049319A" w:rsidP="0049319A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COST OF ASSISTANCE </w:t>
            </w:r>
          </w:p>
        </w:tc>
      </w:tr>
      <w:tr w:rsidR="0049319A" w:rsidRPr="0049319A" w14:paraId="2B3A6E30" w14:textId="77777777" w:rsidTr="00D36D13">
        <w:trPr>
          <w:trHeight w:val="20"/>
          <w:tblHeader/>
        </w:trPr>
        <w:tc>
          <w:tcPr>
            <w:tcW w:w="1361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14:paraId="6CB3AC8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970" w:type="pct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3EF36B3" w14:textId="77777777" w:rsidR="0049319A" w:rsidRPr="0049319A" w:rsidRDefault="0049319A" w:rsidP="0049319A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DSWD </w:t>
            </w:r>
          </w:p>
        </w:tc>
        <w:tc>
          <w:tcPr>
            <w:tcW w:w="88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B124193" w14:textId="77777777" w:rsidR="0049319A" w:rsidRPr="0049319A" w:rsidRDefault="0049319A" w:rsidP="0049319A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NGOs </w:t>
            </w:r>
          </w:p>
        </w:tc>
        <w:tc>
          <w:tcPr>
            <w:tcW w:w="82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66A885C" w14:textId="77777777" w:rsidR="0049319A" w:rsidRPr="0049319A" w:rsidRDefault="0049319A" w:rsidP="0049319A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OTHERS </w:t>
            </w:r>
          </w:p>
        </w:tc>
        <w:tc>
          <w:tcPr>
            <w:tcW w:w="969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FF0000" w:fill="808080"/>
            <w:vAlign w:val="center"/>
            <w:hideMark/>
          </w:tcPr>
          <w:p w14:paraId="0FFDF0BD" w14:textId="77777777" w:rsidR="0049319A" w:rsidRPr="0049319A" w:rsidRDefault="0049319A" w:rsidP="0049319A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GRAND TOTAL </w:t>
            </w:r>
          </w:p>
        </w:tc>
      </w:tr>
      <w:tr w:rsidR="0049319A" w:rsidRPr="0049319A" w14:paraId="1DAAB377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808080"/>
            <w:vAlign w:val="center"/>
            <w:hideMark/>
          </w:tcPr>
          <w:p w14:paraId="7BA1E420" w14:textId="77777777" w:rsidR="0049319A" w:rsidRPr="0049319A" w:rsidRDefault="0049319A" w:rsidP="0049319A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GRAND TOTAL</w:t>
            </w:r>
          </w:p>
        </w:tc>
        <w:tc>
          <w:tcPr>
            <w:tcW w:w="970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808080"/>
            <w:noWrap/>
            <w:vAlign w:val="center"/>
            <w:hideMark/>
          </w:tcPr>
          <w:p w14:paraId="0CB9A4C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</w:t>
            </w:r>
            <w:bookmarkStart w:id="1" w:name="_Hlk55347905"/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1,152,404,216.67 </w:t>
            </w:r>
            <w:bookmarkEnd w:id="1"/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808080"/>
            <w:noWrap/>
            <w:vAlign w:val="center"/>
            <w:hideMark/>
          </w:tcPr>
          <w:p w14:paraId="48F311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478,940,778.53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808080"/>
            <w:noWrap/>
            <w:vAlign w:val="center"/>
            <w:hideMark/>
          </w:tcPr>
          <w:p w14:paraId="2FE8BAF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31,843,409.56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808080"/>
            <w:noWrap/>
            <w:vAlign w:val="center"/>
            <w:hideMark/>
          </w:tcPr>
          <w:p w14:paraId="0E5A12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1,663,188,404.76 </w:t>
            </w:r>
          </w:p>
        </w:tc>
      </w:tr>
      <w:tr w:rsidR="0049319A" w:rsidRPr="0049319A" w14:paraId="723A25BA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8B3B10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NC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609C0AE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199,049,717.0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D5A145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365,410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63CADC5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7874D3A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564,459,717.05 </w:t>
            </w:r>
          </w:p>
        </w:tc>
      </w:tr>
      <w:tr w:rsidR="0049319A" w:rsidRPr="0049319A" w14:paraId="77F9812C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C648E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etro Manil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7BB5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44,007,489.89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A778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96DF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C350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44,007,489.89 </w:t>
            </w:r>
          </w:p>
        </w:tc>
      </w:tr>
      <w:tr w:rsidR="0049319A" w:rsidRPr="0049319A" w14:paraId="14689229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DD7B0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loocan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5BA1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14,736,729.3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122E7" w14:textId="729D90DD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42,100,000.00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4DF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5455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56,836,729.36 </w:t>
            </w:r>
          </w:p>
        </w:tc>
      </w:tr>
      <w:tr w:rsidR="0049319A" w:rsidRPr="0049319A" w14:paraId="3A950368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BBF99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s Pin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3401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3,007,4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EA69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14,625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8FE5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123A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17,632,450.00 </w:t>
            </w:r>
          </w:p>
        </w:tc>
      </w:tr>
      <w:tr w:rsidR="0049319A" w:rsidRPr="0049319A" w14:paraId="7154D4B3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B0767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kati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C6F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7,542,778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94A5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6,250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57FE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8F02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13,792,778.00 </w:t>
            </w:r>
          </w:p>
        </w:tc>
      </w:tr>
      <w:tr w:rsidR="0049319A" w:rsidRPr="0049319A" w14:paraId="69B18308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70B84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labon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A99A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7,671,879.1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6041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36,507,5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7F7C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9EFE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44,179,379.10 </w:t>
            </w:r>
          </w:p>
        </w:tc>
      </w:tr>
      <w:tr w:rsidR="0049319A" w:rsidRPr="0049319A" w14:paraId="54B6FF52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FCA85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ndaluyong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2002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6,62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D5C2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28,392,5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5C2B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B282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35,017,500.00 </w:t>
            </w:r>
          </w:p>
        </w:tc>
      </w:tr>
      <w:tr w:rsidR="0049319A" w:rsidRPr="0049319A" w14:paraId="50E6B328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6DC16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nila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0A9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19,178,038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869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37,442,5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4F68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35B5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56,620,538.00 </w:t>
            </w:r>
          </w:p>
        </w:tc>
      </w:tr>
      <w:tr w:rsidR="0049319A" w:rsidRPr="0049319A" w14:paraId="18DAB1A5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73DEF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rikina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EB1D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9,842,66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900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23F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8AF7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9,842,660.00 </w:t>
            </w:r>
          </w:p>
        </w:tc>
      </w:tr>
      <w:tr w:rsidR="0049319A" w:rsidRPr="0049319A" w14:paraId="3C6BF9D3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DDC0C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untinlupa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9C18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4,739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3129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D18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20F6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4,739,000.00 </w:t>
            </w:r>
          </w:p>
        </w:tc>
      </w:tr>
      <w:tr w:rsidR="0049319A" w:rsidRPr="0049319A" w14:paraId="6D8E28BF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5BE7A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avot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2968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4,659,3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5C75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11,915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CDF4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D5CC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16,574,300.00 </w:t>
            </w:r>
          </w:p>
        </w:tc>
      </w:tr>
      <w:tr w:rsidR="0049319A" w:rsidRPr="0049319A" w14:paraId="2D8DB5AE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BE174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ranaque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EF9C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11,105,3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1D1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12E5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AA3E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11,105,370.00 </w:t>
            </w:r>
          </w:p>
        </w:tc>
      </w:tr>
      <w:tr w:rsidR="0049319A" w:rsidRPr="0049319A" w14:paraId="6DD17F6B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7FA25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say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48E9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4,762,834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E47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20,722,5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BEA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564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25,485,334.00 </w:t>
            </w:r>
          </w:p>
        </w:tc>
      </w:tr>
      <w:tr w:rsidR="0049319A" w:rsidRPr="0049319A" w14:paraId="5005DACF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12177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sig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B41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6,782,5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1C70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D2E8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F13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6,782,540.00 </w:t>
            </w:r>
          </w:p>
        </w:tc>
      </w:tr>
      <w:tr w:rsidR="0049319A" w:rsidRPr="0049319A" w14:paraId="7E4D5BCC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A815B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Pateros 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4B64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4,910,763.6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1F4F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6,500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ECD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966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11,410,763.60 </w:t>
            </w:r>
          </w:p>
        </w:tc>
      </w:tr>
      <w:tr w:rsidR="0049319A" w:rsidRPr="0049319A" w14:paraId="2CA73722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C78A7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guig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7935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16,195,385.8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BDBD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25,485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E07F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4A3C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41,680,385.80 </w:t>
            </w:r>
          </w:p>
        </w:tc>
      </w:tr>
      <w:tr w:rsidR="0049319A" w:rsidRPr="0049319A" w14:paraId="511B138A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FAD6A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Quezon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909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22,684,039.3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A74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58,850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AD88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170A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81,534,039.30 </w:t>
            </w:r>
          </w:p>
        </w:tc>
      </w:tr>
      <w:tr w:rsidR="0049319A" w:rsidRPr="0049319A" w14:paraId="7BAC2FCB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C96F9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Juan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A17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2,603,66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4D28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7,500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C701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4D1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10,103,660.00 </w:t>
            </w:r>
          </w:p>
        </w:tc>
      </w:tr>
      <w:tr w:rsidR="0049319A" w:rsidRPr="0049319A" w14:paraId="2CC916DA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B2863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Valenzuela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3D56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7,994,8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EC00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69,120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AF20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352F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77,114,800.00 </w:t>
            </w:r>
          </w:p>
        </w:tc>
      </w:tr>
      <w:tr w:rsidR="0049319A" w:rsidRPr="0049319A" w14:paraId="3959F06F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97E6A1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REGION 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41B88D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39,157,415.77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6006565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3,724,418.03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6E2B7F4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20,931,692.56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15BDC22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63,813,526.36 </w:t>
            </w:r>
          </w:p>
        </w:tc>
      </w:tr>
      <w:tr w:rsidR="0049319A" w:rsidRPr="0049319A" w14:paraId="3E9C4FE1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69988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Ilocos Nor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00D7AD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8,418,905.3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02D5C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3,496,678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74253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682585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1,915,583.38 </w:t>
            </w:r>
          </w:p>
        </w:tc>
      </w:tr>
      <w:tr w:rsidR="0049319A" w:rsidRPr="0049319A" w14:paraId="4356C0A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B1491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4D2BA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dam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17A8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3,092.4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5FEA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751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4D06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3,092.45 </w:t>
            </w:r>
          </w:p>
        </w:tc>
      </w:tr>
      <w:tr w:rsidR="0049319A" w:rsidRPr="0049319A" w14:paraId="6995599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2A754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E2FD9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carr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8469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3,313.2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86DB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6BA8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FE4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3,313.20 </w:t>
            </w:r>
          </w:p>
        </w:tc>
      </w:tr>
      <w:tr w:rsidR="0049319A" w:rsidRPr="0049319A" w14:paraId="0855980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9A18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9F0E0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doc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B0B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6,295.5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1198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C2E5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AE71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6,295.58 </w:t>
            </w:r>
          </w:p>
        </w:tc>
      </w:tr>
      <w:tr w:rsidR="0049319A" w:rsidRPr="0049319A" w14:paraId="3238553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B726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52BF2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ngu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BA63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46,299.2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35EA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3C12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5D8B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46,299.20 </w:t>
            </w:r>
          </w:p>
        </w:tc>
      </w:tr>
      <w:tr w:rsidR="0049319A" w:rsidRPr="0049319A" w14:paraId="4ED39BA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2A910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097B4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nna (Espiritu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C0BB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3,313.2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973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196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D364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3,313.20 </w:t>
            </w:r>
          </w:p>
        </w:tc>
      </w:tr>
      <w:tr w:rsidR="0049319A" w:rsidRPr="0049319A" w14:paraId="7DBEBFE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7674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10FFA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BATAC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D929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7,1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DD00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150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4DAB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7,140.00 </w:t>
            </w:r>
          </w:p>
        </w:tc>
      </w:tr>
      <w:tr w:rsidR="0049319A" w:rsidRPr="0049319A" w14:paraId="65828A5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D60EA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FC62C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urgo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529E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3,313.2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6628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1,625,238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FCC4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CD92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768,551.20 </w:t>
            </w:r>
          </w:p>
        </w:tc>
      </w:tr>
      <w:tr w:rsidR="0049319A" w:rsidRPr="0049319A" w14:paraId="7039966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0277C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BA32B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ras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9328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3,092.4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47C4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F6B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98AC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7,092.45 </w:t>
            </w:r>
          </w:p>
        </w:tc>
      </w:tr>
      <w:tr w:rsidR="0049319A" w:rsidRPr="0049319A" w14:paraId="5537A0C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4C30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F18AE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urrim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A2BE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3,313.2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376B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F1C7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4832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3,313.20 </w:t>
            </w:r>
          </w:p>
        </w:tc>
      </w:tr>
      <w:tr w:rsidR="0049319A" w:rsidRPr="0049319A" w14:paraId="3AFF13F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1F49C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5D670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ingr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733D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11,247.7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BA77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3CE6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2274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11,247.70 </w:t>
            </w:r>
          </w:p>
        </w:tc>
      </w:tr>
      <w:tr w:rsidR="0049319A" w:rsidRPr="0049319A" w14:paraId="5793F69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AEED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DD661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umalne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154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1,304.7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406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F629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6294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1,304.70 </w:t>
            </w:r>
          </w:p>
        </w:tc>
      </w:tr>
      <w:tr w:rsidR="0049319A" w:rsidRPr="0049319A" w14:paraId="6FDF5A8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66DAD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E62C7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OAG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5B51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996,280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0181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98FD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0D2C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996,280.50 </w:t>
            </w:r>
          </w:p>
        </w:tc>
      </w:tr>
      <w:tr w:rsidR="0049319A" w:rsidRPr="0049319A" w14:paraId="3457DC1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A1015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BCB8F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rco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110E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06,945.7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2760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1,822,44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81F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2BEA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529,385.70 </w:t>
            </w:r>
          </w:p>
        </w:tc>
      </w:tr>
      <w:tr w:rsidR="0049319A" w:rsidRPr="0049319A" w14:paraId="723AFD2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A45FC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FB89A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ueva Er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C60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86,333.2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A54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45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82C3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4BD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31,333.20 </w:t>
            </w:r>
          </w:p>
        </w:tc>
      </w:tr>
      <w:tr w:rsidR="0049319A" w:rsidRPr="0049319A" w14:paraId="646AD70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0E844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lastRenderedPageBreak/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F6749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gudpu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366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01,187.2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2E5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FC08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9BD3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01,187.20 </w:t>
            </w:r>
          </w:p>
        </w:tc>
      </w:tr>
      <w:tr w:rsidR="0049319A" w:rsidRPr="0049319A" w14:paraId="56933E8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C7B3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47E44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o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C76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7,1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100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11F3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7291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7,140.00 </w:t>
            </w:r>
          </w:p>
        </w:tc>
      </w:tr>
      <w:tr w:rsidR="0049319A" w:rsidRPr="0049319A" w14:paraId="6BF7D07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D1CAC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5E28E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suqui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457F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3,313.2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ECEE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56F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3890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3,313.20 </w:t>
            </w:r>
          </w:p>
        </w:tc>
      </w:tr>
      <w:tr w:rsidR="0049319A" w:rsidRPr="0049319A" w14:paraId="02D5A6A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0617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D310F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iddi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E95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3,313.2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F55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9301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7BD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3,313.20 </w:t>
            </w:r>
          </w:p>
        </w:tc>
      </w:tr>
      <w:tr w:rsidR="0049319A" w:rsidRPr="0049319A" w14:paraId="54B4F41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67D0E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C50AA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inil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67B0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3,313.2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A13E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A81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06D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3,313.20 </w:t>
            </w:r>
          </w:p>
        </w:tc>
      </w:tr>
      <w:tr w:rsidR="0049319A" w:rsidRPr="0049319A" w14:paraId="1FE7B65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049A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A433E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Nicol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8715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3,313.2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0446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D400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DCB9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3,313.20 </w:t>
            </w:r>
          </w:p>
        </w:tc>
      </w:tr>
      <w:tr w:rsidR="0049319A" w:rsidRPr="0049319A" w14:paraId="72D6AB9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4AD5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F76F7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rrat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CB32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20,453.2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0AC9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AE2A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5A5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20,453.20 </w:t>
            </w:r>
          </w:p>
        </w:tc>
      </w:tr>
      <w:tr w:rsidR="0049319A" w:rsidRPr="0049319A" w14:paraId="5899C3E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8188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71102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olso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666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0,578.2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46F0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38B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A82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0,578.20 </w:t>
            </w:r>
          </w:p>
        </w:tc>
      </w:tr>
      <w:tr w:rsidR="0049319A" w:rsidRPr="0049319A" w14:paraId="26B4C32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FCF64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8072E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Vinta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41C5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405,009.7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F55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01A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DAE1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05,009.70 </w:t>
            </w:r>
          </w:p>
        </w:tc>
      </w:tr>
      <w:tr w:rsidR="0049319A" w:rsidRPr="0049319A" w14:paraId="22630ED8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AEDD3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Ilocos Su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268AB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6,510,561.3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499223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1C2F7A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FA32FF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6,510,561.33 </w:t>
            </w:r>
          </w:p>
        </w:tc>
      </w:tr>
      <w:tr w:rsidR="0049319A" w:rsidRPr="0049319A" w14:paraId="704F393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3D422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20535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lilem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9599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41,574.2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FBA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ABC9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0E10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41,574.25 </w:t>
            </w:r>
          </w:p>
        </w:tc>
      </w:tr>
      <w:tr w:rsidR="0049319A" w:rsidRPr="0049319A" w14:paraId="5C09731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52BBD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FBE35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nayoy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C829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3,860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A2D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70B6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C77A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3,860.50 </w:t>
            </w:r>
          </w:p>
        </w:tc>
      </w:tr>
      <w:tr w:rsidR="0049319A" w:rsidRPr="0049319A" w14:paraId="3ACAE5B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91006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C8B74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nt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CB6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377.1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7E88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158C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828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377.14 </w:t>
            </w:r>
          </w:p>
        </w:tc>
      </w:tr>
      <w:tr w:rsidR="0049319A" w:rsidRPr="0049319A" w14:paraId="4C005D1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DB77C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E95A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Burgos 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1419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0,28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E816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7C30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0F52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0,285.00 </w:t>
            </w:r>
          </w:p>
        </w:tc>
      </w:tr>
      <w:tr w:rsidR="0049319A" w:rsidRPr="0049319A" w14:paraId="03E6C93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0120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47438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bug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68B2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3,620.8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438D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597B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A8B9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3,620.82 </w:t>
            </w:r>
          </w:p>
        </w:tc>
      </w:tr>
      <w:tr w:rsidR="0049319A" w:rsidRPr="0049319A" w14:paraId="7CD6CE2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C231B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FA71E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CAND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F9F4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131.4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D444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10C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9C65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131.42 </w:t>
            </w:r>
          </w:p>
        </w:tc>
      </w:tr>
      <w:tr w:rsidR="0049319A" w:rsidRPr="0049319A" w14:paraId="78EB6D4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B086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14F00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oay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8336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131.4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9A70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8930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C53B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131.42 </w:t>
            </w:r>
          </w:p>
        </w:tc>
      </w:tr>
      <w:tr w:rsidR="0049319A" w:rsidRPr="0049319A" w14:paraId="392BC4C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CC2AA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8C942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ervante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C1C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9,950.2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5968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DA0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367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9,950.25 </w:t>
            </w:r>
          </w:p>
        </w:tc>
      </w:tr>
      <w:tr w:rsidR="0049319A" w:rsidRPr="0049319A" w14:paraId="08CA7F7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29251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7FD30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alimuyo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02CF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19,893.2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A66C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6F3E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8DE6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19,893.25 </w:t>
            </w:r>
          </w:p>
        </w:tc>
      </w:tr>
      <w:tr w:rsidR="0049319A" w:rsidRPr="0049319A" w14:paraId="28766CF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883FC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04CAA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regorio del Pilar (Concepcion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F5C6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2,015.7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9DA2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2DD1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97E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2,015.75 </w:t>
            </w:r>
          </w:p>
        </w:tc>
      </w:tr>
      <w:tr w:rsidR="0049319A" w:rsidRPr="0049319A" w14:paraId="527BFE5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3FDC6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F6777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idlidd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1DE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20,007.2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75AA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D444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15D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20,007.25 </w:t>
            </w:r>
          </w:p>
        </w:tc>
      </w:tr>
      <w:tr w:rsidR="0049319A" w:rsidRPr="0049319A" w14:paraId="75F182D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D93B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D80C6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gsing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098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69,065.9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DBC6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08A1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D63D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69,065.92 </w:t>
            </w:r>
          </w:p>
        </w:tc>
      </w:tr>
      <w:tr w:rsidR="0049319A" w:rsidRPr="0049319A" w14:paraId="6BD2928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34B1B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939EC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agbuke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074C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3,161.7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C6F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EA01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FF5F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3,161.78 </w:t>
            </w:r>
          </w:p>
        </w:tc>
      </w:tr>
      <w:tr w:rsidR="0049319A" w:rsidRPr="0049319A" w14:paraId="696598E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4C72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D1858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arvac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C242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9,779.9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4725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362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7DAF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9,779.98 </w:t>
            </w:r>
          </w:p>
        </w:tc>
      </w:tr>
      <w:tr w:rsidR="0049319A" w:rsidRPr="0049319A" w14:paraId="334F972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A7438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D7B1E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Quirino (Angkaki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07C3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7,436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A955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FDD0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F5F1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7,436.00 </w:t>
            </w:r>
          </w:p>
        </w:tc>
      </w:tr>
      <w:tr w:rsidR="0049319A" w:rsidRPr="0049319A" w14:paraId="4992B01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67580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A9BF9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lcedo (Baugen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8E2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7,436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6E52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1E50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C31E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7,436.00 </w:t>
            </w:r>
          </w:p>
        </w:tc>
      </w:tr>
      <w:tr w:rsidR="0049319A" w:rsidRPr="0049319A" w14:paraId="3108CFF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7B28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C5A45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Emili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E179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2,799.2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CA7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275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7EDA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2,799.25 </w:t>
            </w:r>
          </w:p>
        </w:tc>
      </w:tr>
      <w:tr w:rsidR="0049319A" w:rsidRPr="0049319A" w14:paraId="6C2F90A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1FED3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DCE5D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Esteb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A818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2,542.0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743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EE95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A07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2,542.03 </w:t>
            </w:r>
          </w:p>
        </w:tc>
      </w:tr>
      <w:tr w:rsidR="0049319A" w:rsidRPr="0049319A" w14:paraId="7D3F730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CD78B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9DC04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Juan (Lapog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73B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55,895.3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20B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AF0A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E6E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55,895.34 </w:t>
            </w:r>
          </w:p>
        </w:tc>
      </w:tr>
      <w:tr w:rsidR="0049319A" w:rsidRPr="0049319A" w14:paraId="38F5920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2BB85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4CC13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Vicen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E52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22,628.4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521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D99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EA80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22,628.40 </w:t>
            </w:r>
          </w:p>
        </w:tc>
      </w:tr>
      <w:tr w:rsidR="0049319A" w:rsidRPr="0049319A" w14:paraId="21C8CF7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F0DD1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5E38B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3506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9,281.7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12E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09B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5155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9,281.75 </w:t>
            </w:r>
          </w:p>
        </w:tc>
      </w:tr>
      <w:tr w:rsidR="0049319A" w:rsidRPr="0049319A" w14:paraId="14CD2AF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CBAD8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CD98D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Catali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E61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377.1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517D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F5FC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B222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377.14 </w:t>
            </w:r>
          </w:p>
        </w:tc>
      </w:tr>
      <w:tr w:rsidR="0049319A" w:rsidRPr="0049319A" w14:paraId="6E6E00A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F7312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24BD8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Cruz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84F5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0,381.5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7BD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75B1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E9A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0,381.56 </w:t>
            </w:r>
          </w:p>
        </w:tc>
      </w:tr>
      <w:tr w:rsidR="0049319A" w:rsidRPr="0049319A" w14:paraId="4EED1C0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1B1F1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859AD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Mari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1F4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377.1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C66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82BE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A467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377.14 </w:t>
            </w:r>
          </w:p>
        </w:tc>
      </w:tr>
      <w:tr w:rsidR="0049319A" w:rsidRPr="0049319A" w14:paraId="21EA35D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5A035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3F6B5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iag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6965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377.1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2735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0252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F155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377.14 </w:t>
            </w:r>
          </w:p>
        </w:tc>
      </w:tr>
      <w:tr w:rsidR="0049319A" w:rsidRPr="0049319A" w14:paraId="42A7D27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20AA6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3568A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o Doming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D0D4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73,788.89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386F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D2B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976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73,788.89 </w:t>
            </w:r>
          </w:p>
        </w:tc>
      </w:tr>
      <w:tr w:rsidR="0049319A" w:rsidRPr="0049319A" w14:paraId="4756144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41F67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985DB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ig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0EBD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74,166.0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4320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F32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670B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74,166.03 </w:t>
            </w:r>
          </w:p>
        </w:tc>
      </w:tr>
      <w:tr w:rsidR="0049319A" w:rsidRPr="0049319A" w14:paraId="2DADCFB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53FD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2CF3B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inait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DABA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754.2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E59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F2D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46B7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754.28 </w:t>
            </w:r>
          </w:p>
        </w:tc>
      </w:tr>
      <w:tr w:rsidR="0049319A" w:rsidRPr="0049319A" w14:paraId="1CFDB44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06A40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CF86B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ugp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11D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9,451.7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64B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8C16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FA1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9,451.75 </w:t>
            </w:r>
          </w:p>
        </w:tc>
      </w:tr>
      <w:tr w:rsidR="0049319A" w:rsidRPr="0049319A" w14:paraId="27097BC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F8D59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27C42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gudi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BBC2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7,1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E8E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C6B0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3F3A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7,140.00 </w:t>
            </w:r>
          </w:p>
        </w:tc>
      </w:tr>
      <w:tr w:rsidR="0049319A" w:rsidRPr="0049319A" w14:paraId="1E12D0C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DD787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63A03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VI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6F55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29,873.9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DDD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680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2B3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29,873.90 </w:t>
            </w:r>
          </w:p>
        </w:tc>
      </w:tr>
      <w:tr w:rsidR="0049319A" w:rsidRPr="0049319A" w14:paraId="558E2631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E1626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La Uni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B87DA2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8,573,281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5C9363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211,54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331448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905,771.64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41ECE8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9,690,593.14 </w:t>
            </w:r>
          </w:p>
        </w:tc>
      </w:tr>
      <w:tr w:rsidR="0049319A" w:rsidRPr="0049319A" w14:paraId="2BCBDD8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5C17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EEBFC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go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FD06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83,830.57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B69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811D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0B15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83,830.57 </w:t>
            </w:r>
          </w:p>
        </w:tc>
      </w:tr>
      <w:tr w:rsidR="0049319A" w:rsidRPr="0049319A" w14:paraId="610C407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FE671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C608D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ring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EFD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90,654.0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E29F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C5C9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8FCB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90,654.03 </w:t>
            </w:r>
          </w:p>
        </w:tc>
      </w:tr>
      <w:tr w:rsidR="0049319A" w:rsidRPr="0049319A" w14:paraId="0881E55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1105B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1629E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cnot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37C7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29,877.1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B5F8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CF75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9A6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29,877.16 </w:t>
            </w:r>
          </w:p>
        </w:tc>
      </w:tr>
      <w:tr w:rsidR="0049319A" w:rsidRPr="0049319A" w14:paraId="1B3D9B3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48084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73800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guli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3C2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25,142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9F0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E93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043B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25,142.50 </w:t>
            </w:r>
          </w:p>
        </w:tc>
      </w:tr>
      <w:tr w:rsidR="0049319A" w:rsidRPr="0049319A" w14:paraId="7FF3DAA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7864E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C29B5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lao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D909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7,1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1286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8DE8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E91D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7,140.00 </w:t>
            </w:r>
          </w:p>
        </w:tc>
      </w:tr>
      <w:tr w:rsidR="0049319A" w:rsidRPr="0049319A" w14:paraId="7F22102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1747E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2E34A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nga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776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08,117.1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86D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7334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6B3B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08,117.14 </w:t>
            </w:r>
          </w:p>
        </w:tc>
      </w:tr>
      <w:tr w:rsidR="0049319A" w:rsidRPr="0049319A" w14:paraId="000A78A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D287C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AFAE7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ua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3F40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20,737.7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5754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007B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5E8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20,737.75 </w:t>
            </w:r>
          </w:p>
        </w:tc>
      </w:tr>
      <w:tr w:rsidR="0049319A" w:rsidRPr="0049319A" w14:paraId="2B4E871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C3561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CB804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urgo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456C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07,26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1818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3209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78,135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50C5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5,400.00 </w:t>
            </w:r>
          </w:p>
        </w:tc>
      </w:tr>
      <w:tr w:rsidR="0049319A" w:rsidRPr="0049319A" w14:paraId="4373089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A275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825CA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b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A6D6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56,798.1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4F6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6935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F58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56,798.14 </w:t>
            </w:r>
          </w:p>
        </w:tc>
      </w:tr>
      <w:tr w:rsidR="0049319A" w:rsidRPr="0049319A" w14:paraId="5AAA417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1D748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0C398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u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8E69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04,6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3C95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FB9D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93F9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04,640.00 </w:t>
            </w:r>
          </w:p>
        </w:tc>
      </w:tr>
      <w:tr w:rsidR="0049319A" w:rsidRPr="0049319A" w14:paraId="3B3CD3F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9E645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7C764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aguili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395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72,856.9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E49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C3AF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E475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72,856.98 </w:t>
            </w:r>
          </w:p>
        </w:tc>
      </w:tr>
      <w:tr w:rsidR="0049319A" w:rsidRPr="0049319A" w14:paraId="2DEF98E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9CA2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08F38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ug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23A3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69,067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FF2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06E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9671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69,067.50 </w:t>
            </w:r>
          </w:p>
        </w:tc>
      </w:tr>
      <w:tr w:rsidR="0049319A" w:rsidRPr="0049319A" w14:paraId="1628966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CACC2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080C3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Rosari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9EF2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18,398.2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87C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104,2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D5EC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A3C7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22,598.20 </w:t>
            </w:r>
          </w:p>
        </w:tc>
      </w:tr>
      <w:tr w:rsidR="0049319A" w:rsidRPr="0049319A" w14:paraId="17BF1C8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1F75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FE531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SAN FERNAND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552B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39,142.47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348B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A6A1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45E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39,142.47 </w:t>
            </w:r>
          </w:p>
        </w:tc>
      </w:tr>
      <w:tr w:rsidR="0049319A" w:rsidRPr="0049319A" w14:paraId="2E3A053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B515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05748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Gabrie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5753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77,855.5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F25C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86EB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BA0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77,855.53 </w:t>
            </w:r>
          </w:p>
        </w:tc>
      </w:tr>
      <w:tr w:rsidR="0049319A" w:rsidRPr="0049319A" w14:paraId="60650EB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E742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EC774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Ju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918F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68,486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0A13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585C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9481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68,486.50 </w:t>
            </w:r>
          </w:p>
        </w:tc>
      </w:tr>
      <w:tr w:rsidR="0049319A" w:rsidRPr="0049319A" w14:paraId="769B64F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F2D36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A419F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o Tom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4D7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7,894.2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CEB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F78F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827,636.64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0EF4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05,530.92 </w:t>
            </w:r>
          </w:p>
        </w:tc>
      </w:tr>
      <w:tr w:rsidR="0049319A" w:rsidRPr="0049319A" w14:paraId="35FE28C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7C60D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9B281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o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DBE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7,713.7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4D8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0031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2C7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7,713.75 </w:t>
            </w:r>
          </w:p>
        </w:tc>
      </w:tr>
      <w:tr w:rsidR="0049319A" w:rsidRPr="0049319A" w14:paraId="6F4BD47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6EF56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C9DA4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udipe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75F2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48,611.2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A76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DCE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7BF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48,611.25 </w:t>
            </w:r>
          </w:p>
        </w:tc>
      </w:tr>
      <w:tr w:rsidR="0049319A" w:rsidRPr="0049319A" w14:paraId="6B0B022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22A9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C11C5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ub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9B65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09,052.7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3DA1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107,34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201E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F4C6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16,392.75 </w:t>
            </w:r>
          </w:p>
        </w:tc>
      </w:tr>
      <w:tr w:rsidR="0049319A" w:rsidRPr="0049319A" w14:paraId="7730B627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5FC25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Pangasin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4AFEB8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5,654,667.5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BEABA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16,200.03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710561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20,025,920.92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8C31F4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35,696,788.51 </w:t>
            </w:r>
          </w:p>
        </w:tc>
      </w:tr>
      <w:tr w:rsidR="0049319A" w:rsidRPr="0049319A" w14:paraId="54900BB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C8ED3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lastRenderedPageBreak/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41BC0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guila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789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2,807.9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974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B58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CC3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2,807.94 </w:t>
            </w:r>
          </w:p>
        </w:tc>
      </w:tr>
      <w:tr w:rsidR="0049319A" w:rsidRPr="0049319A" w14:paraId="20BCB0F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1F07C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797CD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ALAMINO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7E68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7,517.1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3A46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61E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0AC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7,517.14 </w:t>
            </w:r>
          </w:p>
        </w:tc>
      </w:tr>
      <w:tr w:rsidR="0049319A" w:rsidRPr="0049319A" w14:paraId="4185C09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DECFD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D88DE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nd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98BA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377.1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E516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5421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65C1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377.14 </w:t>
            </w:r>
          </w:p>
        </w:tc>
      </w:tr>
      <w:tr w:rsidR="0049319A" w:rsidRPr="0049319A" w14:paraId="546E70F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3AAAC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B6CED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sin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AD91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7,1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6206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6680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1,231,488.72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1FFD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608,628.72 </w:t>
            </w:r>
          </w:p>
        </w:tc>
      </w:tr>
      <w:tr w:rsidR="0049319A" w:rsidRPr="0049319A" w14:paraId="6481C4B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F0BF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F94C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lung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C750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44,392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297B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2F8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1DE4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44,392.00 </w:t>
            </w:r>
          </w:p>
        </w:tc>
      </w:tr>
      <w:tr w:rsidR="0049319A" w:rsidRPr="0049319A" w14:paraId="639812E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64356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60E47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sist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895D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83,928.5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974A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D2E2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0F8F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83,928.52 </w:t>
            </w:r>
          </w:p>
        </w:tc>
      </w:tr>
      <w:tr w:rsidR="0049319A" w:rsidRPr="0049319A" w14:paraId="28C59C8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190B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EDE95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yamba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D6ED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7,1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13B5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D61C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CD07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7,140.00 </w:t>
            </w:r>
          </w:p>
        </w:tc>
      </w:tr>
      <w:tr w:rsidR="0049319A" w:rsidRPr="0049319A" w14:paraId="1D3CCCD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13468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86890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inalon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4C54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80,157.1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079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B8F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CBF5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80,157.12 </w:t>
            </w:r>
          </w:p>
        </w:tc>
      </w:tr>
      <w:tr w:rsidR="0049319A" w:rsidRPr="0049319A" w14:paraId="34F55E6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8B09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020D0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inmale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B80B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   -  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4DF6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AD8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2,412,800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EFA3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412,800.00 </w:t>
            </w:r>
          </w:p>
        </w:tc>
      </w:tr>
      <w:tr w:rsidR="0049319A" w:rsidRPr="0049319A" w14:paraId="69B3E28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33494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8EAA3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ugall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4EB2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38,300.6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D213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0E9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216,500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0BF5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54,800.64 </w:t>
            </w:r>
          </w:p>
        </w:tc>
      </w:tr>
      <w:tr w:rsidR="0049319A" w:rsidRPr="0049319A" w14:paraId="1580922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06D7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C632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Burgo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5A6A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   -  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6ADA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FE15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1,194,840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4970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94,840.00 </w:t>
            </w:r>
          </w:p>
        </w:tc>
      </w:tr>
      <w:tr w:rsidR="0049319A" w:rsidRPr="0049319A" w14:paraId="0EC3C9B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73F44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6F294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lasi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F485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248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6CB7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814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9,168,520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B54B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11,416,520.00 </w:t>
            </w:r>
          </w:p>
        </w:tc>
      </w:tr>
      <w:tr w:rsidR="0049319A" w:rsidRPr="0049319A" w14:paraId="0CB0B9B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1F3B0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27E84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agupan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5AEA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86,945.6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97B1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327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48CD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86,945.64 </w:t>
            </w:r>
          </w:p>
        </w:tc>
      </w:tr>
      <w:tr w:rsidR="0049319A" w:rsidRPr="0049319A" w14:paraId="5558DC2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D2220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708AB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aso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6410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27,193.39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AA7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E578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1A3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27,193.39 </w:t>
            </w:r>
          </w:p>
        </w:tc>
      </w:tr>
      <w:tr w:rsidR="0049319A" w:rsidRPr="0049319A" w14:paraId="67E3CA9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0217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470CC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Infant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2C8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7,588.7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2E54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252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A0D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7,588.75 </w:t>
            </w:r>
          </w:p>
        </w:tc>
      </w:tr>
      <w:tr w:rsidR="0049319A" w:rsidRPr="0049319A" w14:paraId="5980DB0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E12AE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36A98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brado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30E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0,696.1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2E36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B3BB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FA0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0,696.12 </w:t>
            </w:r>
          </w:p>
        </w:tc>
      </w:tr>
      <w:tr w:rsidR="0049319A" w:rsidRPr="0049319A" w14:paraId="4F65B51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6042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EB1FE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oac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46D3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05,744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F822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190A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61E4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05,744.00 </w:t>
            </w:r>
          </w:p>
        </w:tc>
      </w:tr>
      <w:tr w:rsidR="0049319A" w:rsidRPr="0049319A" w14:paraId="6853AD3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E2180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C01C4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INGAYE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AC7C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82,612.2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F2FC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8C3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7661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82,612.20 </w:t>
            </w:r>
          </w:p>
        </w:tc>
      </w:tr>
      <w:tr w:rsidR="0049319A" w:rsidRPr="0049319A" w14:paraId="2E84DD8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28657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C8EA8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bin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94F4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80,448.7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306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5719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3A1D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80,448.75 </w:t>
            </w:r>
          </w:p>
        </w:tc>
      </w:tr>
      <w:tr w:rsidR="0049319A" w:rsidRPr="0049319A" w14:paraId="4573DFE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3428B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0ABAA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lasiqu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8D35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7,517.1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0B5E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F3E2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032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7,517.14 </w:t>
            </w:r>
          </w:p>
        </w:tc>
      </w:tr>
      <w:tr w:rsidR="0049319A" w:rsidRPr="0049319A" w14:paraId="66C0853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6095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61A13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naoa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381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115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374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4A36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5A58C76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C4581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73550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ngald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1A0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CC62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A11A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3BFB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0AFC56C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E7DC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0962D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ngatarem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0A5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5,778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8D99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140E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3310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5,778.00 </w:t>
            </w:r>
          </w:p>
        </w:tc>
      </w:tr>
      <w:tr w:rsidR="0049319A" w:rsidRPr="0049319A" w14:paraId="4710822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9A15D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43C0A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pand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1A1D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A04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A9A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90D1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372E320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5DA85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102F2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ativida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ED12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20,042.39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B80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F1C2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6EA5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20,042.39 </w:t>
            </w:r>
          </w:p>
        </w:tc>
      </w:tr>
      <w:tr w:rsidR="0049319A" w:rsidRPr="0049319A" w14:paraId="0EA4DE0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414E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63805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ozzorubi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0091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00,494.7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A772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9CFE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AE99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00,494.75 </w:t>
            </w:r>
          </w:p>
        </w:tc>
      </w:tr>
      <w:tr w:rsidR="0049319A" w:rsidRPr="0049319A" w14:paraId="76064FF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E7100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5EDA0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Rosale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FE1B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33,644.3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2FD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43BC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5EA2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33,644.32 </w:t>
            </w:r>
          </w:p>
        </w:tc>
      </w:tr>
      <w:tr w:rsidR="0049319A" w:rsidRPr="0049319A" w14:paraId="4C1F364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35D8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C1406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Carlos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0D5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80,677.3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DF6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B9B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249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80,677.34 </w:t>
            </w:r>
          </w:p>
        </w:tc>
      </w:tr>
      <w:tr w:rsidR="0049319A" w:rsidRPr="0049319A" w14:paraId="4CB0CC1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7326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8E5B6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Fabi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4900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7,1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7073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C56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C671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7,140.00 </w:t>
            </w:r>
          </w:p>
        </w:tc>
      </w:tr>
      <w:tr w:rsidR="0049319A" w:rsidRPr="0049319A" w14:paraId="77DD39F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92A9F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8FE64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Manue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2722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22,504.1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166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A23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1,861,675.2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09B2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284,179.30 </w:t>
            </w:r>
          </w:p>
        </w:tc>
      </w:tr>
      <w:tr w:rsidR="0049319A" w:rsidRPr="0049319A" w14:paraId="3996F7B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069E8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FBEE5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San Nicolas 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274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84,366.2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AC74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CF6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A177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84,366.25 </w:t>
            </w:r>
          </w:p>
        </w:tc>
      </w:tr>
      <w:tr w:rsidR="0049319A" w:rsidRPr="0049319A" w14:paraId="618B127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A9D2A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02A90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Quinti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B6E7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377.1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903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1AB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2E36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377.14 </w:t>
            </w:r>
          </w:p>
        </w:tc>
      </w:tr>
      <w:tr w:rsidR="0049319A" w:rsidRPr="0049319A" w14:paraId="3F6B0F5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4F89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4FC8B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Barbar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4D89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1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71D1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2A55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E9D4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10,000.00 </w:t>
            </w:r>
          </w:p>
        </w:tc>
      </w:tr>
      <w:tr w:rsidR="0049319A" w:rsidRPr="0049319A" w14:paraId="7E251AC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3911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5742A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Santa Maria 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5C7C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3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F05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1D26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745,000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2161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8,000.00 </w:t>
            </w:r>
          </w:p>
        </w:tc>
      </w:tr>
      <w:tr w:rsidR="0049319A" w:rsidRPr="0049319A" w14:paraId="472B90B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81ADE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F9F7F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Santo Tomas 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BD39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7,1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04B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B0D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F5AF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7,140.00 </w:t>
            </w:r>
          </w:p>
        </w:tc>
      </w:tr>
      <w:tr w:rsidR="0049319A" w:rsidRPr="0049319A" w14:paraId="59A0BEE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5C68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104F7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is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5E1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26,796.7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1029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E315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82E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26,796.75 </w:t>
            </w:r>
          </w:p>
        </w:tc>
      </w:tr>
      <w:tr w:rsidR="0049319A" w:rsidRPr="0049319A" w14:paraId="20C833B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C7A2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A7081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u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D908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53,632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F4E4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B10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515B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53,632.50 </w:t>
            </w:r>
          </w:p>
        </w:tc>
      </w:tr>
      <w:tr w:rsidR="0049319A" w:rsidRPr="0049319A" w14:paraId="2CE20F8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744FB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23ED3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yu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00B8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93,247.1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63A7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16,200.03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CCE1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AA49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09,447.17 </w:t>
            </w:r>
          </w:p>
        </w:tc>
      </w:tr>
      <w:tr w:rsidR="0049319A" w:rsidRPr="0049319A" w14:paraId="790F1F8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7AA27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B82CD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Umin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DEE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96,538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68A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A3E1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2,495,097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CD1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591,635.50 </w:t>
            </w:r>
          </w:p>
        </w:tc>
      </w:tr>
      <w:tr w:rsidR="0049319A" w:rsidRPr="0049319A" w14:paraId="6CD4329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3A53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B317C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Urbiztond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4BF6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21,833.7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ED7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B61B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051D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21,833.75 </w:t>
            </w:r>
          </w:p>
        </w:tc>
      </w:tr>
      <w:tr w:rsidR="0049319A" w:rsidRPr="0049319A" w14:paraId="55B1D17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A4D61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B7170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URDANET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BA1D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84,668.1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B97D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C961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700,000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747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84,668.14 </w:t>
            </w:r>
          </w:p>
        </w:tc>
      </w:tr>
      <w:tr w:rsidR="0049319A" w:rsidRPr="0049319A" w14:paraId="0530CD3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BDD15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14F44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Villasi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B794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8181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21E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27C2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3DF99394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C3D560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REGION I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18191F7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44,454,049.8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16D9979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3499308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73E79F7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44,454,049.83 </w:t>
            </w:r>
          </w:p>
        </w:tc>
      </w:tr>
      <w:tr w:rsidR="0049319A" w:rsidRPr="0049319A" w14:paraId="7322A0B8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9F7BD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Batane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35FCB1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182,322.0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CFF0A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F37F08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012E08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182,322.08 </w:t>
            </w:r>
          </w:p>
        </w:tc>
      </w:tr>
      <w:tr w:rsidR="0049319A" w:rsidRPr="0049319A" w14:paraId="7AC1802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7CA4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C5BDF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LGU Batane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4722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69,949.5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C5D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718D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1307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69,949.52 </w:t>
            </w:r>
          </w:p>
        </w:tc>
      </w:tr>
      <w:tr w:rsidR="0049319A" w:rsidRPr="0049319A" w14:paraId="2171508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5F3C9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A4BC5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sc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9E1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8,359.0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7C0D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DF55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8C58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8,359.04 </w:t>
            </w:r>
          </w:p>
        </w:tc>
      </w:tr>
      <w:tr w:rsidR="0049319A" w:rsidRPr="0049319A" w14:paraId="5E3810D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2B658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E3742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Itbayat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C53F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2,151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DE3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A77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D16C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2,151.00 </w:t>
            </w:r>
          </w:p>
        </w:tc>
      </w:tr>
      <w:tr w:rsidR="0049319A" w:rsidRPr="0049319A" w14:paraId="6F6DE92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EA98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E4119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Uyu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36D4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862.5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30E4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7DEC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A9DD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862.52 </w:t>
            </w:r>
          </w:p>
        </w:tc>
      </w:tr>
      <w:tr w:rsidR="0049319A" w:rsidRPr="0049319A" w14:paraId="0A4BDD42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95D30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Cagay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CCEBD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7,251,467.7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240ADB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6559D5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D8244E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7,251,467.70 </w:t>
            </w:r>
          </w:p>
        </w:tc>
      </w:tr>
      <w:tr w:rsidR="0049319A" w:rsidRPr="0049319A" w14:paraId="4A87B84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73E9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C9C48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LGU Cagay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63B0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657,205.5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435C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07F1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8871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657,205.58 </w:t>
            </w:r>
          </w:p>
        </w:tc>
      </w:tr>
      <w:tr w:rsidR="0049319A" w:rsidRPr="0049319A" w14:paraId="7C87AF5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B468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10933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bulu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CFD7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3,584.4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3F5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A34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F3C7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3,584.40 </w:t>
            </w:r>
          </w:p>
        </w:tc>
      </w:tr>
      <w:tr w:rsidR="0049319A" w:rsidRPr="0049319A" w14:paraId="6AD0707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5E9FB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229DF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lcal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35FF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0,279.3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4EF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9766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F55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0,279.32 </w:t>
            </w:r>
          </w:p>
        </w:tc>
      </w:tr>
      <w:tr w:rsidR="0049319A" w:rsidRPr="0049319A" w14:paraId="672B8F7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78770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A241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llacap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8B3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27,726.3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7068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244E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A464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27,726.36 </w:t>
            </w:r>
          </w:p>
        </w:tc>
      </w:tr>
      <w:tr w:rsidR="0049319A" w:rsidRPr="0049319A" w14:paraId="3A45D6F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2CA52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C95F0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mulu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E70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433.7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ED31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6076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5FA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433.76 </w:t>
            </w:r>
          </w:p>
        </w:tc>
      </w:tr>
      <w:tr w:rsidR="0049319A" w:rsidRPr="0049319A" w14:paraId="6AEC567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54F2A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D426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parr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A99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6,180.2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95D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4CF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92A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6,180.24 </w:t>
            </w:r>
          </w:p>
        </w:tc>
      </w:tr>
      <w:tr w:rsidR="0049319A" w:rsidRPr="0049319A" w14:paraId="76593FE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BD3BB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A8AF5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gg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AE6C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20,844.0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55D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DD17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8D35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20,844.02 </w:t>
            </w:r>
          </w:p>
        </w:tc>
      </w:tr>
      <w:tr w:rsidR="0049319A" w:rsidRPr="0049319A" w14:paraId="217D121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F608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BA29E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llestero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75F3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621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B721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53C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F26B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621.00 </w:t>
            </w:r>
          </w:p>
        </w:tc>
      </w:tr>
      <w:tr w:rsidR="0049319A" w:rsidRPr="0049319A" w14:paraId="5A5D521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2C951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5FD46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ugue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3609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433.7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C27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8431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2B45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433.76 </w:t>
            </w:r>
          </w:p>
        </w:tc>
      </w:tr>
      <w:tr w:rsidR="0049319A" w:rsidRPr="0049319A" w14:paraId="5E35B8A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233A0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75500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lay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B9B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09,09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77B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9AD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126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09,095.00 </w:t>
            </w:r>
          </w:p>
        </w:tc>
      </w:tr>
      <w:tr w:rsidR="0049319A" w:rsidRPr="0049319A" w14:paraId="60EC458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F94D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1C94B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malaniu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1C7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01,054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EB0E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51AA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C746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01,054.00 </w:t>
            </w:r>
          </w:p>
        </w:tc>
      </w:tr>
      <w:tr w:rsidR="0049319A" w:rsidRPr="0049319A" w14:paraId="0861C5C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3403D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851B7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Enril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C5AF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512,528.3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A4CF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738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657C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512,528.32 </w:t>
            </w:r>
          </w:p>
        </w:tc>
      </w:tr>
      <w:tr w:rsidR="0049319A" w:rsidRPr="0049319A" w14:paraId="59D0BF9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EC0F8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1D3B8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attar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2C4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3,584.4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EFD2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1B9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C930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3,584.40 </w:t>
            </w:r>
          </w:p>
        </w:tc>
      </w:tr>
      <w:tr w:rsidR="0049319A" w:rsidRPr="0049319A" w14:paraId="542CBC2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5248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B1C8F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onzag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7116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80,648.8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48C2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213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54D2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80,648.86 </w:t>
            </w:r>
          </w:p>
        </w:tc>
      </w:tr>
      <w:tr w:rsidR="0049319A" w:rsidRPr="0049319A" w14:paraId="3FAB12A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3C44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0D319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Igui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39A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06,2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F341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DC2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FFD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06,200.00 </w:t>
            </w:r>
          </w:p>
        </w:tc>
      </w:tr>
      <w:tr w:rsidR="0049319A" w:rsidRPr="0049319A" w14:paraId="7DF6ABC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F7979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lastRenderedPageBreak/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80410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l-l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C292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39,428.4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27A3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704F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65D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39,428.40 </w:t>
            </w:r>
          </w:p>
        </w:tc>
      </w:tr>
      <w:tr w:rsidR="0049319A" w:rsidRPr="0049319A" w14:paraId="0D738AB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28D2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1F5C6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sam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98DC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22,795.7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1C0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1FFB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BBF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22,795.70 </w:t>
            </w:r>
          </w:p>
        </w:tc>
      </w:tr>
      <w:tr w:rsidR="0049319A" w:rsidRPr="0049319A" w14:paraId="69B94ED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9D9A1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2C8D9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mplo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0A6A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7,885.6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65BD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E14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B4AC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7,885.68 </w:t>
            </w:r>
          </w:p>
        </w:tc>
      </w:tr>
      <w:tr w:rsidR="0049319A" w:rsidRPr="0049319A" w14:paraId="5D02471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116D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9B08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eñablanc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6491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716.8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DEE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3A4D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6FC8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716.88 </w:t>
            </w:r>
          </w:p>
        </w:tc>
      </w:tr>
      <w:tr w:rsidR="0049319A" w:rsidRPr="0049319A" w14:paraId="7579F63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6E2E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0901F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iat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D62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716.8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BBFA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4351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6BCB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716.88 </w:t>
            </w:r>
          </w:p>
        </w:tc>
      </w:tr>
      <w:tr w:rsidR="0049319A" w:rsidRPr="0049319A" w14:paraId="5FBEDE6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E732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9BBE6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Riz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4022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4,146.2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38DB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0E03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5F7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4,146.22 </w:t>
            </w:r>
          </w:p>
        </w:tc>
      </w:tr>
      <w:tr w:rsidR="0049319A" w:rsidRPr="0049319A" w14:paraId="1E39076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6606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1DF9F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chez-Mir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A9EF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717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152B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EAF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2F26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717.00 </w:t>
            </w:r>
          </w:p>
        </w:tc>
      </w:tr>
      <w:tr w:rsidR="0049319A" w:rsidRPr="0049319A" w14:paraId="3FFA02E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DCD0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259AC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A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060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6,470.8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FE0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B5E0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440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6,470.88 </w:t>
            </w:r>
          </w:p>
        </w:tc>
      </w:tr>
      <w:tr w:rsidR="0049319A" w:rsidRPr="0049319A" w14:paraId="1998C18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4D811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5DA21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Praxede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07E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79,22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F064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03B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A38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79,220.00 </w:t>
            </w:r>
          </w:p>
        </w:tc>
      </w:tr>
      <w:tr w:rsidR="0049319A" w:rsidRPr="0049319A" w14:paraId="2A86160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4568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C13EC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Teresit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147D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433.7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D886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793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11C3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433.76 </w:t>
            </w:r>
          </w:p>
        </w:tc>
      </w:tr>
      <w:tr w:rsidR="0049319A" w:rsidRPr="0049319A" w14:paraId="312133A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086A9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ED8DA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o Niño (Faire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00A1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25,558.5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F3C8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2587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8C15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25,558.53 </w:t>
            </w:r>
          </w:p>
        </w:tc>
      </w:tr>
      <w:tr w:rsidR="0049319A" w:rsidRPr="0049319A" w14:paraId="030CF07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C6861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143CE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ola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194D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2,150.6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76F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287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419C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2,150.64 </w:t>
            </w:r>
          </w:p>
        </w:tc>
      </w:tr>
      <w:tr w:rsidR="0049319A" w:rsidRPr="0049319A" w14:paraId="3528FDB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714D3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AAE30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u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3B9E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716.8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F248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98B4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06DF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716.88 </w:t>
            </w:r>
          </w:p>
        </w:tc>
      </w:tr>
      <w:tr w:rsidR="0049319A" w:rsidRPr="0049319A" w14:paraId="095305B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9A04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BB37A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uguegarao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3202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6,457,091.2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4F0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BFFE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51D2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6,457,091.23 </w:t>
            </w:r>
          </w:p>
        </w:tc>
      </w:tr>
      <w:tr w:rsidR="0049319A" w:rsidRPr="0049319A" w14:paraId="66BF24B0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0E57E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Isabel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E4E20E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3,400,978.9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6508F9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BA24A2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C02DA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3,400,978.95 </w:t>
            </w:r>
          </w:p>
        </w:tc>
      </w:tr>
      <w:tr w:rsidR="0049319A" w:rsidRPr="0049319A" w14:paraId="2685AD4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EF6A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48B6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LGU Isabel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5F5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980,065.4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E362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015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533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980,065.48 </w:t>
            </w:r>
          </w:p>
        </w:tc>
      </w:tr>
      <w:tr w:rsidR="0049319A" w:rsidRPr="0049319A" w14:paraId="04ED2F2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5563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C960E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lici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83FE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488,568.9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7AE9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0FF5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0807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488,568.95 </w:t>
            </w:r>
          </w:p>
        </w:tc>
      </w:tr>
      <w:tr w:rsidR="0049319A" w:rsidRPr="0049319A" w14:paraId="560DC4A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35DB9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36B93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ngadan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D585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4,760.6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3483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5CA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167A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4,760.66 </w:t>
            </w:r>
          </w:p>
        </w:tc>
      </w:tr>
      <w:tr w:rsidR="0049319A" w:rsidRPr="0049319A" w14:paraId="3C1D365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3ECF1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9B0EE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uror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694B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3,617.6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34B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227A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72E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3,617.66 </w:t>
            </w:r>
          </w:p>
        </w:tc>
      </w:tr>
      <w:tr w:rsidR="0049319A" w:rsidRPr="0049319A" w14:paraId="11B564E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BB38D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81877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enito Solive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7EDB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2,022.5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7C34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B31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7B8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2,022.54 </w:t>
            </w:r>
          </w:p>
        </w:tc>
      </w:tr>
      <w:tr w:rsidR="0049319A" w:rsidRPr="0049319A" w14:paraId="081C65C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EC111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59454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urgo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464A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11,172.0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53D2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87BC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257D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11,172.06 </w:t>
            </w:r>
          </w:p>
        </w:tc>
      </w:tr>
      <w:tr w:rsidR="0049319A" w:rsidRPr="0049319A" w14:paraId="486F368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794F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E00B1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ba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5D6E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9,412.6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2579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86AB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1F2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9,412.66 </w:t>
            </w:r>
          </w:p>
        </w:tc>
      </w:tr>
      <w:tr w:rsidR="0049319A" w:rsidRPr="0049319A" w14:paraId="58314F5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8B5D9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932CF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batu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022B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3,077.3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1C34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CE54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51CC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3,077.36 </w:t>
            </w:r>
          </w:p>
        </w:tc>
      </w:tr>
      <w:tr w:rsidR="0049319A" w:rsidRPr="0049319A" w14:paraId="4376FB3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BDCC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59E7D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Cauay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011A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30,902.9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0FDE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8FAB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6B4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30,902.96 </w:t>
            </w:r>
          </w:p>
        </w:tc>
      </w:tr>
      <w:tr w:rsidR="0049319A" w:rsidRPr="0049319A" w14:paraId="04CC4D1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9086A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8AC9C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ord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B9C9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2,292.6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39A7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9648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269B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2,292.66 </w:t>
            </w:r>
          </w:p>
        </w:tc>
      </w:tr>
      <w:tr w:rsidR="0049319A" w:rsidRPr="0049319A" w14:paraId="6893A89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B74A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A81E4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elfin Albano (Magsaysay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DE6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1,821.0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5280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CF41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D4A5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1,821.06 </w:t>
            </w:r>
          </w:p>
        </w:tc>
      </w:tr>
      <w:tr w:rsidR="0049319A" w:rsidRPr="0049319A" w14:paraId="2B42F1A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B7E08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2C966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inapigu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373B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97,448.4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C16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8EA0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5E2B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97,448.42 </w:t>
            </w:r>
          </w:p>
        </w:tc>
      </w:tr>
      <w:tr w:rsidR="0049319A" w:rsidRPr="0049319A" w14:paraId="46EFD7C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3C517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0DB02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ivilac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C6A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26.6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C3E7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4B4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BE3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26.66 </w:t>
            </w:r>
          </w:p>
        </w:tc>
      </w:tr>
      <w:tr w:rsidR="0049319A" w:rsidRPr="0049319A" w14:paraId="5EAB38B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362E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541C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Echagu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94D0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08,775.8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CE8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894E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483C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08,775.86 </w:t>
            </w:r>
          </w:p>
        </w:tc>
      </w:tr>
      <w:tr w:rsidR="0049319A" w:rsidRPr="0049319A" w14:paraId="2BC44B2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AAB4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DA351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amu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370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81,260.6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F9A5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1E7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80F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81,260.66 </w:t>
            </w:r>
          </w:p>
        </w:tc>
      </w:tr>
      <w:tr w:rsidR="0049319A" w:rsidRPr="0049319A" w14:paraId="664B2F5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83029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0706E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Ila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1115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59,562.5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39B6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EE72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7EB8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59,562.54 </w:t>
            </w:r>
          </w:p>
        </w:tc>
      </w:tr>
      <w:tr w:rsidR="0049319A" w:rsidRPr="0049319A" w14:paraId="6BF26D9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6395D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790BC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Jone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6096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1,305.6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3265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25F0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4426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1,305.66 </w:t>
            </w:r>
          </w:p>
        </w:tc>
      </w:tr>
      <w:tr w:rsidR="0049319A" w:rsidRPr="0049319A" w14:paraId="1D573A2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643AD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32081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u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C7CB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8,351.6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890B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433B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0C3B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8,351.66 </w:t>
            </w:r>
          </w:p>
        </w:tc>
      </w:tr>
      <w:tr w:rsidR="0049319A" w:rsidRPr="0049319A" w14:paraId="6B0BA32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5D9E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888D9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conac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DA54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05,337.8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9E4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B9D2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7DBC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05,337.88 </w:t>
            </w:r>
          </w:p>
        </w:tc>
      </w:tr>
      <w:tr w:rsidR="0049319A" w:rsidRPr="0049319A" w14:paraId="714C964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7F269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F8992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lli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8DB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0,877.5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7493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03C4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69C8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0,877.56 </w:t>
            </w:r>
          </w:p>
        </w:tc>
      </w:tr>
      <w:tr w:rsidR="0049319A" w:rsidRPr="0049319A" w14:paraId="04E52C2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2E14A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B5C6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aguili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4C06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81,401.5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6C36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2396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1041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81,401.58 </w:t>
            </w:r>
          </w:p>
        </w:tc>
      </w:tr>
      <w:tr w:rsidR="0049319A" w:rsidRPr="0049319A" w14:paraId="2D19586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DC32B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920F5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lan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432D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12,339.3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E08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216D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2602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12,339.30 </w:t>
            </w:r>
          </w:p>
        </w:tc>
      </w:tr>
      <w:tr w:rsidR="0049319A" w:rsidRPr="0049319A" w14:paraId="236ADF3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609FA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D9099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Quez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24D8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4,760.6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54C8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57CA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C30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4,760.66 </w:t>
            </w:r>
          </w:p>
        </w:tc>
      </w:tr>
      <w:tr w:rsidR="0049319A" w:rsidRPr="0049319A" w14:paraId="7E43B37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01533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E2147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Quirin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8B90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4,763.1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F358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583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4C2A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4,763.16 </w:t>
            </w:r>
          </w:p>
        </w:tc>
      </w:tr>
      <w:tr w:rsidR="0049319A" w:rsidRPr="0049319A" w14:paraId="76CD7EC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497D1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504AC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Ram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2487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23,329.8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35E6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8F5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4BA8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23,329.86 </w:t>
            </w:r>
          </w:p>
        </w:tc>
      </w:tr>
      <w:tr w:rsidR="0049319A" w:rsidRPr="0049319A" w14:paraId="468712B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8649B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C63FF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Reina Mercede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04B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4,760.6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A5DC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C4A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E541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4,760.66 </w:t>
            </w:r>
          </w:p>
        </w:tc>
      </w:tr>
      <w:tr w:rsidR="0049319A" w:rsidRPr="0049319A" w14:paraId="735EDBA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E54A0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56933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Rox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A6B3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6,748.3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EF1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0CA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1B09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6,748.38 </w:t>
            </w:r>
          </w:p>
        </w:tc>
      </w:tr>
      <w:tr w:rsidR="0049319A" w:rsidRPr="0049319A" w14:paraId="0D1F175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1E361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0D094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Agusti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9161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12,804.5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09C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B5DD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D15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12,804.54 </w:t>
            </w:r>
          </w:p>
        </w:tc>
      </w:tr>
      <w:tr w:rsidR="0049319A" w:rsidRPr="0049319A" w14:paraId="4520948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CE7BC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6F7D1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Guillerm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E1E7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93,022.7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295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C7F1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57D9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93,022.76 </w:t>
            </w:r>
          </w:p>
        </w:tc>
      </w:tr>
      <w:tr w:rsidR="0049319A" w:rsidRPr="0049319A" w14:paraId="5F727D5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EF238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3226F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Isidr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DAB6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73,968.7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611F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C38B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9050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73,968.70 </w:t>
            </w:r>
          </w:p>
        </w:tc>
      </w:tr>
      <w:tr w:rsidR="0049319A" w:rsidRPr="0049319A" w14:paraId="731825E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3FE9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E1F48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Manue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F0F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4,760.6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8320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38DB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032E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4,760.66 </w:t>
            </w:r>
          </w:p>
        </w:tc>
      </w:tr>
      <w:tr w:rsidR="0049319A" w:rsidRPr="0049319A" w14:paraId="0EB091F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73F92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28F63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Marian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9D7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04,473.6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D07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FC1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D4F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04,473.66 </w:t>
            </w:r>
          </w:p>
        </w:tc>
      </w:tr>
      <w:tr w:rsidR="0049319A" w:rsidRPr="0049319A" w14:paraId="0F3AD3B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DB62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70F2E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Mate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358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29,875.6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4108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B4F3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A6C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29,875.66 </w:t>
            </w:r>
          </w:p>
        </w:tc>
      </w:tr>
      <w:tr w:rsidR="0049319A" w:rsidRPr="0049319A" w14:paraId="1AC50B3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D9E1C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B8AE7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Pabl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A1D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9,068.5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A33D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329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2ADA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9,068.54 </w:t>
            </w:r>
          </w:p>
        </w:tc>
      </w:tr>
      <w:tr w:rsidR="0049319A" w:rsidRPr="0049319A" w14:paraId="550AD02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4C3B5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8C28F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Mari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CF28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8,351.6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0507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B22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494D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8,351.66 </w:t>
            </w:r>
          </w:p>
        </w:tc>
      </w:tr>
      <w:tr w:rsidR="0049319A" w:rsidRPr="0049319A" w14:paraId="766E1C7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E1760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7A24B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Santiag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04EF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7,147.5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207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B864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AF53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7,147.52 </w:t>
            </w:r>
          </w:p>
        </w:tc>
      </w:tr>
      <w:tr w:rsidR="0049319A" w:rsidRPr="0049319A" w14:paraId="67344F0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46328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0E563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o Tom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E53B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4,760.6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EAE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C63D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E330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4,760.66 </w:t>
            </w:r>
          </w:p>
        </w:tc>
      </w:tr>
      <w:tr w:rsidR="0049319A" w:rsidRPr="0049319A" w14:paraId="7D4F555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C9056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E21BC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umauin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0CB2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5,480.0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E8EE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D17C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6CBE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5,480.04 </w:t>
            </w:r>
          </w:p>
        </w:tc>
      </w:tr>
      <w:tr w:rsidR="0049319A" w:rsidRPr="0049319A" w14:paraId="49BCA169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890D9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Nueva Vizcay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FDC56B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9,973,804.2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2F78F0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E371CF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35F219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9,973,804.26 </w:t>
            </w:r>
          </w:p>
        </w:tc>
      </w:tr>
      <w:tr w:rsidR="0049319A" w:rsidRPr="0049319A" w14:paraId="4DD83C7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890C8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B2EA5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LGU Nueva Vizcay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4EE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9,054,846.9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0892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AB89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79F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9,054,846.90 </w:t>
            </w:r>
          </w:p>
        </w:tc>
      </w:tr>
      <w:tr w:rsidR="0049319A" w:rsidRPr="0049319A" w14:paraId="693A7A2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95937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468F4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gaba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34A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33,036.1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C09B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D1D2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5189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33,036.10 </w:t>
            </w:r>
          </w:p>
        </w:tc>
      </w:tr>
      <w:tr w:rsidR="0049319A" w:rsidRPr="0049319A" w14:paraId="3A4AA36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6C5A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CDF77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yombo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AE0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3,107.4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7F4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1E82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3329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3,107.48 </w:t>
            </w:r>
          </w:p>
        </w:tc>
      </w:tr>
      <w:tr w:rsidR="0049319A" w:rsidRPr="0049319A" w14:paraId="0B388E5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6B021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3B8F7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olan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A6AD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42,813.7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0B76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9D9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E0B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42,813.78 </w:t>
            </w:r>
          </w:p>
        </w:tc>
      </w:tr>
      <w:tr w:rsidR="0049319A" w:rsidRPr="0049319A" w14:paraId="23EB769C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B87A6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Quirin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73C145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3,645,476.8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6E40D9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5E9389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F2D96B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3,645,476.84 </w:t>
            </w:r>
          </w:p>
        </w:tc>
      </w:tr>
      <w:tr w:rsidR="0049319A" w:rsidRPr="0049319A" w14:paraId="4E6A33E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31FB8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8ABD4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LGU Quirin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D6F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219,253.5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9CF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172D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FB5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219,253.56 </w:t>
            </w:r>
          </w:p>
        </w:tc>
      </w:tr>
      <w:tr w:rsidR="0049319A" w:rsidRPr="0049319A" w14:paraId="1894251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5653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BCF8A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barrogui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C24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65,823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5398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BCB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F57D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65,823.00 </w:t>
            </w:r>
          </w:p>
        </w:tc>
      </w:tr>
      <w:tr w:rsidR="0049319A" w:rsidRPr="0049319A" w14:paraId="009A0BF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5F76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3F33B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iffu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F0F0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44,817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F5CF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DAA2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44AE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44,817.00 </w:t>
            </w:r>
          </w:p>
        </w:tc>
      </w:tr>
      <w:tr w:rsidR="0049319A" w:rsidRPr="0049319A" w14:paraId="26BC2C0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C9DB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FD204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ddel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B9A5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72,097.2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C14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FF59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E89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72,097.28 </w:t>
            </w:r>
          </w:p>
        </w:tc>
      </w:tr>
      <w:tr w:rsidR="0049319A" w:rsidRPr="0049319A" w14:paraId="705B82D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F1900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2F896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agtipun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70F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43,486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CE8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6FC2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5478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43,486.00 </w:t>
            </w:r>
          </w:p>
        </w:tc>
      </w:tr>
      <w:tr w:rsidR="0049319A" w:rsidRPr="0049319A" w14:paraId="3255D776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1B6BA2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lastRenderedPageBreak/>
              <w:t>REGION II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A0F905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50,863,623.0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2220C88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EB99DA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11E151B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50,863,623.02 </w:t>
            </w:r>
          </w:p>
        </w:tc>
      </w:tr>
      <w:tr w:rsidR="0049319A" w:rsidRPr="0049319A" w14:paraId="5EA84DF8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37A05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Auror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B0ECE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1,503,6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20B19E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EEDBD0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178ECD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1,503,670.00 </w:t>
            </w:r>
          </w:p>
        </w:tc>
      </w:tr>
      <w:tr w:rsidR="0049319A" w:rsidRPr="0049319A" w14:paraId="10295EE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C410B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C20C5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le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0CAD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0,7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1599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7C3E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2ABD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0,750.00 </w:t>
            </w:r>
          </w:p>
        </w:tc>
      </w:tr>
      <w:tr w:rsidR="0049319A" w:rsidRPr="0049319A" w14:paraId="22B2E30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2A3C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62B4E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sigur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2280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5,26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589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502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D7FF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5,265.00 </w:t>
            </w:r>
          </w:p>
        </w:tc>
      </w:tr>
      <w:tr w:rsidR="0049319A" w:rsidRPr="0049319A" w14:paraId="095EDA4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BD6B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D797C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ilasa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734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0,962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3A9E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97D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9F42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0,962.50 </w:t>
            </w:r>
          </w:p>
        </w:tc>
      </w:tr>
      <w:tr w:rsidR="0049319A" w:rsidRPr="0049319A" w14:paraId="232F127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E8D7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94673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inalun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9735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80,5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AA4E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4F2A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DEE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80,550.00 </w:t>
            </w:r>
          </w:p>
        </w:tc>
      </w:tr>
      <w:tr w:rsidR="0049319A" w:rsidRPr="0049319A" w14:paraId="33FE82F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E421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E4C1F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ingal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15A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93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7B91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4232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5AF2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93,000.00 </w:t>
            </w:r>
          </w:p>
        </w:tc>
      </w:tr>
      <w:tr w:rsidR="0049319A" w:rsidRPr="0049319A" w14:paraId="47A3EC4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F3805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8EAFE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ipacul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F93F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90,667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BB95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2970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7A4A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90,667.50 </w:t>
            </w:r>
          </w:p>
        </w:tc>
      </w:tr>
      <w:tr w:rsidR="0049319A" w:rsidRPr="0049319A" w14:paraId="256FB59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AD100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4BBB8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ria Auror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5D05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1,237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61F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CDE8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2538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1,237.50 </w:t>
            </w:r>
          </w:p>
        </w:tc>
      </w:tr>
      <w:tr w:rsidR="0049319A" w:rsidRPr="0049319A" w14:paraId="65E0B10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969F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6081D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Lui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250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1,237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CE2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B344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27E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1,237.50 </w:t>
            </w:r>
          </w:p>
        </w:tc>
      </w:tr>
      <w:tr w:rsidR="0049319A" w:rsidRPr="0049319A" w14:paraId="28575DB7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F4C74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Bata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48E48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4,152,798.69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192C2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64F3CC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8DB621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4,152,798.69 </w:t>
            </w:r>
          </w:p>
        </w:tc>
      </w:tr>
      <w:tr w:rsidR="0049319A" w:rsidRPr="0049319A" w14:paraId="17838E0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B308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5FB9F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buc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E4D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74,504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2B62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2FA4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7E57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74,504.00 </w:t>
            </w:r>
          </w:p>
        </w:tc>
      </w:tr>
      <w:tr w:rsidR="0049319A" w:rsidRPr="0049319A" w14:paraId="5D217A7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EB6A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5F661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gac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C4F8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24,566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4D4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D8BA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391D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24,566.00 </w:t>
            </w:r>
          </w:p>
        </w:tc>
      </w:tr>
      <w:tr w:rsidR="0049319A" w:rsidRPr="0049319A" w14:paraId="4FF7814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6431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C7EDC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Balang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A79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16,919.2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363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60D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CBD5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16,919.20 </w:t>
            </w:r>
          </w:p>
        </w:tc>
      </w:tr>
      <w:tr w:rsidR="0049319A" w:rsidRPr="0049319A" w14:paraId="32D6004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279C5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A5B91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inalupih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B12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0,768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5529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E499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909E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0,768.00 </w:t>
            </w:r>
          </w:p>
        </w:tc>
      </w:tr>
      <w:tr w:rsidR="0049319A" w:rsidRPr="0049319A" w14:paraId="5DFEBCB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D4B10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9742B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Hermos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727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15,471.2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9A6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281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47A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15,471.25 </w:t>
            </w:r>
          </w:p>
        </w:tc>
      </w:tr>
      <w:tr w:rsidR="0049319A" w:rsidRPr="0049319A" w14:paraId="6BCAD23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99FD8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9F664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im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47E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18,579.9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1F4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0D6B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9009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18,579.98 </w:t>
            </w:r>
          </w:p>
        </w:tc>
      </w:tr>
      <w:tr w:rsidR="0049319A" w:rsidRPr="0049319A" w14:paraId="0F8F57A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EF826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6AEED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rivele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A12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34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550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53F1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11B7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34,000.00 </w:t>
            </w:r>
          </w:p>
        </w:tc>
      </w:tr>
      <w:tr w:rsidR="0049319A" w:rsidRPr="0049319A" w14:paraId="6BAF715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220D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5EDA6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oro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D370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64,5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3BA7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53B4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0CB2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64,500.00 </w:t>
            </w:r>
          </w:p>
        </w:tc>
      </w:tr>
      <w:tr w:rsidR="0049319A" w:rsidRPr="0049319A" w14:paraId="2EB93BD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9BE4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AC4B0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Oran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6F6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14,59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8E2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962B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CF89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14,590.00 </w:t>
            </w:r>
          </w:p>
        </w:tc>
      </w:tr>
      <w:tr w:rsidR="0049319A" w:rsidRPr="0049319A" w14:paraId="5765C87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392EE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C9033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Ori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C869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41,025.7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4C24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EBD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DDE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41,025.76 </w:t>
            </w:r>
          </w:p>
        </w:tc>
      </w:tr>
      <w:tr w:rsidR="0049319A" w:rsidRPr="0049319A" w14:paraId="23437FA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C81FF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805E4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ila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D2E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9,556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B99D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A93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A6A8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9,556.50 </w:t>
            </w:r>
          </w:p>
        </w:tc>
      </w:tr>
      <w:tr w:rsidR="0049319A" w:rsidRPr="0049319A" w14:paraId="0296CFE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85F4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FDE41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m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51E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08,318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FF8E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CAA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778F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08,318.00 </w:t>
            </w:r>
          </w:p>
        </w:tc>
      </w:tr>
      <w:tr w:rsidR="0049319A" w:rsidRPr="0049319A" w14:paraId="3AF9A412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B2848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Bulac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193A81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20,586,704.17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8A4FC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C65B22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4701D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20,586,704.17 </w:t>
            </w:r>
          </w:p>
        </w:tc>
      </w:tr>
      <w:tr w:rsidR="0049319A" w:rsidRPr="0049319A" w14:paraId="5329928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6180DB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D33B1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LGU Bulac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F97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1,234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AA3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C4A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0171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1,234,000.00 </w:t>
            </w:r>
          </w:p>
        </w:tc>
      </w:tr>
      <w:tr w:rsidR="0049319A" w:rsidRPr="0049319A" w14:paraId="11A0276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E675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0D9A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ngat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B132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360.7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B2C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D154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5F49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360.78 </w:t>
            </w:r>
          </w:p>
        </w:tc>
      </w:tr>
      <w:tr w:rsidR="0049319A" w:rsidRPr="0049319A" w14:paraId="3CB394D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14A30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BE88F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lagtas (Bigaa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8AA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90,249.6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08F6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ABCD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B23B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90,249.68 </w:t>
            </w:r>
          </w:p>
        </w:tc>
      </w:tr>
      <w:tr w:rsidR="0049319A" w:rsidRPr="0049319A" w14:paraId="2A10635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61B3C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3AB18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liua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A93B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56,535.5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29CD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8B7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190B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56,535.58 </w:t>
            </w:r>
          </w:p>
        </w:tc>
      </w:tr>
      <w:tr w:rsidR="0049319A" w:rsidRPr="0049319A" w14:paraId="3101F7E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BF2DC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4D430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ocau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236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1,185.8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9BCA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731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6C01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1,185.84 </w:t>
            </w:r>
          </w:p>
        </w:tc>
      </w:tr>
      <w:tr w:rsidR="0049319A" w:rsidRPr="0049319A" w14:paraId="67C861B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9127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B566F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Bulac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D0B7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1,868.0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CE0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A7C6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4907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1,868.08 </w:t>
            </w:r>
          </w:p>
        </w:tc>
      </w:tr>
      <w:tr w:rsidR="0049319A" w:rsidRPr="0049319A" w14:paraId="05F299C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597AE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CDC0F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usto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FDE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15,144.5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7C5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0495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97A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15,144.53 </w:t>
            </w:r>
          </w:p>
        </w:tc>
      </w:tr>
      <w:tr w:rsidR="0049319A" w:rsidRPr="0049319A" w14:paraId="252682D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0101A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A8AE7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lumpit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A0CC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8,666.9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930A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CEC0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8D06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8,666.92 </w:t>
            </w:r>
          </w:p>
        </w:tc>
      </w:tr>
      <w:tr w:rsidR="0049319A" w:rsidRPr="0049319A" w14:paraId="68E603D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75ACA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6D278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oña Remedios Trinida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2745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16,2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5B8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A1AC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258F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16,200.00 </w:t>
            </w:r>
          </w:p>
        </w:tc>
      </w:tr>
      <w:tr w:rsidR="0049319A" w:rsidRPr="0049319A" w14:paraId="40FCC06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2D314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C9690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uiguint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E4C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0,856.0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FAA2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0A7B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FCF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0,856.08 </w:t>
            </w:r>
          </w:p>
        </w:tc>
      </w:tr>
      <w:tr w:rsidR="0049319A" w:rsidRPr="0049319A" w14:paraId="4B00EFA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6DFA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3B339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Hagono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7B6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45,072.81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C82C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10D5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A8E2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45,072.81 </w:t>
            </w:r>
          </w:p>
        </w:tc>
      </w:tr>
      <w:tr w:rsidR="0049319A" w:rsidRPr="0049319A" w14:paraId="31707C2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F708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BC20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Malolo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F0CC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3,298.8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971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7F5D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F0B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3,298.85 </w:t>
            </w:r>
          </w:p>
        </w:tc>
      </w:tr>
      <w:tr w:rsidR="0049319A" w:rsidRPr="0049319A" w14:paraId="3464F67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57657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DB7D4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ril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14B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24,636.8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131F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6D6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369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24,636.82 </w:t>
            </w:r>
          </w:p>
        </w:tc>
      </w:tr>
      <w:tr w:rsidR="0049319A" w:rsidRPr="0049319A" w14:paraId="14AD8F1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4FEE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8331B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Meycauay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72A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31,013.1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25AA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BA89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F2AA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31,013.18 </w:t>
            </w:r>
          </w:p>
        </w:tc>
      </w:tr>
      <w:tr w:rsidR="0049319A" w:rsidRPr="0049319A" w14:paraId="2F422D0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57BAD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A71D7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orzagar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194B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09,442.0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376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B033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7D3D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09,442.04 </w:t>
            </w:r>
          </w:p>
        </w:tc>
      </w:tr>
      <w:tr w:rsidR="0049319A" w:rsidRPr="0049319A" w14:paraId="2B426C7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C514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A488A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Oband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C05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0,642.4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80E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F3B4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3055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0,642.42 </w:t>
            </w:r>
          </w:p>
        </w:tc>
      </w:tr>
      <w:tr w:rsidR="0049319A" w:rsidRPr="0049319A" w14:paraId="0EE9983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49025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EB213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nd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606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7,254,859.7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486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EEEB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8BC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7,254,859.78 </w:t>
            </w:r>
          </w:p>
        </w:tc>
      </w:tr>
      <w:tr w:rsidR="0049319A" w:rsidRPr="0049319A" w14:paraId="0C1FD05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81FE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098FA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ombo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8080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95,518.7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7D32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C28E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A06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95,518.74 </w:t>
            </w:r>
          </w:p>
        </w:tc>
      </w:tr>
      <w:tr w:rsidR="0049319A" w:rsidRPr="0049319A" w14:paraId="2FDFA1F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88FCA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50E14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laride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FB92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73,025.4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030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1D1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B173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73,025.46 </w:t>
            </w:r>
          </w:p>
        </w:tc>
      </w:tr>
      <w:tr w:rsidR="0049319A" w:rsidRPr="0049319A" w14:paraId="2DC2EE4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55270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C6BDB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ulil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7DEB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43,445.5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884F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130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C368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43,445.58 </w:t>
            </w:r>
          </w:p>
        </w:tc>
      </w:tr>
      <w:tr w:rsidR="0049319A" w:rsidRPr="0049319A" w14:paraId="6BE8BB2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3C555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A2B6E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Ildefons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ED2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43,821.5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E162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56D2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847F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43,821.56 </w:t>
            </w:r>
          </w:p>
        </w:tc>
      </w:tr>
      <w:tr w:rsidR="0049319A" w:rsidRPr="0049319A" w14:paraId="1E70CF2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6114F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6DE36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San Jose del Mon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8DB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824,469.9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861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7EB2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530A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824,469.92 </w:t>
            </w:r>
          </w:p>
        </w:tc>
      </w:tr>
      <w:tr w:rsidR="0049319A" w:rsidRPr="0049319A" w14:paraId="52AD871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C8C0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7E553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Migue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94DB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154,321.6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855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8DE2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F0C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154,321.68 </w:t>
            </w:r>
          </w:p>
        </w:tc>
      </w:tr>
      <w:tr w:rsidR="0049319A" w:rsidRPr="0049319A" w14:paraId="515C6F7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2476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094E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Rafae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D69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4,437.0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6A42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36D6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8624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4,437.06 </w:t>
            </w:r>
          </w:p>
        </w:tc>
      </w:tr>
      <w:tr w:rsidR="0049319A" w:rsidRPr="0049319A" w14:paraId="685BAA8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C280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08768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Mari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8C9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3,630.7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AA7E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8199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B8E0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3,630.78 </w:t>
            </w:r>
          </w:p>
        </w:tc>
      </w:tr>
      <w:tr w:rsidR="0049319A" w:rsidRPr="0049319A" w14:paraId="31DB1422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AA6A4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Nueva Ecij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7BB8F6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8,901,360.7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178BD4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0013C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A887A0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8,901,360.70 </w:t>
            </w:r>
          </w:p>
        </w:tc>
      </w:tr>
      <w:tr w:rsidR="0049319A" w:rsidRPr="0049319A" w14:paraId="1494261F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037B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LGU Nueva Ecitj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544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41,461.7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08C2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DD69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F17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41,461.78 </w:t>
            </w:r>
          </w:p>
        </w:tc>
      </w:tr>
      <w:tr w:rsidR="0049319A" w:rsidRPr="0049319A" w14:paraId="0BD96C1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8740E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D1253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liag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CDC1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9,86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4FC0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695C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CD45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9,860.00 </w:t>
            </w:r>
          </w:p>
        </w:tc>
      </w:tr>
      <w:tr w:rsidR="0049319A" w:rsidRPr="0049319A" w14:paraId="55CC145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13E0B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A138E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ongab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FEC8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1,6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0BF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B57D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4A3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1,650.00 </w:t>
            </w:r>
          </w:p>
        </w:tc>
      </w:tr>
      <w:tr w:rsidR="0049319A" w:rsidRPr="0049319A" w14:paraId="270596E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365DC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B93A6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banatuan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2F6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15,838.9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7B8C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7DB1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D01C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15,838.92 </w:t>
            </w:r>
          </w:p>
        </w:tc>
      </w:tr>
      <w:tr w:rsidR="0049319A" w:rsidRPr="0049319A" w14:paraId="2DA29C4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7ACBE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EC0D7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bi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C835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43,207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6770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1B8D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BD8E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43,207.50 </w:t>
            </w:r>
          </w:p>
        </w:tc>
      </w:tr>
      <w:tr w:rsidR="0049319A" w:rsidRPr="0049319A" w14:paraId="4A7902B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533A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F606A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rrangl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9E2F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52,406.2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54E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F987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90E5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52,406.25 </w:t>
            </w:r>
          </w:p>
        </w:tc>
      </w:tr>
      <w:tr w:rsidR="0049319A" w:rsidRPr="0049319A" w14:paraId="13EA569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69F93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8A07B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uyap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80BA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12,131.2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389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FA39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3A4C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12,131.25 </w:t>
            </w:r>
          </w:p>
        </w:tc>
      </w:tr>
      <w:tr w:rsidR="0049319A" w:rsidRPr="0049319A" w14:paraId="143D216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08A0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131F5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eneral Mamerto Nativida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5DB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13,457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A96C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8060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CD07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13,457.50 </w:t>
            </w:r>
          </w:p>
        </w:tc>
      </w:tr>
      <w:tr w:rsidR="0049319A" w:rsidRPr="0049319A" w14:paraId="6751B3A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3699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BBCD1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eneral Tinio (Papaya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8142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89,5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A988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A43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B5B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89,500.00 </w:t>
            </w:r>
          </w:p>
        </w:tc>
      </w:tr>
      <w:tr w:rsidR="0049319A" w:rsidRPr="0049319A" w14:paraId="2F8677F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670C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67BD7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uimb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C17C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23,57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92B2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A16D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A35F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23,575.00 </w:t>
            </w:r>
          </w:p>
        </w:tc>
      </w:tr>
      <w:tr w:rsidR="0049319A" w:rsidRPr="0049319A" w14:paraId="035AE3F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B43D7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A764D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Jae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5293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02,062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AB59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430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6B9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02,062.50 </w:t>
            </w:r>
          </w:p>
        </w:tc>
      </w:tr>
      <w:tr w:rsidR="0049319A" w:rsidRPr="0049319A" w14:paraId="2EB27FC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E8832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FD264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u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2058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0,7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9D09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3766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2804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0,780.00 </w:t>
            </w:r>
          </w:p>
        </w:tc>
      </w:tr>
      <w:tr w:rsidR="0049319A" w:rsidRPr="0049319A" w14:paraId="1AAC045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DDC0C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395BF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icab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941F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3,76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435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93C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198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3,760.00 </w:t>
            </w:r>
          </w:p>
        </w:tc>
      </w:tr>
      <w:tr w:rsidR="0049319A" w:rsidRPr="0049319A" w14:paraId="24E4C42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2FEEF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EEBC9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ampicu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5BE4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80,5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27AD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EA4E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8167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80,550.00 </w:t>
            </w:r>
          </w:p>
        </w:tc>
      </w:tr>
      <w:tr w:rsidR="0049319A" w:rsidRPr="0049319A" w14:paraId="5678384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464E8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lastRenderedPageBreak/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3F97F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layan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6A3F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20,82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E34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BE5F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2438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20,825.00 </w:t>
            </w:r>
          </w:p>
        </w:tc>
      </w:tr>
      <w:tr w:rsidR="0049319A" w:rsidRPr="0049319A" w14:paraId="3ED308F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13F3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7B058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ntaban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02B1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0,962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2E94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C18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CC46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0,962.50 </w:t>
            </w:r>
          </w:p>
        </w:tc>
      </w:tr>
      <w:tr w:rsidR="0049319A" w:rsidRPr="0049319A" w14:paraId="3C7499B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0CF34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DEDAE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eñarand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12C3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20,82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9C7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A33D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38D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20,825.00 </w:t>
            </w:r>
          </w:p>
        </w:tc>
      </w:tr>
      <w:tr w:rsidR="0049319A" w:rsidRPr="0049319A" w14:paraId="0AC7312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3A091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7BFB7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Riz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A057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9,862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0001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0611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9E7C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9,862.50 </w:t>
            </w:r>
          </w:p>
        </w:tc>
      </w:tr>
      <w:tr w:rsidR="0049319A" w:rsidRPr="0049319A" w14:paraId="2657CC1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B559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36223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Isidr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A84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61,1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F51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551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311B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61,100.00 </w:t>
            </w:r>
          </w:p>
        </w:tc>
      </w:tr>
      <w:tr w:rsidR="0049319A" w:rsidRPr="0049319A" w14:paraId="6D70E95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3D9BF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955E7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Jose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618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22,887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9D0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7D1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CBBA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22,887.50 </w:t>
            </w:r>
          </w:p>
        </w:tc>
      </w:tr>
      <w:tr w:rsidR="0049319A" w:rsidRPr="0049319A" w14:paraId="146036D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B5C2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E9B18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Leonard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D065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61,1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970E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D2F5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D62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61,100.00 </w:t>
            </w:r>
          </w:p>
        </w:tc>
      </w:tr>
      <w:tr w:rsidR="0049319A" w:rsidRPr="0049319A" w14:paraId="6116DA5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25CA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D3810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Ros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9C3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0,53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4D7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5F66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9DD5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0,530.00 </w:t>
            </w:r>
          </w:p>
        </w:tc>
      </w:tr>
      <w:tr w:rsidR="0049319A" w:rsidRPr="0049319A" w14:paraId="7A1DF53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C3BD6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47262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o Doming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EEC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28,241.2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A1D6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7D80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87B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28,241.25 </w:t>
            </w:r>
          </w:p>
        </w:tc>
      </w:tr>
      <w:tr w:rsidR="0049319A" w:rsidRPr="0049319A" w14:paraId="738C30B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5648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1716B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cience City of Muñoz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FCF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80,598.7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5801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F5EE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7888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80,598.75 </w:t>
            </w:r>
          </w:p>
        </w:tc>
      </w:tr>
      <w:tr w:rsidR="0049319A" w:rsidRPr="0049319A" w14:paraId="6968BAA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36B22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5D66C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laver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D77C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70,22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8D4B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4B4D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A5F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70,225.00 </w:t>
            </w:r>
          </w:p>
        </w:tc>
      </w:tr>
      <w:tr w:rsidR="0049319A" w:rsidRPr="0049319A" w14:paraId="0EA4F69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CE9C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56949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lugtu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E762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0,962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8DE6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94D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9E6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0,962.50 </w:t>
            </w:r>
          </w:p>
        </w:tc>
      </w:tr>
      <w:tr w:rsidR="0049319A" w:rsidRPr="0049319A" w14:paraId="601DE43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93D9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FA2F9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Zaragoz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0C7B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93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9933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25F0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38D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93,000.00 </w:t>
            </w:r>
          </w:p>
        </w:tc>
      </w:tr>
      <w:tr w:rsidR="0049319A" w:rsidRPr="0049319A" w14:paraId="0DEF171B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C829D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Pampang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AF997C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7,078,343.9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440D7E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6A7A9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922A6B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7,078,343.98 </w:t>
            </w:r>
          </w:p>
        </w:tc>
      </w:tr>
      <w:tr w:rsidR="0049319A" w:rsidRPr="0049319A" w14:paraId="35697306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62E8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LGU Pampang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3514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97,3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1C3A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C5DC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648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97,340.00 </w:t>
            </w:r>
          </w:p>
        </w:tc>
      </w:tr>
      <w:tr w:rsidR="0049319A" w:rsidRPr="0049319A" w14:paraId="25C67CA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6E87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4CFBD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ngeles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6524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4,521.1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E57B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7C1B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ECF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4,521.12 </w:t>
            </w:r>
          </w:p>
        </w:tc>
      </w:tr>
      <w:tr w:rsidR="0049319A" w:rsidRPr="0049319A" w14:paraId="5CC8282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A83B1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EF3B2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palit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CBB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12,988.0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F89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D89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F7EE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12,988.08 </w:t>
            </w:r>
          </w:p>
        </w:tc>
      </w:tr>
      <w:tr w:rsidR="0049319A" w:rsidRPr="0049319A" w14:paraId="6EC7E89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B990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F99A6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rayat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4639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082.3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E58D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35C5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B4C5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082.34 </w:t>
            </w:r>
          </w:p>
        </w:tc>
      </w:tr>
      <w:tr w:rsidR="0049319A" w:rsidRPr="0049319A" w14:paraId="47B3074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327E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294E2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colo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8023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4,439.6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AB0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C76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BB3E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4,439.60 </w:t>
            </w:r>
          </w:p>
        </w:tc>
      </w:tr>
      <w:tr w:rsidR="0049319A" w:rsidRPr="0049319A" w14:paraId="1B486CB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2A7C1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E6732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ndab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BF32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14,549.6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D3A6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548B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39E8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14,549.68 </w:t>
            </w:r>
          </w:p>
        </w:tc>
      </w:tr>
      <w:tr w:rsidR="0049319A" w:rsidRPr="0049319A" w14:paraId="5082E23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7EB98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9FB00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Floridablanc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1DE4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59,185.4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937C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E0C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B65A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59,185.44 </w:t>
            </w:r>
          </w:p>
        </w:tc>
      </w:tr>
      <w:tr w:rsidR="0049319A" w:rsidRPr="0049319A" w14:paraId="4751F31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2D37D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3181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uagu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F98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2,525.4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F9E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4B5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AEC6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2,525.46 </w:t>
            </w:r>
          </w:p>
        </w:tc>
      </w:tr>
      <w:tr w:rsidR="0049319A" w:rsidRPr="0049319A" w14:paraId="3CE44A4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E8728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7F955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ub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015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443.1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A18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877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D0A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443.12 </w:t>
            </w:r>
          </w:p>
        </w:tc>
      </w:tr>
      <w:tr w:rsidR="0049319A" w:rsidRPr="0049319A" w14:paraId="02AC8E1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026A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B0E94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balacat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28FA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36,052.3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DD65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53A7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18BF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36,052.30 </w:t>
            </w:r>
          </w:p>
        </w:tc>
      </w:tr>
      <w:tr w:rsidR="0049319A" w:rsidRPr="0049319A" w14:paraId="6E25677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D335C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C3336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cabeb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860B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2,525.4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34C4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347E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9E3E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2,525.46 </w:t>
            </w:r>
          </w:p>
        </w:tc>
      </w:tr>
      <w:tr w:rsidR="0049319A" w:rsidRPr="0049319A" w14:paraId="34DC152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FFE2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A41C3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gala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B12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4,690.1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996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D6D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C88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4,690.14 </w:t>
            </w:r>
          </w:p>
        </w:tc>
      </w:tr>
      <w:tr w:rsidR="0049319A" w:rsidRPr="0049319A" w14:paraId="097458E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238BB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B31D6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santo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BEE6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47,108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6CF0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0E39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7B32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47,108.00 </w:t>
            </w:r>
          </w:p>
        </w:tc>
      </w:tr>
      <w:tr w:rsidR="0049319A" w:rsidRPr="0049319A" w14:paraId="25BBD67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846A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0685A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exic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207B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6,133.2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E220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D96F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4F21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6,133.26 </w:t>
            </w:r>
          </w:p>
        </w:tc>
      </w:tr>
      <w:tr w:rsidR="0049319A" w:rsidRPr="0049319A" w14:paraId="04CDFDE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1EF80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1E273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inali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360C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5,726.1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510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C82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4EA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5,726.14 </w:t>
            </w:r>
          </w:p>
        </w:tc>
      </w:tr>
      <w:tr w:rsidR="0049319A" w:rsidRPr="0049319A" w14:paraId="5771077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91BC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027F3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orac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84C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5,519.8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FC3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8323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C36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5,519.88 </w:t>
            </w:r>
          </w:p>
        </w:tc>
      </w:tr>
      <w:tr w:rsidR="0049319A" w:rsidRPr="0049319A" w14:paraId="4B8AB7E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376B5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1DDB0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San Fernand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836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73,087.6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60E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7DA5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FDC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73,087.60 </w:t>
            </w:r>
          </w:p>
        </w:tc>
      </w:tr>
      <w:tr w:rsidR="0049319A" w:rsidRPr="0049319A" w14:paraId="2CA0406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BE476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C6FC0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Lui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EC9A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8,550.9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A8E8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A34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B7E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8,550.98 </w:t>
            </w:r>
          </w:p>
        </w:tc>
      </w:tr>
      <w:tr w:rsidR="0049319A" w:rsidRPr="0049319A" w14:paraId="3521A69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D4782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115E5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Sim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DB72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4,283.0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7404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AEF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3B0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4,283.02 </w:t>
            </w:r>
          </w:p>
        </w:tc>
      </w:tr>
      <w:tr w:rsidR="0049319A" w:rsidRPr="0049319A" w14:paraId="2E8DB28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FFCA9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0CBCE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A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6E7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22,628.9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7D7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8B9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10DD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22,628.90 </w:t>
            </w:r>
          </w:p>
        </w:tc>
      </w:tr>
      <w:tr w:rsidR="0049319A" w:rsidRPr="0049319A" w14:paraId="15596E6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05C5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8003C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Rit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DEFD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360.7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7D3D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5CD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1A47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360.78 </w:t>
            </w:r>
          </w:p>
        </w:tc>
      </w:tr>
      <w:tr w:rsidR="0049319A" w:rsidRPr="0049319A" w14:paraId="525AD78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ED732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689F0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o Tom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997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72,881.1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6246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F84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31B4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72,881.12 </w:t>
            </w:r>
          </w:p>
        </w:tc>
      </w:tr>
      <w:tr w:rsidR="0049319A" w:rsidRPr="0049319A" w14:paraId="64E5ACC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0B4EE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DECD3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smuan (Sexmoan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43E0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721.5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D85F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8BB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5FF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721.56 </w:t>
            </w:r>
          </w:p>
        </w:tc>
      </w:tr>
      <w:tr w:rsidR="0049319A" w:rsidRPr="0049319A" w14:paraId="3EA16B93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22BD2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Tarlac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1BE60D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6,446,584.2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F953D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B5A5A8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44F94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6,446,584.23 </w:t>
            </w:r>
          </w:p>
        </w:tc>
      </w:tr>
      <w:tr w:rsidR="0049319A" w:rsidRPr="0049319A" w14:paraId="56F1716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A8C62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C6F1F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n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DF0E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3,599.4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02CD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4A9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61C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3,599.40 </w:t>
            </w:r>
          </w:p>
        </w:tc>
      </w:tr>
      <w:tr w:rsidR="0049319A" w:rsidRPr="0049319A" w14:paraId="011176E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98E57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A71C8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mb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D75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72,498.7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B2E6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EFAB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5BA5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72,498.75 </w:t>
            </w:r>
          </w:p>
        </w:tc>
      </w:tr>
      <w:tr w:rsidR="0049319A" w:rsidRPr="0049319A" w14:paraId="61C3B2F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0A1B9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D1036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mili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CC82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92,89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7125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75C1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50D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92,890.00 </w:t>
            </w:r>
          </w:p>
        </w:tc>
      </w:tr>
      <w:tr w:rsidR="0049319A" w:rsidRPr="0049319A" w14:paraId="35C3656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B49CB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EE130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p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C732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12,787.7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B15F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724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E9A6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12,787.75 </w:t>
            </w:r>
          </w:p>
        </w:tc>
      </w:tr>
      <w:tr w:rsidR="0049319A" w:rsidRPr="0049319A" w14:paraId="4000F2B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14FD0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3ABCC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oncepci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8AE4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14,65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1C1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AA16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DBC5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14,655.00 </w:t>
            </w:r>
          </w:p>
        </w:tc>
      </w:tr>
      <w:tr w:rsidR="0049319A" w:rsidRPr="0049319A" w14:paraId="6726DCE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6CCB4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F000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ero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06D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39,01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DE04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15A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A03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39,010.00 </w:t>
            </w:r>
          </w:p>
        </w:tc>
      </w:tr>
      <w:tr w:rsidR="0049319A" w:rsidRPr="0049319A" w14:paraId="1C4047D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F62E3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57BDB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 Paz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5BEC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07,362.3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4425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1D5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73E9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07,362.30 </w:t>
            </w:r>
          </w:p>
        </w:tc>
      </w:tr>
      <w:tr w:rsidR="0049319A" w:rsidRPr="0049319A" w14:paraId="6046A88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1191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FD0A6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yantoc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5E5D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7,467.8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E643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6301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F09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7,467.80 </w:t>
            </w:r>
          </w:p>
        </w:tc>
      </w:tr>
      <w:tr w:rsidR="0049319A" w:rsidRPr="0049319A" w14:paraId="5E9505A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BCA2A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B7D4E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oncad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06B2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3,732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B95F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482D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D2E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3,732.50 </w:t>
            </w:r>
          </w:p>
        </w:tc>
      </w:tr>
      <w:tr w:rsidR="0049319A" w:rsidRPr="0049319A" w14:paraId="3806058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07EB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E95BA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niqu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D45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7,291.4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FE55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E0A0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39D1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7,291.40 </w:t>
            </w:r>
          </w:p>
        </w:tc>
      </w:tr>
      <w:tr w:rsidR="0049319A" w:rsidRPr="0049319A" w14:paraId="71C7215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0E575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3AADC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ur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8A1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82,765.8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B63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5B8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EC1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82,765.88 </w:t>
            </w:r>
          </w:p>
        </w:tc>
      </w:tr>
      <w:tr w:rsidR="0049319A" w:rsidRPr="0049319A" w14:paraId="7CEDDE0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57995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A387F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Ramo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4AA7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65,548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D2C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E6E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3A3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65,548.00 </w:t>
            </w:r>
          </w:p>
        </w:tc>
      </w:tr>
      <w:tr w:rsidR="0049319A" w:rsidRPr="0049319A" w14:paraId="1E6E2D6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6BEE3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9F747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Clemen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334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80,5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11C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460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5EEC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80,550.00 </w:t>
            </w:r>
          </w:p>
        </w:tc>
      </w:tr>
      <w:tr w:rsidR="0049319A" w:rsidRPr="0049319A" w14:paraId="3C2855C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CF965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C65E1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Manue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583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8,437.2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9A1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0E50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00A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8,437.25 </w:t>
            </w:r>
          </w:p>
        </w:tc>
      </w:tr>
      <w:tr w:rsidR="0049319A" w:rsidRPr="0049319A" w14:paraId="764858D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7082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5A7AD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Ignaci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730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3,953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CE61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3738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4730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3,953.00 </w:t>
            </w:r>
          </w:p>
        </w:tc>
      </w:tr>
      <w:tr w:rsidR="0049319A" w:rsidRPr="0049319A" w14:paraId="1FE198C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85DF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ECE94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Tarlac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F3D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98,501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6AA5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0D15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B263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98,501.00 </w:t>
            </w:r>
          </w:p>
        </w:tc>
      </w:tr>
      <w:tr w:rsidR="0049319A" w:rsidRPr="0049319A" w14:paraId="041211A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AF912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5FF36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9DB1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55,534.2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7A47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CC37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3977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55,534.20 </w:t>
            </w:r>
          </w:p>
        </w:tc>
      </w:tr>
      <w:tr w:rsidR="0049319A" w:rsidRPr="0049319A" w14:paraId="1E28C9C3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3B98F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Zambale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D692F0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2,194,161.2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73CEDF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781E3D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D0E710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2,194,161.25 </w:t>
            </w:r>
          </w:p>
        </w:tc>
      </w:tr>
      <w:tr w:rsidR="0049319A" w:rsidRPr="0049319A" w14:paraId="52386AB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D107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1F1B8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otol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115E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46,36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196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E7CB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404E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46,365.00 </w:t>
            </w:r>
          </w:p>
        </w:tc>
      </w:tr>
      <w:tr w:rsidR="0049319A" w:rsidRPr="0049319A" w14:paraId="062D6A1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627A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FE49F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ndelari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830F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08,234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B625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7E7E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7D2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08,234.00 </w:t>
            </w:r>
          </w:p>
        </w:tc>
      </w:tr>
      <w:tr w:rsidR="0049319A" w:rsidRPr="0049319A" w14:paraId="2794A4F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4C79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D49E9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stillejo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4B08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26,273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491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E6AE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93CB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26,273.00 </w:t>
            </w:r>
          </w:p>
        </w:tc>
      </w:tr>
      <w:tr w:rsidR="0049319A" w:rsidRPr="0049319A" w14:paraId="228861E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88F65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5E347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sinloc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F14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1,527.6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D25E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3DA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1641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1,527.60 </w:t>
            </w:r>
          </w:p>
        </w:tc>
      </w:tr>
      <w:tr w:rsidR="0049319A" w:rsidRPr="0049319A" w14:paraId="313BB9B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1FBFD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0E8EE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Olongapo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D869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90,692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22C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3C5D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9677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90,692.00 </w:t>
            </w:r>
          </w:p>
        </w:tc>
      </w:tr>
      <w:tr w:rsidR="0049319A" w:rsidRPr="0049319A" w14:paraId="2620742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4FB9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88992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Felip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86D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90,19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2E7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5BB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DF6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90,195.00 </w:t>
            </w:r>
          </w:p>
        </w:tc>
      </w:tr>
      <w:tr w:rsidR="0049319A" w:rsidRPr="0049319A" w14:paraId="6354884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1466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A21D5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Marcelin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CE99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91,124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98B1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AA1C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D9C7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91,124.00 </w:t>
            </w:r>
          </w:p>
        </w:tc>
      </w:tr>
      <w:tr w:rsidR="0049319A" w:rsidRPr="0049319A" w14:paraId="5EB55B9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FDC15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EE4E5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Cruz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03A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89,750.6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0DA5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57BB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8378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89,750.65 </w:t>
            </w:r>
          </w:p>
        </w:tc>
      </w:tr>
      <w:tr w:rsidR="0049319A" w:rsidRPr="0049319A" w14:paraId="3F8B098D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E88097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lastRenderedPageBreak/>
              <w:t>CALABARZ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73DF46D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167,088,491.3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7AD534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102,794,243.5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2F6105B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382604E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269,882,734.84 </w:t>
            </w:r>
          </w:p>
        </w:tc>
      </w:tr>
      <w:tr w:rsidR="0049319A" w:rsidRPr="0049319A" w14:paraId="09AF2F65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FA332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Batang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08A0DB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101,222,510.8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B3D84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15,034,842.4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20719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558584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116,257,353.25 </w:t>
            </w:r>
          </w:p>
        </w:tc>
      </w:tr>
      <w:tr w:rsidR="0049319A" w:rsidRPr="0049319A" w14:paraId="26D20AE2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B9EFB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PLGU Batang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CFD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53,551,708.3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45B2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7,403,58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8A3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528E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60,955,288.35 </w:t>
            </w:r>
          </w:p>
        </w:tc>
      </w:tr>
      <w:tr w:rsidR="0049319A" w:rsidRPr="0049319A" w14:paraId="25FD737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F8573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7C8E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Agoncill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234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787,7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2FE1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A4A0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7366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787,750.00 </w:t>
            </w:r>
          </w:p>
        </w:tc>
      </w:tr>
      <w:tr w:rsidR="0049319A" w:rsidRPr="0049319A" w14:paraId="14FCB1A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435EE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D2A2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Alitagta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7BAC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33,762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5CB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4FC6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2B9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33,762.50 </w:t>
            </w:r>
          </w:p>
        </w:tc>
      </w:tr>
      <w:tr w:rsidR="0049319A" w:rsidRPr="0049319A" w14:paraId="324117A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37D6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21DC9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lay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75F5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12,67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0B2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CAAF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7145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12,675.00 </w:t>
            </w:r>
          </w:p>
        </w:tc>
      </w:tr>
      <w:tr w:rsidR="0049319A" w:rsidRPr="0049319A" w14:paraId="56FF564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3550B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66374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le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44F0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841,83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79E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1,533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9474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F7AE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4,374,830.00 </w:t>
            </w:r>
          </w:p>
        </w:tc>
      </w:tr>
      <w:tr w:rsidR="0049319A" w:rsidRPr="0049319A" w14:paraId="3ADA206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9EE9F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829DB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tangas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87DE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765,207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297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1,591,52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B41D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A31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356,727.00 </w:t>
            </w:r>
          </w:p>
        </w:tc>
      </w:tr>
      <w:tr w:rsidR="0049319A" w:rsidRPr="0049319A" w14:paraId="7C536AC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1A77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69050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u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3EA1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05,09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74A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2E54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3AE6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05,095.00 </w:t>
            </w:r>
          </w:p>
        </w:tc>
      </w:tr>
      <w:tr w:rsidR="0049319A" w:rsidRPr="0049319A" w14:paraId="342F2C8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34C90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1034D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lac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89B5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3,87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B192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485,492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136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788D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79,367.00 </w:t>
            </w:r>
          </w:p>
        </w:tc>
      </w:tr>
      <w:tr w:rsidR="0049319A" w:rsidRPr="0049319A" w14:paraId="6A57264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CD41C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60D18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lata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3BD6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787,7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6E91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835B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1E06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787,750.00 </w:t>
            </w:r>
          </w:p>
        </w:tc>
      </w:tr>
      <w:tr w:rsidR="0049319A" w:rsidRPr="0049319A" w14:paraId="2F40B11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6371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FE106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uenc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733A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3,87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656F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39A9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DC6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3,875.00 </w:t>
            </w:r>
          </w:p>
        </w:tc>
      </w:tr>
      <w:tr w:rsidR="0049319A" w:rsidRPr="0049319A" w14:paraId="783D0BB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D5E97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6B341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Iba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AC58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933,642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89E1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289,35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5AE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9A0B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222,992.50 </w:t>
            </w:r>
          </w:p>
        </w:tc>
      </w:tr>
      <w:tr w:rsidR="0049319A" w:rsidRPr="0049319A" w14:paraId="618C814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F6BAD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6B1B8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ure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BFE3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333,7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3196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182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9363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333,750.00 </w:t>
            </w:r>
          </w:p>
        </w:tc>
      </w:tr>
      <w:tr w:rsidR="0049319A" w:rsidRPr="0049319A" w14:paraId="1ECD5D1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47C96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07052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emer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DAFF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17,437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467E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350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1F1B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2BE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67,437.00 </w:t>
            </w:r>
          </w:p>
        </w:tc>
      </w:tr>
      <w:tr w:rsidR="0049319A" w:rsidRPr="0049319A" w14:paraId="2EA2C1B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79130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DB949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i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01C4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3,87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A9FB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D54D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BB80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3,875.00 </w:t>
            </w:r>
          </w:p>
        </w:tc>
      </w:tr>
      <w:tr w:rsidR="0049319A" w:rsidRPr="0049319A" w14:paraId="462559D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EF40C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96142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ipa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0C70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933,61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153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262,5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039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6AF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196,110.00 </w:t>
            </w:r>
          </w:p>
        </w:tc>
      </w:tr>
      <w:tr w:rsidR="0049319A" w:rsidRPr="0049319A" w14:paraId="639B887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F3DD6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80910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ob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89BA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3,87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71A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F1EC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D22E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3,875.00 </w:t>
            </w:r>
          </w:p>
        </w:tc>
      </w:tr>
      <w:tr w:rsidR="0049319A" w:rsidRPr="0049319A" w14:paraId="422F043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CFAD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497B2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bin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5C62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787,7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EC6B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252,7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A35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11D8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040,450.00 </w:t>
            </w:r>
          </w:p>
        </w:tc>
      </w:tr>
      <w:tr w:rsidR="0049319A" w:rsidRPr="0049319A" w14:paraId="1370E86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C2A2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D4888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lva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6069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41,771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6E7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328,4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E52F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18B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70,171.00 </w:t>
            </w:r>
          </w:p>
        </w:tc>
      </w:tr>
      <w:tr w:rsidR="0049319A" w:rsidRPr="0049319A" w14:paraId="27D245A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9172A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E7DDA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taas Na Kaho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E8AF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3,87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5C3A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EBD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EF7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3,875.00 </w:t>
            </w:r>
          </w:p>
        </w:tc>
      </w:tr>
      <w:tr w:rsidR="0049319A" w:rsidRPr="0049319A" w14:paraId="7D0C7ED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C7437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748C6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asugbu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BAA5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3,87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240F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670,514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3258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2EE1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564,389.00 </w:t>
            </w:r>
          </w:p>
        </w:tc>
      </w:tr>
      <w:tr w:rsidR="0049319A" w:rsidRPr="0049319A" w14:paraId="2A60C12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6AAE4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ACF89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dre Garci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8A88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3,87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6BC7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9885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F1F6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3,875.00 </w:t>
            </w:r>
          </w:p>
        </w:tc>
      </w:tr>
      <w:tr w:rsidR="0049319A" w:rsidRPr="0049319A" w14:paraId="661504B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DF58F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64434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Rosari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7102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3,87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39C1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7AB6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70C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3,875.00 </w:t>
            </w:r>
          </w:p>
        </w:tc>
      </w:tr>
      <w:tr w:rsidR="0049319A" w:rsidRPr="0049319A" w14:paraId="235E524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63BC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3B903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Jos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786C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3,87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B995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873,551.4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5F5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881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767,426.40 </w:t>
            </w:r>
          </w:p>
        </w:tc>
      </w:tr>
      <w:tr w:rsidR="0049319A" w:rsidRPr="0049319A" w14:paraId="5B17CEF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8625C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6557C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Ju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4742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555,342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8213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EB47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DF44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555,342.50 </w:t>
            </w:r>
          </w:p>
        </w:tc>
      </w:tr>
      <w:tr w:rsidR="0049319A" w:rsidRPr="0049319A" w14:paraId="72C9B79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6AE79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4459B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Lui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36A1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89,87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B05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FAC7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903E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89,875.00 </w:t>
            </w:r>
          </w:p>
        </w:tc>
      </w:tr>
      <w:tr w:rsidR="0049319A" w:rsidRPr="0049319A" w14:paraId="627E87F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94CDD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A9443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Nicol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AB1A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787,7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ED6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842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BEFE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787,750.00 </w:t>
            </w:r>
          </w:p>
        </w:tc>
      </w:tr>
      <w:tr w:rsidR="0049319A" w:rsidRPr="0049319A" w14:paraId="50E1643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3203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C645A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Pascu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BB3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03,22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F0B3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DA2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24FE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03,225.00 </w:t>
            </w:r>
          </w:p>
        </w:tc>
      </w:tr>
      <w:tr w:rsidR="0049319A" w:rsidRPr="0049319A" w14:paraId="5C1D013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CECD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B5401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Teresit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773F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3,87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88F8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68B0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1523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3,875.00 </w:t>
            </w:r>
          </w:p>
        </w:tc>
      </w:tr>
      <w:tr w:rsidR="0049319A" w:rsidRPr="0049319A" w14:paraId="7B34368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C4177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C4CF1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o Tom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9EB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16,31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F370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358,075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FF9E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1EA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74,390.00 </w:t>
            </w:r>
          </w:p>
        </w:tc>
      </w:tr>
      <w:tr w:rsidR="0049319A" w:rsidRPr="0049319A" w14:paraId="1EF3484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1C3FA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C260C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68E5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787,7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FDC0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9B1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A69A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787,750.00 </w:t>
            </w:r>
          </w:p>
        </w:tc>
      </w:tr>
      <w:tr w:rsidR="0049319A" w:rsidRPr="0049319A" w14:paraId="195B6B7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296C9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36D22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lis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966D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977,082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BB1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7BC8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878C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977,082.00 </w:t>
            </w:r>
          </w:p>
        </w:tc>
      </w:tr>
      <w:tr w:rsidR="0049319A" w:rsidRPr="0049319A" w14:paraId="5C45769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35A0B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62B3E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Tanau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CFD6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97,59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18F9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636,16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E586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2BC1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133,755.00 </w:t>
            </w:r>
          </w:p>
        </w:tc>
      </w:tr>
      <w:tr w:rsidR="0049319A" w:rsidRPr="0049319A" w14:paraId="514216E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E26E1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A66B4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ys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D830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53,463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8FC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BAFB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18DA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53,463.00 </w:t>
            </w:r>
          </w:p>
        </w:tc>
      </w:tr>
      <w:tr w:rsidR="0049319A" w:rsidRPr="0049319A" w14:paraId="4A904CF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7555E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6DBC1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inglo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670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787,7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FD21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B5E2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7AEA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787,750.00 </w:t>
            </w:r>
          </w:p>
        </w:tc>
      </w:tr>
      <w:tr w:rsidR="0049319A" w:rsidRPr="0049319A" w14:paraId="749656C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E4D38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93C64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u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B2CC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3,87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26A1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E03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D908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3,875.00 </w:t>
            </w:r>
          </w:p>
        </w:tc>
      </w:tr>
      <w:tr w:rsidR="0049319A" w:rsidRPr="0049319A" w14:paraId="77616B93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8C394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Cavi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C7D638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2,939,755.7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16027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37,152,807.2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0EA9E4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3C6D85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50,092,562.95 </w:t>
            </w:r>
          </w:p>
        </w:tc>
      </w:tr>
      <w:tr w:rsidR="0049319A" w:rsidRPr="0049319A" w14:paraId="393B2944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68EF2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PLGU Cavi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B4B5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16,16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513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32,759,444.2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8D5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392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32,875,604.20 </w:t>
            </w:r>
          </w:p>
        </w:tc>
      </w:tr>
      <w:tr w:rsidR="0049319A" w:rsidRPr="0049319A" w14:paraId="35E99BE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AAF16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C55F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lfons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9974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8,8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D566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7D46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C555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8,880.00 </w:t>
            </w:r>
          </w:p>
        </w:tc>
      </w:tr>
      <w:tr w:rsidR="0049319A" w:rsidRPr="0049319A" w14:paraId="59510D7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0E23C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7FCB6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made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C2D0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4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7446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6D58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9FD1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4,000.00 </w:t>
            </w:r>
          </w:p>
        </w:tc>
      </w:tr>
      <w:tr w:rsidR="0049319A" w:rsidRPr="0049319A" w14:paraId="096CF0A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7D7C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0CBA9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coo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F11B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82,977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771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1,078,5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0A54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288A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661,477.00 </w:t>
            </w:r>
          </w:p>
        </w:tc>
      </w:tr>
      <w:tr w:rsidR="0049319A" w:rsidRPr="0049319A" w14:paraId="4B8F530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59EFB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4E3BA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rmo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2B53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72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F6A2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330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9471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8560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02,000.00 </w:t>
            </w:r>
          </w:p>
        </w:tc>
      </w:tr>
      <w:tr w:rsidR="0049319A" w:rsidRPr="0049319A" w14:paraId="4CEC76C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7014E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DF671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vite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3CB6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32,4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E2E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69,95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FD5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114D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2,350.00 </w:t>
            </w:r>
          </w:p>
        </w:tc>
      </w:tr>
      <w:tr w:rsidR="0049319A" w:rsidRPr="0049319A" w14:paraId="14D9970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9688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FA353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asmariñ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8929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49,462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C7E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310,83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9FD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367D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760,292.00 </w:t>
            </w:r>
          </w:p>
        </w:tc>
      </w:tr>
      <w:tr w:rsidR="0049319A" w:rsidRPr="0049319A" w14:paraId="6317AD3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8391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7790A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en. Mariano Alvarez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540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36,860.7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9E1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2218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CDC9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36,860.75 </w:t>
            </w:r>
          </w:p>
        </w:tc>
      </w:tr>
      <w:tr w:rsidR="0049319A" w:rsidRPr="0049319A" w14:paraId="53FB585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5D56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C0AAF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eneral Emilio Aguinald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C51D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4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BE2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16A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18F9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4,000.00 </w:t>
            </w:r>
          </w:p>
        </w:tc>
      </w:tr>
      <w:tr w:rsidR="0049319A" w:rsidRPr="0049319A" w14:paraId="326DF91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7872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D7CAC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eneral Tri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A2A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30,1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1C96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296,597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9782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4097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26,697.00 </w:t>
            </w:r>
          </w:p>
        </w:tc>
      </w:tr>
      <w:tr w:rsidR="0049319A" w:rsidRPr="0049319A" w14:paraId="6E4C483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F9B3B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70041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Imu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AB2D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5,09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AAD1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492,648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EB81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97D3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67,738.00 </w:t>
            </w:r>
          </w:p>
        </w:tc>
      </w:tr>
      <w:tr w:rsidR="0049319A" w:rsidRPr="0049319A" w14:paraId="439DE78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7C317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826BE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Inda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1AC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4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8C8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105,86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076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D6F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9,860.00 </w:t>
            </w:r>
          </w:p>
        </w:tc>
      </w:tr>
      <w:tr w:rsidR="0049319A" w:rsidRPr="0049319A" w14:paraId="1BD55F3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C8C1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B9C45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Kawit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DF8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87,86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5F77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294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0175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87,860.00 </w:t>
            </w:r>
          </w:p>
        </w:tc>
      </w:tr>
      <w:tr w:rsidR="0049319A" w:rsidRPr="0049319A" w14:paraId="4F81FAA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B396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906A5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gallane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C112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4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AC9B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9C63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586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4,000.00 </w:t>
            </w:r>
          </w:p>
        </w:tc>
      </w:tr>
      <w:tr w:rsidR="0049319A" w:rsidRPr="0049319A" w14:paraId="489B992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78DDA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DB865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ragond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C8B9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4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3381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60,51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B418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D2E4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34,510.00 </w:t>
            </w:r>
          </w:p>
        </w:tc>
      </w:tr>
      <w:tr w:rsidR="0049319A" w:rsidRPr="0049319A" w14:paraId="702DB75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508AD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EB7A7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endez (MENDEZ-NUÑEZ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582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4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B3B1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5FE0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E258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4,000.00 </w:t>
            </w:r>
          </w:p>
        </w:tc>
      </w:tr>
      <w:tr w:rsidR="0049319A" w:rsidRPr="0049319A" w14:paraId="3CFDDB7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E0A23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BBBE4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aic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F2F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19,8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EDFF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379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D6B4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19,840.00 </w:t>
            </w:r>
          </w:p>
        </w:tc>
      </w:tr>
      <w:tr w:rsidR="0049319A" w:rsidRPr="0049319A" w14:paraId="03EFC8C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DA168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9F749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ovelet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8913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33,4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77B9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E1C5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100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33,400.00 </w:t>
            </w:r>
          </w:p>
        </w:tc>
      </w:tr>
      <w:tr w:rsidR="0049319A" w:rsidRPr="0049319A" w14:paraId="66223DE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F68A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19310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Rosari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B1CF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9,336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2B20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544,238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58E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2BA3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23,574.00 </w:t>
            </w:r>
          </w:p>
        </w:tc>
      </w:tr>
      <w:tr w:rsidR="0049319A" w:rsidRPr="0049319A" w14:paraId="7D96FFA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ADC6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A2E31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ila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F0E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65,476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0856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417,655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9C5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1B68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83,131.00 </w:t>
            </w:r>
          </w:p>
        </w:tc>
      </w:tr>
      <w:tr w:rsidR="0049319A" w:rsidRPr="0049319A" w14:paraId="606EE8E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DA12D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10A67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gaytay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F8C4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19,318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4961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DFF1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EF07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19,318.00 </w:t>
            </w:r>
          </w:p>
        </w:tc>
      </w:tr>
      <w:tr w:rsidR="0049319A" w:rsidRPr="0049319A" w14:paraId="6252BF7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E8C62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755F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nz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884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91,008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BF6F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E97F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8624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91,008.00 </w:t>
            </w:r>
          </w:p>
        </w:tc>
      </w:tr>
      <w:tr w:rsidR="0049319A" w:rsidRPr="0049319A" w14:paraId="0A59192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87FCD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FC92C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erna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8F7F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4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CFC9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286,605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237F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9F12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60,605.00 </w:t>
            </w:r>
          </w:p>
        </w:tc>
      </w:tr>
      <w:tr w:rsidR="0049319A" w:rsidRPr="0049319A" w14:paraId="66DD1D0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26851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CD4B2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rece Martires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87C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11,588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1244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399,97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93C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D98B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11,558.00 </w:t>
            </w:r>
          </w:p>
        </w:tc>
      </w:tr>
      <w:tr w:rsidR="0049319A" w:rsidRPr="0049319A" w14:paraId="1DEB234C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AF000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Lagu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3A1547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5,263,541.7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F31B1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29,763,533.31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06B6B3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3FC856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45,027,075.05 </w:t>
            </w:r>
          </w:p>
        </w:tc>
      </w:tr>
      <w:tr w:rsidR="0049319A" w:rsidRPr="0049319A" w14:paraId="4BCE4185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B5CAB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PLGU Lagu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E997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2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2FD1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20,914,200.5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358E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68D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21,136,200.50 </w:t>
            </w:r>
          </w:p>
        </w:tc>
      </w:tr>
      <w:tr w:rsidR="0049319A" w:rsidRPr="0049319A" w14:paraId="07761E9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B459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lastRenderedPageBreak/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DBF54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lamino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C64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DE5F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B962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C788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000.00 </w:t>
            </w:r>
          </w:p>
        </w:tc>
      </w:tr>
      <w:tr w:rsidR="0049319A" w:rsidRPr="0049319A" w14:paraId="3B704F7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80FF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E6AB8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EDC4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67,6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5EDF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6992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D91F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67,600.00 </w:t>
            </w:r>
          </w:p>
        </w:tc>
      </w:tr>
      <w:tr w:rsidR="0049319A" w:rsidRPr="0049319A" w14:paraId="507E37E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A5AEC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2F99C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iñ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B67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500,21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D059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722,5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C17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497D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222,710.00 </w:t>
            </w:r>
          </w:p>
        </w:tc>
      </w:tr>
      <w:tr w:rsidR="0049319A" w:rsidRPr="0049319A" w14:paraId="2361C50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32A6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2A6EB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buy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54F4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8,76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E00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492,9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BB5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337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11,660.00 </w:t>
            </w:r>
          </w:p>
        </w:tc>
      </w:tr>
      <w:tr w:rsidR="0049319A" w:rsidRPr="0049319A" w14:paraId="1828FC0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D056B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9B74A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Calamb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74AA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24,13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747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540,97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F1A7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789F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65,100.00 </w:t>
            </w:r>
          </w:p>
        </w:tc>
      </w:tr>
      <w:tr w:rsidR="0049319A" w:rsidRPr="0049319A" w14:paraId="28060ED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58E4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55BF5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lau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92E3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18,184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EB8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3077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1B5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18,184.00 </w:t>
            </w:r>
          </w:p>
        </w:tc>
      </w:tr>
      <w:tr w:rsidR="0049319A" w:rsidRPr="0049319A" w14:paraId="728CC25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74F67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1F5C2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vint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F8E8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C822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9DE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EF2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000.00 </w:t>
            </w:r>
          </w:p>
        </w:tc>
      </w:tr>
      <w:tr w:rsidR="0049319A" w:rsidRPr="0049319A" w14:paraId="7CE9234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07FE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B8D42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Fam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F77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7479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63,224.78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3071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3A18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98,224.78 </w:t>
            </w:r>
          </w:p>
        </w:tc>
      </w:tr>
      <w:tr w:rsidR="0049319A" w:rsidRPr="0049319A" w14:paraId="7751807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FB984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0E109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Kalaya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F7C8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8EA5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2ADE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717E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000.00 </w:t>
            </w:r>
          </w:p>
        </w:tc>
      </w:tr>
      <w:tr w:rsidR="0049319A" w:rsidRPr="0049319A" w14:paraId="3C35565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B9843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12BE2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iliw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5952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8528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110,597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3294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3B55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45,597.00 </w:t>
            </w:r>
          </w:p>
        </w:tc>
      </w:tr>
      <w:tr w:rsidR="0049319A" w:rsidRPr="0049319A" w14:paraId="555459E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3F10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78C6C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os Baño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DF3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3,048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43AD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235,888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33A1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7EC9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08,936.00 </w:t>
            </w:r>
          </w:p>
        </w:tc>
      </w:tr>
      <w:tr w:rsidR="0049319A" w:rsidRPr="0049319A" w14:paraId="562B2DE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092F2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63F02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uisia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FAB2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4F0F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D4E1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95C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000.00 </w:t>
            </w:r>
          </w:p>
        </w:tc>
      </w:tr>
      <w:tr w:rsidR="0049319A" w:rsidRPr="0049319A" w14:paraId="3F380A1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8CE3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0013D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umb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517D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1321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B1D5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107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000.00 </w:t>
            </w:r>
          </w:p>
        </w:tc>
      </w:tr>
      <w:tr w:rsidR="0049319A" w:rsidRPr="0049319A" w14:paraId="7E9E4FC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E827E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4F224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bitac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1FB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B2EB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202,5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BAD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16F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37,500.00 </w:t>
            </w:r>
          </w:p>
        </w:tc>
      </w:tr>
      <w:tr w:rsidR="0049319A" w:rsidRPr="0049319A" w14:paraId="443C244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682E5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C6D77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gdale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5910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53,8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8AED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8B2B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D08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53,800.00 </w:t>
            </w:r>
          </w:p>
        </w:tc>
      </w:tr>
      <w:tr w:rsidR="0049319A" w:rsidRPr="0049319A" w14:paraId="548EF46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483E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82B5B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jayj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24AF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7,69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351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1598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4574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7,690.00 </w:t>
            </w:r>
          </w:p>
        </w:tc>
      </w:tr>
      <w:tr w:rsidR="0049319A" w:rsidRPr="0049319A" w14:paraId="7318E4E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442AB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280AB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agcarl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F22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8D90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A160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B6DB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000.00 </w:t>
            </w:r>
          </w:p>
        </w:tc>
      </w:tr>
      <w:tr w:rsidR="0049319A" w:rsidRPr="0049319A" w14:paraId="4196CFE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116A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24E87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e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8172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6,21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DADF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741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CBA9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6,210.00 </w:t>
            </w:r>
          </w:p>
        </w:tc>
      </w:tr>
      <w:tr w:rsidR="0049319A" w:rsidRPr="0049319A" w14:paraId="19D1A8B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B3DAF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E4191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gsanj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3354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47,8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018B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151,652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0432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CE4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99,452.00 </w:t>
            </w:r>
          </w:p>
        </w:tc>
      </w:tr>
      <w:tr w:rsidR="0049319A" w:rsidRPr="0049319A" w14:paraId="6ED19EF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4165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EEC2A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ki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D7C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53,8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AFE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206,855.77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7930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002A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60,655.77 </w:t>
            </w:r>
          </w:p>
        </w:tc>
      </w:tr>
      <w:tr w:rsidR="0049319A" w:rsidRPr="0049319A" w14:paraId="5D1942A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CB974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78930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ngi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D71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35,182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93B3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2636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C7B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35,182.00 </w:t>
            </w:r>
          </w:p>
        </w:tc>
      </w:tr>
      <w:tr w:rsidR="0049319A" w:rsidRPr="0049319A" w14:paraId="5F32EBB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1E9C7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6569F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il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F99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503,02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FA8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525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66B4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F50D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028,020.00 </w:t>
            </w:r>
          </w:p>
        </w:tc>
      </w:tr>
      <w:tr w:rsidR="0049319A" w:rsidRPr="0049319A" w14:paraId="25C3264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8A9F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18DC8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Riz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06F1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6,21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1EB7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229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F256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6,210.00 </w:t>
            </w:r>
          </w:p>
        </w:tc>
      </w:tr>
      <w:tr w:rsidR="0049319A" w:rsidRPr="0049319A" w14:paraId="7159183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A111B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32819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Pablo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22F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41,2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79D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1,829,788.83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097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3F69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270,988.83 </w:t>
            </w:r>
          </w:p>
        </w:tc>
      </w:tr>
      <w:tr w:rsidR="0049319A" w:rsidRPr="0049319A" w14:paraId="7B1A777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021A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BC563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Pedr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4193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88,32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7CA9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1,677,815.88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3CF8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C81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866,135.88 </w:t>
            </w:r>
          </w:p>
        </w:tc>
      </w:tr>
      <w:tr w:rsidR="0049319A" w:rsidRPr="0049319A" w14:paraId="3D64B50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65E8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A673B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Cruz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116B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03,9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1DE1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327,55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1462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D62C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31,450.00 </w:t>
            </w:r>
          </w:p>
        </w:tc>
      </w:tr>
      <w:tr w:rsidR="0049319A" w:rsidRPr="0049319A" w14:paraId="7415E65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81904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89D41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Mari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AEC8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53,8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F921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437,5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3460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3638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91,300.00 </w:t>
            </w:r>
          </w:p>
        </w:tc>
      </w:tr>
      <w:tr w:rsidR="0049319A" w:rsidRPr="0049319A" w14:paraId="5D28AFF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3288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B20C1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Santa Ros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5E3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9,231.7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00B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1,324,590.55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8E75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08FE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933,822.29 </w:t>
            </w:r>
          </w:p>
        </w:tc>
      </w:tr>
      <w:tr w:rsidR="0049319A" w:rsidRPr="0049319A" w14:paraId="069135B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F2A9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543AB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inilo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D74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07,19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AE2D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CF62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BD1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07,190.00 </w:t>
            </w:r>
          </w:p>
        </w:tc>
      </w:tr>
      <w:tr w:rsidR="0049319A" w:rsidRPr="0049319A" w14:paraId="25BD48E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C7825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DFB53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803F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47,256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D778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FF4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9666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47,256.00 </w:t>
            </w:r>
          </w:p>
        </w:tc>
      </w:tr>
      <w:tr w:rsidR="0049319A" w:rsidRPr="0049319A" w14:paraId="4C502109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A270A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Quez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7C798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8,272,939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F3208F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1,307,303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D8EDAD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C6E9EF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9,580,242.00 </w:t>
            </w:r>
          </w:p>
        </w:tc>
      </w:tr>
      <w:tr w:rsidR="0049319A" w:rsidRPr="0049319A" w14:paraId="2B62A777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1045B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PLGU Quez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E4E9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64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A1F5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246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923D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64,000.00 </w:t>
            </w:r>
          </w:p>
        </w:tc>
      </w:tr>
      <w:tr w:rsidR="0049319A" w:rsidRPr="0049319A" w14:paraId="0517615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BF4D8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0F2BD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gdan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07B4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82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5D3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FD7C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5862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82,000.00 </w:t>
            </w:r>
          </w:p>
        </w:tc>
      </w:tr>
      <w:tr w:rsidR="0049319A" w:rsidRPr="0049319A" w14:paraId="0720CD7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FF0F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012A8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labat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9AF9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7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254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65CD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56E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75,000.00 </w:t>
            </w:r>
          </w:p>
        </w:tc>
      </w:tr>
      <w:tr w:rsidR="0049319A" w:rsidRPr="0049319A" w14:paraId="0F40F9C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76DB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C3D0E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timon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1E9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BA3E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C1AC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D1FA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000.00 </w:t>
            </w:r>
          </w:p>
        </w:tc>
      </w:tr>
      <w:tr w:rsidR="0049319A" w:rsidRPr="0049319A" w14:paraId="1DD740B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BB2B5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79D57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uenavist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DEBB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6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80C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173A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E24C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6,000.00 </w:t>
            </w:r>
          </w:p>
        </w:tc>
      </w:tr>
      <w:tr w:rsidR="0049319A" w:rsidRPr="0049319A" w14:paraId="10A4B17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DB5F4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E452E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urdeo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E709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44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3366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B524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F67F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44,000.00 </w:t>
            </w:r>
          </w:p>
        </w:tc>
      </w:tr>
      <w:tr w:rsidR="0049319A" w:rsidRPr="0049319A" w14:paraId="2A169EF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38048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11BB8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laua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31A4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31A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9BC3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706C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0,000.00 </w:t>
            </w:r>
          </w:p>
        </w:tc>
      </w:tr>
      <w:tr w:rsidR="0049319A" w:rsidRPr="0049319A" w14:paraId="46349DB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DCA7B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1B16B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ndelari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307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3F7C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294,315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5374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587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64,315.00 </w:t>
            </w:r>
          </w:p>
        </w:tc>
      </w:tr>
      <w:tr w:rsidR="0049319A" w:rsidRPr="0049319A" w14:paraId="4FE861C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929A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44664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tanau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417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75F4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F01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336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0,000.00 </w:t>
            </w:r>
          </w:p>
        </w:tc>
      </w:tr>
      <w:tr w:rsidR="0049319A" w:rsidRPr="0049319A" w14:paraId="007006C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FAE94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D328A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eneral Lu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C21F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5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F74D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1545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D3B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55,000.00 </w:t>
            </w:r>
          </w:p>
        </w:tc>
      </w:tr>
      <w:tr w:rsidR="0049319A" w:rsidRPr="0049319A" w14:paraId="089D1B1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C19B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6CAEC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eneral Naka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8E74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17,028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D35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A398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CB9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17,028.00 </w:t>
            </w:r>
          </w:p>
        </w:tc>
      </w:tr>
      <w:tr w:rsidR="0049319A" w:rsidRPr="0049319A" w14:paraId="7459C23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24FB5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CB75C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umac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305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AAD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B14B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5C70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0,000.00 </w:t>
            </w:r>
          </w:p>
        </w:tc>
      </w:tr>
      <w:tr w:rsidR="0049319A" w:rsidRPr="0049319A" w14:paraId="51A34EC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7B8EC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21D63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Jomali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2E47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44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3EB8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F26E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55B9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44,000.00 </w:t>
            </w:r>
          </w:p>
        </w:tc>
      </w:tr>
      <w:tr w:rsidR="0049319A" w:rsidRPr="0049319A" w14:paraId="593BDBA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11D84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A1CC5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opez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81A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98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4C0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6AF7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59BC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98,000.00 </w:t>
            </w:r>
          </w:p>
        </w:tc>
      </w:tr>
      <w:tr w:rsidR="0049319A" w:rsidRPr="0049319A" w14:paraId="5926F99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65640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BAAD9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ucb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2664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82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A854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742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FA0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82,000.00 </w:t>
            </w:r>
          </w:p>
        </w:tc>
      </w:tr>
      <w:tr w:rsidR="0049319A" w:rsidRPr="0049319A" w14:paraId="6180177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41FAE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447DF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ucena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0353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95,61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6F8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480,5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7CE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4C8C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76,115.00 </w:t>
            </w:r>
          </w:p>
        </w:tc>
      </w:tr>
      <w:tr w:rsidR="0049319A" w:rsidRPr="0049319A" w14:paraId="64FB83D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11590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91DDE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calel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AB7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8B3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17C5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AF70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0,000.00 </w:t>
            </w:r>
          </w:p>
        </w:tc>
      </w:tr>
      <w:tr w:rsidR="0049319A" w:rsidRPr="0049319A" w14:paraId="6958273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FD68A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A4CC8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ub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7F6B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FCA5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2C7A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2D75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0,000.00 </w:t>
            </w:r>
          </w:p>
        </w:tc>
      </w:tr>
      <w:tr w:rsidR="0049319A" w:rsidRPr="0049319A" w14:paraId="10DBA3E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E6063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89F2A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ulan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FD0C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86A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1404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B45D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0,000.00 </w:t>
            </w:r>
          </w:p>
        </w:tc>
      </w:tr>
      <w:tr w:rsidR="0049319A" w:rsidRPr="0049319A" w14:paraId="068B7DD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2B8BB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9AD6A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dre Burgo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A68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80,952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296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4676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F02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80,952.00 </w:t>
            </w:r>
          </w:p>
        </w:tc>
      </w:tr>
      <w:tr w:rsidR="0049319A" w:rsidRPr="0049319A" w14:paraId="367DB32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66D05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532E0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gbil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AE5D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054A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532,488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B711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D653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02,488.00 </w:t>
            </w:r>
          </w:p>
        </w:tc>
      </w:tr>
      <w:tr w:rsidR="0049319A" w:rsidRPr="0049319A" w14:paraId="73ABF75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4DF57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CDE4F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nukul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4B2D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03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CB7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5664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092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03,000.00 </w:t>
            </w:r>
          </w:p>
        </w:tc>
      </w:tr>
      <w:tr w:rsidR="0049319A" w:rsidRPr="0049319A" w14:paraId="268ED9E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3CD2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5C73A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tnanun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E3A9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03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A9A0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4036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2EF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03,000.00 </w:t>
            </w:r>
          </w:p>
        </w:tc>
      </w:tr>
      <w:tr w:rsidR="0049319A" w:rsidRPr="0049319A" w14:paraId="08287D8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4A4A8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19440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erez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3A27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4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CE54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5CA0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3A5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40,000.00 </w:t>
            </w:r>
          </w:p>
        </w:tc>
      </w:tr>
      <w:tr w:rsidR="0049319A" w:rsidRPr="0049319A" w14:paraId="619F058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641CB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ADE08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itog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AC12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6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FEA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1DC9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97D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6,000.00 </w:t>
            </w:r>
          </w:p>
        </w:tc>
      </w:tr>
      <w:tr w:rsidR="0049319A" w:rsidRPr="0049319A" w14:paraId="02BEA73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A4C9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D9579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laride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358E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7B1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E6BF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042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000.00 </w:t>
            </w:r>
          </w:p>
        </w:tc>
      </w:tr>
      <w:tr w:rsidR="0049319A" w:rsidRPr="0049319A" w14:paraId="6B1E9E9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21F0E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23946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olill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207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03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73EB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D3A8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A732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03,000.00 </w:t>
            </w:r>
          </w:p>
        </w:tc>
      </w:tr>
      <w:tr w:rsidR="0049319A" w:rsidRPr="0049319A" w14:paraId="2CD141B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B7F7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A1BD0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Quez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ECF8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4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D2BA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0F19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24B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40,000.00 </w:t>
            </w:r>
          </w:p>
        </w:tc>
      </w:tr>
      <w:tr w:rsidR="0049319A" w:rsidRPr="0049319A" w14:paraId="616D7E6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D39D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43319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Re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2CD1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1E3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387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F5B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000.00 </w:t>
            </w:r>
          </w:p>
        </w:tc>
      </w:tr>
      <w:tr w:rsidR="0049319A" w:rsidRPr="0049319A" w14:paraId="59D401C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9739C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906F4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Antoni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A6E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117E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EE79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74A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000.00 </w:t>
            </w:r>
          </w:p>
        </w:tc>
      </w:tr>
      <w:tr w:rsidR="0049319A" w:rsidRPr="0049319A" w14:paraId="662B14D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544D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34329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Francisco (Aurora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5E82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1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71E0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76C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AE37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1,000.00 </w:t>
            </w:r>
          </w:p>
        </w:tc>
      </w:tr>
      <w:tr w:rsidR="0049319A" w:rsidRPr="0049319A" w14:paraId="1F45E34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CAF5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369D2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Narcis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7EEB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1,6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D742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E440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39E8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1,600.00 </w:t>
            </w:r>
          </w:p>
        </w:tc>
      </w:tr>
      <w:tr w:rsidR="0049319A" w:rsidRPr="0049319A" w14:paraId="1B4E156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2DD6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78378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riay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6712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7,716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0F4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7CA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F8D8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7,716.00 </w:t>
            </w:r>
          </w:p>
        </w:tc>
      </w:tr>
      <w:tr w:rsidR="0049319A" w:rsidRPr="0049319A" w14:paraId="3C90943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976E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lastRenderedPageBreak/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6A8DD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gkaway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F39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70,5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78F1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9F18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37F1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70,500.00 </w:t>
            </w:r>
          </w:p>
        </w:tc>
      </w:tr>
      <w:tr w:rsidR="0049319A" w:rsidRPr="0049319A" w14:paraId="2002AF4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9256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13DEC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Tayab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627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99,528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4DE6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44C7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541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99,528.00 </w:t>
            </w:r>
          </w:p>
        </w:tc>
      </w:tr>
      <w:tr w:rsidR="0049319A" w:rsidRPr="0049319A" w14:paraId="75A4FFB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0B14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28016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iao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AF6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E59E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C565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892B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000.00 </w:t>
            </w:r>
          </w:p>
        </w:tc>
      </w:tr>
      <w:tr w:rsidR="0049319A" w:rsidRPr="0049319A" w14:paraId="4C8A63A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F4006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C13EB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Unis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012F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29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4DD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292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0985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29,000.00 </w:t>
            </w:r>
          </w:p>
        </w:tc>
      </w:tr>
      <w:tr w:rsidR="0049319A" w:rsidRPr="0049319A" w14:paraId="24C494CC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1DFF5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Riz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DDAA31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9,389,744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7AFC9E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19,535,757.59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DE26C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272F1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38,925,501.59 </w:t>
            </w:r>
          </w:p>
        </w:tc>
      </w:tr>
      <w:tr w:rsidR="0049319A" w:rsidRPr="0049319A" w14:paraId="239ACDCD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8D23B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PLGU Riz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0C40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11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D2D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14,835,654.8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6F2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A17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14,946,654.80 </w:t>
            </w:r>
          </w:p>
        </w:tc>
      </w:tr>
      <w:tr w:rsidR="0049319A" w:rsidRPr="0049319A" w14:paraId="18D2A9B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D5FEE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9FA33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ngon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4D4D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43,1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5F28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300,9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513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3CB9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44,080.00 </w:t>
            </w:r>
          </w:p>
        </w:tc>
      </w:tr>
      <w:tr w:rsidR="0049319A" w:rsidRPr="0049319A" w14:paraId="1A2F53B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C65F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42C3D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Antipol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F27A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079,7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02B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783,45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7EEF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798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863,230.00 </w:t>
            </w:r>
          </w:p>
        </w:tc>
      </w:tr>
      <w:tr w:rsidR="0049319A" w:rsidRPr="0049319A" w14:paraId="33F6B76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AAC86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D6F11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r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C82E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33,06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6DF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8E1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F24D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33,060.00 </w:t>
            </w:r>
          </w:p>
        </w:tc>
      </w:tr>
      <w:tr w:rsidR="0049319A" w:rsidRPr="0049319A" w14:paraId="04D1C24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E5FC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03433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inangon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622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76,1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3831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92CA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1C81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76,100.00 </w:t>
            </w:r>
          </w:p>
        </w:tc>
      </w:tr>
      <w:tr w:rsidR="0049319A" w:rsidRPr="0049319A" w14:paraId="3E66B0B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175E2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83229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int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36FA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026,584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EF6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881,871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25C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A162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908,455.00 </w:t>
            </w:r>
          </w:p>
        </w:tc>
      </w:tr>
      <w:tr w:rsidR="0049319A" w:rsidRPr="0049319A" w14:paraId="7AA3ADA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965BC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4BF8C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rdo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48E9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7,4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F00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350,136.5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64A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724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67,586.50 </w:t>
            </w:r>
          </w:p>
        </w:tc>
      </w:tr>
      <w:tr w:rsidR="0049319A" w:rsidRPr="0049319A" w14:paraId="13D2A9E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4AF0E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08E87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Jala-Jal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C1F7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1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0BF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110,49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60B5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DEA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20,490.00 </w:t>
            </w:r>
          </w:p>
        </w:tc>
      </w:tr>
      <w:tr w:rsidR="0049319A" w:rsidRPr="0049319A" w14:paraId="0DE1D81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CD6E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25F3D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oro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81B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38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256F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FEF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6B3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38,000.00 </w:t>
            </w:r>
          </w:p>
        </w:tc>
      </w:tr>
      <w:tr w:rsidR="0049319A" w:rsidRPr="0049319A" w14:paraId="607A5DC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2B3A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6C51A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ilill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5D53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88,5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0FBB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253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479E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6AE5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41,500.00 </w:t>
            </w:r>
          </w:p>
        </w:tc>
      </w:tr>
      <w:tr w:rsidR="0049319A" w:rsidRPr="0049319A" w14:paraId="06D5173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6CFB8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FB430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Rodriguez (Montalban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6AE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4,566,036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E21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640,863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5E1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63BA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5,206,899.00 </w:t>
            </w:r>
          </w:p>
        </w:tc>
      </w:tr>
      <w:tr w:rsidR="0049319A" w:rsidRPr="0049319A" w14:paraId="5CE06D8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E98B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9C6F6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Mate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9A21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97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B717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1,124,392.29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CD5C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1C3D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921,392.29 </w:t>
            </w:r>
          </w:p>
        </w:tc>
      </w:tr>
      <w:tr w:rsidR="0049319A" w:rsidRPr="0049319A" w14:paraId="036798B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D5A7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75CE7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n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DE4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48,8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229B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6F7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C13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48,800.00 </w:t>
            </w:r>
          </w:p>
        </w:tc>
      </w:tr>
      <w:tr w:rsidR="0049319A" w:rsidRPr="0049319A" w14:paraId="0953820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59DCC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7784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yt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E78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604,5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44E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255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29E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7A4A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859,540.00 </w:t>
            </w:r>
          </w:p>
        </w:tc>
      </w:tr>
      <w:tr w:rsidR="0049319A" w:rsidRPr="0049319A" w14:paraId="000FCF0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AEF1B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7D0B9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eres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3A76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49,714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B0A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0395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44C9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49,714.00 </w:t>
            </w:r>
          </w:p>
        </w:tc>
      </w:tr>
      <w:tr w:rsidR="0049319A" w:rsidRPr="0049319A" w14:paraId="003C17E8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98638A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MIMAROP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2D37405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29,555,064.7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3BAC5E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EC2F7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7899F89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29,555,064.78 </w:t>
            </w:r>
          </w:p>
        </w:tc>
      </w:tr>
      <w:tr w:rsidR="0049319A" w:rsidRPr="0049319A" w14:paraId="4B059F2D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6DC10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Marinduqu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991ECC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3,211,053.7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E3647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361908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0F175A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3,211,053.70 </w:t>
            </w:r>
          </w:p>
        </w:tc>
      </w:tr>
      <w:tr w:rsidR="0049319A" w:rsidRPr="0049319A" w14:paraId="7EA5FF1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B84BD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41CCA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oac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3C9F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36,1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849F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A9A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C0C9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36,100.00 </w:t>
            </w:r>
          </w:p>
        </w:tc>
      </w:tr>
      <w:tr w:rsidR="0049319A" w:rsidRPr="0049319A" w14:paraId="3B510B7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38990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549DC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uenavist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6BB0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3,0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1070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786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D49E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3,050.00 </w:t>
            </w:r>
          </w:p>
        </w:tc>
      </w:tr>
      <w:tr w:rsidR="0049319A" w:rsidRPr="0049319A" w14:paraId="7E1ADEA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32B4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3F557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as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DA6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89,387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E87D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E00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C531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89,387.50 </w:t>
            </w:r>
          </w:p>
        </w:tc>
      </w:tr>
      <w:tr w:rsidR="0049319A" w:rsidRPr="0049319A" w14:paraId="1D636FD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DD17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EC5FE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ogpo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700B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83,4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385B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D5C0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13CC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83,400.00 </w:t>
            </w:r>
          </w:p>
        </w:tc>
      </w:tr>
      <w:tr w:rsidR="0049319A" w:rsidRPr="0049319A" w14:paraId="7B92861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C561C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4488E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Cruz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5B51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24,116.2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096F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C14E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B1B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24,116.20 </w:t>
            </w:r>
          </w:p>
        </w:tc>
      </w:tr>
      <w:tr w:rsidR="0049319A" w:rsidRPr="0049319A" w14:paraId="338DDBD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2FE3D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43CEA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orrijo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C7F1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0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470B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420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60B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05,000.00 </w:t>
            </w:r>
          </w:p>
        </w:tc>
      </w:tr>
      <w:tr w:rsidR="0049319A" w:rsidRPr="0049319A" w14:paraId="61D6C8B8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37389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Occidental Mindor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58209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3,862,0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8BC633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E3605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98C294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3,862,070.00 </w:t>
            </w:r>
          </w:p>
        </w:tc>
      </w:tr>
      <w:tr w:rsidR="0049319A" w:rsidRPr="0049319A" w14:paraId="38393BD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DF1D6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76C03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bra de Ilo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9F89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85,5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2B2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8316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AF02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85,500.00 </w:t>
            </w:r>
          </w:p>
        </w:tc>
      </w:tr>
      <w:tr w:rsidR="0049319A" w:rsidRPr="0049319A" w14:paraId="6EBBD6B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B98F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B0FD4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linta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1385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52,1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AB6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61BA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F2F8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52,170.00 </w:t>
            </w:r>
          </w:p>
        </w:tc>
      </w:tr>
      <w:tr w:rsidR="0049319A" w:rsidRPr="0049319A" w14:paraId="3B14D6A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281ED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2FB9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uba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A842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78,77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CC42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CF86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2A6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78,775.00 </w:t>
            </w:r>
          </w:p>
        </w:tc>
      </w:tr>
      <w:tr w:rsidR="0049319A" w:rsidRPr="0049319A" w14:paraId="0B5BE2C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7C2D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E09C8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gsays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1F4A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6,6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3B66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9AA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90C2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6,650.00 </w:t>
            </w:r>
          </w:p>
        </w:tc>
      </w:tr>
      <w:tr w:rsidR="0049319A" w:rsidRPr="0049319A" w14:paraId="76C893F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18725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E67A5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mbur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FFC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9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3AA8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0E6A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DCC6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9,000.00 </w:t>
            </w:r>
          </w:p>
        </w:tc>
      </w:tr>
      <w:tr w:rsidR="0049319A" w:rsidRPr="0049319A" w14:paraId="2AF1C2D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E082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F5B60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lu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3E8C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1,2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5FEC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BBBA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B12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1,200.00 </w:t>
            </w:r>
          </w:p>
        </w:tc>
      </w:tr>
      <w:tr w:rsidR="0049319A" w:rsidRPr="0049319A" w14:paraId="70878A9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CD0D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80158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Riz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59D4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0,131.3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F751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C24C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C11A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0,131.30 </w:t>
            </w:r>
          </w:p>
        </w:tc>
      </w:tr>
      <w:tr w:rsidR="0049319A" w:rsidRPr="0049319A" w14:paraId="39B661A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DD68E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0D29E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blay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E26B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5,5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F139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05A8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E04D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5,500.00 </w:t>
            </w:r>
          </w:p>
        </w:tc>
      </w:tr>
      <w:tr w:rsidR="0049319A" w:rsidRPr="0049319A" w14:paraId="3219DE6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CC99A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2EB98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Jos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FB26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53,143.7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AFA4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00A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BC30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53,143.70 </w:t>
            </w:r>
          </w:p>
        </w:tc>
      </w:tr>
      <w:tr w:rsidR="0049319A" w:rsidRPr="0049319A" w14:paraId="4055789B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76270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Oriental Mindor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0C3286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8,598,438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9F2E05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5958E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5921C1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8,598,438.00 </w:t>
            </w:r>
          </w:p>
        </w:tc>
      </w:tr>
      <w:tr w:rsidR="0049319A" w:rsidRPr="0049319A" w14:paraId="129FE8F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00BA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06A66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c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A038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50F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A392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059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0,000.00 </w:t>
            </w:r>
          </w:p>
        </w:tc>
      </w:tr>
      <w:tr w:rsidR="0049319A" w:rsidRPr="0049319A" w14:paraId="54A09E9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B9800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70A79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nsu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B188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92C3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1274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C693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0,000.00 </w:t>
            </w:r>
          </w:p>
        </w:tc>
      </w:tr>
      <w:tr w:rsidR="0049319A" w:rsidRPr="0049319A" w14:paraId="7FA5C50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F00B4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EE4EA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ongabo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C5A0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66D9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7631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25C4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0,000.00 </w:t>
            </w:r>
          </w:p>
        </w:tc>
      </w:tr>
      <w:tr w:rsidR="0049319A" w:rsidRPr="0049319A" w14:paraId="0F83E54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83C42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8F1B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ulalacao (San Pedro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D18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7258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7E90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2F5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0,000.00 </w:t>
            </w:r>
          </w:p>
        </w:tc>
      </w:tr>
      <w:tr w:rsidR="0049319A" w:rsidRPr="0049319A" w14:paraId="7947B1B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FF8F6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2CA47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Calap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DC7A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18,9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1903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63E1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89C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18,900.00 </w:t>
            </w:r>
          </w:p>
        </w:tc>
      </w:tr>
      <w:tr w:rsidR="0049319A" w:rsidRPr="0049319A" w14:paraId="0496CF4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79406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A771A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lori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EDD4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C5B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8452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23E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0,000.00 </w:t>
            </w:r>
          </w:p>
        </w:tc>
      </w:tr>
      <w:tr w:rsidR="0049319A" w:rsidRPr="0049319A" w14:paraId="31D426E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99E8C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84C17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nsal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DAB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2,806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FB1F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BFBD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96B8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2,806.50 </w:t>
            </w:r>
          </w:p>
        </w:tc>
      </w:tr>
      <w:tr w:rsidR="0049319A" w:rsidRPr="0049319A" w14:paraId="717B981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E6435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B13F8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auj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E4A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98,92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1568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238C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86D0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98,925.00 </w:t>
            </w:r>
          </w:p>
        </w:tc>
      </w:tr>
      <w:tr w:rsidR="0049319A" w:rsidRPr="0049319A" w14:paraId="0CE6D48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86F74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C97D4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inamalay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77A1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27,806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281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EE0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756F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27,806.50 </w:t>
            </w:r>
          </w:p>
        </w:tc>
      </w:tr>
      <w:tr w:rsidR="0049319A" w:rsidRPr="0049319A" w14:paraId="0E5EA17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75068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894D8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ol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0FD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A0B3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C1B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DF97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0,000.00 </w:t>
            </w:r>
          </w:p>
        </w:tc>
      </w:tr>
      <w:tr w:rsidR="0049319A" w:rsidRPr="0049319A" w14:paraId="7E8C4B8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663D8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54682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uerto Galer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D35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AAC1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A182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E34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0,000.00 </w:t>
            </w:r>
          </w:p>
        </w:tc>
      </w:tr>
      <w:tr w:rsidR="0049319A" w:rsidRPr="0049319A" w14:paraId="7915447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3AEA3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37136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Rox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0E3D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24F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6A69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2B31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0,000.00 </w:t>
            </w:r>
          </w:p>
        </w:tc>
      </w:tr>
      <w:tr w:rsidR="0049319A" w:rsidRPr="0049319A" w14:paraId="1F6AF38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F1A6B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95DCB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Teodor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0A28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81DA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5D52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EF20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0,000.00 </w:t>
            </w:r>
          </w:p>
        </w:tc>
      </w:tr>
      <w:tr w:rsidR="0049319A" w:rsidRPr="0049319A" w14:paraId="4B50909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0E51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5676F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ocorr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F07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D3FA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EE42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345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0,000.00 </w:t>
            </w:r>
          </w:p>
        </w:tc>
      </w:tr>
      <w:tr w:rsidR="0049319A" w:rsidRPr="0049319A" w14:paraId="0A0CC31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C6C4B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76A47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00B0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3BB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E19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05A4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0,000.00 </w:t>
            </w:r>
          </w:p>
        </w:tc>
      </w:tr>
      <w:tr w:rsidR="0049319A" w:rsidRPr="0049319A" w14:paraId="72D66E03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A4EFB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Palaw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08D3F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5,358,623.7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5D0EE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B50C04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3ED32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5,358,623.73 </w:t>
            </w:r>
          </w:p>
        </w:tc>
      </w:tr>
      <w:tr w:rsidR="0049319A" w:rsidRPr="0049319A" w14:paraId="4FA0347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47705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AD67D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taraz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5595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3,6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1BF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9D6D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2EC0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3,600.00 </w:t>
            </w:r>
          </w:p>
        </w:tc>
      </w:tr>
      <w:tr w:rsidR="0049319A" w:rsidRPr="0049319A" w14:paraId="3A9E535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0A529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0F20A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usuang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4908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84,9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9F1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7F18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A598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84,900.00 </w:t>
            </w:r>
          </w:p>
        </w:tc>
      </w:tr>
      <w:tr w:rsidR="0049319A" w:rsidRPr="0049319A" w14:paraId="1AFD609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EFD5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F1639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or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75EE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83,9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131E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3CD7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E660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83,950.00 </w:t>
            </w:r>
          </w:p>
        </w:tc>
      </w:tr>
      <w:tr w:rsidR="0049319A" w:rsidRPr="0049319A" w14:paraId="4FE4A20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6F2BA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EA018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uli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A69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0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651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AA44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D829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00,000.00 </w:t>
            </w:r>
          </w:p>
        </w:tc>
      </w:tr>
      <w:tr w:rsidR="0049319A" w:rsidRPr="0049319A" w14:paraId="3360660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29FF6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38DA9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inapac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7364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47,723.7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98CE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EFDE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EDF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47,723.73 </w:t>
            </w:r>
          </w:p>
        </w:tc>
      </w:tr>
      <w:tr w:rsidR="0049319A" w:rsidRPr="0049319A" w14:paraId="64E4AEC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36A1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D374D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gsays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5A5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ED07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F6D1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A119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0,000.00 </w:t>
            </w:r>
          </w:p>
        </w:tc>
      </w:tr>
      <w:tr w:rsidR="0049319A" w:rsidRPr="0049319A" w14:paraId="03F52BB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12CDF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747D0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uerto Princesa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C8E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86,9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E816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7B4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34E3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86,900.00 </w:t>
            </w:r>
          </w:p>
        </w:tc>
      </w:tr>
      <w:tr w:rsidR="0049319A" w:rsidRPr="0049319A" w14:paraId="3C21851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9BDAE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2AE48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Rizal (Marcos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E09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43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CBE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3403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3313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43,000.00 </w:t>
            </w:r>
          </w:p>
        </w:tc>
      </w:tr>
      <w:tr w:rsidR="0049319A" w:rsidRPr="0049319A" w14:paraId="1D7E777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FAAA6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68FBD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Rox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2B58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78,5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B0C5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5D2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30BD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78,550.00 </w:t>
            </w:r>
          </w:p>
        </w:tc>
      </w:tr>
      <w:tr w:rsidR="0049319A" w:rsidRPr="0049319A" w14:paraId="6B2910AB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B9F03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lastRenderedPageBreak/>
              <w:t>Rombl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3413B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8,524,879.3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8988A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EF48E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70EA1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8,524,879.35 </w:t>
            </w:r>
          </w:p>
        </w:tc>
      </w:tr>
      <w:tr w:rsidR="0049319A" w:rsidRPr="0049319A" w14:paraId="1D42570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71529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9C55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lcantar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38E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19,43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2B8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D0A6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3D2B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19,430.00 </w:t>
            </w:r>
          </w:p>
        </w:tc>
      </w:tr>
      <w:tr w:rsidR="0049319A" w:rsidRPr="0049319A" w14:paraId="62E366A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126CB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2280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nt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7B76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35F8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5977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071A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0,000.00 </w:t>
            </w:r>
          </w:p>
        </w:tc>
      </w:tr>
      <w:tr w:rsidR="0049319A" w:rsidRPr="0049319A" w14:paraId="253D16E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E5DBE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2E2F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jidioc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A360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61,759.3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8C1D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1B15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C6A8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61,759.35 </w:t>
            </w:r>
          </w:p>
        </w:tc>
      </w:tr>
      <w:tr w:rsidR="0049319A" w:rsidRPr="0049319A" w14:paraId="479D293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3AA1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184A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latrav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AF96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9,5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D914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AE32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915F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9,500.00 </w:t>
            </w:r>
          </w:p>
        </w:tc>
      </w:tr>
      <w:tr w:rsidR="0049319A" w:rsidRPr="0049319A" w14:paraId="6046CD5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43052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8E79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oncepci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A01B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99,2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FE22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3DFD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FF82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99,250.00 </w:t>
            </w:r>
          </w:p>
        </w:tc>
      </w:tr>
      <w:tr w:rsidR="0049319A" w:rsidRPr="0049319A" w14:paraId="683A6FA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419B3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B6CE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orcuer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EE74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1,8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AD8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C797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D0E8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1,800.00 </w:t>
            </w:r>
          </w:p>
        </w:tc>
      </w:tr>
      <w:tr w:rsidR="0049319A" w:rsidRPr="0049319A" w14:paraId="0323F93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D9C71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76F0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Ferro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B702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A77B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052E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8EEB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50.00 </w:t>
            </w:r>
          </w:p>
        </w:tc>
      </w:tr>
      <w:tr w:rsidR="0049319A" w:rsidRPr="0049319A" w14:paraId="1ECB375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1C5D9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0377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ooc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BA7A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1,1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B244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ABE1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C129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1,100.00 </w:t>
            </w:r>
          </w:p>
        </w:tc>
      </w:tr>
      <w:tr w:rsidR="0049319A" w:rsidRPr="0049319A" w14:paraId="4AA98E7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176F4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4F31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gdiwa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EED1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1,8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B1B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065E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335E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1,800.00 </w:t>
            </w:r>
          </w:p>
        </w:tc>
      </w:tr>
      <w:tr w:rsidR="0049319A" w:rsidRPr="0049319A" w14:paraId="6BAFAFD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CAEFC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E686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Odion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75A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93,5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51E3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48E7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ACA2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93,550.00 </w:t>
            </w:r>
          </w:p>
        </w:tc>
      </w:tr>
      <w:tr w:rsidR="0049319A" w:rsidRPr="0049319A" w14:paraId="4E6BAE5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F90D1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770FB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Rombl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3488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38,1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1795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80D5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3A9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38,150.00 </w:t>
            </w:r>
          </w:p>
        </w:tc>
      </w:tr>
      <w:tr w:rsidR="0049319A" w:rsidRPr="0049319A" w14:paraId="50E10D1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0C3F8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EEAA4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Agusti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796D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2E4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795C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AB5C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0,000.00 </w:t>
            </w:r>
          </w:p>
        </w:tc>
      </w:tr>
      <w:tr w:rsidR="0049319A" w:rsidRPr="0049319A" w14:paraId="0ADA3FD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BF92D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71A63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Andre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155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9,1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C502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BDD6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AA91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9,100.00 </w:t>
            </w:r>
          </w:p>
        </w:tc>
      </w:tr>
      <w:tr w:rsidR="0049319A" w:rsidRPr="0049319A" w14:paraId="3CBDA5C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D0696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67B09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Fernand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F52F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0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EEF6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401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195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05,000.00 </w:t>
            </w:r>
          </w:p>
        </w:tc>
      </w:tr>
      <w:tr w:rsidR="0049319A" w:rsidRPr="0049319A" w14:paraId="7EB3E9F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8CF29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43995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Jos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F97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9,2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0CF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F819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C8E6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9,200.00 </w:t>
            </w:r>
          </w:p>
        </w:tc>
      </w:tr>
      <w:tr w:rsidR="0049319A" w:rsidRPr="0049319A" w14:paraId="4E8F666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230EB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F8F4B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F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1406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40,67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0E8D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255A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BD8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40,675.00 </w:t>
            </w:r>
          </w:p>
        </w:tc>
      </w:tr>
      <w:tr w:rsidR="0049319A" w:rsidRPr="0049319A" w14:paraId="3CEAA4F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58FBB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BDD4C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Maria (Imelda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8B7C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36,01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F0CD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C226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130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36,015.00 </w:t>
            </w:r>
          </w:p>
        </w:tc>
      </w:tr>
      <w:tr w:rsidR="0049319A" w:rsidRPr="0049319A" w14:paraId="416CD0F1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0C66B5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REGION V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271012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49,244,223.4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2EABB05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3,076,95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0B9968C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17556C5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52,321,173.45 </w:t>
            </w:r>
          </w:p>
        </w:tc>
      </w:tr>
      <w:tr w:rsidR="0049319A" w:rsidRPr="0049319A" w14:paraId="677727D5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987B2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Alb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2BA4E1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8,117,665.8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052423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1,445,75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EC2EF8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76AF2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9,563,415.80 </w:t>
            </w:r>
          </w:p>
        </w:tc>
      </w:tr>
      <w:tr w:rsidR="0049319A" w:rsidRPr="0049319A" w14:paraId="1D20B8C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400A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D1F94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LGU Alb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49F0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86,728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512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3E9F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3505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86,728.00 </w:t>
            </w:r>
          </w:p>
        </w:tc>
      </w:tr>
      <w:tr w:rsidR="0049319A" w:rsidRPr="0049319A" w14:paraId="53D17C9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5CF09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86FCA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cac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7F2D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39,865.1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C81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E5EE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BA5B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39,865.16 </w:t>
            </w:r>
          </w:p>
        </w:tc>
      </w:tr>
      <w:tr w:rsidR="0049319A" w:rsidRPr="0049319A" w14:paraId="4719000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A615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A2553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mali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B2DB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08,781.7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4A09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0962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DD20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08,781.72 </w:t>
            </w:r>
          </w:p>
        </w:tc>
      </w:tr>
      <w:tr w:rsidR="0049319A" w:rsidRPr="0049319A" w14:paraId="17C390F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2412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D42A1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araga (Locsin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FEA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91,312.5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7266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1,356,4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81F5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65C9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847,712.56 </w:t>
            </w:r>
          </w:p>
        </w:tc>
      </w:tr>
      <w:tr w:rsidR="0049319A" w:rsidRPr="0049319A" w14:paraId="0891EF4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9C099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2823B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uinobat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E2E9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88,836.2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E494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89,35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DC3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4BEA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8,186.24 </w:t>
            </w:r>
          </w:p>
        </w:tc>
      </w:tr>
      <w:tr w:rsidR="0049319A" w:rsidRPr="0049319A" w14:paraId="225E8D8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9452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2CDF3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egazpi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B68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11,022.5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5AE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6AD5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4105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11,022.58 </w:t>
            </w:r>
          </w:p>
        </w:tc>
      </w:tr>
      <w:tr w:rsidR="0049319A" w:rsidRPr="0049319A" w14:paraId="7B11C7D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68639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C0D35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ib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84C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90,297.2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203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6CF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1E59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90,297.28 </w:t>
            </w:r>
          </w:p>
        </w:tc>
      </w:tr>
      <w:tr w:rsidR="0049319A" w:rsidRPr="0049319A" w14:paraId="6118749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2D6F7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1AA7D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Lig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4A0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09,4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34D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EC0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679D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09,450.00 </w:t>
            </w:r>
          </w:p>
        </w:tc>
      </w:tr>
      <w:tr w:rsidR="0049319A" w:rsidRPr="0049319A" w14:paraId="34B4877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3CD0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28877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lilipot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1B8E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6,033.5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E2F4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8C90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5E7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6,033.52 </w:t>
            </w:r>
          </w:p>
        </w:tc>
      </w:tr>
      <w:tr w:rsidR="0049319A" w:rsidRPr="0049319A" w14:paraId="1235BD9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BD0DE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CA7F6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lin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6664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8,021.3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DFB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92F7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DD8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8,021.36 </w:t>
            </w:r>
          </w:p>
        </w:tc>
      </w:tr>
      <w:tr w:rsidR="0049319A" w:rsidRPr="0049319A" w14:paraId="72F25DF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B72E5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7962F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nit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6BA1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2,221.4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E7AD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C876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3D5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2,221.40 </w:t>
            </w:r>
          </w:p>
        </w:tc>
      </w:tr>
      <w:tr w:rsidR="0049319A" w:rsidRPr="0049319A" w14:paraId="1323690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0C2ED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6EB59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O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A46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76,025.4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A411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EF6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6579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76,025.44 </w:t>
            </w:r>
          </w:p>
        </w:tc>
      </w:tr>
      <w:tr w:rsidR="0049319A" w:rsidRPr="0049319A" w14:paraId="17EBEBA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80B9B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614D3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io Dur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CF9F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27,565.6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F879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0E75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9009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27,565.64 </w:t>
            </w:r>
          </w:p>
        </w:tc>
      </w:tr>
      <w:tr w:rsidR="0049319A" w:rsidRPr="0049319A" w14:paraId="6BABCCB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BB705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D1357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olangu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DB04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97,926.6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FC8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B4E9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194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97,926.68 </w:t>
            </w:r>
          </w:p>
        </w:tc>
      </w:tr>
      <w:tr w:rsidR="0049319A" w:rsidRPr="0049319A" w14:paraId="353A0E3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D8663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D508C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Rapu-Rapu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F26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2,743.0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4D0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6456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06D7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2,743.04 </w:t>
            </w:r>
          </w:p>
        </w:tc>
      </w:tr>
      <w:tr w:rsidR="0049319A" w:rsidRPr="0049319A" w14:paraId="5FCA01B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3F8E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3FF66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o Domingo (Libog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D85A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8,63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CE0C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9455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5A98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8,630.00 </w:t>
            </w:r>
          </w:p>
        </w:tc>
      </w:tr>
      <w:tr w:rsidR="0049319A" w:rsidRPr="0049319A" w14:paraId="345565A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B0C70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174C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Tabac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9A01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5,689.8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FECE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0EDB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CEA2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5,689.80 </w:t>
            </w:r>
          </w:p>
        </w:tc>
      </w:tr>
      <w:tr w:rsidR="0049319A" w:rsidRPr="0049319A" w14:paraId="761C79D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29AF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4F056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iw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EB58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6,515.3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7D5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4F7A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D3E5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6,515.38 </w:t>
            </w:r>
          </w:p>
        </w:tc>
      </w:tr>
      <w:tr w:rsidR="0049319A" w:rsidRPr="0049319A" w14:paraId="32CAE320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7B691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Camarines Nor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27BDA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4,973,365.87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470678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74041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72ABD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4,973,365.87 </w:t>
            </w:r>
          </w:p>
        </w:tc>
      </w:tr>
      <w:tr w:rsidR="0049319A" w:rsidRPr="0049319A" w14:paraId="67D4B20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780EA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D7EAB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LGU Camarines Nor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3A56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6,496.4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E1C9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CA0F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79C6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6,496.42 </w:t>
            </w:r>
          </w:p>
        </w:tc>
      </w:tr>
      <w:tr w:rsidR="0049319A" w:rsidRPr="0049319A" w14:paraId="55C62A1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BFBC3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A58BB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su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DA24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78,583.1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668F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66F9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3470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78,583.16 </w:t>
            </w:r>
          </w:p>
        </w:tc>
      </w:tr>
      <w:tr w:rsidR="0049319A" w:rsidRPr="0049319A" w14:paraId="4FB21A0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4A53B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7A27E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palong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AEC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1,553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4E58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5527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8851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1,553.00 </w:t>
            </w:r>
          </w:p>
        </w:tc>
      </w:tr>
      <w:tr w:rsidR="0049319A" w:rsidRPr="0049319A" w14:paraId="65A4402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9C94B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032AF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aet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34B6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68,933.6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F63F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AB62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AAB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68,933.64 </w:t>
            </w:r>
          </w:p>
        </w:tc>
      </w:tr>
      <w:tr w:rsidR="0049319A" w:rsidRPr="0049319A" w14:paraId="0E216C0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3D081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6BDC2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Jose Panganib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9ABC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49,43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06C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3327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446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49,430.00 </w:t>
            </w:r>
          </w:p>
        </w:tc>
      </w:tr>
      <w:tr w:rsidR="0049319A" w:rsidRPr="0049319A" w14:paraId="2C35E89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3AE19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ED913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b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97EC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22,5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1FD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5A4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B24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22,500.00 </w:t>
            </w:r>
          </w:p>
        </w:tc>
      </w:tr>
      <w:tr w:rsidR="0049319A" w:rsidRPr="0049319A" w14:paraId="7FE380B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2823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D46BE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ercede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D5FA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5,229.29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A78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018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FFA2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5,229.29 </w:t>
            </w:r>
          </w:p>
        </w:tc>
      </w:tr>
      <w:tr w:rsidR="0049319A" w:rsidRPr="0049319A" w14:paraId="485DE05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CEED3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700C8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racal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CBEC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01,106.7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FB35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F91F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F21D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01,106.72 </w:t>
            </w:r>
          </w:p>
        </w:tc>
      </w:tr>
      <w:tr w:rsidR="0049319A" w:rsidRPr="0049319A" w14:paraId="7E73A82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7504F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4D100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Lorenzo Ruiz (Imelda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D16F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92,43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6D89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F46E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F30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92,430.00 </w:t>
            </w:r>
          </w:p>
        </w:tc>
      </w:tr>
      <w:tr w:rsidR="0049319A" w:rsidRPr="0049319A" w14:paraId="0474311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5FEE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11137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Vicen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4F9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64,490.9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8F71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CE86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D96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64,490.94 </w:t>
            </w:r>
          </w:p>
        </w:tc>
      </w:tr>
      <w:tr w:rsidR="0049319A" w:rsidRPr="0049319A" w14:paraId="5FE1E24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8C33B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A8F70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Ele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AAC6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4,660.0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5B15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1CF2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4852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4,660.02 </w:t>
            </w:r>
          </w:p>
        </w:tc>
      </w:tr>
      <w:tr w:rsidR="0049319A" w:rsidRPr="0049319A" w14:paraId="4BEA46A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B3099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840ED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lis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958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27,902.6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226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A4A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922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27,902.68 </w:t>
            </w:r>
          </w:p>
        </w:tc>
      </w:tr>
      <w:tr w:rsidR="0049319A" w:rsidRPr="0049319A" w14:paraId="25A7336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A4E3F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CA1AC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Vinzon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2FA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30,0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DD3C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3661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176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30,050.00 </w:t>
            </w:r>
          </w:p>
        </w:tc>
      </w:tr>
      <w:tr w:rsidR="0049319A" w:rsidRPr="0049319A" w14:paraId="5D018644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6C5FA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Camarines Su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A9F0E1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21,858,342.3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2ED7D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50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BF180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AEE1AD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21,908,342.33 </w:t>
            </w:r>
          </w:p>
        </w:tc>
      </w:tr>
      <w:tr w:rsidR="0049319A" w:rsidRPr="0049319A" w14:paraId="108013B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88C9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A3411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LGU Cam Su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4226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850,692.1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8EB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03AB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8EBB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850,692.18 </w:t>
            </w:r>
          </w:p>
        </w:tc>
      </w:tr>
      <w:tr w:rsidR="0049319A" w:rsidRPr="0049319A" w14:paraId="7D7C681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800F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DB61F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A3D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02,623.6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5A8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ED46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838D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02,623.68 </w:t>
            </w:r>
          </w:p>
        </w:tc>
      </w:tr>
      <w:tr w:rsidR="0049319A" w:rsidRPr="0049319A" w14:paraId="3B88081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B20B2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61C3A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lat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B051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35,068.9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F9BD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9BE4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56E5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35,068.94 </w:t>
            </w:r>
          </w:p>
        </w:tc>
      </w:tr>
      <w:tr w:rsidR="0049319A" w:rsidRPr="0049319A" w14:paraId="07E8AA7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AC642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8C072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t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B90A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7,73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8371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58B6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29E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7,730.00 </w:t>
            </w:r>
          </w:p>
        </w:tc>
      </w:tr>
      <w:tr w:rsidR="0049319A" w:rsidRPr="0049319A" w14:paraId="00536F5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DFC2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297F0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omb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C31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17,617.7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847B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34D2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3DB0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17,617.76 </w:t>
            </w:r>
          </w:p>
        </w:tc>
      </w:tr>
      <w:tr w:rsidR="0049319A" w:rsidRPr="0049319A" w14:paraId="327B5FA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E3F49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2BFCD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uh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0534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51,620.2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7659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2394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C8C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51,620.22 </w:t>
            </w:r>
          </w:p>
        </w:tc>
      </w:tr>
      <w:tr w:rsidR="0049319A" w:rsidRPr="0049319A" w14:paraId="2ADDB49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108A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A47A2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ul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F98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77,459.07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5125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D2BF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C311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77,459.07 </w:t>
            </w:r>
          </w:p>
        </w:tc>
      </w:tr>
      <w:tr w:rsidR="0049319A" w:rsidRPr="0049319A" w14:paraId="43AF1E3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66B69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68FB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bus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57FA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7,220.7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E3D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639D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5A1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7,220.72 </w:t>
            </w:r>
          </w:p>
        </w:tc>
      </w:tr>
      <w:tr w:rsidR="0049319A" w:rsidRPr="0049319A" w14:paraId="6CAE673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26A7B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FD678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labang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A9C6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18,472.7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E47B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262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FBCD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18,472.76 </w:t>
            </w:r>
          </w:p>
        </w:tc>
      </w:tr>
      <w:tr w:rsidR="0049319A" w:rsidRPr="0049319A" w14:paraId="5E9FAA9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BB171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72242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mali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2A3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74,482.9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B8EA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B8B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A804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74,482.96 </w:t>
            </w:r>
          </w:p>
        </w:tc>
      </w:tr>
      <w:tr w:rsidR="0049319A" w:rsidRPr="0049319A" w14:paraId="6206323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5F2D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655E3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nam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D16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4,596.4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9FD7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DB4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54A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4,596.44 </w:t>
            </w:r>
          </w:p>
        </w:tc>
      </w:tr>
      <w:tr w:rsidR="0049319A" w:rsidRPr="0049319A" w14:paraId="755AF41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C16FD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lastRenderedPageBreak/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EBD78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ramo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93D9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42,126.1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DF14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DF5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5DE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42,126.16 </w:t>
            </w:r>
          </w:p>
        </w:tc>
      </w:tr>
      <w:tr w:rsidR="0049319A" w:rsidRPr="0049319A" w14:paraId="7E0D134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524EC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A5D67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el Galleg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1F58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42,312.6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491B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6B4E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6EE3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42,312.68 </w:t>
            </w:r>
          </w:p>
        </w:tc>
      </w:tr>
      <w:tr w:rsidR="0049319A" w:rsidRPr="0049319A" w14:paraId="05ED9B6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AA284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D7BB0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architore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DEA5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2,569.1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397F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9DDC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F2A6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2,569.16 </w:t>
            </w:r>
          </w:p>
        </w:tc>
      </w:tr>
      <w:tr w:rsidR="0049319A" w:rsidRPr="0049319A" w14:paraId="3E5120B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6E9A0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17C47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o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85B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91,422.4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1C4E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BAF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B9C8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91,422.48 </w:t>
            </w:r>
          </w:p>
        </w:tc>
      </w:tr>
      <w:tr w:rsidR="0049319A" w:rsidRPr="0049319A" w14:paraId="04E58C7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617DF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2AA3B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Iriga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71FF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45,490.0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1E59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218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2618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45,490.06 </w:t>
            </w:r>
          </w:p>
        </w:tc>
      </w:tr>
      <w:tr w:rsidR="0049319A" w:rsidRPr="0049319A" w14:paraId="72A14FE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4BA4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FE1CF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gono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94D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60,430.0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DBD2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F057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1A72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60,430.04 </w:t>
            </w:r>
          </w:p>
        </w:tc>
      </w:tr>
      <w:tr w:rsidR="0049319A" w:rsidRPr="0049319A" w14:paraId="7E6EE5B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8455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DC422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ibman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2EA9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78,458.2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DCE6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50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4772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BC0F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28,458.20 </w:t>
            </w:r>
          </w:p>
        </w:tc>
      </w:tr>
      <w:tr w:rsidR="0049319A" w:rsidRPr="0049319A" w14:paraId="25A639F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70356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BDEE5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up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E2A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84,242.9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252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377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301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84,242.92 </w:t>
            </w:r>
          </w:p>
        </w:tc>
      </w:tr>
      <w:tr w:rsidR="0049319A" w:rsidRPr="0049319A" w14:paraId="0F65057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0A143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756C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gar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807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19,508.8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1F29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44DE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DF9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19,508.88 </w:t>
            </w:r>
          </w:p>
        </w:tc>
      </w:tr>
      <w:tr w:rsidR="0049319A" w:rsidRPr="0049319A" w14:paraId="1052E6A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8E61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4C723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ilao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74E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2,807.8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2056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565D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05F1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2,807.88 </w:t>
            </w:r>
          </w:p>
        </w:tc>
      </w:tr>
      <w:tr w:rsidR="0049319A" w:rsidRPr="0049319A" w14:paraId="316080E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667C0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B1656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inalabac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BC4C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10,558.8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823F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96E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AFE1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10,558.80 </w:t>
            </w:r>
          </w:p>
        </w:tc>
      </w:tr>
      <w:tr w:rsidR="0049319A" w:rsidRPr="0049319A" w14:paraId="5CDEFE6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3E2A6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EDC7B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abu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3EC4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29,371.5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C6B7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3578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1785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29,371.53 </w:t>
            </w:r>
          </w:p>
        </w:tc>
      </w:tr>
      <w:tr w:rsidR="0049319A" w:rsidRPr="0049319A" w14:paraId="5BAA7BA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D2F4A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FFD9A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aga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E67D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82,045.1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25A1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77DB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EF9B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82,045.18 </w:t>
            </w:r>
          </w:p>
        </w:tc>
      </w:tr>
      <w:tr w:rsidR="0049319A" w:rsidRPr="0049319A" w14:paraId="541EA8B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57D18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0ED40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Ocamp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A020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91,4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C20A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C9D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353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91,480.00 </w:t>
            </w:r>
          </w:p>
        </w:tc>
      </w:tr>
      <w:tr w:rsidR="0049319A" w:rsidRPr="0049319A" w14:paraId="42F7CD0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3B4EC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49B0A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mplo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C109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91,506.2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5B4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A29B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FAA4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91,506.28 </w:t>
            </w:r>
          </w:p>
        </w:tc>
      </w:tr>
      <w:tr w:rsidR="0049319A" w:rsidRPr="0049319A" w14:paraId="2591DDE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81DB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D5CDB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sac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2036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79,547.69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A68E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74C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CD0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79,547.69 </w:t>
            </w:r>
          </w:p>
        </w:tc>
      </w:tr>
      <w:tr w:rsidR="0049319A" w:rsidRPr="0049319A" w14:paraId="5FB12B3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F9A3B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0B101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il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5A71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60,780.5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8CC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C5B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71A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60,780.54 </w:t>
            </w:r>
          </w:p>
        </w:tc>
      </w:tr>
      <w:tr w:rsidR="0049319A" w:rsidRPr="0049319A" w14:paraId="69B148F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D34A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DA031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resentacion (Parubcan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599F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77,703.4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088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9B74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91FB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77,703.44 </w:t>
            </w:r>
          </w:p>
        </w:tc>
      </w:tr>
      <w:tr w:rsidR="0049319A" w:rsidRPr="0049319A" w14:paraId="3516356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4A30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3A7F7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Rag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7F2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3,816.7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D10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E01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CA7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3,816.76 </w:t>
            </w:r>
          </w:p>
        </w:tc>
      </w:tr>
      <w:tr w:rsidR="0049319A" w:rsidRPr="0049319A" w14:paraId="72216CB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0BDE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5746C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gñ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41A3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81,126.7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F61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EF9D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D4235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81,126.78 </w:t>
            </w:r>
          </w:p>
        </w:tc>
      </w:tr>
      <w:tr w:rsidR="0049319A" w:rsidRPr="0049319A" w14:paraId="6BDCB63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53C5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CC9B7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San fernand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3ECA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97,057.2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AC21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5F7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70E0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97,057.28 </w:t>
            </w:r>
          </w:p>
        </w:tc>
      </w:tr>
      <w:tr w:rsidR="0049319A" w:rsidRPr="0049319A" w14:paraId="60C3189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47442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0D926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Jos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6999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4,218.9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003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8240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B12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4,218.94 </w:t>
            </w:r>
          </w:p>
        </w:tc>
      </w:tr>
      <w:tr w:rsidR="0049319A" w:rsidRPr="0049319A" w14:paraId="4EA535F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92C0E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FE4CC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ipocot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474B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33,077.7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E651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8668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19CE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33,077.76 </w:t>
            </w:r>
          </w:p>
        </w:tc>
      </w:tr>
      <w:tr w:rsidR="0049319A" w:rsidRPr="0049319A" w14:paraId="2C0517E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140F3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98533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irum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D8B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41,152.7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DAA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18B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7E6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41,152.72 </w:t>
            </w:r>
          </w:p>
        </w:tc>
      </w:tr>
      <w:tr w:rsidR="0049319A" w:rsidRPr="0049319A" w14:paraId="088618A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73CA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1CE33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iga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6AA4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70,584.3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F16B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782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844C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70,584.32 </w:t>
            </w:r>
          </w:p>
        </w:tc>
      </w:tr>
      <w:tr w:rsidR="0049319A" w:rsidRPr="0049319A" w14:paraId="7381303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6BE2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EBBE6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inambac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39DF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387,361.1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05AA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1D86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7182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387,361.12 </w:t>
            </w:r>
          </w:p>
        </w:tc>
      </w:tr>
      <w:tr w:rsidR="0049319A" w:rsidRPr="0049319A" w14:paraId="1E39541F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234C2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Catanduane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B2E3BF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3,332,426.3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7BFD9A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60DFB5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17015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3,332,426.38 </w:t>
            </w:r>
          </w:p>
        </w:tc>
      </w:tr>
      <w:tr w:rsidR="0049319A" w:rsidRPr="0049319A" w14:paraId="5F9FA0E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5CDF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000B2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LGU Catanduane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8F1E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477,956.3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4BB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636C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F903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477,956.38 </w:t>
            </w:r>
          </w:p>
        </w:tc>
      </w:tr>
      <w:tr w:rsidR="0049319A" w:rsidRPr="0049319A" w14:paraId="62EB465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ECD71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03B1D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Andres (Calolbon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B73C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6,49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67DB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224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DC38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6,490.00 </w:t>
            </w:r>
          </w:p>
        </w:tc>
      </w:tr>
      <w:tr w:rsidR="0049319A" w:rsidRPr="0049319A" w14:paraId="7C9905E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F6689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178C1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Virac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779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47,9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3915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C09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C25D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47,980.00 </w:t>
            </w:r>
          </w:p>
        </w:tc>
      </w:tr>
      <w:tr w:rsidR="0049319A" w:rsidRPr="0049319A" w14:paraId="646C8E83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844CC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Masba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F8345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1,270,241.3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A041D2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ADF8C3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D13813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1,270,241.32 </w:t>
            </w:r>
          </w:p>
        </w:tc>
      </w:tr>
      <w:tr w:rsidR="0049319A" w:rsidRPr="0049319A" w14:paraId="6073474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41D4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03A63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len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BCCF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16,151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302C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EB7C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E2B1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16,151.00 </w:t>
            </w:r>
          </w:p>
        </w:tc>
      </w:tr>
      <w:tr w:rsidR="0049319A" w:rsidRPr="0049319A" w14:paraId="6BA3587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825EA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765A8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way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AC9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74,226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1526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21F9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2C1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74,226.50 </w:t>
            </w:r>
          </w:p>
        </w:tc>
      </w:tr>
      <w:tr w:rsidR="0049319A" w:rsidRPr="0049319A" w14:paraId="2CEF206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86B9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8B556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imasala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9735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6,5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ABFB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A045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6035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6,500.00 </w:t>
            </w:r>
          </w:p>
        </w:tc>
      </w:tr>
      <w:tr w:rsidR="0049319A" w:rsidRPr="0049319A" w14:paraId="059D44F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BC1BD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85C97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Esperanz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E04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3,192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D175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5A94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C74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3,192.50 </w:t>
            </w:r>
          </w:p>
        </w:tc>
      </w:tr>
      <w:tr w:rsidR="0049319A" w:rsidRPr="0049319A" w14:paraId="48EFA64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6BD3F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AF2D2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Masba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31DA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4,42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4B71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145D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0804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4,420.00 </w:t>
            </w:r>
          </w:p>
        </w:tc>
      </w:tr>
      <w:tr w:rsidR="0049319A" w:rsidRPr="0049319A" w14:paraId="7C8285C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C9D21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8EC62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ob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5A12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02,634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4828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1413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F238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02,634.00 </w:t>
            </w:r>
          </w:p>
        </w:tc>
      </w:tr>
      <w:tr w:rsidR="0049319A" w:rsidRPr="0049319A" w14:paraId="029E380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525A8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682BB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onre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2AFB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96,792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B4F2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85E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EFA0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96,792.50 </w:t>
            </w:r>
          </w:p>
        </w:tc>
      </w:tr>
      <w:tr w:rsidR="0049319A" w:rsidRPr="0049319A" w14:paraId="724D88B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D70E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64530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Fernand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2BFA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95,53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E4AB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651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842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95,535.00 </w:t>
            </w:r>
          </w:p>
        </w:tc>
      </w:tr>
      <w:tr w:rsidR="0049319A" w:rsidRPr="0049319A" w14:paraId="277AC3A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8284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2AF93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Us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863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0,789.8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ED2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4B3D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481D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0,789.82 </w:t>
            </w:r>
          </w:p>
        </w:tc>
      </w:tr>
      <w:tr w:rsidR="0049319A" w:rsidRPr="0049319A" w14:paraId="031A3216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B1CE1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Sorsog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F3C271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9,692,181.7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1B3816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1,581,2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E79330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AA753C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1,273,381.75 </w:t>
            </w:r>
          </w:p>
        </w:tc>
      </w:tr>
      <w:tr w:rsidR="0049319A" w:rsidRPr="0049319A" w14:paraId="7D22EF03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F00331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PLGU Sorsog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3A1B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4,164,288.77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FBD1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65D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21D5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4,164,288.77 </w:t>
            </w:r>
          </w:p>
        </w:tc>
      </w:tr>
      <w:tr w:rsidR="0049319A" w:rsidRPr="0049319A" w14:paraId="79FBCE4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384E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2F6E8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rcelo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F506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2,882.4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BB3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8688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F19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2,882.44 </w:t>
            </w:r>
          </w:p>
        </w:tc>
      </w:tr>
      <w:tr w:rsidR="0049319A" w:rsidRPr="0049319A" w14:paraId="1F9169A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264F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BAE43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ul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346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31,057.6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973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6BB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213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31,057.64 </w:t>
            </w:r>
          </w:p>
        </w:tc>
      </w:tr>
      <w:tr w:rsidR="0049319A" w:rsidRPr="0049319A" w14:paraId="6334A0E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8E3FA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2B937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ulus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470B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25,213.4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47FA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1465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34A9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25,213.48 </w:t>
            </w:r>
          </w:p>
        </w:tc>
      </w:tr>
      <w:tr w:rsidR="0049319A" w:rsidRPr="0049319A" w14:paraId="54DE8D7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0EDB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08705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sigur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A3FD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6,672.7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F5E6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5DD6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B8A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6,672.72 </w:t>
            </w:r>
          </w:p>
        </w:tc>
      </w:tr>
      <w:tr w:rsidR="0049319A" w:rsidRPr="0049319A" w14:paraId="70D8CE3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E59E2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F11BD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still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56FF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8,594.6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4B89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350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B11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53E8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28,594.62 </w:t>
            </w:r>
          </w:p>
        </w:tc>
      </w:tr>
      <w:tr w:rsidR="0049319A" w:rsidRPr="0049319A" w14:paraId="3043A21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6B96D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86194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onso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3D5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34,362.2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0091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513,75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8DA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598C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48,112.24 </w:t>
            </w:r>
          </w:p>
        </w:tc>
      </w:tr>
      <w:tr w:rsidR="0049319A" w:rsidRPr="0049319A" w14:paraId="31466FF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AE1DF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FEC1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ubat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FF42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28,626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6944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252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310E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D499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80,626.00 </w:t>
            </w:r>
          </w:p>
        </w:tc>
      </w:tr>
      <w:tr w:rsidR="0049319A" w:rsidRPr="0049319A" w14:paraId="73B51D3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423C4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0E8E8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Irosi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F009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82,096.8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6DDD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8C53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389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82,096.88 </w:t>
            </w:r>
          </w:p>
        </w:tc>
      </w:tr>
      <w:tr w:rsidR="0049319A" w:rsidRPr="0049319A" w14:paraId="3EB6B6C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2E090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1CB00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Jub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AB5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0,282.9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41EC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169,25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DF6D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346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9,532.92 </w:t>
            </w:r>
          </w:p>
        </w:tc>
      </w:tr>
      <w:tr w:rsidR="0049319A" w:rsidRPr="0049319A" w14:paraId="6D24E85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8F11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9AF10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tno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DB99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64,49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5C61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296,2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D8AA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D96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60,690.00 </w:t>
            </w:r>
          </w:p>
        </w:tc>
      </w:tr>
      <w:tr w:rsidR="0049319A" w:rsidRPr="0049319A" w14:paraId="285A195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F279D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383EE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ila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15C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33,952.0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542D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0F0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81D0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33,952.08 </w:t>
            </w:r>
          </w:p>
        </w:tc>
      </w:tr>
      <w:tr w:rsidR="0049319A" w:rsidRPr="0049319A" w14:paraId="3FBFA8C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8B4E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4DEA9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rieto Diaz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EA2D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7,236.3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ACE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4CD6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7B7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7,236.32 </w:t>
            </w:r>
          </w:p>
        </w:tc>
      </w:tr>
      <w:tr w:rsidR="0049319A" w:rsidRPr="0049319A" w14:paraId="19DA38D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BAB07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10745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Sorsog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CD0E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32,425.6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7F65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1D35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6E21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32,425.64 </w:t>
            </w:r>
          </w:p>
        </w:tc>
      </w:tr>
      <w:tr w:rsidR="0049319A" w:rsidRPr="0049319A" w14:paraId="0F468060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3C32B9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REGION V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16CA62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96,912,486.1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03040D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603,15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6634B49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0F02384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97,515,636.15 </w:t>
            </w:r>
          </w:p>
        </w:tc>
      </w:tr>
      <w:tr w:rsidR="0049319A" w:rsidRPr="0049319A" w14:paraId="012B7EC5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B78C3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Akl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28BBDD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3,008,537.8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5FE34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277,75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4292F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B22C8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3,286,287.82 </w:t>
            </w:r>
          </w:p>
        </w:tc>
      </w:tr>
      <w:tr w:rsidR="0049319A" w:rsidRPr="0049319A" w14:paraId="08C530C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AB062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1839E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ltav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15C4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F07E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02F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6175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5,000.00 </w:t>
            </w:r>
          </w:p>
        </w:tc>
      </w:tr>
      <w:tr w:rsidR="0049319A" w:rsidRPr="0049319A" w14:paraId="6AE4C93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ED29B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655E9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le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B9BC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3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40CF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23A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1468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30,000.00 </w:t>
            </w:r>
          </w:p>
        </w:tc>
      </w:tr>
      <w:tr w:rsidR="0049319A" w:rsidRPr="0049319A" w14:paraId="3F23424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08BC4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2B62D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ng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B4EF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1,0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0F53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CA55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EAF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1,080.00 </w:t>
            </w:r>
          </w:p>
        </w:tc>
      </w:tr>
      <w:tr w:rsidR="0049319A" w:rsidRPr="0049319A" w14:paraId="01643BB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B2604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237BE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Kalib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4072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2,697.2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4628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277,75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3ACD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A232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80,447.20 </w:t>
            </w:r>
          </w:p>
        </w:tc>
      </w:tr>
      <w:tr w:rsidR="0049319A" w:rsidRPr="0049319A" w14:paraId="1CF606F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52A06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DFBA7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ibac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0B3E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21,656.7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294D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5A3F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152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21,656.70 </w:t>
            </w:r>
          </w:p>
        </w:tc>
      </w:tr>
      <w:tr w:rsidR="0049319A" w:rsidRPr="0049319A" w14:paraId="5C81F5A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74E02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C8368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dala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F89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67,414.1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79B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9B86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385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67,414.10 </w:t>
            </w:r>
          </w:p>
        </w:tc>
      </w:tr>
      <w:tr w:rsidR="0049319A" w:rsidRPr="0049319A" w14:paraId="3BD5109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BA3B2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7AEF3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ew Washingt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84B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8F1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7F3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D54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5,000.00 </w:t>
            </w:r>
          </w:p>
        </w:tc>
      </w:tr>
      <w:tr w:rsidR="0049319A" w:rsidRPr="0049319A" w14:paraId="0A5A21F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E9E74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lastRenderedPageBreak/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59EBF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uruang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DB7C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80,5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0E3E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2EF4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1532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80,500.00 </w:t>
            </w:r>
          </w:p>
        </w:tc>
      </w:tr>
      <w:tr w:rsidR="0049319A" w:rsidRPr="0049319A" w14:paraId="7DB2496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580F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C0FF6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Ibaj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23E4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777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BDD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E509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5F21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777,000.00 </w:t>
            </w:r>
          </w:p>
        </w:tc>
      </w:tr>
      <w:tr w:rsidR="0049319A" w:rsidRPr="0049319A" w14:paraId="516A1D2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B7B3F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80BF3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ez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44D5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92,1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7CA7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EF21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B869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92,100.00 </w:t>
            </w:r>
          </w:p>
        </w:tc>
      </w:tr>
      <w:tr w:rsidR="0049319A" w:rsidRPr="0049319A" w14:paraId="366B061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ED52C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8CC46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kat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77AD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94,8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122C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063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A37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94,800.00 </w:t>
            </w:r>
          </w:p>
        </w:tc>
      </w:tr>
      <w:tr w:rsidR="0049319A" w:rsidRPr="0049319A" w14:paraId="4B8CA34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D5DEE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D4F40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l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2553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85,115.4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ABF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1DF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61B0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85,115.40 </w:t>
            </w:r>
          </w:p>
        </w:tc>
      </w:tr>
      <w:tr w:rsidR="0049319A" w:rsidRPr="0049319A" w14:paraId="6EEEB43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61971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ED35B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lin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1FB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3,4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0178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3521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FF65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3,400.00 </w:t>
            </w:r>
          </w:p>
        </w:tc>
      </w:tr>
      <w:tr w:rsidR="0049319A" w:rsidRPr="0049319A" w14:paraId="26B2920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840F8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5553F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ab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3DA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59,3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1D5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7DB5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6D55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59,340.00 </w:t>
            </w:r>
          </w:p>
        </w:tc>
      </w:tr>
      <w:tr w:rsidR="0049319A" w:rsidRPr="0049319A" w14:paraId="1F8D61B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9A137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EA1AD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umanci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49D0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5,897.4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9A1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C614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BD3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5,897.42 </w:t>
            </w:r>
          </w:p>
        </w:tc>
      </w:tr>
      <w:tr w:rsidR="0049319A" w:rsidRPr="0049319A" w14:paraId="6241FA5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E9FEA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D9F77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ngal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8A5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887,537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1051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D982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2E49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887,537.00 </w:t>
            </w:r>
          </w:p>
        </w:tc>
      </w:tr>
      <w:tr w:rsidR="0049319A" w:rsidRPr="0049319A" w14:paraId="5DB0456C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2CCF0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Antiqu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A0F95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1,456,253.71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2F13F9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275,4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C21775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AEB5B1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1,731,653.71 </w:t>
            </w:r>
          </w:p>
        </w:tc>
      </w:tr>
      <w:tr w:rsidR="0049319A" w:rsidRPr="0049319A" w14:paraId="22EAC7F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64235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AD8C8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nini-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5573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48,984.9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06F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66ED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6DEE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48,984.96 </w:t>
            </w:r>
          </w:p>
        </w:tc>
      </w:tr>
      <w:tr w:rsidR="0049319A" w:rsidRPr="0049319A" w14:paraId="7203627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05840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A6D6B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Hamtic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7D99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688,099.2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419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6CC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345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688,099.20 </w:t>
            </w:r>
          </w:p>
        </w:tc>
      </w:tr>
      <w:tr w:rsidR="0049319A" w:rsidRPr="0049319A" w14:paraId="0A97C38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E6828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290C6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Jos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D326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27,820.4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30CE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2ED4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6BF0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27,820.45 </w:t>
            </w:r>
          </w:p>
        </w:tc>
      </w:tr>
      <w:tr w:rsidR="0049319A" w:rsidRPr="0049319A" w14:paraId="622B887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351EE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EF96B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Remigi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54AE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42,39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8A0F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4246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498B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42,395.00 </w:t>
            </w:r>
          </w:p>
        </w:tc>
      </w:tr>
      <w:tr w:rsidR="0049319A" w:rsidRPr="0049319A" w14:paraId="23EF39C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1FDA0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FC4EB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ibalom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43B8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BEE8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B68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5933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0,000.00 </w:t>
            </w:r>
          </w:p>
        </w:tc>
      </w:tr>
      <w:tr w:rsidR="0049319A" w:rsidRPr="0049319A" w14:paraId="4E5CEEC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8924B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51957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obias Fornier (Dao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0813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16,52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962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40A8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4FB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16,525.00 </w:t>
            </w:r>
          </w:p>
        </w:tc>
      </w:tr>
      <w:tr w:rsidR="0049319A" w:rsidRPr="0049319A" w14:paraId="10E2503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4172F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E4D87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Valderram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1C39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20,0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981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8999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9868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20,040.00 </w:t>
            </w:r>
          </w:p>
        </w:tc>
      </w:tr>
      <w:tr w:rsidR="0049319A" w:rsidRPr="0049319A" w14:paraId="1B60FC8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2C7BA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91043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rbaz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CB66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26,429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EA59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3B50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57EB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26,429.00 </w:t>
            </w:r>
          </w:p>
        </w:tc>
      </w:tr>
      <w:tr w:rsidR="0049319A" w:rsidRPr="0049319A" w14:paraId="7B8AEBA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C4C10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2DF84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ugaso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B2B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3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036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275,4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5F3D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919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10,400.00 </w:t>
            </w:r>
          </w:p>
        </w:tc>
      </w:tr>
      <w:tr w:rsidR="0049319A" w:rsidRPr="0049319A" w14:paraId="200B4FA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7FD1D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A21ED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luy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6E4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2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8984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7BCB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F337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20,000.00 </w:t>
            </w:r>
          </w:p>
        </w:tc>
      </w:tr>
      <w:tr w:rsidR="0049319A" w:rsidRPr="0049319A" w14:paraId="1658A7A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FC867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C0B07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ulas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FC37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64,2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98E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FBD6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0DE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64,250.00 </w:t>
            </w:r>
          </w:p>
        </w:tc>
      </w:tr>
      <w:tr w:rsidR="0049319A" w:rsidRPr="0049319A" w14:paraId="7E913EE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41BA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452CF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ua-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B812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23,808.1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7C66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377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C61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23,808.10 </w:t>
            </w:r>
          </w:p>
        </w:tc>
      </w:tr>
      <w:tr w:rsidR="0049319A" w:rsidRPr="0049319A" w14:paraId="5D5E473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26010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02218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iberta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C92B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04,3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5D8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580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05CC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04,350.00 </w:t>
            </w:r>
          </w:p>
        </w:tc>
      </w:tr>
      <w:tr w:rsidR="0049319A" w:rsidRPr="0049319A" w14:paraId="4E63C1A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DE789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C45B5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nd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124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33,487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D7A2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508E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3901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33,487.00 </w:t>
            </w:r>
          </w:p>
        </w:tc>
      </w:tr>
      <w:tr w:rsidR="0049319A" w:rsidRPr="0049319A" w14:paraId="6E89F85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09BD2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AB2B1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tnong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0A64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5,8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725D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295B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6A90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5,800.00 </w:t>
            </w:r>
          </w:p>
        </w:tc>
      </w:tr>
      <w:tr w:rsidR="0049319A" w:rsidRPr="0049319A" w14:paraId="2E900B4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0A120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62755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ebas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BE8B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91,19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C709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8AAE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1033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91,190.00 </w:t>
            </w:r>
          </w:p>
        </w:tc>
      </w:tr>
      <w:tr w:rsidR="0049319A" w:rsidRPr="0049319A" w14:paraId="66E8335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0CA4F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2258B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ibi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290B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78,07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7934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9E4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D8C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78,075.00 </w:t>
            </w:r>
          </w:p>
        </w:tc>
      </w:tr>
      <w:tr w:rsidR="0049319A" w:rsidRPr="0049319A" w14:paraId="43A2B9AB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07AB0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Capiz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23A5FB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3,964,333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4763C9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6FFD35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F5B599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3,964,333.50 </w:t>
            </w:r>
          </w:p>
        </w:tc>
      </w:tr>
      <w:tr w:rsidR="0049319A" w:rsidRPr="0049319A" w14:paraId="72511C1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B9BB9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5FAF2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rovince of Capiz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0718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0,32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0C8D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50CA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295D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0,320.00 </w:t>
            </w:r>
          </w:p>
        </w:tc>
      </w:tr>
      <w:tr w:rsidR="0049319A" w:rsidRPr="0049319A" w14:paraId="35C2F33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B0373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41FE2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uarter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1316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1,82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239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7BCD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3F79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1,820.00 </w:t>
            </w:r>
          </w:p>
        </w:tc>
      </w:tr>
      <w:tr w:rsidR="0049319A" w:rsidRPr="0049319A" w14:paraId="77B3075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FA2C6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870D1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E0D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3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1D21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5B2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41CB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30,000.00 </w:t>
            </w:r>
          </w:p>
        </w:tc>
      </w:tr>
      <w:tr w:rsidR="0049319A" w:rsidRPr="0049319A" w14:paraId="31E2772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2E8F8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44AA3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umala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31C6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32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68B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5558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01F5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32,000.00 </w:t>
            </w:r>
          </w:p>
        </w:tc>
      </w:tr>
      <w:tr w:rsidR="0049319A" w:rsidRPr="0049319A" w14:paraId="75B1C17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00C7E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01315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umar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DF92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60,447.7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CD36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77FD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F6D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60,447.75 </w:t>
            </w:r>
          </w:p>
        </w:tc>
      </w:tr>
      <w:tr w:rsidR="0049319A" w:rsidRPr="0049319A" w14:paraId="4F4524C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57C97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D804B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Ivis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A96D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45,944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950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FB58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4D3D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45,944.00 </w:t>
            </w:r>
          </w:p>
        </w:tc>
      </w:tr>
      <w:tr w:rsidR="0049319A" w:rsidRPr="0049319A" w14:paraId="698DABB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A0B83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C6F7B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Jamind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AA92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268,223.7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856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88B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182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268,223.75 </w:t>
            </w:r>
          </w:p>
        </w:tc>
      </w:tr>
      <w:tr w:rsidR="0049319A" w:rsidRPr="0049319A" w14:paraId="3305539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01662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B86B0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-ay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F312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2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C986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E8F7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293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25,000.00 </w:t>
            </w:r>
          </w:p>
        </w:tc>
      </w:tr>
      <w:tr w:rsidR="0049319A" w:rsidRPr="0049319A" w14:paraId="1B0857C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63A6D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042C5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mbus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511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88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A4CF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7314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9C48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88,000.00 </w:t>
            </w:r>
          </w:p>
        </w:tc>
      </w:tr>
      <w:tr w:rsidR="0049319A" w:rsidRPr="0049319A" w14:paraId="38667CC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1C75D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E0847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n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6327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7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A5D9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52E5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F9A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70,000.00 </w:t>
            </w:r>
          </w:p>
        </w:tc>
      </w:tr>
      <w:tr w:rsidR="0049319A" w:rsidRPr="0049319A" w14:paraId="1AD8292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CCB4F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46E15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nit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075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2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2B6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F4F1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A5F1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20,000.00 </w:t>
            </w:r>
          </w:p>
        </w:tc>
      </w:tr>
      <w:tr w:rsidR="0049319A" w:rsidRPr="0049319A" w14:paraId="5E65697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AE94E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9256E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ila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D9E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88,708.7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A53F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4950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62D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88,708.75 </w:t>
            </w:r>
          </w:p>
        </w:tc>
      </w:tr>
      <w:tr w:rsidR="0049319A" w:rsidRPr="0049319A" w14:paraId="0C92C6D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8BA72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99B5A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ontevedr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B949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59,16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FA6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E2B4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E44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59,160.00 </w:t>
            </w:r>
          </w:p>
        </w:tc>
      </w:tr>
      <w:tr w:rsidR="0049319A" w:rsidRPr="0049319A" w14:paraId="6C7DD6A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E362F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59CD9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resident Rox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1FF5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D776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9CF1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A225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5,000.00 </w:t>
            </w:r>
          </w:p>
        </w:tc>
      </w:tr>
      <w:tr w:rsidR="0049319A" w:rsidRPr="0049319A" w14:paraId="42A51A7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A17C3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27545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Roxas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CAD2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8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BC00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3C1D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006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85,000.00 </w:t>
            </w:r>
          </w:p>
        </w:tc>
      </w:tr>
      <w:tr w:rsidR="0049319A" w:rsidRPr="0049319A" w14:paraId="6EEE393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F4918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7EF90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pi-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3478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2,5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AAC7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6A5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409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2,500.00 </w:t>
            </w:r>
          </w:p>
        </w:tc>
      </w:tr>
      <w:tr w:rsidR="0049319A" w:rsidRPr="0049319A" w14:paraId="008434F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15DC1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A9CBA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igm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6A95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0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A9EF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0F39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EF3B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00,000.00 </w:t>
            </w:r>
          </w:p>
        </w:tc>
      </w:tr>
      <w:tr w:rsidR="0049319A" w:rsidRPr="0049319A" w14:paraId="381BABF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F0FA1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B62E3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paz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73F9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132,209.2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FF8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A1C4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BAF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132,209.25 </w:t>
            </w:r>
          </w:p>
        </w:tc>
      </w:tr>
      <w:tr w:rsidR="0049319A" w:rsidRPr="0049319A" w14:paraId="1431A43D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A21C9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Guimar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E2FCD9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2,982,143.5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AEEA9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0DE85E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3C3265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2,982,143.55 </w:t>
            </w:r>
          </w:p>
        </w:tc>
      </w:tr>
      <w:tr w:rsidR="0049319A" w:rsidRPr="0049319A" w14:paraId="35D7031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767FC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115B1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uenavist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0AB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85,201.9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DF45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312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79CB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85,201.95 </w:t>
            </w:r>
          </w:p>
        </w:tc>
      </w:tr>
      <w:tr w:rsidR="0049319A" w:rsidRPr="0049319A" w14:paraId="5FD78CD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9E758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10872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Lorenz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DB05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07,6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2FD4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A85F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36A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07,640.00 </w:t>
            </w:r>
          </w:p>
        </w:tc>
      </w:tr>
      <w:tr w:rsidR="0049319A" w:rsidRPr="0049319A" w14:paraId="0DD70B2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441AD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C7273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Jord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832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79,079.1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6DF6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45CE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E2EC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79,079.10 </w:t>
            </w:r>
          </w:p>
        </w:tc>
      </w:tr>
      <w:tr w:rsidR="0049319A" w:rsidRPr="0049319A" w14:paraId="2762CAC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D35E3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D21A4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ueva Valenci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7F04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7,052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910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E0C1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2BC5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7,052.50 </w:t>
            </w:r>
          </w:p>
        </w:tc>
      </w:tr>
      <w:tr w:rsidR="0049319A" w:rsidRPr="0049319A" w14:paraId="5C13AE1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0ABB1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B7558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ibuna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96B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43,1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3265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215F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1A0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43,170.00 </w:t>
            </w:r>
          </w:p>
        </w:tc>
      </w:tr>
      <w:tr w:rsidR="0049319A" w:rsidRPr="0049319A" w14:paraId="64A8006C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0A601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Iloil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B15A4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38,160,308.7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85B7BF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50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8AF2A4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2F5386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38,210,308.75 </w:t>
            </w:r>
          </w:p>
        </w:tc>
      </w:tr>
      <w:tr w:rsidR="0049319A" w:rsidRPr="0049319A" w14:paraId="397B1A3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250BC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416AE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limodi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F97D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93,22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1884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5A5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AB8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93,220.00 </w:t>
            </w:r>
          </w:p>
        </w:tc>
      </w:tr>
      <w:tr w:rsidR="0049319A" w:rsidRPr="0049319A" w14:paraId="2A826C1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A8D21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90CC1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nil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190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0,223.0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ECB8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27C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9EDE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0,223.05 </w:t>
            </w:r>
          </w:p>
        </w:tc>
      </w:tr>
      <w:tr w:rsidR="0049319A" w:rsidRPr="0049319A" w14:paraId="7CDB0B6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78E97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A289C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dian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B51B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01,5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A671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2D17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A03A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01,500.00 </w:t>
            </w:r>
          </w:p>
        </w:tc>
      </w:tr>
      <w:tr w:rsidR="0049319A" w:rsidRPr="0049319A" w14:paraId="6481995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511B8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99CB0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las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DD1C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5DF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BA5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209A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0,000.00 </w:t>
            </w:r>
          </w:p>
        </w:tc>
      </w:tr>
      <w:tr w:rsidR="0049319A" w:rsidRPr="0049319A" w14:paraId="74FAC1B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E4C95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0DF36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na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0024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8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500D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D184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971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80,000.00 </w:t>
            </w:r>
          </w:p>
        </w:tc>
      </w:tr>
      <w:tr w:rsidR="0049319A" w:rsidRPr="0049319A" w14:paraId="568A9C7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E629C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DD75D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batu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F461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31,713.9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10A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7977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A3F2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31,713.92 </w:t>
            </w:r>
          </w:p>
        </w:tc>
      </w:tr>
      <w:tr w:rsidR="0049319A" w:rsidRPr="0049319A" w14:paraId="000ACC9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A2730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22B00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lino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8AF8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41,633.5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288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AF0F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AE72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41,633.55 </w:t>
            </w:r>
          </w:p>
        </w:tc>
      </w:tr>
      <w:tr w:rsidR="0049319A" w:rsidRPr="0049319A" w14:paraId="44DC7DE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57D76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08C9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rle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EB7C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2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E14C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0FAC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26DC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25,000.00 </w:t>
            </w:r>
          </w:p>
        </w:tc>
      </w:tr>
      <w:tr w:rsidR="0049319A" w:rsidRPr="0049319A" w14:paraId="605C2E6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D72AB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8E648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oncepci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2814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50,2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6678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50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E344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875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00,240.00 </w:t>
            </w:r>
          </w:p>
        </w:tc>
      </w:tr>
      <w:tr w:rsidR="0049319A" w:rsidRPr="0049319A" w14:paraId="3082A08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6DC8F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C37C8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ingl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C33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3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B29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CFE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C4D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30,000.00 </w:t>
            </w:r>
          </w:p>
        </w:tc>
      </w:tr>
      <w:tr w:rsidR="0049319A" w:rsidRPr="0049319A" w14:paraId="3716847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56487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26F81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umang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946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61DD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488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B8E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0,000.00 </w:t>
            </w:r>
          </w:p>
        </w:tc>
      </w:tr>
      <w:tr w:rsidR="0049319A" w:rsidRPr="0049319A" w14:paraId="0F772C8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E585E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lastRenderedPageBreak/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4DD3B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Estanci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0F31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5,8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BB09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2B5B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2CED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5,800.00 </w:t>
            </w:r>
          </w:p>
        </w:tc>
      </w:tr>
      <w:tr w:rsidR="0049319A" w:rsidRPr="0049319A" w14:paraId="75539AB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F35B8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0C471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uimb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0D82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4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07DD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7C99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D79B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40,000.00 </w:t>
            </w:r>
          </w:p>
        </w:tc>
      </w:tr>
      <w:tr w:rsidR="0049319A" w:rsidRPr="0049319A" w14:paraId="6D7E592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4963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E4579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Igbar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0DC8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34,86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8E2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3650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8AD5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34,860.00 </w:t>
            </w:r>
          </w:p>
        </w:tc>
      </w:tr>
      <w:tr w:rsidR="0049319A" w:rsidRPr="0049319A" w14:paraId="0B4FCD4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3010C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007ED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Iloilo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E71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15,629,02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001A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B7F9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99D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15,629,020.00 </w:t>
            </w:r>
          </w:p>
        </w:tc>
      </w:tr>
      <w:tr w:rsidR="0049319A" w:rsidRPr="0049319A" w14:paraId="3B7BBA6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82EB3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878A2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Janiu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CEC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96,264.1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0FD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AF6D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D873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96,264.16 </w:t>
            </w:r>
          </w:p>
        </w:tc>
      </w:tr>
      <w:tr w:rsidR="0049319A" w:rsidRPr="0049319A" w14:paraId="0E06A72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AA1F0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75898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mbun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9605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75,2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216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78E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8EFA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75,250.00 </w:t>
            </w:r>
          </w:p>
        </w:tc>
      </w:tr>
      <w:tr w:rsidR="0049319A" w:rsidRPr="0049319A" w14:paraId="0B2922B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46C0D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6174E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egane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F094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2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4B61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9CE5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DDEE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20,000.00 </w:t>
            </w:r>
          </w:p>
        </w:tc>
      </w:tr>
      <w:tr w:rsidR="0049319A" w:rsidRPr="0049319A" w14:paraId="5B97166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25903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1A374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e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708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01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811C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E0F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43BD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01,000.00 </w:t>
            </w:r>
          </w:p>
        </w:tc>
      </w:tr>
      <w:tr w:rsidR="0049319A" w:rsidRPr="0049319A" w14:paraId="1E4BFAC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434F4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4512D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iag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F7B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74,32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4B59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70E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63BF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74,320.00 </w:t>
            </w:r>
          </w:p>
        </w:tc>
      </w:tr>
      <w:tr w:rsidR="0049319A" w:rsidRPr="0049319A" w14:paraId="2CAA28E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E128A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E209A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ew Luce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A1EB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47,804.07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94F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5BA4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8898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47,804.07 </w:t>
            </w:r>
          </w:p>
        </w:tc>
      </w:tr>
      <w:tr w:rsidR="0049319A" w:rsidRPr="0049319A" w14:paraId="7509388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F0A77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54A5B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Ot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64D8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7F02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5F5E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71C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0,000.00 </w:t>
            </w:r>
          </w:p>
        </w:tc>
      </w:tr>
      <w:tr w:rsidR="0049319A" w:rsidRPr="0049319A" w14:paraId="0DC0789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CA396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09249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otot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EB98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93,2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F90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A949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37DC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93,200.00 </w:t>
            </w:r>
          </w:p>
        </w:tc>
      </w:tr>
      <w:tr w:rsidR="0049319A" w:rsidRPr="0049319A" w14:paraId="060A073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DE4FC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A878B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Dionisi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BC70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86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EC9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C015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C14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865,000.00 </w:t>
            </w:r>
          </w:p>
        </w:tc>
      </w:tr>
      <w:tr w:rsidR="0049319A" w:rsidRPr="0049319A" w14:paraId="64459A7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C3C59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7FE7F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Enriqu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25B0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7,07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AD7D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7F53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797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7,075.00 </w:t>
            </w:r>
          </w:p>
        </w:tc>
      </w:tr>
      <w:tr w:rsidR="0049319A" w:rsidRPr="0049319A" w14:paraId="755F954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43DF5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BB5B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Joaqui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8092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3C97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4281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359C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0,000.00 </w:t>
            </w:r>
          </w:p>
        </w:tc>
      </w:tr>
      <w:tr w:rsidR="0049319A" w:rsidRPr="0049319A" w14:paraId="353BDC0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EDE9F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36165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Rafae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36DC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11,74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66B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1123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3F9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11,745.00 </w:t>
            </w:r>
          </w:p>
        </w:tc>
      </w:tr>
      <w:tr w:rsidR="0049319A" w:rsidRPr="0049319A" w14:paraId="4E1FFE9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73BDE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48E87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Barbar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BC54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BDB6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C06F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4B6D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90,000.00 </w:t>
            </w:r>
          </w:p>
        </w:tc>
      </w:tr>
      <w:tr w:rsidR="0049319A" w:rsidRPr="0049319A" w14:paraId="0AE93F8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75B4F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ACAC6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r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F57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05,9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4AA9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1549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7413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05,940.00 </w:t>
            </w:r>
          </w:p>
        </w:tc>
      </w:tr>
      <w:tr w:rsidR="0049319A" w:rsidRPr="0049319A" w14:paraId="48DDC58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37792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2EEBB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igbau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48CB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48,3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710C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BD3C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91EB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48,300.00 </w:t>
            </w:r>
          </w:p>
        </w:tc>
      </w:tr>
      <w:tr w:rsidR="0049319A" w:rsidRPr="0049319A" w14:paraId="64C0F1C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EEB92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43195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ubun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EF8C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1,2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B385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D757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F31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1,200.00 </w:t>
            </w:r>
          </w:p>
        </w:tc>
      </w:tr>
      <w:tr w:rsidR="0049319A" w:rsidRPr="0049319A" w14:paraId="1C5CFD5A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07DC5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Negros Occident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D9DFF2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7,340,908.8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1516D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BF30E3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6761EA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7,340,908.82 </w:t>
            </w:r>
          </w:p>
        </w:tc>
      </w:tr>
      <w:tr w:rsidR="0049319A" w:rsidRPr="0049319A" w14:paraId="0C9825D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701C6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FE191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rovince of Negros Occident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595B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80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D922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DBC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4DD5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800,000.00 </w:t>
            </w:r>
          </w:p>
        </w:tc>
      </w:tr>
      <w:tr w:rsidR="0049319A" w:rsidRPr="0049319A" w14:paraId="563559C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EF574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F534C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colod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5E62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596,959.7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9FF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A47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BC03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596,959.72 </w:t>
            </w:r>
          </w:p>
        </w:tc>
      </w:tr>
      <w:tr w:rsidR="0049319A" w:rsidRPr="0049319A" w14:paraId="38CB15A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C19D2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B7B38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go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FC0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97,56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5E2C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9A3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7545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97,560.00 </w:t>
            </w:r>
          </w:p>
        </w:tc>
      </w:tr>
      <w:tr w:rsidR="0049319A" w:rsidRPr="0049319A" w14:paraId="2147FFA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0B04B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C0677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inalba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D7C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33,96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DE62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46F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3D36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33,960.00 </w:t>
            </w:r>
          </w:p>
        </w:tc>
      </w:tr>
      <w:tr w:rsidR="0049319A" w:rsidRPr="0049319A" w14:paraId="56F7D03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6868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4988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diz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B591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47,097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4B0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AAC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721F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47,097.00 </w:t>
            </w:r>
          </w:p>
        </w:tc>
      </w:tr>
      <w:tr w:rsidR="0049319A" w:rsidRPr="0049319A" w14:paraId="625D502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FCCDF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77393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latrav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B49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1,12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F8E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4B1F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C5CD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1,120.00 </w:t>
            </w:r>
          </w:p>
        </w:tc>
      </w:tr>
      <w:tr w:rsidR="0049319A" w:rsidRPr="0049319A" w14:paraId="3493334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D8588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C84E7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ndon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7F46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2,036.1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778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BD8B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656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2,036.10 </w:t>
            </w:r>
          </w:p>
        </w:tc>
      </w:tr>
      <w:tr w:rsidR="0049319A" w:rsidRPr="0049319A" w14:paraId="64C1A7D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23FEE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F65C9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uay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A54E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91,817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7480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229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B22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91,817.50 </w:t>
            </w:r>
          </w:p>
        </w:tc>
      </w:tr>
      <w:tr w:rsidR="0049319A" w:rsidRPr="0049319A" w14:paraId="5F31B11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51830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1D8BA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Enrique B. Magalona (Saravia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337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94,52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614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3FD8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2A7F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94,520.00 </w:t>
            </w:r>
          </w:p>
        </w:tc>
      </w:tr>
      <w:tr w:rsidR="0049319A" w:rsidRPr="0049319A" w14:paraId="68512E7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64ED4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F039D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Escalan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73CD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651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216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1C8A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5,000.00 </w:t>
            </w:r>
          </w:p>
        </w:tc>
      </w:tr>
      <w:tr w:rsidR="0049319A" w:rsidRPr="0049319A" w14:paraId="541C968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70B93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7E43F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Himamayl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2B5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89,6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F18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1D3C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63E9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89,670.00 </w:t>
            </w:r>
          </w:p>
        </w:tc>
      </w:tr>
      <w:tr w:rsidR="0049319A" w:rsidRPr="0049319A" w14:paraId="505245F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C793B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7A585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Hinigar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C471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6,4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11C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5684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DC8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6,480.00 </w:t>
            </w:r>
          </w:p>
        </w:tc>
      </w:tr>
      <w:tr w:rsidR="0049319A" w:rsidRPr="0049319A" w14:paraId="1A1AEE4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531E3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BB567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Hinoba-an (Asia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0BA1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02,49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0F52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9B4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8E31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02,495.00 </w:t>
            </w:r>
          </w:p>
        </w:tc>
      </w:tr>
      <w:tr w:rsidR="0049319A" w:rsidRPr="0049319A" w14:paraId="4A009B8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3465F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38DA2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Ilo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6A6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32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3A3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B10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4B74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32,000.00 </w:t>
            </w:r>
          </w:p>
        </w:tc>
      </w:tr>
      <w:tr w:rsidR="0049319A" w:rsidRPr="0049319A" w14:paraId="4EF7388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5A601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25C72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Isabel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5C06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18,1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2900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C0B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148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18,170.00 </w:t>
            </w:r>
          </w:p>
        </w:tc>
      </w:tr>
      <w:tr w:rsidR="0049319A" w:rsidRPr="0049319A" w14:paraId="4597DE0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41207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8815C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Kabankal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8605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3C1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31AB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540E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0,000.00 </w:t>
            </w:r>
          </w:p>
        </w:tc>
      </w:tr>
      <w:tr w:rsidR="0049319A" w:rsidRPr="0049319A" w14:paraId="5502B55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2CE6B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9BDB3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 Carlota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593A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0,76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DB91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1AD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359C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0,760.00 </w:t>
            </w:r>
          </w:p>
        </w:tc>
      </w:tr>
      <w:tr w:rsidR="0049319A" w:rsidRPr="0049319A" w14:paraId="48AE8A1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F4CB5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2A7E0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 Castella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2E6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3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F9FE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6BA2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F9A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3,000.00 </w:t>
            </w:r>
          </w:p>
        </w:tc>
      </w:tr>
      <w:tr w:rsidR="0049319A" w:rsidRPr="0049319A" w14:paraId="0A83BCF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F4845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871F8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napl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26B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44,4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2EE5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E3C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A6DB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44,450.00 </w:t>
            </w:r>
          </w:p>
        </w:tc>
      </w:tr>
      <w:tr w:rsidR="0049319A" w:rsidRPr="0049319A" w14:paraId="3C00A2C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F5251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9C1F7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urci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029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5,0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A0F0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F568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79B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5,040.00 </w:t>
            </w:r>
          </w:p>
        </w:tc>
      </w:tr>
      <w:tr w:rsidR="0049319A" w:rsidRPr="0049319A" w14:paraId="08E029D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72BDA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E3BE4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ulupand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7DCF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1,4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4157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76E9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B395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1,440.00 </w:t>
            </w:r>
          </w:p>
        </w:tc>
      </w:tr>
      <w:tr w:rsidR="0049319A" w:rsidRPr="0049319A" w14:paraId="1B86641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B17E1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3EE43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gay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4E9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6,656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4C74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D4A1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FBB1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6,656.00 </w:t>
            </w:r>
          </w:p>
        </w:tc>
      </w:tr>
      <w:tr w:rsidR="0049319A" w:rsidRPr="0049319A" w14:paraId="56AC195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B9FB2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E403B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lvador Benedict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079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68,549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A3A5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C09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37E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68,549.50 </w:t>
            </w:r>
          </w:p>
        </w:tc>
      </w:tr>
      <w:tr w:rsidR="0049319A" w:rsidRPr="0049319A" w14:paraId="77BECCB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548EA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F135B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Carlos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5BA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80,519.6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AC79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7FC9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3108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80,519.60 </w:t>
            </w:r>
          </w:p>
        </w:tc>
      </w:tr>
      <w:tr w:rsidR="0049319A" w:rsidRPr="0049319A" w14:paraId="5ADFABE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BFFC7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46453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Enriqu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A27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A539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58C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CBF2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5,000.00 </w:t>
            </w:r>
          </w:p>
        </w:tc>
      </w:tr>
      <w:tr w:rsidR="0049319A" w:rsidRPr="0049319A" w14:paraId="31B4646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D2F14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7EC5E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ilay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BD11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12,6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2325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1B6D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FB59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12,600.00 </w:t>
            </w:r>
          </w:p>
        </w:tc>
      </w:tr>
      <w:tr w:rsidR="0049319A" w:rsidRPr="0049319A" w14:paraId="26B40E4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7DA03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77FFB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Sipal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945F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5,4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E5A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E8EC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79F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5,480.00 </w:t>
            </w:r>
          </w:p>
        </w:tc>
      </w:tr>
      <w:tr w:rsidR="0049319A" w:rsidRPr="0049319A" w14:paraId="1B6CF67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94CF4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E0989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Talis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A520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5,7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A0F2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4ADA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7A38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5,740.00 </w:t>
            </w:r>
          </w:p>
        </w:tc>
      </w:tr>
      <w:tr w:rsidR="0049319A" w:rsidRPr="0049319A" w14:paraId="1A72955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38D46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38653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obos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F5F2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5,4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2E85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709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479C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5,400.00 </w:t>
            </w:r>
          </w:p>
        </w:tc>
      </w:tr>
      <w:tr w:rsidR="0049319A" w:rsidRPr="0049319A" w14:paraId="77360EF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D7EAF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5E070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Valladoli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1918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15,148.4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9DCE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BC45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6EE5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15,148.40 </w:t>
            </w:r>
          </w:p>
        </w:tc>
      </w:tr>
      <w:tr w:rsidR="0049319A" w:rsidRPr="0049319A" w14:paraId="42C9E6C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E96CC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FFE88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Victori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8B78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12,2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63F4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6D40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0B1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12,240.00 </w:t>
            </w:r>
          </w:p>
        </w:tc>
      </w:tr>
      <w:tr w:rsidR="0049319A" w:rsidRPr="0049319A" w14:paraId="46D16CA5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6A6C92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REGION VI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77F3F0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155,259,963.09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47A2887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41597C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2109CA0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155,259,963.09 </w:t>
            </w:r>
          </w:p>
        </w:tc>
      </w:tr>
      <w:tr w:rsidR="0049319A" w:rsidRPr="0049319A" w14:paraId="5F036AEB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41D02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Boho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6DB5CA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29,355,936.47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87F6A6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B22FB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81307B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29,355,936.47 </w:t>
            </w:r>
          </w:p>
        </w:tc>
      </w:tr>
      <w:tr w:rsidR="0049319A" w:rsidRPr="0049319A" w14:paraId="64D84AFD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129946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PLGU Boho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F4E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68,939.1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89E8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64EE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DAD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68,939.12 </w:t>
            </w:r>
          </w:p>
        </w:tc>
      </w:tr>
      <w:tr w:rsidR="0049319A" w:rsidRPr="0049319A" w14:paraId="3735E6A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58C1B99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FA462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lburquerqu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20D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41,925.8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27E1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BD13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6A9F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41,925.86 </w:t>
            </w:r>
          </w:p>
        </w:tc>
      </w:tr>
      <w:tr w:rsidR="0049319A" w:rsidRPr="0049319A" w14:paraId="627CB0F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E4C7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293D9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lici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D80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55,7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AB81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4E34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113D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55,780.00 </w:t>
            </w:r>
          </w:p>
        </w:tc>
      </w:tr>
      <w:tr w:rsidR="0049319A" w:rsidRPr="0049319A" w14:paraId="4FC40FD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9E6BF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A0DA5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nd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42B5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66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09C1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15AF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AFD6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66,000.00 </w:t>
            </w:r>
          </w:p>
        </w:tc>
      </w:tr>
      <w:tr w:rsidR="0049319A" w:rsidRPr="0049319A" w14:paraId="2B9570D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9FDDD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0EE9F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ntequer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330B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771,289.2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0402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A256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9EF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771,289.24 </w:t>
            </w:r>
          </w:p>
        </w:tc>
      </w:tr>
      <w:tr w:rsidR="0049319A" w:rsidRPr="0049319A" w14:paraId="1AD480E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15AF5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F4381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clay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7C0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20,524.9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A5C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7CB0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5F1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20,524.92 </w:t>
            </w:r>
          </w:p>
        </w:tc>
      </w:tr>
      <w:tr w:rsidR="0049319A" w:rsidRPr="0049319A" w14:paraId="71C4CEF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61A7F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7548E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lilih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9C8A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40,83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2FA7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EAA1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074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40,830.00 </w:t>
            </w:r>
          </w:p>
        </w:tc>
      </w:tr>
      <w:tr w:rsidR="0049319A" w:rsidRPr="0049319A" w14:paraId="1D0A109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45E73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C466C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tu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7977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05,526.0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997E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548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F608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05,526.05 </w:t>
            </w:r>
          </w:p>
        </w:tc>
      </w:tr>
      <w:tr w:rsidR="0049319A" w:rsidRPr="0049319A" w14:paraId="4229B7A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2AEE7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0ADF8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ien Unid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E6D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25,7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1177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E48C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B19F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25,750.00 </w:t>
            </w:r>
          </w:p>
        </w:tc>
      </w:tr>
      <w:tr w:rsidR="0049319A" w:rsidRPr="0049319A" w14:paraId="1C524B3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77ED3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5405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ila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2E54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77,572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2EFA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15E4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A4D2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77,572.00 </w:t>
            </w:r>
          </w:p>
        </w:tc>
      </w:tr>
      <w:tr w:rsidR="0049319A" w:rsidRPr="0049319A" w14:paraId="6078C8F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1D73C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lastRenderedPageBreak/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EF3C2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uenavist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2CF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72,864.3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070D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5166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A7A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72,864.32 </w:t>
            </w:r>
          </w:p>
        </w:tc>
      </w:tr>
      <w:tr w:rsidR="0049319A" w:rsidRPr="0049319A" w14:paraId="66200C1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C2F00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7FABF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lap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3FD2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80,911.8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317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C903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637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80,911.86 </w:t>
            </w:r>
          </w:p>
        </w:tc>
      </w:tr>
      <w:tr w:rsidR="0049319A" w:rsidRPr="0049319A" w14:paraId="680FD9E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7D83F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3C3C8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ndij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AB7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086,743.9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F572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FA4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D401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086,743.94 </w:t>
            </w:r>
          </w:p>
        </w:tc>
      </w:tr>
      <w:tr w:rsidR="0049319A" w:rsidRPr="0049319A" w14:paraId="43BD79B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26493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D3402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rme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035E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20D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9D0E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F28B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5,000.00 </w:t>
            </w:r>
          </w:p>
        </w:tc>
      </w:tr>
      <w:tr w:rsidR="0049319A" w:rsidRPr="0049319A" w14:paraId="4E55941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F246C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91309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tigbi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18F2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66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CDE5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BC6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1094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66,000.00 </w:t>
            </w:r>
          </w:p>
        </w:tc>
      </w:tr>
      <w:tr w:rsidR="0049319A" w:rsidRPr="0049319A" w14:paraId="047AC80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2056E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B1EBF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orell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6A1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7,72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B90A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8A65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22B5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7,720.00 </w:t>
            </w:r>
          </w:p>
        </w:tc>
      </w:tr>
      <w:tr w:rsidR="0049319A" w:rsidRPr="0049319A" w14:paraId="460460C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59960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DE702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orte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2472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306,736.9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FEC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0E0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1C1B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306,736.96 </w:t>
            </w:r>
          </w:p>
        </w:tc>
      </w:tr>
      <w:tr w:rsidR="0049319A" w:rsidRPr="0049319A" w14:paraId="172801A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0092C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0B746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aui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E19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555,638.8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2E58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C784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049B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555,638.86 </w:t>
            </w:r>
          </w:p>
        </w:tc>
      </w:tr>
      <w:tr w:rsidR="0049319A" w:rsidRPr="0049319A" w14:paraId="685811E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D3394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49570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imi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D43B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63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CCEC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6753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B009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63,000.00 </w:t>
            </w:r>
          </w:p>
        </w:tc>
      </w:tr>
      <w:tr w:rsidR="0049319A" w:rsidRPr="0049319A" w14:paraId="6261D27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B4ABA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2B125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uer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B958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17,5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45AE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FF0E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90B5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17,500.00 </w:t>
            </w:r>
          </w:p>
        </w:tc>
      </w:tr>
      <w:tr w:rsidR="0049319A" w:rsidRPr="0049319A" w14:paraId="4E20CF7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D4F68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01C5C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arcia Hernandez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E048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04,5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01A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455A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5A8F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04,500.00 </w:t>
            </w:r>
          </w:p>
        </w:tc>
      </w:tr>
      <w:tr w:rsidR="0049319A" w:rsidRPr="0049319A" w14:paraId="05FB23C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C35BB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A2A61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uindulm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AB1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7,228.9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6FA6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0B0C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ADC6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7,228.92 </w:t>
            </w:r>
          </w:p>
        </w:tc>
      </w:tr>
      <w:tr w:rsidR="0049319A" w:rsidRPr="0049319A" w14:paraId="5A3CA42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97A63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D1470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Jag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FB63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12,72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DEC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70A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2B44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12,720.00 </w:t>
            </w:r>
          </w:p>
        </w:tc>
      </w:tr>
      <w:tr w:rsidR="0049319A" w:rsidRPr="0049319A" w14:paraId="337AD67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71FC0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DF6C0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il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0BC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35,1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6F18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BEB2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848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35,140.00 </w:t>
            </w:r>
          </w:p>
        </w:tc>
      </w:tr>
      <w:tr w:rsidR="0049319A" w:rsidRPr="0049319A" w14:paraId="4410BDE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82813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A45A6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o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DBE9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8,759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5B3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3E6B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7546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8,759.50 </w:t>
            </w:r>
          </w:p>
        </w:tc>
      </w:tr>
      <w:tr w:rsidR="0049319A" w:rsidRPr="0049319A" w14:paraId="378F066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217E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6C536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oboc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8B01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80,5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877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BD58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BE9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80,500.00 </w:t>
            </w:r>
          </w:p>
        </w:tc>
      </w:tr>
      <w:tr w:rsidR="0049319A" w:rsidRPr="0049319A" w14:paraId="23B6BEE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F5224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31434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o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FD9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128,496.6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ED9F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C35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F754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128,496.60 </w:t>
            </w:r>
          </w:p>
        </w:tc>
      </w:tr>
      <w:tr w:rsidR="0049319A" w:rsidRPr="0049319A" w14:paraId="78CD8B2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C6D67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1EB40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bin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D42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79,5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6307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E1CF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A4AE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79,500.00 </w:t>
            </w:r>
          </w:p>
        </w:tc>
      </w:tr>
      <w:tr w:rsidR="0049319A" w:rsidRPr="0049319A" w14:paraId="0F7A603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60AC4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BD76A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ribojoc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DEF9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79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D2C8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3388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D417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79,000.00 </w:t>
            </w:r>
          </w:p>
        </w:tc>
      </w:tr>
      <w:tr w:rsidR="0049319A" w:rsidRPr="0049319A" w14:paraId="4A3CBDC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C99B2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5144F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ngl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E80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8,114.5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197E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C73B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F4F2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8,114.56 </w:t>
            </w:r>
          </w:p>
        </w:tc>
      </w:tr>
      <w:tr w:rsidR="0049319A" w:rsidRPr="0049319A" w14:paraId="446CDAC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486BA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56DE0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ila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F9B4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67,91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43D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60B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A5D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67,915.00 </w:t>
            </w:r>
          </w:p>
        </w:tc>
      </w:tr>
      <w:tr w:rsidR="0049319A" w:rsidRPr="0049319A" w14:paraId="7E1FBA7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12ECC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123CE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res. Carlos P. Garcia (Pitogo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71CA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07,391.7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2BEA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90F4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B94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07,391.78 </w:t>
            </w:r>
          </w:p>
        </w:tc>
      </w:tr>
      <w:tr w:rsidR="0049319A" w:rsidRPr="0049319A" w14:paraId="582536E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40759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EB008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Isidr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05ED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76,988.3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3142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80E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D6C2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76,988.30 </w:t>
            </w:r>
          </w:p>
        </w:tc>
      </w:tr>
      <w:tr w:rsidR="0049319A" w:rsidRPr="0049319A" w14:paraId="622ACFF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B78AC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53550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Migue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291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83,911.4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2104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68A9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FC22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83,911.48 </w:t>
            </w:r>
          </w:p>
        </w:tc>
      </w:tr>
      <w:tr w:rsidR="0049319A" w:rsidRPr="0049319A" w14:paraId="4953F26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79007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137E8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evill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96B0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50,742.8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B42D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0C1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133B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50,742.86 </w:t>
            </w:r>
          </w:p>
        </w:tc>
      </w:tr>
      <w:tr w:rsidR="0049319A" w:rsidRPr="0049319A" w14:paraId="2A5AA7D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8718F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D54A0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ierra Bullone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6561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8,994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0D4B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D6B1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124F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8,994.00 </w:t>
            </w:r>
          </w:p>
        </w:tc>
      </w:tr>
      <w:tr w:rsidR="0049319A" w:rsidRPr="0049319A" w14:paraId="67E8D9C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E49DE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8A310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ikatu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7EDD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9,628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BA3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8618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2AA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9,628.00 </w:t>
            </w:r>
          </w:p>
        </w:tc>
      </w:tr>
      <w:tr w:rsidR="0049319A" w:rsidRPr="0049319A" w14:paraId="3E6F66C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F6A54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30027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gbilaran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B6F5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44,288.8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C1E5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514D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CA9F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44,288.80 </w:t>
            </w:r>
          </w:p>
        </w:tc>
      </w:tr>
      <w:tr w:rsidR="0049319A" w:rsidRPr="0049319A" w14:paraId="446D540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C7F7F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81176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lib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C6FC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4,6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86A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6AD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3E79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4,600.00 </w:t>
            </w:r>
          </w:p>
        </w:tc>
      </w:tr>
      <w:tr w:rsidR="0049319A" w:rsidRPr="0049319A" w14:paraId="1E3E710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3C563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C3B6F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rinida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F3D2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47,079.6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910B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28A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B2AA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47,079.64 </w:t>
            </w:r>
          </w:p>
        </w:tc>
      </w:tr>
      <w:tr w:rsidR="0049319A" w:rsidRPr="0049319A" w14:paraId="2A8C0E2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83867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CA6A6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ubig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0F6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681,0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18A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CE1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248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681,070.00 </w:t>
            </w:r>
          </w:p>
        </w:tc>
      </w:tr>
      <w:tr w:rsidR="0049319A" w:rsidRPr="0049319A" w14:paraId="1806373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07A4A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44037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Ub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4D4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71,6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7D40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D30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8A4E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71,680.00 </w:t>
            </w:r>
          </w:p>
        </w:tc>
      </w:tr>
      <w:tr w:rsidR="0049319A" w:rsidRPr="0049319A" w14:paraId="72F21D7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81D00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15ED6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Valenci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1CBA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1,433.9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FB9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368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A843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1,433.90 </w:t>
            </w:r>
          </w:p>
        </w:tc>
      </w:tr>
      <w:tr w:rsidR="0049319A" w:rsidRPr="0049319A" w14:paraId="6E168122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61658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Cebu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C803DD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100,802,875.3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ED02BA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3269BE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B36B8C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100,802,875.30 </w:t>
            </w:r>
          </w:p>
        </w:tc>
      </w:tr>
      <w:tr w:rsidR="0049319A" w:rsidRPr="0049319A" w14:paraId="352B485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7064E2D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95E7AA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rovince of Cebu*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4A6A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9,546,099.5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9EE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D51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B626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9,546,099.52 </w:t>
            </w:r>
          </w:p>
        </w:tc>
      </w:tr>
      <w:tr w:rsidR="0049319A" w:rsidRPr="0049319A" w14:paraId="180E5CF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5883065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35976EE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lcantar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592D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2,100.3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E370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24F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77FE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2,100.30 </w:t>
            </w:r>
          </w:p>
        </w:tc>
      </w:tr>
      <w:tr w:rsidR="0049319A" w:rsidRPr="0049319A" w14:paraId="4E2145C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121CD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EA4B0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lco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C8E5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8,553.2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CF6F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C5D6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7AD7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8,553.24 </w:t>
            </w:r>
          </w:p>
        </w:tc>
      </w:tr>
      <w:tr w:rsidR="0049319A" w:rsidRPr="0049319A" w14:paraId="1F22AAA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7DC62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283D4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legri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3CF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93,039.2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CA0B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D59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D3A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93,039.22 </w:t>
            </w:r>
          </w:p>
        </w:tc>
      </w:tr>
      <w:tr w:rsidR="0049319A" w:rsidRPr="0049319A" w14:paraId="32AE775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F8A7C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4A179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loguins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918C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95,613.8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8B1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5582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4626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95,613.80 </w:t>
            </w:r>
          </w:p>
        </w:tc>
      </w:tr>
      <w:tr w:rsidR="0049319A" w:rsidRPr="0049319A" w14:paraId="69FB302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2620A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BF4F6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rg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701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34,355.7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57E8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5197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F3B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34,355.76 </w:t>
            </w:r>
          </w:p>
        </w:tc>
      </w:tr>
      <w:tr w:rsidR="0049319A" w:rsidRPr="0049319A" w14:paraId="272E94A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74142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36E1E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sturi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4654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0,478.8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E4E4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CD7F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551E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0,478.80 </w:t>
            </w:r>
          </w:p>
        </w:tc>
      </w:tr>
      <w:tr w:rsidR="0049319A" w:rsidRPr="0049319A" w14:paraId="6AA343F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0A639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9AD71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di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B762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00,628.6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FE7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531C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32CC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00,628.62 </w:t>
            </w:r>
          </w:p>
        </w:tc>
      </w:tr>
      <w:tr w:rsidR="0049319A" w:rsidRPr="0049319A" w14:paraId="5487507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73EAC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035C3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lamb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4939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36,176.1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F3F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6F9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674A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36,176.10 </w:t>
            </w:r>
          </w:p>
        </w:tc>
      </w:tr>
      <w:tr w:rsidR="0049319A" w:rsidRPr="0049319A" w14:paraId="4FC0B4B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25F86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B89E0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ntay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44FD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805,942.8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87D6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04B3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137B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805,942.84 </w:t>
            </w:r>
          </w:p>
        </w:tc>
      </w:tr>
      <w:tr w:rsidR="0049319A" w:rsidRPr="0049319A" w14:paraId="1565ED9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E274B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A3E02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ril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B0B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10,694.4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5D2E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7A94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6C53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10,694.40 </w:t>
            </w:r>
          </w:p>
        </w:tc>
      </w:tr>
      <w:tr w:rsidR="0049319A" w:rsidRPr="0049319A" w14:paraId="478479B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585DA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0E629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Bog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8B27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36,601.6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362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5684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DF5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36,601.62 </w:t>
            </w:r>
          </w:p>
        </w:tc>
      </w:tr>
      <w:tr w:rsidR="0049319A" w:rsidRPr="0049319A" w14:paraId="1AD0FFF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3EEAE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C57B7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oljo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DD01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3,563.4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47F4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3DC3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371B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3,563.44 </w:t>
            </w:r>
          </w:p>
        </w:tc>
      </w:tr>
      <w:tr w:rsidR="0049319A" w:rsidRPr="0049319A" w14:paraId="192937F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F8734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6C699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orb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C12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693,664.9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C5A8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B1B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DF1B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693,664.96 </w:t>
            </w:r>
          </w:p>
        </w:tc>
      </w:tr>
      <w:tr w:rsidR="0049319A" w:rsidRPr="0049319A" w14:paraId="7806216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55EE0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996BD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Carca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A12A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876,241.1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9A5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7234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176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876,241.10 </w:t>
            </w:r>
          </w:p>
        </w:tc>
      </w:tr>
      <w:tr w:rsidR="0049319A" w:rsidRPr="0049319A" w14:paraId="2FA8419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3CC61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88071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rme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4FA0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4,731,490.3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90EB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5C44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82E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4,731,490.36 </w:t>
            </w:r>
          </w:p>
        </w:tc>
      </w:tr>
      <w:tr w:rsidR="0049319A" w:rsidRPr="0049319A" w14:paraId="05BD12A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E8545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90A7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tm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438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595,937.7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F01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80A0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643B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595,937.72 </w:t>
            </w:r>
          </w:p>
        </w:tc>
      </w:tr>
      <w:tr w:rsidR="0049319A" w:rsidRPr="0049319A" w14:paraId="20DB1FD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80702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5C1EF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ebu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D32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8,650,223.8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D2AB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BD5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7D8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8,650,223.88 </w:t>
            </w:r>
          </w:p>
        </w:tc>
      </w:tr>
      <w:tr w:rsidR="0049319A" w:rsidRPr="0049319A" w14:paraId="41F0C0D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61CF8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63460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ompostel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19E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97,980.9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7802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B3DD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F4D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97,980.94 </w:t>
            </w:r>
          </w:p>
        </w:tc>
      </w:tr>
      <w:tr w:rsidR="0049319A" w:rsidRPr="0049319A" w14:paraId="7145F64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2230C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B6043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onsolaci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D1F4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203,559.8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5CA7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467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695B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203,559.86 </w:t>
            </w:r>
          </w:p>
        </w:tc>
      </w:tr>
      <w:tr w:rsidR="0049319A" w:rsidRPr="0049319A" w14:paraId="7B603D7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067FB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5ECC6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ordob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355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869,210.3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39BB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9864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0767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869,210.38 </w:t>
            </w:r>
          </w:p>
        </w:tc>
      </w:tr>
      <w:tr w:rsidR="0049319A" w:rsidRPr="0049319A" w14:paraId="6B86A59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221B7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84E1D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aanbantay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A1D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179,110.9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BC9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910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910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179,110.90 </w:t>
            </w:r>
          </w:p>
        </w:tc>
      </w:tr>
      <w:tr w:rsidR="0049319A" w:rsidRPr="0049319A" w14:paraId="1F948AF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8C3A5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A738B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alague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833F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53,175.2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DDF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86CE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7082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53,175.22 </w:t>
            </w:r>
          </w:p>
        </w:tc>
      </w:tr>
      <w:tr w:rsidR="0049319A" w:rsidRPr="0049319A" w14:paraId="473F349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A37C9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EFB7C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anao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9F7A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05,409.7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DA70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D21E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9EEB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05,409.78 </w:t>
            </w:r>
          </w:p>
        </w:tc>
      </w:tr>
      <w:tr w:rsidR="0049319A" w:rsidRPr="0049319A" w14:paraId="6084EF9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D24C4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C5AA3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umanju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0F3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541,392.1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A980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7F3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8F7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541,392.18 </w:t>
            </w:r>
          </w:p>
        </w:tc>
      </w:tr>
      <w:tr w:rsidR="0049319A" w:rsidRPr="0049319A" w14:paraId="5650AE3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E813E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513B0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inatil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30D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857,417.7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A43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B795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ACD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857,417.76 </w:t>
            </w:r>
          </w:p>
        </w:tc>
      </w:tr>
      <w:tr w:rsidR="0049319A" w:rsidRPr="0049319A" w14:paraId="668A03E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39186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6AE54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pu-Lapu City (Opon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A29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42,8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DB4B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AFED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F4B9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42,840.00 </w:t>
            </w:r>
          </w:p>
        </w:tc>
      </w:tr>
      <w:tr w:rsidR="0049319A" w:rsidRPr="0049319A" w14:paraId="2B90B51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C551D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E2A96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ilo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8F87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720,467.0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1656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B9D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726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720,467.04 </w:t>
            </w:r>
          </w:p>
        </w:tc>
      </w:tr>
      <w:tr w:rsidR="0049319A" w:rsidRPr="0049319A" w14:paraId="553D6E0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7FB5F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751F5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dridejo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15A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850,785.1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5E18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AF10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CAD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850,785.14 </w:t>
            </w:r>
          </w:p>
        </w:tc>
      </w:tr>
      <w:tr w:rsidR="0049319A" w:rsidRPr="0049319A" w14:paraId="1F6706C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B2643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BABCB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labuyoc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677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59,892.5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7944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03CD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ABDC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59,892.54 </w:t>
            </w:r>
          </w:p>
        </w:tc>
      </w:tr>
      <w:tr w:rsidR="0049319A" w:rsidRPr="0049319A" w14:paraId="0008E17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7C3A5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lastRenderedPageBreak/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D6F5F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ndaue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707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62,793.5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B529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D48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9725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62,793.56 </w:t>
            </w:r>
          </w:p>
        </w:tc>
      </w:tr>
      <w:tr w:rsidR="0049319A" w:rsidRPr="0049319A" w14:paraId="286BC97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BE469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A780D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edelli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7ED7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991,632.6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DAAD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01E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49B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991,632.62 </w:t>
            </w:r>
          </w:p>
        </w:tc>
      </w:tr>
      <w:tr w:rsidR="0049319A" w:rsidRPr="0049319A" w14:paraId="081B3CA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1D782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9775C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inglanill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DB4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566,633.6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0B29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0340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9D7D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566,633.60 </w:t>
            </w:r>
          </w:p>
        </w:tc>
      </w:tr>
      <w:tr w:rsidR="0049319A" w:rsidRPr="0049319A" w14:paraId="2D8F951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F258A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40399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oalbo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F1D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06,329.6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397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E0C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2AD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06,329.68 </w:t>
            </w:r>
          </w:p>
        </w:tc>
      </w:tr>
      <w:tr w:rsidR="0049319A" w:rsidRPr="0049319A" w14:paraId="1CDA8B7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587A6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5CF82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Nag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9645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42,862.09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BF61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B991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C89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42,862.09 </w:t>
            </w:r>
          </w:p>
        </w:tc>
      </w:tr>
      <w:tr w:rsidR="0049319A" w:rsidRPr="0049319A" w14:paraId="015CA39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242D4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EA556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Oslob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B7BB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42,477.7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58B1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513D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72B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42,477.78 </w:t>
            </w:r>
          </w:p>
        </w:tc>
      </w:tr>
      <w:tr w:rsidR="0049319A" w:rsidRPr="0049319A" w14:paraId="44FE888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FB705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11160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ila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672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1,899.0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1DAA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D02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C2C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1,899.04 </w:t>
            </w:r>
          </w:p>
        </w:tc>
      </w:tr>
      <w:tr w:rsidR="0049319A" w:rsidRPr="0049319A" w14:paraId="70C63D2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C78A1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0A5EC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inamungah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346B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69,167.6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CEA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841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361C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69,167.62 </w:t>
            </w:r>
          </w:p>
        </w:tc>
      </w:tr>
      <w:tr w:rsidR="0049319A" w:rsidRPr="0049319A" w14:paraId="3150CF1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26392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6B310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or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5E6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576,583.8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9248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C23D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6E6A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576,583.84 </w:t>
            </w:r>
          </w:p>
        </w:tc>
      </w:tr>
      <w:tr w:rsidR="0049319A" w:rsidRPr="0049319A" w14:paraId="49A46D8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2513F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7C0BE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Rond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16B9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58,747.5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9756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A637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76F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58,747.56 </w:t>
            </w:r>
          </w:p>
        </w:tc>
      </w:tr>
      <w:tr w:rsidR="0049319A" w:rsidRPr="0049319A" w14:paraId="7D6957A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0B6A4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F803A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mbo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0CE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627,528.0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CCEC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52FD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9F2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627,528.04 </w:t>
            </w:r>
          </w:p>
        </w:tc>
      </w:tr>
      <w:tr w:rsidR="0049319A" w:rsidRPr="0049319A" w14:paraId="61F761E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537F4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476F4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Fernand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513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4,021,795.6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7148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AFD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EE4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4,021,795.62 </w:t>
            </w:r>
          </w:p>
        </w:tc>
      </w:tr>
      <w:tr w:rsidR="0049319A" w:rsidRPr="0049319A" w14:paraId="54BF90B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74BC8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7080E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Francisc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EB25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611,463.3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C1D2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641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CBB4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611,463.32 </w:t>
            </w:r>
          </w:p>
        </w:tc>
      </w:tr>
      <w:tr w:rsidR="0049319A" w:rsidRPr="0049319A" w14:paraId="4AAD18C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1FBAB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4B9A9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Remigi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7241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95,050.1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17DB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1E2F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D5B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95,050.18 </w:t>
            </w:r>
          </w:p>
        </w:tc>
      </w:tr>
      <w:tr w:rsidR="0049319A" w:rsidRPr="0049319A" w14:paraId="5152EE8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9BBFB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1799C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F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2C17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67,632.17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463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5F4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037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67,632.17 </w:t>
            </w:r>
          </w:p>
        </w:tc>
      </w:tr>
      <w:tr w:rsidR="0049319A" w:rsidRPr="0049319A" w14:paraId="337DBAB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9625D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36465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nde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4D8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0,302.4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D251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43A1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49B2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0,302.46 </w:t>
            </w:r>
          </w:p>
        </w:tc>
      </w:tr>
      <w:tr w:rsidR="0049319A" w:rsidRPr="0049319A" w14:paraId="2D66605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71A2C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7E760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ibong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293D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07,252.1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E091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F0E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29E2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07,252.14 </w:t>
            </w:r>
          </w:p>
        </w:tc>
      </w:tr>
      <w:tr w:rsidR="0049319A" w:rsidRPr="0049319A" w14:paraId="5A0F8EE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8B71B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96D14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ogo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7491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4,713,472.8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AD4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5910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A85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4,713,472.82 </w:t>
            </w:r>
          </w:p>
        </w:tc>
      </w:tr>
      <w:tr w:rsidR="0049319A" w:rsidRPr="0049319A" w14:paraId="7A7A8EC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E9CD0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6B0CE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bog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A32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900,351.7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661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BB94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F5A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900,351.72 </w:t>
            </w:r>
          </w:p>
        </w:tc>
      </w:tr>
      <w:tr w:rsidR="0049319A" w:rsidRPr="0049319A" w14:paraId="6F702D6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C38A1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9621B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buel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88FF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12,846.2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80E2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4187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BFB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12,846.22 </w:t>
            </w:r>
          </w:p>
        </w:tc>
      </w:tr>
      <w:tr w:rsidR="0049319A" w:rsidRPr="0049319A" w14:paraId="11CF78B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8AF0A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3E487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Talis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E36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184,821.4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214E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7A0D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1BB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184,821.40 </w:t>
            </w:r>
          </w:p>
        </w:tc>
      </w:tr>
      <w:tr w:rsidR="0049319A" w:rsidRPr="0049319A" w14:paraId="05DCE9A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57F4C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5560E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oledo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2B6F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09,659.2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1D4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904D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B46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09,659.24 </w:t>
            </w:r>
          </w:p>
        </w:tc>
      </w:tr>
      <w:tr w:rsidR="0049319A" w:rsidRPr="0049319A" w14:paraId="4F7B921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FBAB3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E5369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ubur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D6E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063,498.7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2C87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1F1F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BB3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063,498.78 </w:t>
            </w:r>
          </w:p>
        </w:tc>
      </w:tr>
      <w:tr w:rsidR="0049319A" w:rsidRPr="0049319A" w14:paraId="2E875E6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9F922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B7E02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udel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F122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95,426.3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8682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FFE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8C60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95,426.38 </w:t>
            </w:r>
          </w:p>
        </w:tc>
      </w:tr>
      <w:tr w:rsidR="0049319A" w:rsidRPr="0049319A" w14:paraId="3744A91B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3DBE8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Siquijo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DC33FD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2,826,773.3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67442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5156E6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239C5F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2,826,773.30 </w:t>
            </w:r>
          </w:p>
        </w:tc>
      </w:tr>
      <w:tr w:rsidR="0049319A" w:rsidRPr="0049319A" w14:paraId="0CFFE3D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18547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6D230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re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5E6E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10,118.4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76B6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03F8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3356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10,118.48 </w:t>
            </w:r>
          </w:p>
        </w:tc>
      </w:tr>
      <w:tr w:rsidR="0049319A" w:rsidRPr="0049319A" w14:paraId="162A80D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D3C83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B54A3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ri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CDE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519,714.8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12ED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DB13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441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519,714.82 </w:t>
            </w:r>
          </w:p>
        </w:tc>
      </w:tr>
      <w:tr w:rsidR="0049319A" w:rsidRPr="0049319A" w14:paraId="46FCACB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9E084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AF966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iquijo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8EF5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96,9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1B5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7A0C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0C7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96,940.00 </w:t>
            </w:r>
          </w:p>
        </w:tc>
      </w:tr>
      <w:tr w:rsidR="0049319A" w:rsidRPr="0049319A" w14:paraId="51F2D026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7BE08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Negros Orient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96227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22,274,378.0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58FBF9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6B5DD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A09A73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22,274,378.02 </w:t>
            </w:r>
          </w:p>
        </w:tc>
      </w:tr>
      <w:tr w:rsidR="0049319A" w:rsidRPr="0049319A" w14:paraId="627B293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6B282C4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377DE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LGU Negros Orient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5E62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262,622.1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B3A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FE7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527E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262,622.13 </w:t>
            </w:r>
          </w:p>
        </w:tc>
      </w:tr>
      <w:tr w:rsidR="0049319A" w:rsidRPr="0049319A" w14:paraId="4D44BCE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29E9E93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A4DDF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yung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31CC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96,9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4AB6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1755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ECD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96,940.00 </w:t>
            </w:r>
          </w:p>
        </w:tc>
      </w:tr>
      <w:tr w:rsidR="0049319A" w:rsidRPr="0049319A" w14:paraId="4A43E1A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0F728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A9C75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indoy (Payabon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118B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924,838.6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E029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63A1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F590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924,838.64 </w:t>
            </w:r>
          </w:p>
        </w:tc>
      </w:tr>
      <w:tr w:rsidR="0049319A" w:rsidRPr="0049319A" w14:paraId="4BB365E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35849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2C471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nlaon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ED8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089,469.3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E107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AB9D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741D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089,469.32 </w:t>
            </w:r>
          </w:p>
        </w:tc>
      </w:tr>
      <w:tr w:rsidR="0049319A" w:rsidRPr="0049319A" w14:paraId="720D6FB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59DBB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4DB75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umaguete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E8A1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40,442.7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4BB9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DA0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945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40,442.78 </w:t>
            </w:r>
          </w:p>
        </w:tc>
      </w:tr>
      <w:tr w:rsidR="0049319A" w:rsidRPr="0049319A" w14:paraId="60E90F1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82ABA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FFCAC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Guihuln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24A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674,807.1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1F0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43A6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0F20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674,807.18 </w:t>
            </w:r>
          </w:p>
        </w:tc>
      </w:tr>
      <w:tr w:rsidR="0049319A" w:rsidRPr="0049319A" w14:paraId="57D106C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F4211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A683B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 Liberta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7CFD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79,972.1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CFB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267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A39B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79,972.10 </w:t>
            </w:r>
          </w:p>
        </w:tc>
      </w:tr>
      <w:tr w:rsidR="0049319A" w:rsidRPr="0049319A" w14:paraId="179DEF1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FD297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2C0CF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bin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A916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624,511.4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850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A325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8E2D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624,511.48 </w:t>
            </w:r>
          </w:p>
        </w:tc>
      </w:tr>
      <w:tr w:rsidR="0049319A" w:rsidRPr="0049319A" w14:paraId="7F32CCF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EA16C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79A15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njuyo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EA16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23,020.8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1D0D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6AB3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248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23,020.85 </w:t>
            </w:r>
          </w:p>
        </w:tc>
      </w:tr>
      <w:tr w:rsidR="0049319A" w:rsidRPr="0049319A" w14:paraId="7B48140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EDA37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A55C7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Catali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8C5E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02,5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C06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8CA5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69C6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02,500.00 </w:t>
            </w:r>
          </w:p>
        </w:tc>
      </w:tr>
      <w:tr w:rsidR="0049319A" w:rsidRPr="0049319A" w14:paraId="08F5EEF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35DD6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7AEE5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iat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55A9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10,262.4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213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32B4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1691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10,262.46 </w:t>
            </w:r>
          </w:p>
        </w:tc>
      </w:tr>
      <w:tr w:rsidR="0049319A" w:rsidRPr="0049319A" w14:paraId="6A434EE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DC6E7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85A53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Tanj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F0E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725,987.4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9E1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B806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8BD2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725,987.48 </w:t>
            </w:r>
          </w:p>
        </w:tc>
      </w:tr>
      <w:tr w:rsidR="0049319A" w:rsidRPr="0049319A" w14:paraId="4692CD2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36C46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190D5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yas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09FD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26,143.6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1A7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22F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31E2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26,143.60 </w:t>
            </w:r>
          </w:p>
        </w:tc>
      </w:tr>
      <w:tr w:rsidR="0049319A" w:rsidRPr="0049319A" w14:paraId="755F500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D47E1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F567E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Vallehermos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F1F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792,86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38E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489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309C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792,860.00 </w:t>
            </w:r>
          </w:p>
        </w:tc>
      </w:tr>
      <w:tr w:rsidR="0049319A" w:rsidRPr="0049319A" w14:paraId="383490A3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48EBB4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REGION VII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2B40B7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9,869,579.11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6029425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29E35A4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1,922,270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120B18A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1,791,849.11 </w:t>
            </w:r>
          </w:p>
        </w:tc>
      </w:tr>
      <w:tr w:rsidR="0049319A" w:rsidRPr="0049319A" w14:paraId="5549649B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9D8B8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Bilir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DFE19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20,827.2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82BC9B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2E5DF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7C1B47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20,827.23 </w:t>
            </w:r>
          </w:p>
        </w:tc>
      </w:tr>
      <w:tr w:rsidR="0049319A" w:rsidRPr="0049319A" w14:paraId="3E568CB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A57D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D8061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ilir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EEB2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19,195.4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15ED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F2B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0E0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19,195.44 </w:t>
            </w:r>
          </w:p>
        </w:tc>
      </w:tr>
      <w:tr w:rsidR="0049319A" w:rsidRPr="0049319A" w14:paraId="7D39340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600EA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1F314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ibir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145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543.9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45D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93B1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D6E1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543.93 </w:t>
            </w:r>
          </w:p>
        </w:tc>
      </w:tr>
      <w:tr w:rsidR="0049319A" w:rsidRPr="0049319A" w14:paraId="006B381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8E17D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361DA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ulab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B60A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087.8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71B1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62A7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75E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087.86 </w:t>
            </w:r>
          </w:p>
        </w:tc>
      </w:tr>
      <w:tr w:rsidR="0049319A" w:rsidRPr="0049319A" w14:paraId="775E27B2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5393F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Eastern Sama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D5F1FE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100,351.17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557AB5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F55C0B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12,900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7CF68B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113,251.17 </w:t>
            </w:r>
          </w:p>
        </w:tc>
      </w:tr>
      <w:tr w:rsidR="0049319A" w:rsidRPr="0049319A" w14:paraId="1A32968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25C59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19D0F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rovince of Eastern Sama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1E2C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00,351.17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6BB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950F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537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00,351.17 </w:t>
            </w:r>
          </w:p>
        </w:tc>
      </w:tr>
      <w:tr w:rsidR="0049319A" w:rsidRPr="0049319A" w14:paraId="2F66239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C51D5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02A4B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Jipapa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4BBD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   -  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81BE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22D4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12,900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ED80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12,900.00 </w:t>
            </w:r>
          </w:p>
        </w:tc>
      </w:tr>
      <w:tr w:rsidR="0049319A" w:rsidRPr="0049319A" w14:paraId="4A6161E7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706BC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Ley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FE3071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2,625,612.8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3948CF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4F0F12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48,370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A60C7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2,773,982.88 </w:t>
            </w:r>
          </w:p>
        </w:tc>
      </w:tr>
      <w:tr w:rsidR="0049319A" w:rsidRPr="0049319A" w14:paraId="5CC22D4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F5C8B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20E5C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rovince of Ley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ABA1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9,499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2A95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6B76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609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9,499.00 </w:t>
            </w:r>
          </w:p>
        </w:tc>
      </w:tr>
      <w:tr w:rsidR="0049319A" w:rsidRPr="0049319A" w14:paraId="5D51157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4F97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6FC3A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cloban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2905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89,625.3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891A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7AB8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C0C0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89,625.34 </w:t>
            </w:r>
          </w:p>
        </w:tc>
      </w:tr>
      <w:tr w:rsidR="0049319A" w:rsidRPr="0049319A" w14:paraId="61F0D00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B2232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FB07E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olos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AEB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6,816.6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667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5919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F5CE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6,816.62 </w:t>
            </w:r>
          </w:p>
        </w:tc>
      </w:tr>
      <w:tr w:rsidR="0049319A" w:rsidRPr="0049319A" w14:paraId="22842C7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6899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C41D4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uraue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4F8C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07,840.3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9A48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A3AB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A7C2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07,840.32 </w:t>
            </w:r>
          </w:p>
        </w:tc>
      </w:tr>
      <w:tr w:rsidR="0049319A" w:rsidRPr="0049319A" w14:paraId="535AF53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AB918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FB956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agam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F7F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95,227.8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252A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A01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578F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95,227.86 </w:t>
            </w:r>
          </w:p>
        </w:tc>
      </w:tr>
      <w:tr w:rsidR="0049319A" w:rsidRPr="0049319A" w14:paraId="7404AF1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7F051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F24A3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Jar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545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631.79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597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FA29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D33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631.79 </w:t>
            </w:r>
          </w:p>
        </w:tc>
      </w:tr>
      <w:tr w:rsidR="0049319A" w:rsidRPr="0049319A" w14:paraId="68FDA1C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BF22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AA243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Julit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C7CB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2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A5D4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9B8D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4416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280.00 </w:t>
            </w:r>
          </w:p>
        </w:tc>
      </w:tr>
      <w:tr w:rsidR="0049319A" w:rsidRPr="0049319A" w14:paraId="01EF064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34454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539E6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 Paz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0797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95,227.8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065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2E4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9464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95,227.86 </w:t>
            </w:r>
          </w:p>
        </w:tc>
      </w:tr>
      <w:tr w:rsidR="0049319A" w:rsidRPr="0049319A" w14:paraId="45EF6F8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D0D6C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CCED0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yorg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E41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2,175.7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412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42C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C8A5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2,175.72 </w:t>
            </w:r>
          </w:p>
        </w:tc>
      </w:tr>
      <w:tr w:rsidR="0049319A" w:rsidRPr="0049319A" w14:paraId="63675A6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974A2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05143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ung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5251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   -  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CDF75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7C8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45,380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12A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45,380.00 </w:t>
            </w:r>
          </w:p>
        </w:tc>
      </w:tr>
      <w:tr w:rsidR="0049319A" w:rsidRPr="0049319A" w14:paraId="0C3F0F2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03121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D9771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lubi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B51F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087.8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3BCE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1E94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EB44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087.86 </w:t>
            </w:r>
          </w:p>
        </w:tc>
      </w:tr>
      <w:tr w:rsidR="0049319A" w:rsidRPr="0049319A" w14:paraId="38B5233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33FE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A78C6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lbuer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303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087.8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5668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C06F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40,000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4001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41,087.86 </w:t>
            </w:r>
          </w:p>
        </w:tc>
      </w:tr>
      <w:tr w:rsidR="0049319A" w:rsidRPr="0049319A" w14:paraId="65976DC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15966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lastRenderedPageBreak/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38C77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lomp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7E6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631.79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1F1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8D52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5E42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631.79 </w:t>
            </w:r>
          </w:p>
        </w:tc>
      </w:tr>
      <w:tr w:rsidR="0049319A" w:rsidRPr="0049319A" w14:paraId="032C35A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5B5BE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E1D3B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buyo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3AD7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54,936.9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322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5016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4017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54,936.93 </w:t>
            </w:r>
          </w:p>
        </w:tc>
      </w:tr>
      <w:tr w:rsidR="0049319A" w:rsidRPr="0049319A" w14:paraId="6EB4C7E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1251A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D370A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t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5804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543.9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5D8F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13AA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4AD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543.93 </w:t>
            </w:r>
          </w:p>
        </w:tc>
      </w:tr>
      <w:tr w:rsidR="0049319A" w:rsidRPr="0049319A" w14:paraId="419E6A7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66D29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AA090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Hinda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93C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   -  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EA2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CDBF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43,300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0C2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43,300.00 </w:t>
            </w:r>
          </w:p>
        </w:tc>
      </w:tr>
      <w:tr w:rsidR="0049319A" w:rsidRPr="0049319A" w14:paraId="7C10E58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6847E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9A4FF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Inopac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B81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   -  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9E35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2725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19,690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869D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19,690.00 </w:t>
            </w:r>
          </w:p>
        </w:tc>
      </w:tr>
      <w:tr w:rsidR="0049319A" w:rsidRPr="0049319A" w14:paraId="1F02CEEF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4306D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Northern Sama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96993E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515,995.5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25C21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37EB6E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15,000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F3C39C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530,995.54 </w:t>
            </w:r>
          </w:p>
        </w:tc>
      </w:tr>
      <w:tr w:rsidR="0049319A" w:rsidRPr="0049319A" w14:paraId="39ED425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C9643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157C9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rovince of Northern Sama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8E5E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44,207.6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881D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B0F4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599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44,207.68 </w:t>
            </w:r>
          </w:p>
        </w:tc>
      </w:tr>
      <w:tr w:rsidR="0049319A" w:rsidRPr="0049319A" w14:paraId="3DB9820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15D7F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0A337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lle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3FEF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1,21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93B2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FE0F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690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1,210.00 </w:t>
            </w:r>
          </w:p>
        </w:tc>
      </w:tr>
      <w:tr w:rsidR="0049319A" w:rsidRPr="0049319A" w14:paraId="06ACB18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BDBEE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51698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ob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A301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70,60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2D5B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DA9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15,000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1F0D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85,605.00 </w:t>
            </w:r>
          </w:p>
        </w:tc>
      </w:tr>
      <w:tr w:rsidR="0049319A" w:rsidRPr="0049319A" w14:paraId="28A5523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2222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7FB4D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tarm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A721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087.8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7436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1B3F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1D3A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087.86 </w:t>
            </w:r>
          </w:p>
        </w:tc>
      </w:tr>
      <w:tr w:rsidR="0049319A" w:rsidRPr="0049319A" w14:paraId="616E7CB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FF4A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689D8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vezare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F2F9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17,67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2540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E81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81C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17,675.00 </w:t>
            </w:r>
          </w:p>
        </w:tc>
      </w:tr>
      <w:tr w:rsidR="0049319A" w:rsidRPr="0049319A" w14:paraId="0564C75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B4A8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A3577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Victori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FBA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94,1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124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7730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3AE1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94,140.00 </w:t>
            </w:r>
          </w:p>
        </w:tc>
      </w:tr>
      <w:tr w:rsidR="0049319A" w:rsidRPr="0049319A" w14:paraId="33D4E21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3FCBB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76078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tubi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C02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47,0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848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5476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235D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47,070.00 </w:t>
            </w:r>
          </w:p>
        </w:tc>
      </w:tr>
      <w:tr w:rsidR="0049319A" w:rsidRPr="0049319A" w14:paraId="4020D291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F3109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Western Sama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FCFF7B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6,459,771.4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8604F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1D6B7B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1,108,500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553D07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7,568,271.43 </w:t>
            </w:r>
          </w:p>
        </w:tc>
      </w:tr>
      <w:tr w:rsidR="0049319A" w:rsidRPr="0049319A" w14:paraId="0AA8ACB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3AE00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B0BD0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rovince of Western Sama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0FC5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45,256.41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CF83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BE7D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A1F5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45,256.41 </w:t>
            </w:r>
          </w:p>
        </w:tc>
      </w:tr>
      <w:tr w:rsidR="0049319A" w:rsidRPr="0049319A" w14:paraId="7B0655E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F609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D354A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lbayog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2CF1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59,82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FE2C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BA6F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10DD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59,825.00 </w:t>
            </w:r>
          </w:p>
        </w:tc>
      </w:tr>
      <w:tr w:rsidR="0049319A" w:rsidRPr="0049319A" w14:paraId="50FD786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1AC4F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02A17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andar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9A12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543.9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9561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7F41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CD4E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543.93 </w:t>
            </w:r>
          </w:p>
        </w:tc>
      </w:tr>
      <w:tr w:rsidR="0049319A" w:rsidRPr="0049319A" w14:paraId="5B116F9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227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AF1FB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Margarit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FB1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   -  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2F48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BE0D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1,108,500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CA2D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08,500.00 </w:t>
            </w:r>
          </w:p>
        </w:tc>
      </w:tr>
      <w:tr w:rsidR="0049319A" w:rsidRPr="0049319A" w14:paraId="09A5016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F2D10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49E18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rangn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E6FD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386,203.8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50C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302B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BBA5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386,203.80 </w:t>
            </w:r>
          </w:p>
        </w:tc>
      </w:tr>
      <w:tr w:rsidR="0049319A" w:rsidRPr="0049319A" w14:paraId="23A35A8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32AFD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8FCD0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se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85E4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13,956.9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69F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49BF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FC0F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13,956.90 </w:t>
            </w:r>
          </w:p>
        </w:tc>
      </w:tr>
      <w:tr w:rsidR="0049319A" w:rsidRPr="0049319A" w14:paraId="21C9341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D4474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BF5A0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Catbalo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D228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18,659.8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224B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6E5E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DD66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18,659.86 </w:t>
            </w:r>
          </w:p>
        </w:tc>
      </w:tr>
      <w:tr w:rsidR="0049319A" w:rsidRPr="0049319A" w14:paraId="6778220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E0AE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88A64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Jose de Bu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10A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42,426.5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231A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6D02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CE40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42,426.54 </w:t>
            </w:r>
          </w:p>
        </w:tc>
      </w:tr>
      <w:tr w:rsidR="0049319A" w:rsidRPr="0049319A" w14:paraId="0A47F2F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BF6C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9FDC1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Rit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B94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087.8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FE86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2995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0AE9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087.86 </w:t>
            </w:r>
          </w:p>
        </w:tc>
      </w:tr>
      <w:tr w:rsidR="0049319A" w:rsidRPr="0049319A" w14:paraId="4F3A20E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3FA3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7315B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Villare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4189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91,811.1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04B4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47D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F70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91,811.13 </w:t>
            </w:r>
          </w:p>
        </w:tc>
      </w:tr>
      <w:tr w:rsidR="0049319A" w:rsidRPr="0049319A" w14:paraId="411D52F0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0DBF0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Southern Ley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E651E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147,020.8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84FAA2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33F86F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637,500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72981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784,520.86 </w:t>
            </w:r>
          </w:p>
        </w:tc>
      </w:tr>
      <w:tr w:rsidR="0049319A" w:rsidRPr="0049319A" w14:paraId="425F3AE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03AAB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B7F23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rovince of Southern Ley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2E3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31,767.5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F351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5848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A3DE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31,767.56 </w:t>
            </w:r>
          </w:p>
        </w:tc>
      </w:tr>
      <w:tr w:rsidR="0049319A" w:rsidRPr="0049319A" w14:paraId="54219DE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63C79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EC1E7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Maasi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92F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2,175.7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2F3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AE3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6936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2,175.72 </w:t>
            </w:r>
          </w:p>
        </w:tc>
      </w:tr>
      <w:tr w:rsidR="0049319A" w:rsidRPr="0049319A" w14:paraId="0126482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B2A6A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AFBC9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dre Burgo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3C7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   -  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851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D7FE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550,000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1D3F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0,000.00 </w:t>
            </w:r>
          </w:p>
        </w:tc>
      </w:tr>
      <w:tr w:rsidR="0049319A" w:rsidRPr="0049319A" w14:paraId="74797E5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AB60F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B3477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omas Oppu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A330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2,175.7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486F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ABE2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D7A6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2,175.72 </w:t>
            </w:r>
          </w:p>
        </w:tc>
      </w:tr>
      <w:tr w:rsidR="0049319A" w:rsidRPr="0049319A" w14:paraId="306DA1D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EFDCF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FCCD2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ibag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7B1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10,901.8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4552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2AF1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34EC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10,901.86 </w:t>
            </w:r>
          </w:p>
        </w:tc>
      </w:tr>
      <w:tr w:rsidR="0049319A" w:rsidRPr="0049319A" w14:paraId="21AF312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E5F0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5B3C3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ilo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1818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   -  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26AA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1C63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87,500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DB4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87,500.00 </w:t>
            </w:r>
          </w:p>
        </w:tc>
      </w:tr>
      <w:tr w:rsidR="0049319A" w:rsidRPr="0049319A" w14:paraId="530155A7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8FE1D4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REGION IX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27B5304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36,430,759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6D09588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1A95F2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059398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36,430,759.00 </w:t>
            </w:r>
          </w:p>
        </w:tc>
      </w:tr>
      <w:tr w:rsidR="0049319A" w:rsidRPr="0049319A" w14:paraId="4AA04BC6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3FD42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Zamboanga del Nor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CBB29B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0,163,194.1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33B74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AFC758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2347C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0,163,194.18 </w:t>
            </w:r>
          </w:p>
        </w:tc>
      </w:tr>
      <w:tr w:rsidR="0049319A" w:rsidRPr="0049319A" w14:paraId="4DCD9F0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87B6D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7DE34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cungan (Leon T. Postigo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58CE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4,4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ACCB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D34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82B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54,440.00 </w:t>
            </w:r>
          </w:p>
        </w:tc>
      </w:tr>
      <w:tr w:rsidR="0049319A" w:rsidRPr="0049319A" w14:paraId="3751D66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5A6C3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F74FC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ligui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D5E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6,2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D752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368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BE2F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6,240.00 </w:t>
            </w:r>
          </w:p>
        </w:tc>
      </w:tr>
      <w:tr w:rsidR="0049319A" w:rsidRPr="0049319A" w14:paraId="1DED067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9C2CF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7645B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apitan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C6D1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60,0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20AB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2A0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2A65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60,080.00 </w:t>
            </w:r>
          </w:p>
        </w:tc>
      </w:tr>
      <w:tr w:rsidR="0049319A" w:rsidRPr="0049319A" w14:paraId="4FBBF57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1DAC5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6A614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ipolog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28D1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63,96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AF93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812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A3F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63,960.00 </w:t>
            </w:r>
          </w:p>
        </w:tc>
      </w:tr>
      <w:tr w:rsidR="0049319A" w:rsidRPr="0049319A" w14:paraId="2B2E77E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C39E6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A1CC8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odo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F7C7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02,96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657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BBF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817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02,960.00 </w:t>
            </w:r>
          </w:p>
        </w:tc>
      </w:tr>
      <w:tr w:rsidR="0049319A" w:rsidRPr="0049319A" w14:paraId="69061A5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BBA91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53E4E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utalac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229B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13,56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6641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A725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13F0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13,560.00 </w:t>
            </w:r>
          </w:p>
        </w:tc>
      </w:tr>
      <w:tr w:rsidR="0049319A" w:rsidRPr="0049319A" w14:paraId="339C836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2EA7E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EBDFE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Jose Dalman (Ponot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A318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61,2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A1AB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004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A4F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61,200.00 </w:t>
            </w:r>
          </w:p>
        </w:tc>
      </w:tr>
      <w:tr w:rsidR="0049319A" w:rsidRPr="0049319A" w14:paraId="4583B8D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6A5DE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A19CC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Kalawit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8055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96,4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190E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1C86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1543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96,480.00 </w:t>
            </w:r>
          </w:p>
        </w:tc>
      </w:tr>
      <w:tr w:rsidR="0049319A" w:rsidRPr="0049319A" w14:paraId="1588280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57D8E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287E2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Katipun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CFB3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4,76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DF3F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4870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BB6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4,760.00 </w:t>
            </w:r>
          </w:p>
        </w:tc>
      </w:tr>
      <w:tr w:rsidR="0049319A" w:rsidRPr="0049319A" w14:paraId="0746103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74AEE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6667E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 Liberta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DB5A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88,4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FB21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0336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124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88,400.00 </w:t>
            </w:r>
          </w:p>
        </w:tc>
      </w:tr>
      <w:tr w:rsidR="0049319A" w:rsidRPr="0049319A" w14:paraId="483CC2C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E9BFF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771FD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bas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DF15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63,36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FAB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A2AB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4CB8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63,360.00 </w:t>
            </w:r>
          </w:p>
        </w:tc>
      </w:tr>
      <w:tr w:rsidR="0049319A" w:rsidRPr="0049319A" w14:paraId="2892305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09764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0C6DA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ilo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72E9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86,114.1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2C3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84B6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2A01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86,114.18 </w:t>
            </w:r>
          </w:p>
        </w:tc>
      </w:tr>
      <w:tr w:rsidR="0049319A" w:rsidRPr="0049319A" w14:paraId="3698D3B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549A3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AD4DC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nuk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DB9A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8,0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8779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0A49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7DCE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8,040.00 </w:t>
            </w:r>
          </w:p>
        </w:tc>
      </w:tr>
      <w:tr w:rsidR="0049319A" w:rsidRPr="0049319A" w14:paraId="75C818B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FFC31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EC237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uti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A865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2,6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FC0B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03C6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985F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2,600.00 </w:t>
            </w:r>
          </w:p>
        </w:tc>
      </w:tr>
      <w:tr w:rsidR="0049319A" w:rsidRPr="0049319A" w14:paraId="56A2E52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6A323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14AE1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INAN (NEW PINAN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665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4,6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3945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FC4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F857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4,600.00 </w:t>
            </w:r>
          </w:p>
        </w:tc>
      </w:tr>
      <w:tr w:rsidR="0049319A" w:rsidRPr="0049319A" w14:paraId="66B4350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3E554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5A302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olanc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70EB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0,2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C00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926C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1F9F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0,280.00 </w:t>
            </w:r>
          </w:p>
        </w:tc>
      </w:tr>
      <w:tr w:rsidR="0049319A" w:rsidRPr="0049319A" w14:paraId="567EAD2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63A82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37EDF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res. Manuel A. Rox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0DC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0,2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61D1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60F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AA6E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0,280.00 </w:t>
            </w:r>
          </w:p>
        </w:tc>
      </w:tr>
      <w:tr w:rsidR="0049319A" w:rsidRPr="0049319A" w14:paraId="1D3899E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C4B16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D714F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Riz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BF8F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6,12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AB5C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D81C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8258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6,120.00 </w:t>
            </w:r>
          </w:p>
        </w:tc>
      </w:tr>
      <w:tr w:rsidR="0049319A" w:rsidRPr="0049319A" w14:paraId="0B8DBEA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741BC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5AE00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lu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28AD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9,8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47F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4346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AB9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9,800.00 </w:t>
            </w:r>
          </w:p>
        </w:tc>
      </w:tr>
      <w:tr w:rsidR="0049319A" w:rsidRPr="0049319A" w14:paraId="1100C07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D6A49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76067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ERGIO OSMENA SR.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388A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14,6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E65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7A3A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D0D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14,600.00 </w:t>
            </w:r>
          </w:p>
        </w:tc>
      </w:tr>
      <w:tr w:rsidR="0049319A" w:rsidRPr="0049319A" w14:paraId="2881DE9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E430A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2B62F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iay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F7D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1,8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E7E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670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44BC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1,840.00 </w:t>
            </w:r>
          </w:p>
        </w:tc>
      </w:tr>
      <w:tr w:rsidR="0049319A" w:rsidRPr="0049319A" w14:paraId="1A35E0E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45327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AD5FB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ibuc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CAAB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07,6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E2F2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3007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5E29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07,680.00 </w:t>
            </w:r>
          </w:p>
        </w:tc>
      </w:tr>
      <w:tr w:rsidR="0049319A" w:rsidRPr="0049319A" w14:paraId="578F2F0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03023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781C0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ibuta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8B0B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4,0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FDA0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B58C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A23F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4,080.00 </w:t>
            </w:r>
          </w:p>
        </w:tc>
      </w:tr>
      <w:tr w:rsidR="0049319A" w:rsidRPr="0049319A" w14:paraId="4832B42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0C7A4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BB17D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indan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E28C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05,36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E874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8586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353C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05,360.00 </w:t>
            </w:r>
          </w:p>
        </w:tc>
      </w:tr>
      <w:tr w:rsidR="0049319A" w:rsidRPr="0049319A" w14:paraId="6122E87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373F5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851B3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ioc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29C9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4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E5E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14C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0D99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40,000.00 </w:t>
            </w:r>
          </w:p>
        </w:tc>
      </w:tr>
      <w:tr w:rsidR="0049319A" w:rsidRPr="0049319A" w14:paraId="0772C4A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3C297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0FA21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irawa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9D00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17,36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E728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DC5D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CC17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17,360.00 </w:t>
            </w:r>
          </w:p>
        </w:tc>
      </w:tr>
      <w:tr w:rsidR="0049319A" w:rsidRPr="0049319A" w14:paraId="68722A0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EEEB9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D1178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mpilis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FC8A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99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1236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903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2B6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99,000.00 </w:t>
            </w:r>
          </w:p>
        </w:tc>
      </w:tr>
      <w:tr w:rsidR="0049319A" w:rsidRPr="0049319A" w14:paraId="5D625325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C43C9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Zamboanga del Su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9546C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8,791,659.1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6D644C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51A60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004AED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8,791,659.18 </w:t>
            </w:r>
          </w:p>
        </w:tc>
      </w:tr>
      <w:tr w:rsidR="0049319A" w:rsidRPr="0049319A" w14:paraId="6294D13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1C9BD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945CE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uror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DE2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07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D63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2CA3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5104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07,000.00 </w:t>
            </w:r>
          </w:p>
        </w:tc>
      </w:tr>
      <w:tr w:rsidR="0049319A" w:rsidRPr="0049319A" w14:paraId="198F41E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2ADAD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1B066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yo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0BC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2,2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F092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F15C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444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2,200.00 </w:t>
            </w:r>
          </w:p>
        </w:tc>
      </w:tr>
      <w:tr w:rsidR="0049319A" w:rsidRPr="0049319A" w14:paraId="29131AF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E0D3C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283E7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imatali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26E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8,0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5C86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57E6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EA8E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8,080.00 </w:t>
            </w:r>
          </w:p>
        </w:tc>
      </w:tr>
      <w:tr w:rsidR="0049319A" w:rsidRPr="0049319A" w14:paraId="4857F6F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F6CA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lastRenderedPageBreak/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8D9A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in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1B27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5,52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8ECF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819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74A2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5,520.00 </w:t>
            </w:r>
          </w:p>
        </w:tc>
      </w:tr>
      <w:tr w:rsidR="0049319A" w:rsidRPr="0049319A" w14:paraId="2D241A4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A94BC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CDBF8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umalin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A7A8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19,8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BAC5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F65E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49EF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19,800.00 </w:t>
            </w:r>
          </w:p>
        </w:tc>
      </w:tr>
      <w:tr w:rsidR="0049319A" w:rsidRPr="0049319A" w14:paraId="45E3D06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10728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05837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uminga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287A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4,2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B47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52DE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E10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4,240.00 </w:t>
            </w:r>
          </w:p>
        </w:tc>
      </w:tr>
      <w:tr w:rsidR="0049319A" w:rsidRPr="0049319A" w14:paraId="3E71634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BF15E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B7020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uipo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57D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6,96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27E1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B94D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9D2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6,960.00 </w:t>
            </w:r>
          </w:p>
        </w:tc>
      </w:tr>
      <w:tr w:rsidR="0049319A" w:rsidRPr="0049319A" w14:paraId="3DD1BDF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FB190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FBE0C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Josefi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B3E2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18,0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D6FA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07C8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64FB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18,040.00 </w:t>
            </w:r>
          </w:p>
        </w:tc>
      </w:tr>
      <w:tr w:rsidR="0049319A" w:rsidRPr="0049319A" w14:paraId="5392E42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723EB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DDE2D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Kumalara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3B6C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96,92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6FED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BCA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32A4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96,920.00 </w:t>
            </w:r>
          </w:p>
        </w:tc>
      </w:tr>
      <w:tr w:rsidR="0049319A" w:rsidRPr="0049319A" w14:paraId="1896498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46BB6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902A1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ban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BC61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7,56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B45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0AE9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5C9D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7,560.00 </w:t>
            </w:r>
          </w:p>
        </w:tc>
      </w:tr>
      <w:tr w:rsidR="0049319A" w:rsidRPr="0049319A" w14:paraId="18215D4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8E7E5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922E2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kewoo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107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0,76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84DD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E51C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4D72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0,760.00 </w:t>
            </w:r>
          </w:p>
        </w:tc>
      </w:tr>
      <w:tr w:rsidR="0049319A" w:rsidRPr="0049319A" w14:paraId="037519E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04CB7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F013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puy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EFC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6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EA46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67F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6860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640.00 </w:t>
            </w:r>
          </w:p>
        </w:tc>
      </w:tr>
      <w:tr w:rsidR="0049319A" w:rsidRPr="0049319A" w14:paraId="638E98A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6E8E1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4D661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haya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2B60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4,8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F234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966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E272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4,880.00 </w:t>
            </w:r>
          </w:p>
        </w:tc>
      </w:tr>
      <w:tr w:rsidR="0049319A" w:rsidRPr="0049319A" w14:paraId="0566311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83945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F8F2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rgosatubi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2824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2,0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D053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CC4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1EA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2,080.00 </w:t>
            </w:r>
          </w:p>
        </w:tc>
      </w:tr>
      <w:tr w:rsidR="0049319A" w:rsidRPr="0049319A" w14:paraId="1CA78B6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74FE3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48844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idsalip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80E6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20,32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C970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B923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4D5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20,320.00 </w:t>
            </w:r>
          </w:p>
        </w:tc>
      </w:tr>
      <w:tr w:rsidR="0049319A" w:rsidRPr="0049319A" w14:paraId="7B0F859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9BE78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D07B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olav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DFF1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19,4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059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42B7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3CE1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19,480.00 </w:t>
            </w:r>
          </w:p>
        </w:tc>
      </w:tr>
      <w:tr w:rsidR="0049319A" w:rsidRPr="0049319A" w14:paraId="6976645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8621A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C66F2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gadian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39A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4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A8D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F295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0F4A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40,000.00 </w:t>
            </w:r>
          </w:p>
        </w:tc>
      </w:tr>
      <w:tr w:rsidR="0049319A" w:rsidRPr="0049319A" w14:paraId="04D8A8F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F4E5A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1B156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itog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0F34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7,2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0A82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ED79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0F7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7,200.00 </w:t>
            </w:r>
          </w:p>
        </w:tc>
      </w:tr>
      <w:tr w:rsidR="0049319A" w:rsidRPr="0049319A" w14:paraId="3F6634A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D67B1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3D3B7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Ramon Magsaysay (Liargo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FCF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5,72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6975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8018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0531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5,720.00 </w:t>
            </w:r>
          </w:p>
        </w:tc>
      </w:tr>
      <w:tr w:rsidR="0049319A" w:rsidRPr="0049319A" w14:paraId="7121A6F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FEC68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131D6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Migue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BFB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2,8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F179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9C1C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C67D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32,840.00 </w:t>
            </w:r>
          </w:p>
        </w:tc>
      </w:tr>
      <w:tr w:rsidR="0049319A" w:rsidRPr="0049319A" w14:paraId="622FF31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1046B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76092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Pabl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96D1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1,0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9E77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276B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1D95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1,040.00 </w:t>
            </w:r>
          </w:p>
        </w:tc>
      </w:tr>
      <w:tr w:rsidR="0049319A" w:rsidRPr="0049319A" w14:paraId="53CD054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8DEB1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807F2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ominot (Don Mariano Marcos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A3AE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5,12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1A9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D6C5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2838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5,120.00 </w:t>
            </w:r>
          </w:p>
        </w:tc>
      </w:tr>
      <w:tr w:rsidR="0049319A" w:rsidRPr="0049319A" w14:paraId="4027D4D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5177B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6ACDB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bi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3F4A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73,52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C68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8AAC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CB74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73,520.00 </w:t>
            </w:r>
          </w:p>
        </w:tc>
      </w:tr>
      <w:tr w:rsidR="0049319A" w:rsidRPr="0049319A" w14:paraId="2F1C8B1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1DB82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2EFE9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mbuli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9F72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1,4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C005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4F92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6D2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1,400.00 </w:t>
            </w:r>
          </w:p>
        </w:tc>
      </w:tr>
      <w:tr w:rsidR="0049319A" w:rsidRPr="0049319A" w14:paraId="401BBD7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10265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9C2B5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igb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801D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5,0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AC53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D508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6708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45,080.00 </w:t>
            </w:r>
          </w:p>
        </w:tc>
      </w:tr>
      <w:tr w:rsidR="0049319A" w:rsidRPr="0049319A" w14:paraId="04DBB3E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416C1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DD1FC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ukur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8D23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2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545F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9371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2856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20,000.00 </w:t>
            </w:r>
          </w:p>
        </w:tc>
      </w:tr>
      <w:tr w:rsidR="0049319A" w:rsidRPr="0049319A" w14:paraId="5878D49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90833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06FC4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Vincenzo A. Sagu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9BA5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64,16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D6C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DF11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823C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64,160.00 </w:t>
            </w:r>
          </w:p>
        </w:tc>
      </w:tr>
      <w:tr w:rsidR="0049319A" w:rsidRPr="0049319A" w14:paraId="3349F3C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81323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708E7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Zamboanga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682A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10,793,099.1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F6AE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5142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22BA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10,793,099.18 </w:t>
            </w:r>
          </w:p>
        </w:tc>
      </w:tr>
      <w:tr w:rsidR="0049319A" w:rsidRPr="0049319A" w14:paraId="3EDB43B8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1965F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Zamboanga Sibug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469A4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6,628,474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3DF428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7094D4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AE5804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6,628,474.00 </w:t>
            </w:r>
          </w:p>
        </w:tc>
      </w:tr>
      <w:tr w:rsidR="0049319A" w:rsidRPr="0049319A" w14:paraId="11FC568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C1C1C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3510F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lici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7D9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0,6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AF9F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434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730F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0,680.00 </w:t>
            </w:r>
          </w:p>
        </w:tc>
      </w:tr>
      <w:tr w:rsidR="0049319A" w:rsidRPr="0049319A" w14:paraId="0CAB327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0ABD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C804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uu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1768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4,2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D4AB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78D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2AE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4,280.00 </w:t>
            </w:r>
          </w:p>
        </w:tc>
      </w:tr>
      <w:tr w:rsidR="0049319A" w:rsidRPr="0049319A" w14:paraId="5707A57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BAB8D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512AB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Imeld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104A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2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B4D0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8179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E895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20,000.00 </w:t>
            </w:r>
          </w:p>
        </w:tc>
      </w:tr>
      <w:tr w:rsidR="0049319A" w:rsidRPr="0049319A" w14:paraId="1303A39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62BE4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2BC9D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Ipi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C3C7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60,4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779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A709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EE89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60,400.00 </w:t>
            </w:r>
          </w:p>
        </w:tc>
      </w:tr>
      <w:tr w:rsidR="0049319A" w:rsidRPr="0049319A" w14:paraId="50BC765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A702F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2978E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Kabasal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0E29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02,074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22B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11E8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CB4F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02,074.00 </w:t>
            </w:r>
          </w:p>
        </w:tc>
      </w:tr>
      <w:tr w:rsidR="0049319A" w:rsidRPr="0049319A" w14:paraId="61EDBEB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1464D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6D23E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buh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8588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26,0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8D83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B46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3BB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26,040.00 </w:t>
            </w:r>
          </w:p>
        </w:tc>
      </w:tr>
      <w:tr w:rsidR="0049319A" w:rsidRPr="0049319A" w14:paraId="73A7541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B96F3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EC151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lang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25F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24,4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922C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8438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24E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24,480.00 </w:t>
            </w:r>
          </w:p>
        </w:tc>
      </w:tr>
      <w:tr w:rsidR="0049319A" w:rsidRPr="0049319A" w14:paraId="4BDEC0B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52B91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92CDF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ag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4624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55,8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A5C8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CE1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688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55,800.00 </w:t>
            </w:r>
          </w:p>
        </w:tc>
      </w:tr>
      <w:tr w:rsidR="0049319A" w:rsidRPr="0049319A" w14:paraId="7445D84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9313A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64CC5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Olutang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049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5,92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CAA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389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060E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5,920.00 </w:t>
            </w:r>
          </w:p>
        </w:tc>
      </w:tr>
      <w:tr w:rsidR="0049319A" w:rsidRPr="0049319A" w14:paraId="78EB842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879A6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3B1D4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y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F586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40,0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E596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9A2D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999D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40,040.00 </w:t>
            </w:r>
          </w:p>
        </w:tc>
      </w:tr>
      <w:tr w:rsidR="0049319A" w:rsidRPr="0049319A" w14:paraId="4E3871A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3AEDD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C256C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Roseller Lim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6C5E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7,12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3646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F4E2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547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7,120.00 </w:t>
            </w:r>
          </w:p>
        </w:tc>
      </w:tr>
      <w:tr w:rsidR="0049319A" w:rsidRPr="0049319A" w14:paraId="25B43DD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6D2A1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F5DD4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lus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6A3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3,6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AE3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A1D5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4BD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3,600.00 </w:t>
            </w:r>
          </w:p>
        </w:tc>
      </w:tr>
      <w:tr w:rsidR="0049319A" w:rsidRPr="0049319A" w14:paraId="416F60E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B605A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02A9C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it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7612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03,8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5E6F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A392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F08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03,840.00 </w:t>
            </w:r>
          </w:p>
        </w:tc>
      </w:tr>
      <w:tr w:rsidR="0049319A" w:rsidRPr="0049319A" w14:paraId="01288C8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E60FB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F561A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ungaw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027C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94,2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2A42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15CF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84A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94,200.00 </w:t>
            </w:r>
          </w:p>
        </w:tc>
      </w:tr>
      <w:tr w:rsidR="0049319A" w:rsidRPr="0049319A" w14:paraId="33FE4C90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A45F1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Basilan (Isabela City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BE1418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847,431.6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B9C08F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C1196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9C37B4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847,431.64 </w:t>
            </w:r>
          </w:p>
        </w:tc>
      </w:tr>
      <w:tr w:rsidR="0049319A" w:rsidRPr="0049319A" w14:paraId="6BE3FE8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CC024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80796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Isabel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EE1F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47,431.6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0011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5F3C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68D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47,431.64 </w:t>
            </w:r>
          </w:p>
        </w:tc>
      </w:tr>
      <w:tr w:rsidR="0049319A" w:rsidRPr="0049319A" w14:paraId="6933932D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4A9381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REGION X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0AD8E41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50,970,848.77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3DB2AF6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0B00D27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399738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50,970,848.77 </w:t>
            </w:r>
          </w:p>
        </w:tc>
      </w:tr>
      <w:tr w:rsidR="0049319A" w:rsidRPr="0049319A" w14:paraId="635AF122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A2253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Bukidn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97BE46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4,226,071.4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0F67A2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AB99E4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DFA281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4,226,071.42 </w:t>
            </w:r>
          </w:p>
        </w:tc>
      </w:tr>
      <w:tr w:rsidR="0049319A" w:rsidRPr="0049319A" w14:paraId="16B835E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E1971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6E433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ung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58A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DF03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63B6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2108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45F8F50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F873C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7D534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ibo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FE1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1,46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9DCA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2603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2C3C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1,465.00 </w:t>
            </w:r>
          </w:p>
        </w:tc>
      </w:tr>
      <w:tr w:rsidR="0049319A" w:rsidRPr="0049319A" w14:paraId="2FA1839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DC62E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CB50E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nolo Fortich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C444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429D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5F2F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71A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5970F16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41B1C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4E50E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laka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1679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FA08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E86B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2868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744AFC8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EB182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0A481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Impasug-o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B7AF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64,602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9E1F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EF1C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E8E2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64,602.00 </w:t>
            </w:r>
          </w:p>
        </w:tc>
      </w:tr>
      <w:tr w:rsidR="0049319A" w:rsidRPr="0049319A" w14:paraId="42DEC67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C75F4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9EE72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ntap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6C49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4,39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FE31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8B3B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347B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4,395.00 </w:t>
            </w:r>
          </w:p>
        </w:tc>
      </w:tr>
      <w:tr w:rsidR="0049319A" w:rsidRPr="0049319A" w14:paraId="5270646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704EF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9353F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Malaybal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927E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950,17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DE9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A2A0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C01E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950,175.00 </w:t>
            </w:r>
          </w:p>
        </w:tc>
      </w:tr>
      <w:tr w:rsidR="0049319A" w:rsidRPr="0049319A" w14:paraId="597231D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C9122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C9F4E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Fernand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5052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4,39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29A3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2A7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5B92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4,395.00 </w:t>
            </w:r>
          </w:p>
        </w:tc>
      </w:tr>
      <w:tr w:rsidR="0049319A" w:rsidRPr="0049319A" w14:paraId="25CDAF2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EFAF8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2E538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angca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7D2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4,39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2DAD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1D38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DAE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4,395.00 </w:t>
            </w:r>
          </w:p>
        </w:tc>
      </w:tr>
      <w:tr w:rsidR="0049319A" w:rsidRPr="0049319A" w14:paraId="586FDAC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C637C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568C6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on Carlo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463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86,794.4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E35A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E16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B829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86,794.42 </w:t>
            </w:r>
          </w:p>
        </w:tc>
      </w:tr>
      <w:tr w:rsidR="0049319A" w:rsidRPr="0049319A" w14:paraId="4CF0188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297E8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E8DB2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Kadingil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BA77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4,39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4E46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A87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C212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4,395.00 </w:t>
            </w:r>
          </w:p>
        </w:tc>
      </w:tr>
      <w:tr w:rsidR="0049319A" w:rsidRPr="0049319A" w14:paraId="71601AA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EB04F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2A112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Kibaw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00EE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4,39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9A88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3751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F238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4,395.00 </w:t>
            </w:r>
          </w:p>
        </w:tc>
      </w:tr>
      <w:tr w:rsidR="0049319A" w:rsidRPr="0049319A" w14:paraId="0389C47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EC028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29471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Kalilan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9F01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D54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D26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EBA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</w:tr>
      <w:tr w:rsidR="0049319A" w:rsidRPr="0049319A" w14:paraId="536C001B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41EB4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Camigui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6EC06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1,115,819.37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7D13B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0E7AC6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2CDCD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1,115,819.37 </w:t>
            </w:r>
          </w:p>
        </w:tc>
      </w:tr>
      <w:tr w:rsidR="0049319A" w:rsidRPr="0049319A" w14:paraId="67DF300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4CDB7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8BF49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hino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2293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4,39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48C0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BFED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B8C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4,395.00 </w:t>
            </w:r>
          </w:p>
        </w:tc>
      </w:tr>
      <w:tr w:rsidR="0049319A" w:rsidRPr="0049319A" w14:paraId="43362EB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4367B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EEE77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mbaj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3AB1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1,503.6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81E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818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3F0D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1,503.62 </w:t>
            </w:r>
          </w:p>
        </w:tc>
      </w:tr>
      <w:tr w:rsidR="0049319A" w:rsidRPr="0049319A" w14:paraId="047C6F7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ABE6D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C3D2A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tarm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5E10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41,130.7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6D3D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A849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DCE1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41,130.75 </w:t>
            </w:r>
          </w:p>
        </w:tc>
      </w:tr>
      <w:tr w:rsidR="0049319A" w:rsidRPr="0049319A" w14:paraId="08F4AA8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CC473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D440C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uinsilib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4DBB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4,39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CFC4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6131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8471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4,395.00 </w:t>
            </w:r>
          </w:p>
        </w:tc>
      </w:tr>
      <w:tr w:rsidR="0049319A" w:rsidRPr="0049319A" w14:paraId="0D05E8F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3FD62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07D52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g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95FD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4,39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D60D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8ED6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74A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4,395.00 </w:t>
            </w:r>
          </w:p>
        </w:tc>
      </w:tr>
      <w:tr w:rsidR="0049319A" w:rsidRPr="0049319A" w14:paraId="144B07B9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C6E1C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lastRenderedPageBreak/>
              <w:t>Lanao del Nor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6CFB8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7,998,309.97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9EF7F7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3F97FF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5AE5BF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7,998,309.97 </w:t>
            </w:r>
          </w:p>
        </w:tc>
      </w:tr>
      <w:tr w:rsidR="0049319A" w:rsidRPr="0049319A" w14:paraId="3640AC1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7400F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56363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Iligan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A82B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13,980,082.5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5A32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13F5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72E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13,980,082.53 </w:t>
            </w:r>
          </w:p>
        </w:tc>
      </w:tr>
      <w:tr w:rsidR="0049319A" w:rsidRPr="0049319A" w14:paraId="6EF91D5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17D09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AB0F7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colo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C5E4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1,46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9D02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2C2C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733F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1,465.00 </w:t>
            </w:r>
          </w:p>
        </w:tc>
      </w:tr>
      <w:tr w:rsidR="0049319A" w:rsidRPr="0049319A" w14:paraId="3F90974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E77FC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1DC1C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lo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0740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0A8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B134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E37A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4D51B5A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08444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2F33B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ro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F3BC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25,86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64F9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9049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1E46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25,865.00 </w:t>
            </w:r>
          </w:p>
        </w:tc>
      </w:tr>
      <w:tr w:rsidR="0049319A" w:rsidRPr="0049319A" w14:paraId="08336BC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B3E92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04F45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Kauswa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F29D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5,197.4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3F9D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468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7D8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5,197.44 </w:t>
            </w:r>
          </w:p>
        </w:tc>
      </w:tr>
      <w:tr w:rsidR="0049319A" w:rsidRPr="0049319A" w14:paraId="5B19223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BB711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EE3C2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Kolambu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557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8018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07AE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7D35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587BCC7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41D65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C8C34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inam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9A9B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04FE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6583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3F7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0948C52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5FEE1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CA6D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ig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872F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5,7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E91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637B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4457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5,780.00 </w:t>
            </w:r>
          </w:p>
        </w:tc>
      </w:tr>
      <w:tr w:rsidR="0049319A" w:rsidRPr="0049319A" w14:paraId="575EEDC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BF2A6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CA79B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tung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C92E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CD34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234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5911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34F4E1D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D3BF2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5A3F2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golo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55CF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1,46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C202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99F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E5CF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1,465.00 </w:t>
            </w:r>
          </w:p>
        </w:tc>
      </w:tr>
      <w:tr w:rsidR="0049319A" w:rsidRPr="0049319A" w14:paraId="585E4CA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88C1E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83C21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ubo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9B9E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1,46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DD3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63E1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7C95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1,465.00 </w:t>
            </w:r>
          </w:p>
        </w:tc>
      </w:tr>
      <w:tr w:rsidR="0049319A" w:rsidRPr="0049319A" w14:paraId="3B23548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AEE9C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4C161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Kapata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9630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8CD1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2065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9F69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3425306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6E7A3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543CA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l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843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0A51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9F74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091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0BCEBB9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BE774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F17C9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una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552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8674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DEF8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9AE8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40DF80C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FE9B5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9A478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unun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5CCB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1,46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C8DA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350C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FC27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1,465.00 </w:t>
            </w:r>
          </w:p>
        </w:tc>
      </w:tr>
      <w:tr w:rsidR="0049319A" w:rsidRPr="0049319A" w14:paraId="4550B90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5C4E4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34AB0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ntao Ragat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2EBB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984B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5A4B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CF5E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6FB6B5D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D6D9D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6F217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lvado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278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76,93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5331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6035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AD3B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76,930.00 </w:t>
            </w:r>
          </w:p>
        </w:tc>
      </w:tr>
      <w:tr w:rsidR="0049319A" w:rsidRPr="0049319A" w14:paraId="6D84495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6B5F3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306D9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pa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80A1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1,46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74F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D17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10F4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1,465.00 </w:t>
            </w:r>
          </w:p>
        </w:tc>
      </w:tr>
      <w:tr w:rsidR="0049319A" w:rsidRPr="0049319A" w14:paraId="4DF0742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FE1B1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6334A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ngc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6B91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76E7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58D2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57E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12651210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A45B9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Misamis Occident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859EFB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8,194,5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D4E2D1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B250E5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7A32B6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8,194,550.00 </w:t>
            </w:r>
          </w:p>
        </w:tc>
      </w:tr>
      <w:tr w:rsidR="0049319A" w:rsidRPr="0049319A" w14:paraId="14C8919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729D3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064A0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lor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2E2D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4DB9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A3F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84D1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</w:tr>
      <w:tr w:rsidR="0049319A" w:rsidRPr="0049319A" w14:paraId="1462940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859A3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7A9D8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liang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9303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B530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BD02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C9D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7E047F3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D4A96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72BED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lamb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0E8D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188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C3B0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238A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451DC81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90AD8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5D0FF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oncepci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987D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CFD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98F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007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35CFE99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90EEF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2D76A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Jimenez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E434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7EDB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8113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8AB7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</w:tr>
      <w:tr w:rsidR="0049319A" w:rsidRPr="0049319A" w14:paraId="0F1F277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4054A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FBDFC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opez Jae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5E5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2E4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7EB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0C05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31AE36E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3A232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62581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Oroquieta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B5A6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467,4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803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0D62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4E1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467,440.00 </w:t>
            </w:r>
          </w:p>
        </w:tc>
      </w:tr>
      <w:tr w:rsidR="0049319A" w:rsidRPr="0049319A" w14:paraId="17F058B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7D4EA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3E42F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na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CCF3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6024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2A92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FEFB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40F9F5B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89147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E2EFD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laride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830C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3E6C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9721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B3B6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5575F87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54E31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98F99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pang Dalag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C08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005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98ED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A6E4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1011325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C9DC0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0BAB0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onifaci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BF5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1E7B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3A1B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FA6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21120F7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C57E2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4DD9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lari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561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A7F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E25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01CF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03E846F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E913A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A33D4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on Victoriano Chiongbian (Don Mariano Marcos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2268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C03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5AB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F520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4FAD8B7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F765F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0EC43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Ozamis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946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80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0185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21C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CA0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805,000.00 </w:t>
            </w:r>
          </w:p>
        </w:tc>
      </w:tr>
      <w:tr w:rsidR="0049319A" w:rsidRPr="0049319A" w14:paraId="6C433AE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CC9A3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441F9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inacab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CE33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646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D22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EF5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27D6D0B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383C0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6315A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ngub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1B9D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2A28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2DF5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E66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779BD60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10F24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2CC2F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udel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1AC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202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5A7A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E9AD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376005B8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6EF38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Misamis Orient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B808CC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9,436,098.01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DA5A4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69A418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6D0A6A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9,436,098.01 </w:t>
            </w:r>
          </w:p>
        </w:tc>
      </w:tr>
      <w:tr w:rsidR="0049319A" w:rsidRPr="0049319A" w14:paraId="2D95E28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C8469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4944D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gayan De Oro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3675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5,044,139.01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0500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A9A5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0FE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5,044,139.01 </w:t>
            </w:r>
          </w:p>
        </w:tc>
      </w:tr>
      <w:tr w:rsidR="0049319A" w:rsidRPr="0049319A" w14:paraId="354283E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1FC99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85149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lingasa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4FA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4,39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D23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6185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FFAB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4,395.00 </w:t>
            </w:r>
          </w:p>
        </w:tc>
      </w:tr>
      <w:tr w:rsidR="0049319A" w:rsidRPr="0049319A" w14:paraId="0D037C6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CB51E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11864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lingo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8FB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ACB1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D33B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542C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662B7B1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C9074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29636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inuan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603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0D7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E5C5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854C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</w:tr>
      <w:tr w:rsidR="0049319A" w:rsidRPr="0049319A" w14:paraId="5600190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1EE29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E6EF7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Kinoguit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DFF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FA5B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563F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9496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</w:tr>
      <w:tr w:rsidR="0049319A" w:rsidRPr="0049319A" w14:paraId="1CFC194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CDDE9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E0282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gonglo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16B5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E9B4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8BE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1131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</w:tr>
      <w:tr w:rsidR="0049319A" w:rsidRPr="0049319A" w14:paraId="1D79A8E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63381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6B04F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gsaysay (Linugos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A96A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40,789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2687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EC1B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9BE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40,789.00 </w:t>
            </w:r>
          </w:p>
        </w:tc>
      </w:tr>
      <w:tr w:rsidR="0049319A" w:rsidRPr="0049319A" w14:paraId="62C49EF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51ADE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89B77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edi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0E2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B47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AE56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EB1F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88,570.00 </w:t>
            </w:r>
          </w:p>
        </w:tc>
      </w:tr>
      <w:tr w:rsidR="0049319A" w:rsidRPr="0049319A" w14:paraId="3994BC7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12C0E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7EEB4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l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403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B3BD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303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4EE5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</w:tr>
      <w:tr w:rsidR="0049319A" w:rsidRPr="0049319A" w14:paraId="0193A3D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0FF3D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0A05D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ugbongcog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F3D0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454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F775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1B7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</w:tr>
      <w:tr w:rsidR="0049319A" w:rsidRPr="0049319A" w14:paraId="5E2F5EA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00B85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AC772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lubiji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537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B4D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F5A2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181B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</w:tr>
      <w:tr w:rsidR="0049319A" w:rsidRPr="0049319A" w14:paraId="23CE371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4E9B4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A813F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laveri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2B96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F99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30B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8743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</w:tr>
      <w:tr w:rsidR="0049319A" w:rsidRPr="0049319A" w14:paraId="2BC2EE4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25037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03B5D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El Salvado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3D45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885,7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6FD2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9B2C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D5E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885,700.00 </w:t>
            </w:r>
          </w:p>
        </w:tc>
      </w:tr>
      <w:tr w:rsidR="0049319A" w:rsidRPr="0049319A" w14:paraId="72E0615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3B84C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2FEC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itagum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5AC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511B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68B1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33F8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</w:tr>
      <w:tr w:rsidR="0049319A" w:rsidRPr="0049319A" w14:paraId="0B3AA78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02CEA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BD946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Init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25F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6,684,04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C3A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B0AC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8FC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6,684,045.00 </w:t>
            </w:r>
          </w:p>
        </w:tc>
      </w:tr>
      <w:tr w:rsidR="0049319A" w:rsidRPr="0049319A" w14:paraId="6C3359A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3AB3C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0F8DD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Jasa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0716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C4F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0464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545B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</w:tr>
      <w:tr w:rsidR="0049319A" w:rsidRPr="0049319A" w14:paraId="41D4202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02F97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2A15A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guindin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CF74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6B8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10D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64D0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</w:tr>
      <w:tr w:rsidR="0049319A" w:rsidRPr="0049319A" w14:paraId="2875835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E130B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1692B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iberta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7D6E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1,9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BDA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E834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E65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1,980.00 </w:t>
            </w:r>
          </w:p>
        </w:tc>
      </w:tr>
      <w:tr w:rsidR="0049319A" w:rsidRPr="0049319A" w14:paraId="542FB1F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3DA94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94EE5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ugait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8C47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5,7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5036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09D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D6C6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65,780.00 </w:t>
            </w:r>
          </w:p>
        </w:tc>
      </w:tr>
      <w:tr w:rsidR="0049319A" w:rsidRPr="0049319A" w14:paraId="22D1933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CA40F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2A47F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aaw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70C6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448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3AD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EAF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</w:tr>
      <w:tr w:rsidR="0049319A" w:rsidRPr="0049319A" w14:paraId="443F4E5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09BC7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90C58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Opo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695C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76,93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C9C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FB6D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5AD6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76,930.00 </w:t>
            </w:r>
          </w:p>
        </w:tc>
      </w:tr>
      <w:tr w:rsidR="0049319A" w:rsidRPr="0049319A" w14:paraId="7A4ABC7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AD7A1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324C7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golo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CC90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8C9D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31A4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447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5,350.00 </w:t>
            </w:r>
          </w:p>
        </w:tc>
      </w:tr>
      <w:tr w:rsidR="0049319A" w:rsidRPr="0049319A" w14:paraId="4AE839A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2DE83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3279E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Villanuev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B1FF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91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5C4B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8314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6CB8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91,000.00 </w:t>
            </w:r>
          </w:p>
        </w:tc>
      </w:tr>
      <w:tr w:rsidR="0049319A" w:rsidRPr="0049319A" w14:paraId="3CC8A954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9F8A89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REGION X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63696CE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60,720,854.7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E84641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17FF9AD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43E432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60,720,854.74 </w:t>
            </w:r>
          </w:p>
        </w:tc>
      </w:tr>
      <w:tr w:rsidR="0049319A" w:rsidRPr="0049319A" w14:paraId="1A496EAA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14CE7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lastRenderedPageBreak/>
              <w:t>Davao de Or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E4161A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8,476,474.6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D4B328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8DE6B7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7CD88D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8,476,474.66 </w:t>
            </w:r>
          </w:p>
        </w:tc>
      </w:tr>
      <w:tr w:rsidR="0049319A" w:rsidRPr="0049319A" w14:paraId="5E734FC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2723C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93A59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ompostel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368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49,63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1FD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B1A4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B77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49,630.00 </w:t>
            </w:r>
          </w:p>
        </w:tc>
      </w:tr>
      <w:tr w:rsidR="0049319A" w:rsidRPr="0049319A" w14:paraId="6D36963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C8D5B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BCC04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ak (San Vicente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A21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56,096.5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398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468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CB88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56,096.53 </w:t>
            </w:r>
          </w:p>
        </w:tc>
      </w:tr>
      <w:tr w:rsidR="0049319A" w:rsidRPr="0049319A" w14:paraId="2206BD6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EE34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D0EB8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bini (Doña Alicia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8C61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4,206.6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3C8E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F256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9BD9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4,206.65 </w:t>
            </w:r>
          </w:p>
        </w:tc>
      </w:tr>
      <w:tr w:rsidR="0049319A" w:rsidRPr="0049319A" w14:paraId="61DAA1F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9C032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321C5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c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593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93,966.8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EAFB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8840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D09E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93,966.82 </w:t>
            </w:r>
          </w:p>
        </w:tc>
      </w:tr>
      <w:tr w:rsidR="0049319A" w:rsidRPr="0049319A" w14:paraId="4C5B579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857B6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DC922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ragusan (San Mariano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004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46,364.71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6CE1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E25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C8AA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46,364.71 </w:t>
            </w:r>
          </w:p>
        </w:tc>
      </w:tr>
      <w:tr w:rsidR="0049319A" w:rsidRPr="0049319A" w14:paraId="64E0559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3C632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B5599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wab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BB2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96,37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EA9B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2869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100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96,370.00 </w:t>
            </w:r>
          </w:p>
        </w:tc>
      </w:tr>
      <w:tr w:rsidR="0049319A" w:rsidRPr="0049319A" w14:paraId="1691403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3FA43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8AEA0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onkay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1F7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48,283.89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CD5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77A5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D82E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48,283.89 </w:t>
            </w:r>
          </w:p>
        </w:tc>
      </w:tr>
      <w:tr w:rsidR="0049319A" w:rsidRPr="0049319A" w14:paraId="382AB97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58B26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C0028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ontevist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D3C2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33,458.8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A42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8F0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B68F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33,458.80 </w:t>
            </w:r>
          </w:p>
        </w:tc>
      </w:tr>
      <w:tr w:rsidR="0049319A" w:rsidRPr="0049319A" w14:paraId="10B8208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1B0DC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EBB66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abuntur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1489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03,379.3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B75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92C6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9ACF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03,379.32 </w:t>
            </w:r>
          </w:p>
        </w:tc>
      </w:tr>
      <w:tr w:rsidR="0049319A" w:rsidRPr="0049319A" w14:paraId="7C01319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C47E4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2C9FB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ew Bata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7C27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79,492.9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BE9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376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590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79,492.94 </w:t>
            </w:r>
          </w:p>
        </w:tc>
      </w:tr>
      <w:tr w:rsidR="0049319A" w:rsidRPr="0049319A" w14:paraId="738FA97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D85AE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23284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ntuk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E058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5,22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64FE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323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CCC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5,225.00 </w:t>
            </w:r>
          </w:p>
        </w:tc>
      </w:tr>
      <w:tr w:rsidR="0049319A" w:rsidRPr="0049319A" w14:paraId="0B9DE654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65848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Davao del Nor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69A661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1,860,151.8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C4B76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61CF07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F4173F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1,860,151.85 </w:t>
            </w:r>
          </w:p>
        </w:tc>
      </w:tr>
      <w:tr w:rsidR="0049319A" w:rsidRPr="0049319A" w14:paraId="2A14B4F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99D51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8FE1F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suncion (Saug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D879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546,090.4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6ABC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9C76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4159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546,090.42 </w:t>
            </w:r>
          </w:p>
        </w:tc>
      </w:tr>
      <w:tr w:rsidR="0049319A" w:rsidRPr="0049319A" w14:paraId="6841897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FE72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03F1E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raulio E. Dujal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3F4E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25,523.9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5F39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DD26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C84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25,523.95 </w:t>
            </w:r>
          </w:p>
        </w:tc>
      </w:tr>
      <w:tr w:rsidR="0049319A" w:rsidRPr="0049319A" w14:paraId="5C9B467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448DE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03A1D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rme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3A7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20,830.1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8DA8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5623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4A32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20,830.18 </w:t>
            </w:r>
          </w:p>
        </w:tc>
      </w:tr>
      <w:tr w:rsidR="0049319A" w:rsidRPr="0049319A" w14:paraId="258B363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EC369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6875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Island Garden City of Sam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2B13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86,846.5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5E6B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1FDC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1DE0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86,846.54 </w:t>
            </w:r>
          </w:p>
        </w:tc>
      </w:tr>
      <w:tr w:rsidR="0049319A" w:rsidRPr="0049319A" w14:paraId="6C32DE2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AA8A8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924F7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Kapalo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0497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77,159.3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E8E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E054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C11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77,159.32 </w:t>
            </w:r>
          </w:p>
        </w:tc>
      </w:tr>
      <w:tr w:rsidR="0049319A" w:rsidRPr="0049319A" w14:paraId="2E159F7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805BF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54498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ew Corell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588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49,368.8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6E3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A9B4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39C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49,368.82 </w:t>
            </w:r>
          </w:p>
        </w:tc>
      </w:tr>
      <w:tr w:rsidR="0049319A" w:rsidRPr="0049319A" w14:paraId="3B906F9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93F3D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FE8E3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Panab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2D1A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918,705.1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125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AC8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A71B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918,705.15 </w:t>
            </w:r>
          </w:p>
        </w:tc>
      </w:tr>
      <w:tr w:rsidR="0049319A" w:rsidRPr="0049319A" w14:paraId="45D3392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15BBC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D1F63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Isidr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09BC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4,206.6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46FC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0899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A77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4,206.65 </w:t>
            </w:r>
          </w:p>
        </w:tc>
      </w:tr>
      <w:tr w:rsidR="0049319A" w:rsidRPr="0049319A" w14:paraId="64D92A1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434D8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010F4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o Tom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3E0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67,487.0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DC4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5800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CE28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67,487.08 </w:t>
            </w:r>
          </w:p>
        </w:tc>
      </w:tr>
      <w:tr w:rsidR="0049319A" w:rsidRPr="0049319A" w14:paraId="583930B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31D08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19F97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Tagum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491C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41,502.5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8DAE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1B8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0A8C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41,502.54 </w:t>
            </w:r>
          </w:p>
        </w:tc>
      </w:tr>
      <w:tr w:rsidR="0049319A" w:rsidRPr="0049319A" w14:paraId="6A30F01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0E102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8D984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laingo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8CBC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12,431.2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DF97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82D5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1082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12,431.20 </w:t>
            </w:r>
          </w:p>
        </w:tc>
      </w:tr>
      <w:tr w:rsidR="0049319A" w:rsidRPr="0049319A" w14:paraId="06DFCFF3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77C97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Davao del Su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877F6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22,993,564.4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D386F7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919999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62578B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22,993,564.44 </w:t>
            </w:r>
          </w:p>
        </w:tc>
      </w:tr>
      <w:tr w:rsidR="0049319A" w:rsidRPr="0049319A" w14:paraId="03F5673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39518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F88C7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nsal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2945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65,619.99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0B9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54CF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610D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65,619.99 </w:t>
            </w:r>
          </w:p>
        </w:tc>
      </w:tr>
      <w:tr w:rsidR="0049319A" w:rsidRPr="0049319A" w14:paraId="2781016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8619D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9B7F3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avao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D317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17,107,639.99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032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375D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BCD3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17,107,639.99 </w:t>
            </w:r>
          </w:p>
        </w:tc>
      </w:tr>
      <w:tr w:rsidR="0049319A" w:rsidRPr="0049319A" w14:paraId="0344BEE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20633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8B7D7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Digo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A00F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509,043.81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32A4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9513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C7A2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509,043.81 </w:t>
            </w:r>
          </w:p>
        </w:tc>
      </w:tr>
      <w:tr w:rsidR="0049319A" w:rsidRPr="0049319A" w14:paraId="10A7436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5BE20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FC19E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Hagono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A127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74,842.9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393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354A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2B8C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74,842.95 </w:t>
            </w:r>
          </w:p>
        </w:tc>
      </w:tr>
      <w:tr w:rsidR="0049319A" w:rsidRPr="0049319A" w14:paraId="5EC034C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D21B4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6DC14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Kiblaw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D4B2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36,42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959D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8169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8AE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36,420.00 </w:t>
            </w:r>
          </w:p>
        </w:tc>
      </w:tr>
      <w:tr w:rsidR="0049319A" w:rsidRPr="0049319A" w14:paraId="7DCAD52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B5905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6FD9A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gsays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D0F3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81,816.3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E8C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F2EA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D051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81,816.30 </w:t>
            </w:r>
          </w:p>
        </w:tc>
      </w:tr>
      <w:tr w:rsidR="0049319A" w:rsidRPr="0049319A" w14:paraId="3C19334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60A29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498DB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lala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D59D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0,104.1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BD90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1D88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C9DF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0,104.18 </w:t>
            </w:r>
          </w:p>
        </w:tc>
      </w:tr>
      <w:tr w:rsidR="0049319A" w:rsidRPr="0049319A" w14:paraId="687A054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D0644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A4214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tan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D9C0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17,826.07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870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DEB4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8EB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17,826.07 </w:t>
            </w:r>
          </w:p>
        </w:tc>
      </w:tr>
      <w:tr w:rsidR="0049319A" w:rsidRPr="0049319A" w14:paraId="6243087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2866F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027E6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dad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7EE2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0,251.1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7A1D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76E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49E4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0,251.15 </w:t>
            </w:r>
          </w:p>
        </w:tc>
      </w:tr>
      <w:tr w:rsidR="0049319A" w:rsidRPr="0049319A" w14:paraId="0D5BDA49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A8616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Davao Orient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6AE3BD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1,620,642.2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5394A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1E3EDC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02586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1,620,642.25 </w:t>
            </w:r>
          </w:p>
        </w:tc>
      </w:tr>
      <w:tr w:rsidR="0049319A" w:rsidRPr="0049319A" w14:paraId="10B7BCBC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D1E4D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PLGU Davao Orient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48FB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6,442,703.8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9BB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8A9B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42F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6,442,703.84 </w:t>
            </w:r>
          </w:p>
        </w:tc>
      </w:tr>
      <w:tr w:rsidR="0049319A" w:rsidRPr="0049319A" w14:paraId="43A5774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D02B1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123DC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gang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860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46,698.41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6D48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38CE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1D96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46,698.41 </w:t>
            </w:r>
          </w:p>
        </w:tc>
      </w:tr>
      <w:tr w:rsidR="0049319A" w:rsidRPr="0049319A" w14:paraId="46EDD9F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DE17D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466C2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up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FD91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74,03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8987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E7EF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9091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74,030.00 </w:t>
            </w:r>
          </w:p>
        </w:tc>
      </w:tr>
      <w:tr w:rsidR="0049319A" w:rsidRPr="0049319A" w14:paraId="1203B9F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CF7B6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EBBE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Mat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B1B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74,03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D33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2A65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3230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74,030.00 </w:t>
            </w:r>
          </w:p>
        </w:tc>
      </w:tr>
      <w:tr w:rsidR="0049319A" w:rsidRPr="0049319A" w14:paraId="511EC12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02970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69581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rrago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43A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883,1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98E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D9A4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470C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883,180.00 </w:t>
            </w:r>
          </w:p>
        </w:tc>
      </w:tr>
      <w:tr w:rsidR="0049319A" w:rsidRPr="0049319A" w14:paraId="25AB4DF7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E580B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Davao Occident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6889EA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5,770,021.5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23AB41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11BF7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8F6A49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5,770,021.54 </w:t>
            </w:r>
          </w:p>
        </w:tc>
      </w:tr>
      <w:tr w:rsidR="0049319A" w:rsidRPr="0049319A" w14:paraId="2327F3B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DAC3E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9AB0E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lit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1D0B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491,606.3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179F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0BF1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F9E5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491,606.38 </w:t>
            </w:r>
          </w:p>
        </w:tc>
      </w:tr>
      <w:tr w:rsidR="0049319A" w:rsidRPr="0049319A" w14:paraId="2CCE395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BE39F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C22A7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Mari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5105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57,515.1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0E17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5DEA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C94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57,515.16 </w:t>
            </w:r>
          </w:p>
        </w:tc>
      </w:tr>
      <w:tr w:rsidR="0049319A" w:rsidRPr="0049319A" w14:paraId="046B2F1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7A461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E00D3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rangan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7D29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220,9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7D6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A792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5E4A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220,900.00 </w:t>
            </w:r>
          </w:p>
        </w:tc>
      </w:tr>
      <w:tr w:rsidR="0049319A" w:rsidRPr="0049319A" w14:paraId="323F2770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EF960A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REGION XI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FFE2A2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37,689,363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34A4168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1601E6C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61FF4C0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37,689,363.00 </w:t>
            </w:r>
          </w:p>
        </w:tc>
      </w:tr>
      <w:tr w:rsidR="0049319A" w:rsidRPr="0049319A" w14:paraId="376BCCE7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D8CEB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North Cotabat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77F83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0,382,9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1EA351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104BA7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D72E0D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0,382,900.00 </w:t>
            </w:r>
          </w:p>
        </w:tc>
      </w:tr>
      <w:tr w:rsidR="0049319A" w:rsidRPr="0049319A" w14:paraId="47A4FF5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A0815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E2AF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lamad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3091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45,6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09C8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1094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EEC9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45,600.00 </w:t>
            </w:r>
          </w:p>
        </w:tc>
      </w:tr>
      <w:tr w:rsidR="0049319A" w:rsidRPr="0049319A" w14:paraId="18D6848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E36F0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27975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leos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5D41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6A7B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CC8C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F8E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0,000.00 </w:t>
            </w:r>
          </w:p>
        </w:tc>
      </w:tr>
      <w:tr w:rsidR="0049319A" w:rsidRPr="0049319A" w14:paraId="2F323E5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A62E0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40318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ntip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925C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AB79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282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C0C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0,000.00 </w:t>
            </w:r>
          </w:p>
        </w:tc>
      </w:tr>
      <w:tr w:rsidR="0049319A" w:rsidRPr="0049319A" w14:paraId="761B8C2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8F137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EA46A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rak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50B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45,6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F36E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A23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E4E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45,600.00 </w:t>
            </w:r>
          </w:p>
        </w:tc>
      </w:tr>
      <w:tr w:rsidR="0049319A" w:rsidRPr="0049319A" w14:paraId="36D417F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DC724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19245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nisil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35AC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E10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C160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508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0,000.00 </w:t>
            </w:r>
          </w:p>
        </w:tc>
      </w:tr>
      <w:tr w:rsidR="0049319A" w:rsidRPr="0049319A" w14:paraId="1F0AE95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A7EFD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A7E84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Kabac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71D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A3D1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594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844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0,000.00 </w:t>
            </w:r>
          </w:p>
        </w:tc>
      </w:tr>
      <w:tr w:rsidR="0049319A" w:rsidRPr="0049319A" w14:paraId="31083FF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A5C07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D5484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rme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1DA3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CD4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4DA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C246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0,000.00 </w:t>
            </w:r>
          </w:p>
        </w:tc>
      </w:tr>
      <w:tr w:rsidR="0049319A" w:rsidRPr="0049319A" w14:paraId="0D7BF2D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8AF10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4E3F0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Kidapaw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528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00,5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9C1A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69F2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3C8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00,500.00 </w:t>
            </w:r>
          </w:p>
        </w:tc>
      </w:tr>
      <w:tr w:rsidR="0049319A" w:rsidRPr="0049319A" w14:paraId="66D07DF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1ED27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7D860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ibun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AE5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4725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3768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619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0,000.00 </w:t>
            </w:r>
          </w:p>
        </w:tc>
      </w:tr>
      <w:tr w:rsidR="0049319A" w:rsidRPr="0049319A" w14:paraId="312C6CC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7C6CF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6D984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gpet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78D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45,6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9DF9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4925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E89D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45,600.00 </w:t>
            </w:r>
          </w:p>
        </w:tc>
      </w:tr>
      <w:tr w:rsidR="0049319A" w:rsidRPr="0049319A" w14:paraId="6471B93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55713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E55F4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kilal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479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45,6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622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561D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80FF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45,600.00 </w:t>
            </w:r>
          </w:p>
        </w:tc>
      </w:tr>
      <w:tr w:rsidR="0049319A" w:rsidRPr="0049319A" w14:paraId="4D5C731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DBE0A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4646C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talam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7021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8CBA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8E01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8BA5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0,000.00 </w:t>
            </w:r>
          </w:p>
        </w:tc>
      </w:tr>
      <w:tr w:rsidR="0049319A" w:rsidRPr="0049319A" w14:paraId="1C0E548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B75A0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06566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idsayap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D716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3666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CB19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6F4A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0,000.00 </w:t>
            </w:r>
          </w:p>
        </w:tc>
      </w:tr>
      <w:tr w:rsidR="0049319A" w:rsidRPr="0049319A" w14:paraId="6FEEAA7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CC907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CED02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'la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4B8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0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D0C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171C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6DF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00,000.00 </w:t>
            </w:r>
          </w:p>
        </w:tc>
      </w:tr>
      <w:tr w:rsidR="0049319A" w:rsidRPr="0049319A" w14:paraId="05FE189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0E3AF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F92EA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igkaway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FD8D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DB8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9C4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80B0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0,000.00 </w:t>
            </w:r>
          </w:p>
        </w:tc>
      </w:tr>
      <w:tr w:rsidR="0049319A" w:rsidRPr="0049319A" w14:paraId="2284875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01667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3C8E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ikit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E32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B4E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3C03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1C59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0,000.00 </w:t>
            </w:r>
          </w:p>
        </w:tc>
      </w:tr>
      <w:tr w:rsidR="0049319A" w:rsidRPr="0049319A" w14:paraId="36DC49F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48616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CE907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resident Rox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9782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356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F8B7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64E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0,000.00 </w:t>
            </w:r>
          </w:p>
        </w:tc>
      </w:tr>
      <w:tr w:rsidR="0049319A" w:rsidRPr="0049319A" w14:paraId="559705A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0E193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EA2B5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ulun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CC88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681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3E7A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A90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0,000.00 </w:t>
            </w:r>
          </w:p>
        </w:tc>
      </w:tr>
      <w:tr w:rsidR="0049319A" w:rsidRPr="0049319A" w14:paraId="099CAE6F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C1262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lastRenderedPageBreak/>
              <w:t>Sarangan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5E2308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6,144,6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16CEDB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AE80E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38E695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6,144,600.00 </w:t>
            </w:r>
          </w:p>
        </w:tc>
      </w:tr>
      <w:tr w:rsidR="0049319A" w:rsidRPr="0049319A" w14:paraId="05A6E97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DC945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33BA6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LGU Sarangan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2D15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75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6D5B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1D42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3B92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75,000.00 </w:t>
            </w:r>
          </w:p>
        </w:tc>
      </w:tr>
      <w:tr w:rsidR="0049319A" w:rsidRPr="0049319A" w14:paraId="4956FD6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56FD4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405DF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Kiamb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1DB9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2,8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325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7DA0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4A5D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2,800.00 </w:t>
            </w:r>
          </w:p>
        </w:tc>
      </w:tr>
      <w:tr w:rsidR="0049319A" w:rsidRPr="0049319A" w14:paraId="5B830CD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43C45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CFFD5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asim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7EF1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2,8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C2D6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7BA5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46C3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2,800.00 </w:t>
            </w:r>
          </w:p>
        </w:tc>
      </w:tr>
      <w:tr w:rsidR="0049319A" w:rsidRPr="0049319A" w14:paraId="355642B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900E0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77542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itum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315D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2,8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96DC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596F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CED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2,800.00 </w:t>
            </w:r>
          </w:p>
        </w:tc>
      </w:tr>
      <w:tr w:rsidR="0049319A" w:rsidRPr="0049319A" w14:paraId="29977FC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491C6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D3535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labe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0113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2,8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1F7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62A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77D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2,800.00 </w:t>
            </w:r>
          </w:p>
        </w:tc>
      </w:tr>
      <w:tr w:rsidR="0049319A" w:rsidRPr="0049319A" w14:paraId="14B8F3C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0D3B9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B43BA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l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1D5D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52,8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5F80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899F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7F49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52,800.00 </w:t>
            </w:r>
          </w:p>
        </w:tc>
      </w:tr>
      <w:tr w:rsidR="0049319A" w:rsidRPr="0049319A" w14:paraId="5A72186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6E184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A5371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lapat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FB0D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2,8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0247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496F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06D7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2,800.00 </w:t>
            </w:r>
          </w:p>
        </w:tc>
      </w:tr>
      <w:tr w:rsidR="0049319A" w:rsidRPr="0049319A" w14:paraId="5464883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1DF5E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6FE01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lung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469C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2,8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BFE6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C2F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414E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02,800.00 </w:t>
            </w:r>
          </w:p>
        </w:tc>
      </w:tr>
      <w:tr w:rsidR="0049319A" w:rsidRPr="0049319A" w14:paraId="40D0D3DF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C9704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South Cotabat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DE541A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1,770,313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F13EE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AC46B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C6B55E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1,770,313.00 </w:t>
            </w:r>
          </w:p>
        </w:tc>
      </w:tr>
      <w:tr w:rsidR="0049319A" w:rsidRPr="0049319A" w14:paraId="04E4F9D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5CF03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77945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LGU South Cotabat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3AAB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600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8529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65D1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D8E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600,000.00 </w:t>
            </w:r>
          </w:p>
        </w:tc>
      </w:tr>
      <w:tr w:rsidR="0049319A" w:rsidRPr="0049319A" w14:paraId="0B41F84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5118C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3141B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ng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21F9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39,9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3644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A27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76A9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39,950.00 </w:t>
            </w:r>
          </w:p>
        </w:tc>
      </w:tr>
      <w:tr w:rsidR="0049319A" w:rsidRPr="0049319A" w14:paraId="71E79C7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DF47F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D885B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Koronada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F16F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64,3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21A1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FBB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A19B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64,350.00 </w:t>
            </w:r>
          </w:p>
        </w:tc>
      </w:tr>
      <w:tr w:rsidR="0049319A" w:rsidRPr="0049319A" w14:paraId="256D9F3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6B767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ABEA2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ke Sebu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396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69,3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C5BB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6F42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0C4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69,350.00 </w:t>
            </w:r>
          </w:p>
        </w:tc>
      </w:tr>
      <w:tr w:rsidR="0049319A" w:rsidRPr="0049319A" w14:paraId="425D147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81CF2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F4102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oral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BDEF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39,9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571C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C08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99C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39,950.00 </w:t>
            </w:r>
          </w:p>
        </w:tc>
      </w:tr>
      <w:tr w:rsidR="0049319A" w:rsidRPr="0049319A" w14:paraId="7BB4A0B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E60A5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279CE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olomolok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AEF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69,3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6F52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7F6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0714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69,350.00 </w:t>
            </w:r>
          </w:p>
        </w:tc>
      </w:tr>
      <w:tr w:rsidR="0049319A" w:rsidRPr="0049319A" w14:paraId="429137B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86BAB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B4D7E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o Niñ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C0E0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04,6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2796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86F5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406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04,650.00 </w:t>
            </w:r>
          </w:p>
        </w:tc>
      </w:tr>
      <w:tr w:rsidR="0049319A" w:rsidRPr="0049319A" w14:paraId="0E36D45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12BB5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AA1FB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urallah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ECB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74,9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B67A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468E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8593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74,900.00 </w:t>
            </w:r>
          </w:p>
        </w:tc>
      </w:tr>
      <w:tr w:rsidR="0049319A" w:rsidRPr="0049319A" w14:paraId="4F0EE80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7DDE4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C4681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mpak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9F3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39,9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4CCB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F526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8971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39,950.00 </w:t>
            </w:r>
          </w:p>
        </w:tc>
      </w:tr>
      <w:tr w:rsidR="0049319A" w:rsidRPr="0049319A" w14:paraId="0692170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E876E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26BA1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ntan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DB7F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58,563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7F7C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9F7E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7DB2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58,563.00 </w:t>
            </w:r>
          </w:p>
        </w:tc>
      </w:tr>
      <w:tr w:rsidR="0049319A" w:rsidRPr="0049319A" w14:paraId="3F8A91F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898C5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DA56B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'bol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DE4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69,3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628A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1923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306C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69,350.00 </w:t>
            </w:r>
          </w:p>
        </w:tc>
      </w:tr>
      <w:tr w:rsidR="0049319A" w:rsidRPr="0049319A" w14:paraId="2F0AAF4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0EAF6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6D151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upi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EA5B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39,9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8243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217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A0C2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39,950.00 </w:t>
            </w:r>
          </w:p>
        </w:tc>
      </w:tr>
      <w:tr w:rsidR="0049319A" w:rsidRPr="0049319A" w14:paraId="1ACAD3E6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F3928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Sultan Kudarat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64A484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8,366,0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AC3747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7585E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428DA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8,366,050.00 </w:t>
            </w:r>
          </w:p>
        </w:tc>
      </w:tr>
      <w:tr w:rsidR="0049319A" w:rsidRPr="0049319A" w14:paraId="6A860EB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2FD15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7F6FB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olumbi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EA4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4,9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EA3C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ED6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33C7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4,900.00 </w:t>
            </w:r>
          </w:p>
        </w:tc>
      </w:tr>
      <w:tr w:rsidR="0049319A" w:rsidRPr="0049319A" w14:paraId="11F0EEF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F0274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20891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Isul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91D1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4,9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CCE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AB64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EA6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4,900.00 </w:t>
            </w:r>
          </w:p>
        </w:tc>
      </w:tr>
      <w:tr w:rsidR="0049319A" w:rsidRPr="0049319A" w14:paraId="04259A1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0C7E2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4F904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mbayong (Mariano Marcos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DE66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4,9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CE0B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5005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B67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4,900.00 </w:t>
            </w:r>
          </w:p>
        </w:tc>
      </w:tr>
      <w:tr w:rsidR="0049319A" w:rsidRPr="0049319A" w14:paraId="081ACDA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94A35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4A412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utay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2502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4,9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8EF7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743E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3E98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4,900.00 </w:t>
            </w:r>
          </w:p>
        </w:tc>
      </w:tr>
      <w:tr w:rsidR="0049319A" w:rsidRPr="0049319A" w14:paraId="0FA0BB1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50792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43AB5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resident Quirin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05BC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4,9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EC0B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3B5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8A28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4,900.00 </w:t>
            </w:r>
          </w:p>
        </w:tc>
      </w:tr>
      <w:tr w:rsidR="0049319A" w:rsidRPr="0049319A" w14:paraId="35E7BDF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36763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62D8E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Tacuro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8E2F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85,5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853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2AF4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B6C9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85,500.00 </w:t>
            </w:r>
          </w:p>
        </w:tc>
      </w:tr>
      <w:tr w:rsidR="0049319A" w:rsidRPr="0049319A" w14:paraId="3EA1125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70676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3CBC9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gumbay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C516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81,55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B1D1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85B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DE8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81,550.00 </w:t>
            </w:r>
          </w:p>
        </w:tc>
      </w:tr>
      <w:tr w:rsidR="0049319A" w:rsidRPr="0049319A" w14:paraId="0E286B5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49F35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0938F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Esperanz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BCFF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4,9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7492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EE72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7095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4,900.00 </w:t>
            </w:r>
          </w:p>
        </w:tc>
      </w:tr>
      <w:tr w:rsidR="0049319A" w:rsidRPr="0049319A" w14:paraId="7728295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AAE1D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A6CAE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Kalamansi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2B29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64,9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95CC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96B6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932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64,900.00 </w:t>
            </w:r>
          </w:p>
        </w:tc>
      </w:tr>
      <w:tr w:rsidR="0049319A" w:rsidRPr="0049319A" w14:paraId="250493D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C5FBE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5D303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ebak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FBEB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4,9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5562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76C9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E975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4,900.00 </w:t>
            </w:r>
          </w:p>
        </w:tc>
      </w:tr>
      <w:tr w:rsidR="0049319A" w:rsidRPr="0049319A" w14:paraId="3D089E9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A8394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A95B8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limba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895D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4,9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85BF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D529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77E9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4,900.00 </w:t>
            </w:r>
          </w:p>
        </w:tc>
      </w:tr>
      <w:tr w:rsidR="0049319A" w:rsidRPr="0049319A" w14:paraId="37E1DCA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BA047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4A26B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en. Ninoy Aquin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D14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4,9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6A4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754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067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4,900.00 </w:t>
            </w:r>
          </w:p>
        </w:tc>
      </w:tr>
      <w:tr w:rsidR="0049319A" w:rsidRPr="0049319A" w14:paraId="0E05CCF6" w14:textId="77777777" w:rsidTr="00D36D13">
        <w:trPr>
          <w:trHeight w:val="20"/>
        </w:trPr>
        <w:tc>
          <w:tcPr>
            <w:tcW w:w="1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595959" w:fill="595959"/>
            <w:vAlign w:val="center"/>
            <w:hideMark/>
          </w:tcPr>
          <w:p w14:paraId="6EDA94F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vAlign w:val="center"/>
            <w:hideMark/>
          </w:tcPr>
          <w:p w14:paraId="529268B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otabato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center"/>
            <w:hideMark/>
          </w:tcPr>
          <w:p w14:paraId="55C898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25,5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center"/>
            <w:hideMark/>
          </w:tcPr>
          <w:p w14:paraId="0B7D83C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center"/>
            <w:hideMark/>
          </w:tcPr>
          <w:p w14:paraId="693498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666666" w:fill="666666"/>
            <w:noWrap/>
            <w:vAlign w:val="center"/>
            <w:hideMark/>
          </w:tcPr>
          <w:p w14:paraId="21C367E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25,500.00 </w:t>
            </w:r>
          </w:p>
        </w:tc>
      </w:tr>
      <w:tr w:rsidR="0049319A" w:rsidRPr="0049319A" w14:paraId="1CCC2FFF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F94AA2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CARAG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55030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47,439,074.1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006CD66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2,965,6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6A6A148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02A209C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50,404,674.14 </w:t>
            </w:r>
          </w:p>
        </w:tc>
      </w:tr>
      <w:tr w:rsidR="0049319A" w:rsidRPr="0049319A" w14:paraId="6EB4DBE2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5A122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Agusan del Nor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A77CED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4,670,679.1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147ECE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F58DE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F54C4C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4,670,679.16 </w:t>
            </w:r>
          </w:p>
        </w:tc>
      </w:tr>
      <w:tr w:rsidR="0049319A" w:rsidRPr="0049319A" w14:paraId="75AE4AC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6461E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0D2EB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LGU Agusan Del Nor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6F59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663,851.6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919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85D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78BC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663,851.63 </w:t>
            </w:r>
          </w:p>
        </w:tc>
      </w:tr>
      <w:tr w:rsidR="0049319A" w:rsidRPr="0049319A" w14:paraId="557662B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784DE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50553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utuan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27D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5,121,464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61C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0801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FFEC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5,121,464.50 </w:t>
            </w:r>
          </w:p>
        </w:tc>
      </w:tr>
      <w:tr w:rsidR="0049319A" w:rsidRPr="0049319A" w14:paraId="0F6B367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B6464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B3AB7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Jabong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52C7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12,494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7112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A6CD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E8C9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12,494.00 </w:t>
            </w:r>
          </w:p>
        </w:tc>
      </w:tr>
      <w:tr w:rsidR="0049319A" w:rsidRPr="0049319A" w14:paraId="712CA23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15BAD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AD9FC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Kitchar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653D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25,9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AC60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AF3F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E689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25,940.00 </w:t>
            </w:r>
          </w:p>
        </w:tc>
      </w:tr>
      <w:tr w:rsidR="0049319A" w:rsidRPr="0049319A" w14:paraId="6286924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587A9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62CAF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s Nieve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057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98,9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EC6B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B919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C04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98,900.00 </w:t>
            </w:r>
          </w:p>
        </w:tc>
      </w:tr>
      <w:tr w:rsidR="0049319A" w:rsidRPr="0049319A" w14:paraId="11EC24F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A73E8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16C7D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asipit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D54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349,129.0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330B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0CB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2749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349,129.03 </w:t>
            </w:r>
          </w:p>
        </w:tc>
      </w:tr>
      <w:tr w:rsidR="0049319A" w:rsidRPr="0049319A" w14:paraId="5C36978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53E9E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40532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ub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1CC2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98,9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243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149B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6F11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98,900.00 </w:t>
            </w:r>
          </w:p>
        </w:tc>
      </w:tr>
      <w:tr w:rsidR="0049319A" w:rsidRPr="0049319A" w14:paraId="70B1A01B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60AF6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Agusan del Su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935B8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3,204,574.2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CE8FFD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1AC414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85167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3,204,574.25 </w:t>
            </w:r>
          </w:p>
        </w:tc>
      </w:tr>
      <w:tr w:rsidR="0049319A" w:rsidRPr="0049319A" w14:paraId="4B04B24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58206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FB4C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LGU Agusan Del Su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8352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549,389.2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CE06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8CBB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B391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549,389.25 </w:t>
            </w:r>
          </w:p>
        </w:tc>
      </w:tr>
      <w:tr w:rsidR="0049319A" w:rsidRPr="0049319A" w14:paraId="05F888B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395D7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C34CC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 Paz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4A6F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655,18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6083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58E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2501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655,185.00 </w:t>
            </w:r>
          </w:p>
        </w:tc>
      </w:tr>
      <w:tr w:rsidR="0049319A" w:rsidRPr="0049319A" w14:paraId="0ED6A802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A2276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Surigao del Nor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9CE80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6,178,927.7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223649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915,6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2D5FA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60621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7,094,527.75 </w:t>
            </w:r>
          </w:p>
        </w:tc>
      </w:tr>
      <w:tr w:rsidR="0049319A" w:rsidRPr="0049319A" w14:paraId="2B39AC8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F81B9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48031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LGU Surigao Del Nort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A836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79,203.7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F292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9D1B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F6E1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79,203.75 </w:t>
            </w:r>
          </w:p>
        </w:tc>
      </w:tr>
      <w:tr w:rsidR="0049319A" w:rsidRPr="0049319A" w14:paraId="6146C24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9CEB2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F6C3F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cua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7969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41,2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8245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744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8FC7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41,200.00 </w:t>
            </w:r>
          </w:p>
        </w:tc>
      </w:tr>
      <w:tr w:rsidR="0049319A" w:rsidRPr="0049319A" w14:paraId="68DC907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983CF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66BBE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urgo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3320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22,43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24D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8422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F3EA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22,435.00 </w:t>
            </w:r>
          </w:p>
        </w:tc>
      </w:tr>
      <w:tr w:rsidR="0049319A" w:rsidRPr="0049319A" w14:paraId="156526A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9F447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11EF7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lave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C22C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73,9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E62B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DD2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154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73,940.00 </w:t>
            </w:r>
          </w:p>
        </w:tc>
      </w:tr>
      <w:tr w:rsidR="0049319A" w:rsidRPr="0049319A" w14:paraId="508EB4C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8997A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8CF07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ap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0C6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25,9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32B2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B292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6503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25,940.00 </w:t>
            </w:r>
          </w:p>
        </w:tc>
      </w:tr>
      <w:tr w:rsidR="0049319A" w:rsidRPr="0049319A" w14:paraId="7B85B9A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B9AF0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7C6D1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el Carme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20B7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98,9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F5E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2C95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2BD1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98,900.00 </w:t>
            </w:r>
          </w:p>
        </w:tc>
      </w:tr>
      <w:tr w:rsidR="0049319A" w:rsidRPr="0049319A" w14:paraId="25AE034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31706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B2D73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General Lu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66B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25,9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A2BD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0A28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91E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25,940.00 </w:t>
            </w:r>
          </w:p>
        </w:tc>
      </w:tr>
      <w:tr w:rsidR="0049319A" w:rsidRPr="0049319A" w14:paraId="4907AF3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C0EBB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1F063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init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F7F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41,2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8BE6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C67B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4385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41,200.00 </w:t>
            </w:r>
          </w:p>
        </w:tc>
      </w:tr>
      <w:tr w:rsidR="0049319A" w:rsidRPr="0049319A" w14:paraId="277A707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DA4F9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2C0F9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limon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E4B5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40,022.7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C8F9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D3EA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8E88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40,022.70 </w:t>
            </w:r>
          </w:p>
        </w:tc>
      </w:tr>
      <w:tr w:rsidR="0049319A" w:rsidRPr="0049319A" w14:paraId="7E77E1C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39FB1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61B9F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ila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7AC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41,02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C6D1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2B8A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253E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41,025.00 </w:t>
            </w:r>
          </w:p>
        </w:tc>
      </w:tr>
      <w:tr w:rsidR="0049319A" w:rsidRPr="0049319A" w14:paraId="25792F1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1DA5D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6F665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Benit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61DE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41,02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507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992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7CB1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41,025.00 </w:t>
            </w:r>
          </w:p>
        </w:tc>
      </w:tr>
      <w:tr w:rsidR="0049319A" w:rsidRPr="0049319A" w14:paraId="528C73A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0F57F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AEB92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Isidr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21B3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25,9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DB8F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3B53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CABF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25,940.00 </w:t>
            </w:r>
          </w:p>
        </w:tc>
      </w:tr>
      <w:tr w:rsidR="0049319A" w:rsidRPr="0049319A" w14:paraId="6D3D3C6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3D632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26DD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Monica (Sapao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CCFC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06,226.3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D17F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CF1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F85D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06,226.30 </w:t>
            </w:r>
          </w:p>
        </w:tc>
      </w:tr>
      <w:tr w:rsidR="0049319A" w:rsidRPr="0049319A" w14:paraId="1284CB9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43CCE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8B9D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is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D897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80,9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EEA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CE0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C99A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80,900.00 </w:t>
            </w:r>
          </w:p>
        </w:tc>
      </w:tr>
      <w:tr w:rsidR="0049319A" w:rsidRPr="0049319A" w14:paraId="5071148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83113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38F92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ocorr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BE6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25,94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D3E9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6BBC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DF55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25,940.00 </w:t>
            </w:r>
          </w:p>
        </w:tc>
      </w:tr>
      <w:tr w:rsidR="0049319A" w:rsidRPr="0049319A" w14:paraId="700EEEC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2D828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lastRenderedPageBreak/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5DFD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gana-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A2B8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   -  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4B8D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915,6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36E5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BCFF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15,600.00 </w:t>
            </w:r>
          </w:p>
        </w:tc>
      </w:tr>
      <w:tr w:rsidR="0049319A" w:rsidRPr="0049319A" w14:paraId="39827BD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EA8C6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1A067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ubo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7E1E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09,09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1EB0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247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A2EC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09,090.00 </w:t>
            </w:r>
          </w:p>
        </w:tc>
      </w:tr>
      <w:tr w:rsidR="0049319A" w:rsidRPr="0049319A" w14:paraId="71A50F25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D6828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Surigao del Su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95B876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3,384,892.9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7668A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2,050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3D69C4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B3613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5,434,892.98 </w:t>
            </w:r>
          </w:p>
        </w:tc>
      </w:tr>
      <w:tr w:rsidR="0049319A" w:rsidRPr="0049319A" w14:paraId="4322992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42E04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A3A62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LGU Surigao Del Su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9877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63,127.7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E0EA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43E1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F892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463,127.75 </w:t>
            </w:r>
          </w:p>
        </w:tc>
      </w:tr>
      <w:tr w:rsidR="0049319A" w:rsidRPr="0049319A" w14:paraId="34C43EA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5975B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06729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gwait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77ED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98,9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9285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C6D6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D14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98,900.00 </w:t>
            </w:r>
          </w:p>
        </w:tc>
      </w:tr>
      <w:tr w:rsidR="0049319A" w:rsidRPr="0049319A" w14:paraId="2E989EB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A3EE0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EF2AD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ntil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BE2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4,473,578.8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706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183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E11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4,473,578.80 </w:t>
            </w:r>
          </w:p>
        </w:tc>
      </w:tr>
      <w:tr w:rsidR="0049319A" w:rsidRPr="0049319A" w14:paraId="1DB019C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0DF99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2C322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Carme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BD88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95,612.5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EAA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6592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7095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95,612.56 </w:t>
            </w:r>
          </w:p>
        </w:tc>
      </w:tr>
      <w:tr w:rsidR="0049319A" w:rsidRPr="0049319A" w14:paraId="14D1348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DA78D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5B49E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orte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F867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79,751.4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6C2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E7E3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D902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79,751.44 </w:t>
            </w:r>
          </w:p>
        </w:tc>
      </w:tr>
      <w:tr w:rsidR="0049319A" w:rsidRPr="0049319A" w14:paraId="2940B5D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D9434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F7275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iang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D8D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5,188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3C1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DE99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826B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5,188.00 </w:t>
            </w:r>
          </w:p>
        </w:tc>
      </w:tr>
      <w:tr w:rsidR="0049319A" w:rsidRPr="0049319A" w14:paraId="7C8B9C6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8D91C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1EB63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rihata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05E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294,150.3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25EC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AA51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CA1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294,150.33 </w:t>
            </w:r>
          </w:p>
        </w:tc>
      </w:tr>
      <w:tr w:rsidR="0049319A" w:rsidRPr="0049319A" w14:paraId="3544F0E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FBEDB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DA63D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Agusti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5D07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8,754.1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BC5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8BFB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FC4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8,754.10 </w:t>
            </w:r>
          </w:p>
        </w:tc>
      </w:tr>
      <w:tr w:rsidR="0049319A" w:rsidRPr="0049319A" w14:paraId="02EA0DE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DA633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1C657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Migue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E043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196,93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568D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2,050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48B8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978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246,930.00 </w:t>
            </w:r>
          </w:p>
        </w:tc>
      </w:tr>
      <w:tr w:rsidR="0049319A" w:rsidRPr="0049319A" w14:paraId="5D28B7A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2373C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1DDA5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g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CF5F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98,9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4184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56EE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C9CC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98,900.00 </w:t>
            </w:r>
          </w:p>
        </w:tc>
      </w:tr>
      <w:tr w:rsidR="0049319A" w:rsidRPr="0049319A" w14:paraId="4EBF3861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E1B6F7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CA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7D901F9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75,786,602.49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1D18CB5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366,417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B3D4F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8,989,447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5A2E0F9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85,142,466.49 </w:t>
            </w:r>
          </w:p>
        </w:tc>
      </w:tr>
      <w:tr w:rsidR="0049319A" w:rsidRPr="0049319A" w14:paraId="7CC3FCD3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E2B32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Abr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BFF0DA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20,927,849.4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2BB5B2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31,955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38A54D8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39,000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89AE8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20,998,804.42 </w:t>
            </w:r>
          </w:p>
        </w:tc>
      </w:tr>
      <w:tr w:rsidR="0049319A" w:rsidRPr="0049319A" w14:paraId="3DEA94D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C7183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F8259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ngue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6A2C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458,033.0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FFB2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38E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C10C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3,458,033.06 </w:t>
            </w:r>
          </w:p>
        </w:tc>
      </w:tr>
      <w:tr w:rsidR="0049319A" w:rsidRPr="0049319A" w14:paraId="034AF38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5C565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6932D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oline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FC62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40,548.2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1CFE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10BE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2B85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40,548.24 </w:t>
            </w:r>
          </w:p>
        </w:tc>
      </w:tr>
      <w:tr w:rsidR="0049319A" w:rsidRPr="0049319A" w14:paraId="0D89DDF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6D3EC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0F70F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uc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D24D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93,117.4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A608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53B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313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93,117.44 </w:t>
            </w:r>
          </w:p>
        </w:tc>
      </w:tr>
      <w:tr w:rsidR="0049319A" w:rsidRPr="0049319A" w14:paraId="1333502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15239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0285E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ucloc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714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5,651.6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8441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8B6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E0E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5,651.60 </w:t>
            </w:r>
          </w:p>
        </w:tc>
      </w:tr>
      <w:tr w:rsidR="0049319A" w:rsidRPr="0049319A" w14:paraId="220AA14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971E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87182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aguiom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6D8F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39,925.2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EC0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9DA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0D9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39,925.26 </w:t>
            </w:r>
          </w:p>
        </w:tc>
      </w:tr>
      <w:tr w:rsidR="0049319A" w:rsidRPr="0049319A" w14:paraId="312E5C9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DAA7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4CE0B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angl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48A4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23,563.3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933B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295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7DA8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23,563.32 </w:t>
            </w:r>
          </w:p>
        </w:tc>
      </w:tr>
      <w:tr w:rsidR="0049319A" w:rsidRPr="0049319A" w14:paraId="36EEE9E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A35CB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2860A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Dolore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0926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70,089.27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E3C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14A3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7E1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70,089.27 </w:t>
            </w:r>
          </w:p>
        </w:tc>
      </w:tr>
      <w:tr w:rsidR="0049319A" w:rsidRPr="0049319A" w14:paraId="3AC512F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8FD5F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0FAA5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 Paz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778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920,065.9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74BC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2D36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4120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920,065.90 </w:t>
            </w:r>
          </w:p>
        </w:tc>
      </w:tr>
      <w:tr w:rsidR="0049319A" w:rsidRPr="0049319A" w14:paraId="3342239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76437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07C22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cub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FAD9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49,086.8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3D49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EC6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1219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49,086.88 </w:t>
            </w:r>
          </w:p>
        </w:tc>
      </w:tr>
      <w:tr w:rsidR="0049319A" w:rsidRPr="0049319A" w14:paraId="2A12AD4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5B19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82E7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gangila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CA41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842,680.1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0CE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0747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0445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842,680.18 </w:t>
            </w:r>
          </w:p>
        </w:tc>
      </w:tr>
      <w:tr w:rsidR="0049319A" w:rsidRPr="0049319A" w14:paraId="27A2327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8F10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8B34E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gay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8E22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40,334.9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8A5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07D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39,000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11D4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9,334.90 </w:t>
            </w:r>
          </w:p>
        </w:tc>
      </w:tr>
      <w:tr w:rsidR="0049319A" w:rsidRPr="0049319A" w14:paraId="1499B58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76638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D4442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ngide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6478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3,662.3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3FAD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9CA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8127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613,662.32 </w:t>
            </w:r>
          </w:p>
        </w:tc>
      </w:tr>
      <w:tr w:rsidR="0049319A" w:rsidRPr="0049319A" w14:paraId="05FFA34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D610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31AC6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icuan-Baay (Licuan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0507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45,666.8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C16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2B0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BBEA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45,666.88 </w:t>
            </w:r>
          </w:p>
        </w:tc>
      </w:tr>
      <w:tr w:rsidR="0049319A" w:rsidRPr="0049319A" w14:paraId="0C496F0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278AA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FFC4F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ub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357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76,992.8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8E14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7B62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5354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76,992.84 </w:t>
            </w:r>
          </w:p>
        </w:tc>
      </w:tr>
      <w:tr w:rsidR="0049319A" w:rsidRPr="0049319A" w14:paraId="1787C27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340C7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CF3DA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libco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CCC1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5,266.2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D7C0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BAF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77EC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5,266.20 </w:t>
            </w:r>
          </w:p>
        </w:tc>
      </w:tr>
      <w:tr w:rsidR="0049319A" w:rsidRPr="0049319A" w14:paraId="1108ECF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3B5A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FFEE4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nab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509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41,977.2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9191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54A9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B9A2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41,977.28 </w:t>
            </w:r>
          </w:p>
        </w:tc>
      </w:tr>
      <w:tr w:rsidR="0049319A" w:rsidRPr="0049319A" w14:paraId="56A2E32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7801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DB547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enarrubi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436F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37,696.3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D849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3523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4FF6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37,696.38 </w:t>
            </w:r>
          </w:p>
        </w:tc>
      </w:tr>
      <w:tr w:rsidR="0049319A" w:rsidRPr="0049319A" w14:paraId="7C3EDF9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F1EF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ECC0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idi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66D2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7,170.5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662F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034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B285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7,170.58 </w:t>
            </w:r>
          </w:p>
        </w:tc>
      </w:tr>
      <w:tr w:rsidR="0049319A" w:rsidRPr="0049319A" w14:paraId="0F06901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15574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26FD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ila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9B9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53,037.1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0F6C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8F2C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6DA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53,037.16 </w:t>
            </w:r>
          </w:p>
        </w:tc>
      </w:tr>
      <w:tr w:rsidR="0049319A" w:rsidRPr="0049319A" w14:paraId="405FCE8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D1D3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A364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llapad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1F90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6,776.4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C09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023F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11C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76,776.40 </w:t>
            </w:r>
          </w:p>
        </w:tc>
      </w:tr>
      <w:tr w:rsidR="0049319A" w:rsidRPr="0049319A" w14:paraId="0883A37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8263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2F7B7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Isidr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061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74,388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8439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6CB6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71C4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74,388.00 </w:t>
            </w:r>
          </w:p>
        </w:tc>
      </w:tr>
      <w:tr w:rsidR="0049319A" w:rsidRPr="0049319A" w14:paraId="20426B6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21CBF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A991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Ju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124A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41,765.3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83E8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11,955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3F12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62CE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53,720.38 </w:t>
            </w:r>
          </w:p>
        </w:tc>
      </w:tr>
      <w:tr w:rsidR="0049319A" w:rsidRPr="0049319A" w14:paraId="573634A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1F00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73218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 Quinti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ABA1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17,586.11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21A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20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D0DD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9933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37,586.11 </w:t>
            </w:r>
          </w:p>
        </w:tc>
      </w:tr>
      <w:tr w:rsidR="0049319A" w:rsidRPr="0049319A" w14:paraId="3C96978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8DB05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B21D9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yum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627F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33,990.7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7D6B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610B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C003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33,990.76 </w:t>
            </w:r>
          </w:p>
        </w:tc>
      </w:tr>
      <w:tr w:rsidR="0049319A" w:rsidRPr="0049319A" w14:paraId="080CB7A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3F4F6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D557C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ine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5BD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45,545.6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468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10BD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F2FA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45,545.62 </w:t>
            </w:r>
          </w:p>
        </w:tc>
      </w:tr>
      <w:tr w:rsidR="0049319A" w:rsidRPr="0049319A" w14:paraId="26C3E48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EE8E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E1C3B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ub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D796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37,458.4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63F6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C137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4629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37,458.46 </w:t>
            </w:r>
          </w:p>
        </w:tc>
      </w:tr>
      <w:tr w:rsidR="0049319A" w:rsidRPr="0049319A" w14:paraId="271E803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2283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1BC6B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Villavicios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49A4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255,773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E75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51B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AC9B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255,773.00 </w:t>
            </w:r>
          </w:p>
        </w:tc>
      </w:tr>
      <w:tr w:rsidR="0049319A" w:rsidRPr="0049319A" w14:paraId="43CAE9C2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28B5C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Apay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CD1CB2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5,177,049.9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76ADAA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9520EF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C1496E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5,177,049.92 </w:t>
            </w:r>
          </w:p>
        </w:tc>
      </w:tr>
      <w:tr w:rsidR="0049319A" w:rsidRPr="0049319A" w14:paraId="0601B32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7682A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7E3B7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alanasan (Bayag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B5FE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30,669.2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AF27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3A48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ABF5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30,669.26 </w:t>
            </w:r>
          </w:p>
        </w:tc>
      </w:tr>
      <w:tr w:rsidR="0049319A" w:rsidRPr="0049319A" w14:paraId="54C75D6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418FF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3DD40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onne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CA2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1,336.1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084E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64CA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6B2B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51,336.16 </w:t>
            </w:r>
          </w:p>
        </w:tc>
      </w:tr>
      <w:tr w:rsidR="0049319A" w:rsidRPr="0049319A" w14:paraId="4199FA6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5688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AFAE2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Flor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7DE7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42,376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E30B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043E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B050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42,376.00 </w:t>
            </w:r>
          </w:p>
        </w:tc>
      </w:tr>
      <w:tr w:rsidR="0049319A" w:rsidRPr="0049319A" w14:paraId="7961FCD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292D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B1EC1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Kabug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B1A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7,556.6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818C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C2BE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CA5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67,556.68 </w:t>
            </w:r>
          </w:p>
        </w:tc>
      </w:tr>
      <w:tr w:rsidR="0049319A" w:rsidRPr="0049319A" w14:paraId="2970CA4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2D9A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81652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un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16B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119,854.07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B211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0DF0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8AC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119,854.07 </w:t>
            </w:r>
          </w:p>
        </w:tc>
      </w:tr>
      <w:tr w:rsidR="0049319A" w:rsidRPr="0049319A" w14:paraId="19AD76CB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0C14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8119D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udto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A334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05,233.7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D747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A055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BF4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05,233.75 </w:t>
            </w:r>
          </w:p>
        </w:tc>
      </w:tr>
      <w:tr w:rsidR="0049319A" w:rsidRPr="0049319A" w14:paraId="290A20D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B2FF6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FCA1A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nta Marcel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1727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60,024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0CB9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F5E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9D30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60,024.00 </w:t>
            </w:r>
          </w:p>
        </w:tc>
      </w:tr>
      <w:tr w:rsidR="0049319A" w:rsidRPr="0049319A" w14:paraId="6C6C20C9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9B256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Benguet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EF6FB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22,454,172.37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413576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334,462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50C8DC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8,950,447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DA85EF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31,739,081.37 </w:t>
            </w:r>
          </w:p>
        </w:tc>
      </w:tr>
      <w:tr w:rsidR="0049319A" w:rsidRPr="0049319A" w14:paraId="517A2CB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32AF0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71DB6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tok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A4D1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6,987.5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D3DC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8F3B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B3C5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06,987.54 </w:t>
            </w:r>
          </w:p>
        </w:tc>
      </w:tr>
      <w:tr w:rsidR="0049319A" w:rsidRPr="0049319A" w14:paraId="4AB7A3E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1251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73AD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guio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85EB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9,653,576.3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7210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B9F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8,739,800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6B37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18,393,376.30 </w:t>
            </w:r>
          </w:p>
        </w:tc>
      </w:tr>
      <w:tr w:rsidR="0049319A" w:rsidRPr="0049319A" w14:paraId="189D2E6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17BE9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F69ED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ku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9442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05,444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7672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E043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5584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05,444.50 </w:t>
            </w:r>
          </w:p>
        </w:tc>
      </w:tr>
      <w:tr w:rsidR="0049319A" w:rsidRPr="0049319A" w14:paraId="74916C2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0900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53D12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oko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ADA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0,4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DB54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FD6E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5518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50,400.00 </w:t>
            </w:r>
          </w:p>
        </w:tc>
      </w:tr>
      <w:tr w:rsidR="0049319A" w:rsidRPr="0049319A" w14:paraId="209EE7D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EE484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57328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uguia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AD02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73,167.3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0DB0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20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ED05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76,000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A7F2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069,167.38 </w:t>
            </w:r>
          </w:p>
        </w:tc>
      </w:tr>
      <w:tr w:rsidR="0049319A" w:rsidRPr="0049319A" w14:paraId="2FE96AB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3037D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D9D5D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Itog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D8A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637,905.97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8F6D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239,607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2C27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134,647.00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A3A3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012,159.97 </w:t>
            </w:r>
          </w:p>
        </w:tc>
      </w:tr>
      <w:tr w:rsidR="0049319A" w:rsidRPr="0049319A" w14:paraId="1F9CB43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B0124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B9E3D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Kabay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5A15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77,035.5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B6D5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33,855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E30D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495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10,890.56 </w:t>
            </w:r>
          </w:p>
        </w:tc>
      </w:tr>
      <w:tr w:rsidR="0049319A" w:rsidRPr="0049319A" w14:paraId="0E49527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BB62E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CDEA2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Kapan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B758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73,132.5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9E80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7692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8D1E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73,132.58 </w:t>
            </w:r>
          </w:p>
        </w:tc>
      </w:tr>
      <w:tr w:rsidR="0049319A" w:rsidRPr="0049319A" w14:paraId="0000B65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EE2C0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1AC46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Kibun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CA8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98,656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8CD2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3618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25F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98,656.00 </w:t>
            </w:r>
          </w:p>
        </w:tc>
      </w:tr>
      <w:tr w:rsidR="0049319A" w:rsidRPr="0049319A" w14:paraId="5AEF998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5F8DE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D3CB8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 Trinidad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313C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4,539,017.6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A225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533D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166D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4,539,017.64 </w:t>
            </w:r>
          </w:p>
        </w:tc>
      </w:tr>
      <w:tr w:rsidR="0049319A" w:rsidRPr="0049319A" w14:paraId="0566760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E17C0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5FE3E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nkay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7A43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00,194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460E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7106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C40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00,194.00 </w:t>
            </w:r>
          </w:p>
        </w:tc>
      </w:tr>
      <w:tr w:rsidR="0049319A" w:rsidRPr="0049319A" w14:paraId="2A4DE00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C9EF4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EDA51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bl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2B6C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61,696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AA0D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9734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871E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61,696.50 </w:t>
            </w:r>
          </w:p>
        </w:tc>
      </w:tr>
      <w:tr w:rsidR="0049319A" w:rsidRPr="0049319A" w14:paraId="5E90C2F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985D3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DA7D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ub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C52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837,818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4B95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41,000.00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7CA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6CC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878,818.00 </w:t>
            </w:r>
          </w:p>
        </w:tc>
      </w:tr>
      <w:tr w:rsidR="0049319A" w:rsidRPr="0049319A" w14:paraId="63B315A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939D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lastRenderedPageBreak/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0C0EF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ubla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6A0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9,140.4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E898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E9E3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96BC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9,140.40 </w:t>
            </w:r>
          </w:p>
        </w:tc>
      </w:tr>
      <w:tr w:rsidR="0049319A" w:rsidRPr="0049319A" w14:paraId="05CE93F8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52846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Ifug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0AF44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9,106,046.91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EF157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BBD8B0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18C27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9,106,046.91 </w:t>
            </w:r>
          </w:p>
        </w:tc>
      </w:tr>
      <w:tr w:rsidR="0049319A" w:rsidRPr="0049319A" w14:paraId="542058F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0F431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8CE94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guinald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DEE7B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84,162.1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B5E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1348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86E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84,162.16 </w:t>
            </w:r>
          </w:p>
        </w:tc>
      </w:tr>
      <w:tr w:rsidR="0049319A" w:rsidRPr="0049319A" w14:paraId="2567CDD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03002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29F05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lfonso Lista (Potia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65CE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52,371.21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5CF5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0583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5B3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52,371.21 </w:t>
            </w:r>
          </w:p>
        </w:tc>
      </w:tr>
      <w:tr w:rsidR="0049319A" w:rsidRPr="0049319A" w14:paraId="5CEDCC6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5125C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21EC6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Asipul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6E0F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6,264.25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2453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7349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A43C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36,264.25 </w:t>
            </w:r>
          </w:p>
        </w:tc>
      </w:tr>
      <w:tr w:rsidR="0049319A" w:rsidRPr="0049319A" w14:paraId="3B00940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C6E0E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B00B0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nau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44CC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90,654.8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27FC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DD2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15E1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90,654.84 </w:t>
            </w:r>
          </w:p>
        </w:tc>
      </w:tr>
      <w:tr w:rsidR="0049319A" w:rsidRPr="0049319A" w14:paraId="2415B17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3B92B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77EC2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Hingyo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AF85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3,187.1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71F7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DFE1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A134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53,187.18 </w:t>
            </w:r>
          </w:p>
        </w:tc>
      </w:tr>
      <w:tr w:rsidR="0049319A" w:rsidRPr="0049319A" w14:paraId="1C69DE0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46C7D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6EB07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Hungdu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3D7C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61,370.1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91F3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F76F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4CB5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61,370.18 </w:t>
            </w:r>
          </w:p>
        </w:tc>
      </w:tr>
      <w:tr w:rsidR="0049319A" w:rsidRPr="0049319A" w14:paraId="1D61BEC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7724C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9F02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Kian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E11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201,968.63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041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DD96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9702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201,968.63 </w:t>
            </w:r>
          </w:p>
        </w:tc>
      </w:tr>
      <w:tr w:rsidR="0049319A" w:rsidRPr="0049319A" w14:paraId="56DE048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E14BB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234AE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gaw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D776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75,745.7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B85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E0CE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19CA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75,745.78 </w:t>
            </w:r>
          </w:p>
        </w:tc>
      </w:tr>
      <w:tr w:rsidR="0049319A" w:rsidRPr="0049319A" w14:paraId="2570604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61A9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AAE5D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mut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15F5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11,695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4A4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DEF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C9BC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11,695.00 </w:t>
            </w:r>
          </w:p>
        </w:tc>
      </w:tr>
      <w:tr w:rsidR="0049319A" w:rsidRPr="0049319A" w14:paraId="245C150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2B2AE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1AFF2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yoy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C077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   287,427.6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80B5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80D0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7B7B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87,427.68 </w:t>
            </w:r>
          </w:p>
        </w:tc>
      </w:tr>
      <w:tr w:rsidR="0049319A" w:rsidRPr="0049319A" w14:paraId="7551014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9FF54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926E8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inoc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8008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51,2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7E9D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2D7E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1FAC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751,200.00 </w:t>
            </w:r>
          </w:p>
        </w:tc>
      </w:tr>
      <w:tr w:rsidR="0049319A" w:rsidRPr="0049319A" w14:paraId="507E63DE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ABECB8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Kaling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1A5318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3,204,843.69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969C3F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990805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799B70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13,204,843.69 </w:t>
            </w:r>
          </w:p>
        </w:tc>
      </w:tr>
      <w:tr w:rsidR="0049319A" w:rsidRPr="0049319A" w14:paraId="033CFA6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CA13C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65110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lbal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C318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03,477.4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51A6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1CB4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FA2E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03,477.44 </w:t>
            </w:r>
          </w:p>
        </w:tc>
      </w:tr>
      <w:tr w:rsidR="0049319A" w:rsidRPr="0049319A" w14:paraId="4586BAF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601A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ECABC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ubua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6D9F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21,153.3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4CF6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60AE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DCB6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21,153.36 </w:t>
            </w:r>
          </w:p>
        </w:tc>
      </w:tr>
      <w:tr w:rsidR="0049319A" w:rsidRPr="0049319A" w14:paraId="2CB75AF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BF1D2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CE13F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si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0F0C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17,822.5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1DA6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4B8F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9FA1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917,822.56 </w:t>
            </w:r>
          </w:p>
        </w:tc>
      </w:tr>
      <w:tr w:rsidR="0049319A" w:rsidRPr="0049319A" w14:paraId="33C7E710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29B5A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29E40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inukpuk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D30F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127,905.1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C407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1A25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DDBA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2,127,905.18 </w:t>
            </w:r>
          </w:p>
        </w:tc>
      </w:tr>
      <w:tr w:rsidR="0049319A" w:rsidRPr="0049319A" w14:paraId="03B5EB19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F8145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3080E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nud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D119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48,269.0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82C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D9E1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6337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48,269.08 </w:t>
            </w:r>
          </w:p>
        </w:tc>
      </w:tr>
      <w:tr w:rsidR="0049319A" w:rsidRPr="0049319A" w14:paraId="195AFB7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08DF9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75CB6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inglay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A1F2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80,839.3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97C6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52F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3515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80,839.34 </w:t>
            </w:r>
          </w:p>
        </w:tc>
      </w:tr>
      <w:tr w:rsidR="0049319A" w:rsidRPr="0049319A" w14:paraId="6D42E2D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6D4FD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9D5FA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Rizal (Liwan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C1E8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693,329.1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C011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3170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7B7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693,329.16 </w:t>
            </w:r>
          </w:p>
        </w:tc>
      </w:tr>
      <w:tr w:rsidR="0049319A" w:rsidRPr="0049319A" w14:paraId="7823D45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04E17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4A753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Tabuk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F707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4,612,047.57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927A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3A0B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86A6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4,612,047.57 </w:t>
            </w:r>
          </w:p>
        </w:tc>
      </w:tr>
      <w:tr w:rsidR="0049319A" w:rsidRPr="0049319A" w14:paraId="0EB1F58A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963DA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Mountain Province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BC7ED5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4,916,640.18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FE8C28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F7B770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E932EE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4,916,640.18 </w:t>
            </w:r>
          </w:p>
        </w:tc>
      </w:tr>
      <w:tr w:rsidR="0049319A" w:rsidRPr="0049319A" w14:paraId="58EC9D1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255BD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4217F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rli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EEB3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9,121.7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1D66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ADCD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749D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379,121.76 </w:t>
            </w:r>
          </w:p>
        </w:tc>
      </w:tr>
      <w:tr w:rsidR="0049319A" w:rsidRPr="0049319A" w14:paraId="68F5FCB8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549EB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5A381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ontoc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5864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51,940.4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CD15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7F38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5BA9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351,940.40 </w:t>
            </w:r>
          </w:p>
        </w:tc>
      </w:tr>
      <w:tr w:rsidR="0049319A" w:rsidRPr="0049319A" w14:paraId="74AEF24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ED127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E9F6C3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Natoni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C4BA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65,592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F94C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B258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A9AD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65,592.00 </w:t>
            </w:r>
          </w:p>
        </w:tc>
      </w:tr>
      <w:tr w:rsidR="0049319A" w:rsidRPr="0049319A" w14:paraId="600538E5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929CE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9B6DBD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raceli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DE1A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61,868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7609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2853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D2D1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561,868.00 </w:t>
            </w:r>
          </w:p>
        </w:tc>
      </w:tr>
      <w:tr w:rsidR="0049319A" w:rsidRPr="0049319A" w14:paraId="6A468512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64A61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44DF0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auk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DEAF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63,98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CA9A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538E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573A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63,980.00 </w:t>
            </w:r>
          </w:p>
        </w:tc>
      </w:tr>
      <w:tr w:rsidR="0049319A" w:rsidRPr="0049319A" w14:paraId="6056BDCC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6C05D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28DE1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Bes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C57F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43,197.2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883F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C68A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7818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1,243,197.26 </w:t>
            </w:r>
          </w:p>
        </w:tc>
      </w:tr>
      <w:tr w:rsidR="0049319A" w:rsidRPr="0049319A" w14:paraId="1BBCE647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BC2CB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0BB6F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bang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6861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66,949.2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2AC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0481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AB7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66,949.20 </w:t>
            </w:r>
          </w:p>
        </w:tc>
      </w:tr>
      <w:tr w:rsidR="0049319A" w:rsidRPr="0049319A" w14:paraId="6DDC95E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DAF60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1E3CC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Sagada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E288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40,606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6CB5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4B1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16CE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840,606.00 </w:t>
            </w:r>
          </w:p>
        </w:tc>
      </w:tr>
      <w:tr w:rsidR="0049319A" w:rsidRPr="0049319A" w14:paraId="15474A0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701F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193BF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di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E04B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3,385.5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7C3C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DDD2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A7F7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43,385.56 </w:t>
            </w:r>
          </w:p>
        </w:tc>
      </w:tr>
      <w:tr w:rsidR="0049319A" w:rsidRPr="0049319A" w14:paraId="42C2732E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AEF030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BARMM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6E53BD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1,912,100.9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1DA9B7D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12FD7F8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center"/>
            <w:hideMark/>
          </w:tcPr>
          <w:p w14:paraId="221142A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1,912,100.94 </w:t>
            </w:r>
          </w:p>
        </w:tc>
      </w:tr>
      <w:tr w:rsidR="0049319A" w:rsidRPr="0049319A" w14:paraId="4F3E8E02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C97B5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Basil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48E557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1,679,180.9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0372407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511F63C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C43A7A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1,679,180.94 </w:t>
            </w:r>
          </w:p>
        </w:tc>
      </w:tr>
      <w:tr w:rsidR="0049319A" w:rsidRPr="0049319A" w14:paraId="2273564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DAC76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21A59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City of Lamit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AA1D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28,750.84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09FD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0949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0E8A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28,750.84 </w:t>
            </w:r>
          </w:p>
        </w:tc>
      </w:tr>
      <w:tr w:rsidR="0049319A" w:rsidRPr="0049319A" w14:paraId="1F22805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C29C0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E9243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Lantaw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E4F9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2,012.2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0C5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4521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E62C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12,012.22 </w:t>
            </w:r>
          </w:p>
        </w:tc>
      </w:tr>
      <w:tr w:rsidR="0049319A" w:rsidRPr="0049319A" w14:paraId="51649BFD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A2339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A110BA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lus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B7B3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69,122.92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40B4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0C80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79C4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169,122.92 </w:t>
            </w:r>
          </w:p>
        </w:tc>
      </w:tr>
      <w:tr w:rsidR="0049319A" w:rsidRPr="0049319A" w14:paraId="46951AB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C10DE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E49D4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ipo-Tip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322B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4,897.5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83C2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92E7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853D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4,897.50 </w:t>
            </w:r>
          </w:p>
        </w:tc>
      </w:tr>
      <w:tr w:rsidR="0049319A" w:rsidRPr="0049319A" w14:paraId="70216AD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2DE26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5344B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Ungkaya Puk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EE16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44,397.46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A724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FE93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386E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444,397.46 </w:t>
            </w:r>
          </w:p>
        </w:tc>
      </w:tr>
      <w:tr w:rsidR="0049319A" w:rsidRPr="0049319A" w14:paraId="72A3F210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0DEE90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Lanao del Sur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2A85E66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222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6DE4B9F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7ABEE33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81F8E8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222,000.00 </w:t>
            </w:r>
          </w:p>
        </w:tc>
      </w:tr>
      <w:tr w:rsidR="0049319A" w:rsidRPr="0049319A" w14:paraId="6F86315A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8A3EC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9758F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rawi City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C1108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2,00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646E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C0F4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3B3BF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222,000.00 </w:t>
            </w:r>
          </w:p>
        </w:tc>
      </w:tr>
      <w:tr w:rsidR="0049319A" w:rsidRPr="0049319A" w14:paraId="51C7E9BF" w14:textId="77777777" w:rsidTr="00D36D13">
        <w:trPr>
          <w:trHeight w:val="20"/>
        </w:trPr>
        <w:tc>
          <w:tcPr>
            <w:tcW w:w="136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204EC6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Sulu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147AA5D3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10,920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038435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center"/>
            <w:hideMark/>
          </w:tcPr>
          <w:p w14:paraId="497CBA4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102DC75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        10,920.00 </w:t>
            </w:r>
          </w:p>
        </w:tc>
      </w:tr>
      <w:tr w:rsidR="0049319A" w:rsidRPr="0049319A" w14:paraId="141F4CA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5F1F6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4566A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Indanan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0B8D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546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EE5B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F9BB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657B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546.00 </w:t>
            </w:r>
          </w:p>
        </w:tc>
      </w:tr>
      <w:tr w:rsidR="0049319A" w:rsidRPr="0049319A" w14:paraId="1833152F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CBE42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FD7FD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Jol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D5D3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4,368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E4DE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FEDAA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D5CB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4,368.00 </w:t>
            </w:r>
          </w:p>
        </w:tc>
      </w:tr>
      <w:tr w:rsidR="0049319A" w:rsidRPr="0049319A" w14:paraId="0BC29E33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C0779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B92C62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Maimbu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8729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546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FB25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8832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C2BB6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546.00 </w:t>
            </w:r>
          </w:p>
        </w:tc>
      </w:tr>
      <w:tr w:rsidR="0049319A" w:rsidRPr="0049319A" w14:paraId="5E2D3141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3BB95C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42C60E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nglima Estino (New Panamao)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4D37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546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04D0D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8ABA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D63BB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546.00 </w:t>
            </w:r>
          </w:p>
        </w:tc>
      </w:tr>
      <w:tr w:rsidR="0049319A" w:rsidRPr="0049319A" w14:paraId="78A9A976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C77397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AA2DB1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Parang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79DD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546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01AD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1EDF0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1EF7E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546.00 </w:t>
            </w:r>
          </w:p>
        </w:tc>
      </w:tr>
      <w:tr w:rsidR="0049319A" w:rsidRPr="0049319A" w14:paraId="72701014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D7046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D10365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alipao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BE59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092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4095C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7BBC2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AB0D4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1,092.00 </w:t>
            </w:r>
          </w:p>
        </w:tc>
      </w:tr>
      <w:tr w:rsidR="0049319A" w:rsidRPr="0049319A" w14:paraId="2192223E" w14:textId="77777777" w:rsidTr="00D36D13">
        <w:trPr>
          <w:trHeight w:val="20"/>
        </w:trPr>
        <w:tc>
          <w:tcPr>
            <w:tcW w:w="19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25B52B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40DA9" w14:textId="77777777" w:rsidR="0049319A" w:rsidRPr="0049319A" w:rsidRDefault="0049319A" w:rsidP="0049319A">
            <w:pPr>
              <w:widowControl/>
              <w:spacing w:after="0" w:line="240" w:lineRule="auto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>Tongkil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CDA79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3,276.00 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611C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  -   </w:t>
            </w:r>
          </w:p>
        </w:tc>
        <w:tc>
          <w:tcPr>
            <w:tcW w:w="82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4AD27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     -   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36AF1" w14:textId="77777777" w:rsidR="0049319A" w:rsidRPr="0049319A" w:rsidRDefault="0049319A" w:rsidP="0049319A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</w:pPr>
            <w:r w:rsidRPr="0049319A">
              <w:rPr>
                <w:rFonts w:ascii="Arial Narrow" w:eastAsia="Times New Roman" w:hAnsi="Arial Narrow"/>
                <w:i/>
                <w:iCs/>
                <w:color w:val="000000"/>
                <w:sz w:val="18"/>
                <w:szCs w:val="18"/>
              </w:rPr>
              <w:t xml:space="preserve">                3,276.00 </w:t>
            </w:r>
          </w:p>
        </w:tc>
      </w:tr>
    </w:tbl>
    <w:p w14:paraId="7DAD564B" w14:textId="365F554A" w:rsidR="00573513" w:rsidRPr="00BA0DBE" w:rsidRDefault="008D2D83" w:rsidP="00BA0DBE">
      <w:pPr>
        <w:spacing w:after="0" w:line="240" w:lineRule="auto"/>
        <w:ind w:left="426"/>
        <w:contextualSpacing/>
        <w:jc w:val="both"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b/>
          <w:i/>
          <w:sz w:val="16"/>
          <w:szCs w:val="16"/>
        </w:rPr>
        <w:t>N</w:t>
      </w:r>
      <w:r w:rsidR="003E4C18" w:rsidRPr="006C6E91">
        <w:rPr>
          <w:rFonts w:ascii="Arial" w:eastAsia="Arial" w:hAnsi="Arial" w:cs="Arial"/>
          <w:b/>
          <w:i/>
          <w:sz w:val="16"/>
          <w:szCs w:val="16"/>
        </w:rPr>
        <w:t>ote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: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Reflected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cost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f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ssistance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under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re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NIs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vided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oes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not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include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ther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ervices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melioration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gram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(SAP)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or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target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beneficiaries.</w:t>
      </w:r>
      <w:r w:rsidR="00BA0DBE">
        <w:rPr>
          <w:rFonts w:ascii="Arial" w:eastAsia="Arial" w:hAnsi="Arial" w:cs="Arial"/>
          <w:i/>
          <w:sz w:val="16"/>
          <w:szCs w:val="16"/>
        </w:rPr>
        <w:t xml:space="preserve"> Also, </w:t>
      </w:r>
      <w:r w:rsidR="00BA0DBE" w:rsidRPr="00BA0DBE">
        <w:rPr>
          <w:rFonts w:ascii="Arial" w:eastAsia="Arial" w:hAnsi="Arial" w:cs="Arial"/>
          <w:bCs/>
          <w:i/>
          <w:sz w:val="16"/>
          <w:szCs w:val="16"/>
        </w:rPr>
        <w:t xml:space="preserve">assistance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provided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y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LGUs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s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excluded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n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the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reakdown</w:t>
      </w:r>
      <w:r w:rsidR="00214A3F" w:rsidRPr="00BA0DBE">
        <w:rPr>
          <w:rFonts w:ascii="Arial" w:eastAsia="Arial" w:hAnsi="Arial" w:cs="Arial"/>
          <w:bCs/>
          <w:i/>
          <w:sz w:val="16"/>
          <w:szCs w:val="16"/>
        </w:rPr>
        <w:t>.</w:t>
      </w:r>
    </w:p>
    <w:p w14:paraId="3F74E6AE" w14:textId="6EC1F060" w:rsidR="007D2203" w:rsidRDefault="003E4C18" w:rsidP="00AD0337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Source: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DSWD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Field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Offices</w:t>
      </w:r>
    </w:p>
    <w:p w14:paraId="1036E0DB" w14:textId="77777777" w:rsidR="00EB3628" w:rsidRPr="00EB3628" w:rsidRDefault="00EB3628" w:rsidP="00AD0337">
      <w:pPr>
        <w:spacing w:after="0" w:line="240" w:lineRule="auto"/>
        <w:ind w:left="426"/>
        <w:contextualSpacing/>
        <w:jc w:val="center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2961E1CD" w14:textId="77777777" w:rsidR="000A1A6F" w:rsidRDefault="000A1A6F" w:rsidP="00AD0337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7BF63051" w14:textId="77777777" w:rsidR="00BA0DBE" w:rsidRDefault="00BA0DBE">
      <w:pPr>
        <w:widowControl/>
        <w:spacing w:after="160" w:line="259" w:lineRule="auto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br w:type="page"/>
      </w:r>
    </w:p>
    <w:p w14:paraId="7B85F2F5" w14:textId="0257C391" w:rsidR="00840B82" w:rsidRPr="00665154" w:rsidRDefault="00840B82" w:rsidP="00AD0337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 w:rsidRPr="00665154">
        <w:rPr>
          <w:rFonts w:ascii="Arial" w:eastAsia="Arial" w:hAnsi="Arial" w:cs="Arial"/>
          <w:b/>
          <w:color w:val="002060"/>
          <w:sz w:val="28"/>
          <w:szCs w:val="28"/>
        </w:rPr>
        <w:lastRenderedPageBreak/>
        <w:t>Status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Pr="00665154">
        <w:rPr>
          <w:rFonts w:ascii="Arial" w:eastAsia="Arial" w:hAnsi="Arial" w:cs="Arial"/>
          <w:b/>
          <w:color w:val="002060"/>
          <w:sz w:val="28"/>
          <w:szCs w:val="28"/>
        </w:rPr>
        <w:t>of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Pr="00665154">
        <w:rPr>
          <w:rFonts w:ascii="Arial" w:eastAsia="Arial" w:hAnsi="Arial" w:cs="Arial"/>
          <w:b/>
          <w:color w:val="002060"/>
          <w:sz w:val="28"/>
          <w:szCs w:val="28"/>
        </w:rPr>
        <w:t>Prepositioned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Pr="00665154">
        <w:rPr>
          <w:rFonts w:ascii="Arial" w:eastAsia="Arial" w:hAnsi="Arial" w:cs="Arial"/>
          <w:b/>
          <w:color w:val="002060"/>
          <w:sz w:val="28"/>
          <w:szCs w:val="28"/>
        </w:rPr>
        <w:t>Resources: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Pr="00665154">
        <w:rPr>
          <w:rFonts w:ascii="Arial" w:eastAsia="Arial" w:hAnsi="Arial" w:cs="Arial"/>
          <w:b/>
          <w:color w:val="002060"/>
          <w:sz w:val="28"/>
          <w:szCs w:val="28"/>
        </w:rPr>
        <w:t>Stockpile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Pr="00665154">
        <w:rPr>
          <w:rFonts w:ascii="Arial" w:eastAsia="Arial" w:hAnsi="Arial" w:cs="Arial"/>
          <w:b/>
          <w:color w:val="002060"/>
          <w:sz w:val="28"/>
          <w:szCs w:val="28"/>
        </w:rPr>
        <w:t>and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Pr="00665154">
        <w:rPr>
          <w:rFonts w:ascii="Arial" w:eastAsia="Arial" w:hAnsi="Arial" w:cs="Arial"/>
          <w:b/>
          <w:color w:val="002060"/>
          <w:sz w:val="28"/>
          <w:szCs w:val="28"/>
        </w:rPr>
        <w:t>Standby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Pr="00665154">
        <w:rPr>
          <w:rFonts w:ascii="Arial" w:eastAsia="Arial" w:hAnsi="Arial" w:cs="Arial"/>
          <w:b/>
          <w:color w:val="002060"/>
          <w:sz w:val="28"/>
          <w:szCs w:val="28"/>
        </w:rPr>
        <w:t>Funds</w:t>
      </w:r>
    </w:p>
    <w:p w14:paraId="5CC6AC85" w14:textId="7551965F" w:rsidR="00840B82" w:rsidRPr="006217D0" w:rsidRDefault="00840B82" w:rsidP="00AD0337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6217D0"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DSW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Central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Offic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(CO)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Fiel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Office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(FOs)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an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National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Resourc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Operation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Center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(NROC)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hav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stockpile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an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standby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fund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amounting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to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8B7D09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555242" w:rsidRPr="00555242">
        <w:rPr>
          <w:rFonts w:ascii="Arial" w:eastAsia="Arial" w:hAnsi="Arial" w:cs="Arial"/>
          <w:b/>
          <w:bCs/>
          <w:color w:val="0070C0"/>
          <w:sz w:val="24"/>
          <w:szCs w:val="24"/>
        </w:rPr>
        <w:t>865,614,432.20</w:t>
      </w:r>
      <w:r w:rsidR="00555242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with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breakdow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a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follow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(se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Tabl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="001266BB">
        <w:rPr>
          <w:rFonts w:ascii="Arial" w:eastAsia="Arial" w:hAnsi="Arial" w:cs="Arial"/>
          <w:sz w:val="24"/>
          <w:szCs w:val="24"/>
        </w:rPr>
        <w:t>2</w:t>
      </w:r>
      <w:r w:rsidRPr="006217D0">
        <w:rPr>
          <w:rFonts w:ascii="Arial" w:eastAsia="Arial" w:hAnsi="Arial" w:cs="Arial"/>
          <w:sz w:val="24"/>
          <w:szCs w:val="24"/>
        </w:rPr>
        <w:t>):</w:t>
      </w:r>
    </w:p>
    <w:p w14:paraId="4CD54C8C" w14:textId="77777777" w:rsidR="00840B82" w:rsidRPr="006217D0" w:rsidRDefault="00840B82" w:rsidP="00AD0337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2DE675B8" w14:textId="0D9AEB85" w:rsidR="00840B82" w:rsidRPr="006217D0" w:rsidRDefault="00840B82" w:rsidP="00AD033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rPr>
          <w:rFonts w:ascii="Arial" w:eastAsia="Arial" w:hAnsi="Arial" w:cs="Arial"/>
          <w:b/>
          <w:sz w:val="24"/>
          <w:szCs w:val="24"/>
        </w:rPr>
      </w:pPr>
      <w:r w:rsidRPr="006217D0">
        <w:rPr>
          <w:rFonts w:ascii="Arial" w:eastAsia="Arial" w:hAnsi="Arial" w:cs="Arial"/>
          <w:b/>
          <w:sz w:val="24"/>
          <w:szCs w:val="24"/>
        </w:rPr>
        <w:t>Standby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b/>
          <w:sz w:val="24"/>
          <w:szCs w:val="24"/>
        </w:rPr>
        <w:t>Funds</w:t>
      </w:r>
    </w:p>
    <w:p w14:paraId="7D3EEC08" w14:textId="46D8C70C" w:rsidR="00840B82" w:rsidRPr="00634F41" w:rsidRDefault="00840B82" w:rsidP="00AD0337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634F41">
        <w:rPr>
          <w:rFonts w:ascii="Arial" w:eastAsia="Arial" w:hAnsi="Arial" w:cs="Arial"/>
          <w:sz w:val="24"/>
          <w:szCs w:val="24"/>
        </w:rPr>
        <w:t>A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total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0F3763">
        <w:rPr>
          <w:rFonts w:ascii="Arial" w:eastAsia="Arial" w:hAnsi="Arial" w:cs="Arial"/>
          <w:b/>
          <w:sz w:val="24"/>
          <w:szCs w:val="24"/>
        </w:rPr>
        <w:t>₱</w:t>
      </w:r>
      <w:r w:rsidR="00E12B41" w:rsidRPr="000F3763">
        <w:rPr>
          <w:rFonts w:ascii="Arial" w:eastAsia="Arial" w:hAnsi="Arial" w:cs="Arial"/>
          <w:b/>
          <w:bCs/>
          <w:sz w:val="24"/>
          <w:szCs w:val="24"/>
        </w:rPr>
        <w:t>281,242,956.71</w:t>
      </w:r>
      <w:r w:rsidR="000E2147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0F3763">
        <w:rPr>
          <w:rFonts w:ascii="Arial" w:eastAsia="Arial" w:hAnsi="Arial" w:cs="Arial"/>
          <w:b/>
          <w:sz w:val="24"/>
          <w:szCs w:val="24"/>
        </w:rPr>
        <w:t>standby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0F3763">
        <w:rPr>
          <w:rFonts w:ascii="Arial" w:eastAsia="Arial" w:hAnsi="Arial" w:cs="Arial"/>
          <w:b/>
          <w:sz w:val="24"/>
          <w:szCs w:val="24"/>
        </w:rPr>
        <w:t>fund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i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CO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an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FOs.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sai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34F41">
        <w:rPr>
          <w:rFonts w:ascii="Arial" w:eastAsia="Arial" w:hAnsi="Arial" w:cs="Arial"/>
          <w:sz w:val="24"/>
          <w:szCs w:val="24"/>
        </w:rPr>
        <w:t>amount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0F3763">
        <w:rPr>
          <w:rFonts w:ascii="Arial" w:eastAsia="Arial" w:hAnsi="Arial" w:cs="Arial"/>
          <w:b/>
          <w:sz w:val="24"/>
          <w:szCs w:val="24"/>
        </w:rPr>
        <w:t>₱</w:t>
      </w:r>
      <w:r w:rsidR="00E12B41" w:rsidRPr="000F3763">
        <w:rPr>
          <w:rFonts w:ascii="Arial" w:eastAsia="Arial" w:hAnsi="Arial" w:cs="Arial"/>
          <w:b/>
          <w:sz w:val="24"/>
          <w:szCs w:val="24"/>
        </w:rPr>
        <w:t>239,708,413.19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0F3763">
        <w:rPr>
          <w:rFonts w:ascii="Arial" w:eastAsia="Arial" w:hAnsi="Arial" w:cs="Arial"/>
          <w:sz w:val="24"/>
          <w:szCs w:val="24"/>
        </w:rPr>
        <w:t>i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0F3763"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0F3763">
        <w:rPr>
          <w:rFonts w:ascii="Arial" w:eastAsia="Arial" w:hAnsi="Arial" w:cs="Arial"/>
          <w:sz w:val="24"/>
          <w:szCs w:val="24"/>
        </w:rPr>
        <w:t>availabl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0F3763">
        <w:rPr>
          <w:rFonts w:ascii="Arial" w:eastAsia="Arial" w:hAnsi="Arial" w:cs="Arial"/>
          <w:b/>
          <w:sz w:val="24"/>
          <w:szCs w:val="24"/>
        </w:rPr>
        <w:t>Quick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0F3763">
        <w:rPr>
          <w:rFonts w:ascii="Arial" w:eastAsia="Arial" w:hAnsi="Arial" w:cs="Arial"/>
          <w:b/>
          <w:sz w:val="24"/>
          <w:szCs w:val="24"/>
        </w:rPr>
        <w:t>Response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0F3763">
        <w:rPr>
          <w:rFonts w:ascii="Arial" w:eastAsia="Arial" w:hAnsi="Arial" w:cs="Arial"/>
          <w:b/>
          <w:sz w:val="24"/>
          <w:szCs w:val="24"/>
        </w:rPr>
        <w:t>Fund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0F3763">
        <w:rPr>
          <w:rFonts w:ascii="Arial" w:eastAsia="Arial" w:hAnsi="Arial" w:cs="Arial"/>
          <w:b/>
          <w:sz w:val="24"/>
          <w:szCs w:val="24"/>
        </w:rPr>
        <w:t>(QRF)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0F3763">
        <w:rPr>
          <w:rFonts w:ascii="Arial" w:eastAsia="Arial" w:hAnsi="Arial" w:cs="Arial"/>
          <w:sz w:val="24"/>
          <w:szCs w:val="24"/>
        </w:rPr>
        <w:t>i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0F3763"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0F3763">
        <w:rPr>
          <w:rFonts w:ascii="Arial" w:eastAsia="Arial" w:hAnsi="Arial" w:cs="Arial"/>
          <w:sz w:val="24"/>
          <w:szCs w:val="24"/>
        </w:rPr>
        <w:t>CO.</w:t>
      </w:r>
    </w:p>
    <w:p w14:paraId="71F1E717" w14:textId="77777777" w:rsidR="00840B82" w:rsidRPr="006217D0" w:rsidRDefault="00840B82" w:rsidP="00AD0337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683B44AE" w14:textId="77777777" w:rsidR="00840B82" w:rsidRPr="006217D0" w:rsidRDefault="00840B82" w:rsidP="00AD033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rPr>
          <w:rFonts w:ascii="Arial" w:eastAsia="Arial" w:hAnsi="Arial" w:cs="Arial"/>
          <w:b/>
          <w:sz w:val="24"/>
          <w:szCs w:val="24"/>
        </w:rPr>
      </w:pPr>
      <w:r w:rsidRPr="006217D0">
        <w:rPr>
          <w:rFonts w:ascii="Arial" w:eastAsia="Arial" w:hAnsi="Arial" w:cs="Arial"/>
          <w:b/>
          <w:sz w:val="24"/>
          <w:szCs w:val="24"/>
        </w:rPr>
        <w:t>Stockpiles</w:t>
      </w:r>
    </w:p>
    <w:p w14:paraId="44C6B3A2" w14:textId="275B7380" w:rsidR="00840B82" w:rsidRPr="00FA07B1" w:rsidRDefault="00840B82" w:rsidP="00AD0337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6217D0">
        <w:rPr>
          <w:rFonts w:ascii="Arial" w:eastAsia="Arial" w:hAnsi="Arial" w:cs="Arial"/>
          <w:sz w:val="24"/>
          <w:szCs w:val="24"/>
        </w:rPr>
        <w:t>A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total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="00555242" w:rsidRPr="00555242">
        <w:rPr>
          <w:rFonts w:ascii="Arial" w:eastAsia="Arial" w:hAnsi="Arial" w:cs="Arial"/>
          <w:b/>
          <w:bCs/>
          <w:color w:val="0070C0"/>
          <w:sz w:val="24"/>
          <w:szCs w:val="24"/>
        </w:rPr>
        <w:t>271,682</w:t>
      </w:r>
      <w:r w:rsidR="00555242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8B7D09">
        <w:rPr>
          <w:rFonts w:ascii="Arial" w:eastAsia="Arial" w:hAnsi="Arial" w:cs="Arial"/>
          <w:b/>
          <w:color w:val="0070C0"/>
          <w:sz w:val="24"/>
          <w:szCs w:val="24"/>
        </w:rPr>
        <w:t>family</w:t>
      </w:r>
      <w:r w:rsidR="000E214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8B7D09">
        <w:rPr>
          <w:rFonts w:ascii="Arial" w:eastAsia="Arial" w:hAnsi="Arial" w:cs="Arial"/>
          <w:b/>
          <w:color w:val="0070C0"/>
          <w:sz w:val="24"/>
          <w:szCs w:val="24"/>
        </w:rPr>
        <w:t>food</w:t>
      </w:r>
      <w:r w:rsidR="000E214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8B7D09">
        <w:rPr>
          <w:rFonts w:ascii="Arial" w:eastAsia="Arial" w:hAnsi="Arial" w:cs="Arial"/>
          <w:b/>
          <w:color w:val="0070C0"/>
          <w:sz w:val="24"/>
          <w:szCs w:val="24"/>
        </w:rPr>
        <w:t>packs</w:t>
      </w:r>
      <w:r w:rsidR="000E214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8B7D09">
        <w:rPr>
          <w:rFonts w:ascii="Arial" w:eastAsia="Arial" w:hAnsi="Arial" w:cs="Arial"/>
          <w:b/>
          <w:color w:val="0070C0"/>
          <w:sz w:val="24"/>
          <w:szCs w:val="24"/>
        </w:rPr>
        <w:t>(FFPs)</w:t>
      </w:r>
      <w:r w:rsidR="000E2147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amounting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6217D0">
        <w:rPr>
          <w:rFonts w:ascii="Arial" w:eastAsia="Arial" w:hAnsi="Arial" w:cs="Arial"/>
          <w:sz w:val="24"/>
          <w:szCs w:val="24"/>
        </w:rPr>
        <w:t>to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FA07B1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555242" w:rsidRPr="00555242">
        <w:rPr>
          <w:rFonts w:ascii="Arial" w:eastAsia="Arial" w:hAnsi="Arial" w:cs="Arial"/>
          <w:b/>
          <w:bCs/>
          <w:color w:val="0070C0"/>
          <w:sz w:val="24"/>
          <w:szCs w:val="24"/>
        </w:rPr>
        <w:t>124,145,675.79</w:t>
      </w:r>
      <w:r w:rsidRPr="00555242">
        <w:rPr>
          <w:rFonts w:ascii="Arial" w:eastAsia="Arial" w:hAnsi="Arial" w:cs="Arial"/>
          <w:sz w:val="24"/>
          <w:szCs w:val="24"/>
        </w:rPr>
        <w:t>,</w:t>
      </w:r>
      <w:r w:rsidR="000E214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7C151F">
        <w:rPr>
          <w:rFonts w:ascii="Arial" w:eastAsia="Arial" w:hAnsi="Arial" w:cs="Arial"/>
          <w:b/>
          <w:color w:val="0070C0"/>
          <w:sz w:val="24"/>
          <w:szCs w:val="24"/>
        </w:rPr>
        <w:t>other</w:t>
      </w:r>
      <w:r w:rsidR="000E214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7C151F">
        <w:rPr>
          <w:rFonts w:ascii="Arial" w:eastAsia="Arial" w:hAnsi="Arial" w:cs="Arial"/>
          <w:b/>
          <w:color w:val="0070C0"/>
          <w:sz w:val="24"/>
          <w:szCs w:val="24"/>
        </w:rPr>
        <w:t>food</w:t>
      </w:r>
      <w:r w:rsidR="000E214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7C151F">
        <w:rPr>
          <w:rFonts w:ascii="Arial" w:eastAsia="Arial" w:hAnsi="Arial" w:cs="Arial"/>
          <w:b/>
          <w:color w:val="0070C0"/>
          <w:sz w:val="24"/>
          <w:szCs w:val="24"/>
        </w:rPr>
        <w:t>items</w:t>
      </w:r>
      <w:r w:rsidR="000E214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FA07B1">
        <w:rPr>
          <w:rFonts w:ascii="Arial" w:eastAsia="Arial" w:hAnsi="Arial" w:cs="Arial"/>
          <w:sz w:val="24"/>
          <w:szCs w:val="24"/>
        </w:rPr>
        <w:t>amounting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FA07B1">
        <w:rPr>
          <w:rFonts w:ascii="Arial" w:eastAsia="Arial" w:hAnsi="Arial" w:cs="Arial"/>
          <w:sz w:val="24"/>
          <w:szCs w:val="24"/>
        </w:rPr>
        <w:t>t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7C151F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555242" w:rsidRPr="00555242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185,787,090.69 </w:t>
      </w:r>
      <w:r w:rsidRPr="00FA07B1">
        <w:rPr>
          <w:rFonts w:ascii="Arial" w:eastAsia="Arial" w:hAnsi="Arial" w:cs="Arial"/>
          <w:sz w:val="24"/>
          <w:szCs w:val="24"/>
        </w:rPr>
        <w:t>an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032164">
        <w:rPr>
          <w:rFonts w:ascii="Arial" w:eastAsia="Arial" w:hAnsi="Arial" w:cs="Arial"/>
          <w:b/>
          <w:color w:val="0070C0"/>
          <w:sz w:val="24"/>
          <w:szCs w:val="24"/>
        </w:rPr>
        <w:t>non-food</w:t>
      </w:r>
      <w:r w:rsidR="000E214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032164">
        <w:rPr>
          <w:rFonts w:ascii="Arial" w:eastAsia="Arial" w:hAnsi="Arial" w:cs="Arial"/>
          <w:b/>
          <w:color w:val="0070C0"/>
          <w:sz w:val="24"/>
          <w:szCs w:val="24"/>
        </w:rPr>
        <w:t>items</w:t>
      </w:r>
      <w:r w:rsidR="000E214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032164">
        <w:rPr>
          <w:rFonts w:ascii="Arial" w:eastAsia="Arial" w:hAnsi="Arial" w:cs="Arial"/>
          <w:b/>
          <w:color w:val="0070C0"/>
          <w:sz w:val="24"/>
          <w:szCs w:val="24"/>
        </w:rPr>
        <w:t>(FNIs)</w:t>
      </w:r>
      <w:r w:rsidR="000E214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FA07B1">
        <w:rPr>
          <w:rFonts w:ascii="Arial" w:eastAsia="Arial" w:hAnsi="Arial" w:cs="Arial"/>
          <w:sz w:val="24"/>
          <w:szCs w:val="24"/>
        </w:rPr>
        <w:t>amounting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FA07B1">
        <w:rPr>
          <w:rFonts w:ascii="Arial" w:eastAsia="Arial" w:hAnsi="Arial" w:cs="Arial"/>
          <w:sz w:val="24"/>
          <w:szCs w:val="24"/>
        </w:rPr>
        <w:t>t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032164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555242" w:rsidRPr="00555242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274,438,709.01 </w:t>
      </w:r>
      <w:r w:rsidRPr="00FA07B1">
        <w:rPr>
          <w:rFonts w:ascii="Arial" w:eastAsia="Arial" w:hAnsi="Arial" w:cs="Arial"/>
          <w:sz w:val="24"/>
          <w:szCs w:val="24"/>
        </w:rPr>
        <w:t>ar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FA07B1">
        <w:rPr>
          <w:rFonts w:ascii="Arial" w:eastAsia="Arial" w:hAnsi="Arial" w:cs="Arial"/>
          <w:sz w:val="24"/>
          <w:szCs w:val="24"/>
        </w:rPr>
        <w:t>available.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</w:p>
    <w:p w14:paraId="15E62153" w14:textId="77777777" w:rsidR="00840B82" w:rsidRPr="004F322E" w:rsidRDefault="00840B82" w:rsidP="00AD0337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i/>
          <w:sz w:val="20"/>
          <w:szCs w:val="20"/>
        </w:rPr>
      </w:pPr>
    </w:p>
    <w:p w14:paraId="38992DF7" w14:textId="4A939C1F" w:rsidR="00840B82" w:rsidRDefault="00840B82" w:rsidP="00AD0337">
      <w:pPr>
        <w:spacing w:after="0" w:line="240" w:lineRule="auto"/>
        <w:ind w:firstLine="360"/>
        <w:contextualSpacing/>
        <w:jc w:val="both"/>
        <w:rPr>
          <w:rFonts w:ascii="Arial" w:eastAsia="Arial" w:hAnsi="Arial" w:cs="Arial"/>
          <w:b/>
          <w:i/>
          <w:sz w:val="20"/>
          <w:szCs w:val="20"/>
        </w:rPr>
      </w:pPr>
      <w:r w:rsidRPr="004F322E">
        <w:rPr>
          <w:rFonts w:ascii="Arial" w:eastAsia="Arial" w:hAnsi="Arial" w:cs="Arial"/>
          <w:b/>
          <w:i/>
          <w:sz w:val="20"/>
          <w:szCs w:val="20"/>
        </w:rPr>
        <w:t>Table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="001266BB">
        <w:rPr>
          <w:rFonts w:ascii="Arial" w:eastAsia="Arial" w:hAnsi="Arial" w:cs="Arial"/>
          <w:b/>
          <w:i/>
          <w:sz w:val="20"/>
          <w:szCs w:val="20"/>
        </w:rPr>
        <w:t>2</w:t>
      </w:r>
      <w:r w:rsidRPr="004F322E">
        <w:rPr>
          <w:rFonts w:ascii="Arial" w:eastAsia="Arial" w:hAnsi="Arial" w:cs="Arial"/>
          <w:b/>
          <w:i/>
          <w:sz w:val="20"/>
          <w:szCs w:val="20"/>
        </w:rPr>
        <w:t>.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Pr="004F322E">
        <w:rPr>
          <w:rFonts w:ascii="Arial" w:eastAsia="Arial" w:hAnsi="Arial" w:cs="Arial"/>
          <w:b/>
          <w:i/>
          <w:sz w:val="20"/>
          <w:szCs w:val="20"/>
        </w:rPr>
        <w:t>Available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Pr="004F322E">
        <w:rPr>
          <w:rFonts w:ascii="Arial" w:eastAsia="Arial" w:hAnsi="Arial" w:cs="Arial"/>
          <w:b/>
          <w:i/>
          <w:sz w:val="20"/>
          <w:szCs w:val="20"/>
        </w:rPr>
        <w:t>Standby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Pr="004F322E">
        <w:rPr>
          <w:rFonts w:ascii="Arial" w:eastAsia="Arial" w:hAnsi="Arial" w:cs="Arial"/>
          <w:b/>
          <w:i/>
          <w:sz w:val="20"/>
          <w:szCs w:val="20"/>
        </w:rPr>
        <w:t>Funds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Pr="004F322E">
        <w:rPr>
          <w:rFonts w:ascii="Arial" w:eastAsia="Arial" w:hAnsi="Arial" w:cs="Arial"/>
          <w:b/>
          <w:i/>
          <w:sz w:val="20"/>
          <w:szCs w:val="20"/>
        </w:rPr>
        <w:t>and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Pr="004F322E">
        <w:rPr>
          <w:rFonts w:ascii="Arial" w:eastAsia="Arial" w:hAnsi="Arial" w:cs="Arial"/>
          <w:b/>
          <w:i/>
          <w:sz w:val="20"/>
          <w:szCs w:val="20"/>
        </w:rPr>
        <w:t>Stockpiles</w:t>
      </w:r>
    </w:p>
    <w:tbl>
      <w:tblPr>
        <w:tblW w:w="4833" w:type="pct"/>
        <w:tblInd w:w="350" w:type="dxa"/>
        <w:tblLook w:val="04A0" w:firstRow="1" w:lastRow="0" w:firstColumn="1" w:lastColumn="0" w:noHBand="0" w:noVBand="1"/>
      </w:tblPr>
      <w:tblGrid>
        <w:gridCol w:w="1555"/>
        <w:gridCol w:w="1400"/>
        <w:gridCol w:w="1005"/>
        <w:gridCol w:w="1243"/>
        <w:gridCol w:w="1401"/>
        <w:gridCol w:w="1403"/>
        <w:gridCol w:w="1401"/>
      </w:tblGrid>
      <w:tr w:rsidR="00555242" w:rsidRPr="00555242" w14:paraId="1BE652B0" w14:textId="77777777" w:rsidTr="00555242">
        <w:trPr>
          <w:trHeight w:val="20"/>
        </w:trPr>
        <w:tc>
          <w:tcPr>
            <w:tcW w:w="839" w:type="pct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vAlign w:val="center"/>
          </w:tcPr>
          <w:p w14:paraId="54059446" w14:textId="32BEF68D" w:rsidR="00555242" w:rsidRPr="00555242" w:rsidRDefault="00555242" w:rsidP="000E2147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555242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OFFICE</w:t>
            </w:r>
          </w:p>
        </w:tc>
        <w:tc>
          <w:tcPr>
            <w:tcW w:w="757" w:type="pct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vAlign w:val="center"/>
          </w:tcPr>
          <w:p w14:paraId="7516126D" w14:textId="7B1D07C3" w:rsidR="00555242" w:rsidRPr="00555242" w:rsidRDefault="00555242" w:rsidP="000E2147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555242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STANDBY FUNDS </w:t>
            </w:r>
          </w:p>
        </w:tc>
        <w:tc>
          <w:tcPr>
            <w:tcW w:w="2646" w:type="pct"/>
            <w:gridSpan w:val="4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vAlign w:val="center"/>
          </w:tcPr>
          <w:p w14:paraId="159BB419" w14:textId="64DEDC66" w:rsidR="00555242" w:rsidRPr="00555242" w:rsidRDefault="00555242" w:rsidP="00555242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STOCKPILE</w:t>
            </w:r>
          </w:p>
        </w:tc>
        <w:tc>
          <w:tcPr>
            <w:tcW w:w="757" w:type="pct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vAlign w:val="center"/>
          </w:tcPr>
          <w:p w14:paraId="1158EF70" w14:textId="3266257A" w:rsidR="00555242" w:rsidRPr="00555242" w:rsidRDefault="00555242" w:rsidP="000E2147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555242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TOTAL STANDBY FUNDS &amp; STOCKPILE </w:t>
            </w:r>
          </w:p>
        </w:tc>
      </w:tr>
      <w:tr w:rsidR="00555242" w:rsidRPr="00555242" w14:paraId="6413D3E5" w14:textId="77777777" w:rsidTr="00555242">
        <w:trPr>
          <w:trHeight w:val="20"/>
        </w:trPr>
        <w:tc>
          <w:tcPr>
            <w:tcW w:w="839" w:type="pct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vAlign w:val="center"/>
            <w:hideMark/>
          </w:tcPr>
          <w:p w14:paraId="3B758E74" w14:textId="1C24CFAE" w:rsidR="00555242" w:rsidRPr="00555242" w:rsidRDefault="00555242" w:rsidP="000E2147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57" w:type="pct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vAlign w:val="center"/>
            <w:hideMark/>
          </w:tcPr>
          <w:p w14:paraId="27E6D91A" w14:textId="0630042E" w:rsidR="00555242" w:rsidRPr="00555242" w:rsidRDefault="00555242" w:rsidP="000E2147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31" w:type="pct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vAlign w:val="center"/>
            <w:hideMark/>
          </w:tcPr>
          <w:p w14:paraId="5E236F91" w14:textId="4BC568AE" w:rsidR="00555242" w:rsidRPr="00555242" w:rsidRDefault="00555242" w:rsidP="000E2147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555242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FAMILY FOOD PACKS </w:t>
            </w:r>
          </w:p>
        </w:tc>
        <w:tc>
          <w:tcPr>
            <w:tcW w:w="757" w:type="pct"/>
            <w:vMerge w:val="restart"/>
            <w:tcBorders>
              <w:top w:val="single" w:sz="8" w:space="0" w:color="000000"/>
              <w:left w:val="single" w:sz="8" w:space="0" w:color="CCCCCC"/>
              <w:right w:val="single" w:sz="8" w:space="0" w:color="000000"/>
            </w:tcBorders>
            <w:shd w:val="clear" w:color="auto" w:fill="A6A6A6" w:themeFill="background1" w:themeFillShade="A6"/>
            <w:vAlign w:val="center"/>
            <w:hideMark/>
          </w:tcPr>
          <w:p w14:paraId="107C0590" w14:textId="11C15913" w:rsidR="00555242" w:rsidRPr="00555242" w:rsidRDefault="00555242" w:rsidP="00555242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555242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OTHER </w:t>
            </w:r>
            <w:r w:rsidRPr="00555242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FOOD ITEMS</w:t>
            </w:r>
          </w:p>
        </w:tc>
        <w:tc>
          <w:tcPr>
            <w:tcW w:w="757" w:type="pct"/>
            <w:vMerge w:val="restart"/>
            <w:tcBorders>
              <w:top w:val="single" w:sz="8" w:space="0" w:color="000000"/>
              <w:left w:val="single" w:sz="8" w:space="0" w:color="CCCCCC"/>
              <w:right w:val="single" w:sz="8" w:space="0" w:color="000000"/>
            </w:tcBorders>
            <w:shd w:val="clear" w:color="auto" w:fill="A6A6A6" w:themeFill="background1" w:themeFillShade="A6"/>
            <w:vAlign w:val="center"/>
            <w:hideMark/>
          </w:tcPr>
          <w:p w14:paraId="00EE30C5" w14:textId="735C3089" w:rsidR="00555242" w:rsidRPr="00555242" w:rsidRDefault="00555242" w:rsidP="00555242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555242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NON</w:t>
            </w:r>
            <w:r w:rsidR="00AD768D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-</w:t>
            </w:r>
            <w:r w:rsidRPr="00555242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FOOD ITEMS</w:t>
            </w:r>
          </w:p>
        </w:tc>
        <w:tc>
          <w:tcPr>
            <w:tcW w:w="757" w:type="pct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vAlign w:val="center"/>
            <w:hideMark/>
          </w:tcPr>
          <w:p w14:paraId="21CD827E" w14:textId="2E37EC04" w:rsidR="00555242" w:rsidRPr="00555242" w:rsidRDefault="00555242" w:rsidP="000E2147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555242" w:rsidRPr="00555242" w14:paraId="15D40C67" w14:textId="77777777" w:rsidTr="00555242">
        <w:trPr>
          <w:trHeight w:val="20"/>
        </w:trPr>
        <w:tc>
          <w:tcPr>
            <w:tcW w:w="839" w:type="pct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vAlign w:val="center"/>
            <w:hideMark/>
          </w:tcPr>
          <w:p w14:paraId="67B4D3E7" w14:textId="77777777" w:rsidR="00555242" w:rsidRPr="00555242" w:rsidRDefault="00555242" w:rsidP="000E2147">
            <w:pPr>
              <w:widowControl/>
              <w:spacing w:after="0" w:line="240" w:lineRule="auto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57" w:type="pct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vAlign w:val="center"/>
            <w:hideMark/>
          </w:tcPr>
          <w:p w14:paraId="1F322B59" w14:textId="77777777" w:rsidR="00555242" w:rsidRPr="00555242" w:rsidRDefault="00555242" w:rsidP="000E2147">
            <w:pPr>
              <w:widowControl/>
              <w:spacing w:after="0" w:line="240" w:lineRule="auto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4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vAlign w:val="center"/>
            <w:hideMark/>
          </w:tcPr>
          <w:p w14:paraId="62B5B46B" w14:textId="7BE02CBE" w:rsidR="00555242" w:rsidRPr="00555242" w:rsidRDefault="00555242" w:rsidP="000E2147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555242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QUANTITY </w:t>
            </w:r>
          </w:p>
        </w:tc>
        <w:tc>
          <w:tcPr>
            <w:tcW w:w="58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vAlign w:val="center"/>
            <w:hideMark/>
          </w:tcPr>
          <w:p w14:paraId="6FD76AD3" w14:textId="7A628EFE" w:rsidR="00555242" w:rsidRPr="00555242" w:rsidRDefault="00555242" w:rsidP="000E2147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555242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TOTAL COST </w:t>
            </w:r>
          </w:p>
        </w:tc>
        <w:tc>
          <w:tcPr>
            <w:tcW w:w="757" w:type="pct"/>
            <w:vMerge/>
            <w:tcBorders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vAlign w:val="center"/>
            <w:hideMark/>
          </w:tcPr>
          <w:p w14:paraId="362A0774" w14:textId="556C4FC0" w:rsidR="00555242" w:rsidRPr="00555242" w:rsidRDefault="00555242" w:rsidP="000E2147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57" w:type="pct"/>
            <w:vMerge/>
            <w:tcBorders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vAlign w:val="center"/>
            <w:hideMark/>
          </w:tcPr>
          <w:p w14:paraId="056CCF13" w14:textId="7C371137" w:rsidR="00555242" w:rsidRPr="00555242" w:rsidRDefault="00555242" w:rsidP="000E2147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57" w:type="pct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vAlign w:val="center"/>
            <w:hideMark/>
          </w:tcPr>
          <w:p w14:paraId="491DC324" w14:textId="77777777" w:rsidR="00555242" w:rsidRPr="00555242" w:rsidRDefault="00555242" w:rsidP="000E2147">
            <w:pPr>
              <w:widowControl/>
              <w:spacing w:after="0" w:line="240" w:lineRule="auto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555242" w:rsidRPr="000E2147" w14:paraId="6EEAA615" w14:textId="77777777" w:rsidTr="00555242">
        <w:trPr>
          <w:trHeight w:val="20"/>
        </w:trPr>
        <w:tc>
          <w:tcPr>
            <w:tcW w:w="839" w:type="pct"/>
            <w:tcBorders>
              <w:top w:val="single" w:sz="8" w:space="0" w:color="CCCCCC"/>
              <w:left w:val="single" w:sz="8" w:space="0" w:color="000000"/>
              <w:bottom w:val="double" w:sz="6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02EC9A79" w14:textId="77777777" w:rsidR="00555242" w:rsidRPr="000E2147" w:rsidRDefault="00555242" w:rsidP="000E2147">
            <w:pPr>
              <w:widowControl/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0E2147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double" w:sz="6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49EEB945" w14:textId="69CAA7F8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0E2147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281,242,956.71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547" w:type="pct"/>
            <w:tcBorders>
              <w:top w:val="single" w:sz="8" w:space="0" w:color="CCCCCC"/>
              <w:left w:val="single" w:sz="8" w:space="0" w:color="CCCCCC"/>
              <w:bottom w:val="double" w:sz="6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66467770" w14:textId="2B93E3EF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0E2147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271,682</w:t>
            </w:r>
          </w:p>
        </w:tc>
        <w:tc>
          <w:tcPr>
            <w:tcW w:w="583" w:type="pct"/>
            <w:tcBorders>
              <w:top w:val="single" w:sz="8" w:space="0" w:color="CCCCCC"/>
              <w:left w:val="single" w:sz="8" w:space="0" w:color="CCCCCC"/>
              <w:bottom w:val="double" w:sz="6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3860FFB2" w14:textId="330CEC45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0E2147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124,145,675.79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double" w:sz="6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7C3E1ABD" w14:textId="11D0D023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0E2147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185,787,090.69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double" w:sz="6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7594C502" w14:textId="12CD839E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0E2147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274,438,709.01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double" w:sz="6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0B6CFB20" w14:textId="1916CE46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</w:pPr>
            <w:r w:rsidRPr="000E2147"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>865,614,432.20</w:t>
            </w:r>
            <w:r>
              <w:rPr>
                <w:rFonts w:ascii="Arial Narrow" w:eastAsia="Times New Roman" w:hAnsi="Arial Narrow" w:cs="Arial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555242" w:rsidRPr="00555242" w14:paraId="24217FAC" w14:textId="77777777" w:rsidTr="00555242">
        <w:trPr>
          <w:trHeight w:val="20"/>
        </w:trPr>
        <w:tc>
          <w:tcPr>
            <w:tcW w:w="839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AF25AF5" w14:textId="5AECCC00" w:rsidR="00555242" w:rsidRPr="00555242" w:rsidRDefault="00555242" w:rsidP="000E2147">
            <w:pPr>
              <w:widowControl/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555242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Central Office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E982F0F" w14:textId="1AF4026A" w:rsidR="00555242" w:rsidRPr="00555242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555242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239,708,413.19 </w:t>
            </w:r>
          </w:p>
        </w:tc>
        <w:tc>
          <w:tcPr>
            <w:tcW w:w="54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F524C49" w14:textId="65905340" w:rsidR="00555242" w:rsidRPr="00555242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555242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- </w:t>
            </w:r>
          </w:p>
        </w:tc>
        <w:tc>
          <w:tcPr>
            <w:tcW w:w="58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454D7D" w14:textId="2D204E27" w:rsidR="00555242" w:rsidRPr="00555242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555242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-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4BA5408" w14:textId="3383A919" w:rsidR="00555242" w:rsidRPr="00555242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555242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-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B368369" w14:textId="2C595392" w:rsidR="00555242" w:rsidRPr="00555242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555242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-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C870D99" w14:textId="1E0D4BB7" w:rsidR="00555242" w:rsidRPr="00555242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555242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239,708,413.19 </w:t>
            </w:r>
          </w:p>
        </w:tc>
      </w:tr>
      <w:tr w:rsidR="00555242" w:rsidRPr="000E2147" w14:paraId="38690407" w14:textId="77777777" w:rsidTr="00555242">
        <w:trPr>
          <w:trHeight w:val="20"/>
        </w:trPr>
        <w:tc>
          <w:tcPr>
            <w:tcW w:w="839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42BC233" w14:textId="2D53CE59" w:rsidR="00555242" w:rsidRPr="000E2147" w:rsidRDefault="00555242" w:rsidP="000E2147">
            <w:pPr>
              <w:widowControl/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NRLMB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NROC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DC5FAC4" w14:textId="387793E5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54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F31FBAE" w14:textId="051AF1BA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9,230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58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B91312E" w14:textId="3ADCEFA7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4,836,110.00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C188C00" w14:textId="45EB6A56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24,532,950.24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4BFB11E" w14:textId="15C509BE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70,339,517.75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4AEFE92" w14:textId="27362099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99,708,577.99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555242" w:rsidRPr="000E2147" w14:paraId="3F69A63F" w14:textId="77777777" w:rsidTr="00555242">
        <w:trPr>
          <w:trHeight w:val="20"/>
        </w:trPr>
        <w:tc>
          <w:tcPr>
            <w:tcW w:w="839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FCC43FB" w14:textId="5B943DDF" w:rsidR="00555242" w:rsidRPr="000E2147" w:rsidRDefault="00555242" w:rsidP="000E2147">
            <w:pPr>
              <w:widowControl/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NRLMB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VDRC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A58B9F1" w14:textId="79988857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54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8E23083" w14:textId="6777ED05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0,247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58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86BE2E4" w14:textId="0FBD2D57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4,549,237.63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DEBFB60" w14:textId="17C6A571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3,755,227.33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11774B4" w14:textId="670B96E5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2,469,751.20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D48DD97" w14:textId="6AE69602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0,774,216.16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555242" w:rsidRPr="000E2147" w14:paraId="34ADABC1" w14:textId="77777777" w:rsidTr="00555242">
        <w:trPr>
          <w:trHeight w:val="20"/>
        </w:trPr>
        <w:tc>
          <w:tcPr>
            <w:tcW w:w="839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31BA829" w14:textId="77777777" w:rsidR="00555242" w:rsidRPr="000E2147" w:rsidRDefault="00555242" w:rsidP="000E2147">
            <w:pPr>
              <w:widowControl/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I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70F0E99" w14:textId="36FB34F6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3,000,455.20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54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7AFFE64" w14:textId="139FBB69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,621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58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5BF1101" w14:textId="2EF8BE37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728,659.32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DFC2290" w14:textId="777FD13C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2,813,730.00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CC6C7ED" w14:textId="2F29B45B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30,898,834.96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CF240D3" w14:textId="1B7957C0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37,441,679.48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555242" w:rsidRPr="000E2147" w14:paraId="16763120" w14:textId="77777777" w:rsidTr="00555242">
        <w:trPr>
          <w:trHeight w:val="20"/>
        </w:trPr>
        <w:tc>
          <w:tcPr>
            <w:tcW w:w="839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5A2E16F" w14:textId="77777777" w:rsidR="00555242" w:rsidRPr="000E2147" w:rsidRDefault="00555242" w:rsidP="000E2147">
            <w:pPr>
              <w:widowControl/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II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4AF1C64" w14:textId="4EB42CB7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3,000,938.79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54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CE10397" w14:textId="76AF304E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26,084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58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F539AD6" w14:textId="5646C384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2,531,656.06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567DB90" w14:textId="07EF277F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968,022.68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C5ED24A" w14:textId="6FEBD021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5,510,398.95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B13822F" w14:textId="4CEB946C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22,011,016.48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555242" w:rsidRPr="000E2147" w14:paraId="37BDB75E" w14:textId="77777777" w:rsidTr="00555242">
        <w:trPr>
          <w:trHeight w:val="20"/>
        </w:trPr>
        <w:tc>
          <w:tcPr>
            <w:tcW w:w="839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F474941" w14:textId="77777777" w:rsidR="00555242" w:rsidRPr="000E2147" w:rsidRDefault="00555242" w:rsidP="000E2147">
            <w:pPr>
              <w:widowControl/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III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CD21807" w14:textId="3BE6F15C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4,205,028.74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54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2F0C772" w14:textId="0AF61951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7,298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58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A20207B" w14:textId="5DBB5AFA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3,522,636.19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D8ACDC7" w14:textId="7428A397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2,012,085.86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104FC86" w14:textId="0DCDD4F0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5,022,278.98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4929DD4" w14:textId="1FCD1744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4,762,029.77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555242" w:rsidRPr="000E2147" w14:paraId="0E80749E" w14:textId="77777777" w:rsidTr="00555242">
        <w:trPr>
          <w:trHeight w:val="20"/>
        </w:trPr>
        <w:tc>
          <w:tcPr>
            <w:tcW w:w="839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30539D" w14:textId="77777777" w:rsidR="00555242" w:rsidRPr="000E2147" w:rsidRDefault="00555242" w:rsidP="000E2147">
            <w:pPr>
              <w:widowControl/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CALABARZON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D0465EE" w14:textId="6F55E85D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3,000,000.00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54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CC748A2" w14:textId="092C7ECF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8,034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58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43A3B47" w14:textId="771D4C75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2,833,264.00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900F720" w14:textId="1D2A2161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3,296,030.48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515426C" w14:textId="18AB82AA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4,069,663.12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B524727" w14:textId="3265E0E5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3,198,957.60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555242" w:rsidRPr="000E2147" w14:paraId="6A95D98F" w14:textId="77777777" w:rsidTr="00555242">
        <w:trPr>
          <w:trHeight w:val="20"/>
        </w:trPr>
        <w:tc>
          <w:tcPr>
            <w:tcW w:w="839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10695E1" w14:textId="77777777" w:rsidR="00555242" w:rsidRPr="000E2147" w:rsidRDefault="00555242" w:rsidP="000E2147">
            <w:pPr>
              <w:widowControl/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MIMAROPA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4B0D9B1" w14:textId="7D76676B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2,882,244.58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54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F9C2601" w14:textId="748F4F79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27,782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58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46AD1E0" w14:textId="19978E8D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2,501,900.00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1024C39" w14:textId="1C31100C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2,061,634.00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0331C59" w14:textId="57DE8974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5,553,498.80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9C6CC3B" w14:textId="1F17F5E7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22,999,277.38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555242" w:rsidRPr="000E2147" w14:paraId="00761DD4" w14:textId="77777777" w:rsidTr="00555242">
        <w:trPr>
          <w:trHeight w:val="20"/>
        </w:trPr>
        <w:tc>
          <w:tcPr>
            <w:tcW w:w="839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1C832E5" w14:textId="77777777" w:rsidR="00555242" w:rsidRPr="000E2147" w:rsidRDefault="00555242" w:rsidP="000E2147">
            <w:pPr>
              <w:widowControl/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V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8553CE7" w14:textId="568DE792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54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90E4F3A" w14:textId="338B0CB4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7,804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58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502075E" w14:textId="0CFD03ED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8,157,963.22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9E14377" w14:textId="5CEEBA6C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,053,537.41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1E60D6A" w14:textId="62BEDE4E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26,499,532.90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E4D244B" w14:textId="05CAC37F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35,711,033.53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555242" w:rsidRPr="000E2147" w14:paraId="70340D79" w14:textId="77777777" w:rsidTr="00555242">
        <w:trPr>
          <w:trHeight w:val="20"/>
        </w:trPr>
        <w:tc>
          <w:tcPr>
            <w:tcW w:w="839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E62F38E" w14:textId="77777777" w:rsidR="00555242" w:rsidRPr="000E2147" w:rsidRDefault="00555242" w:rsidP="000E2147">
            <w:pPr>
              <w:widowControl/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VI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5266880" w14:textId="1CBA204F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3,000,051.68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54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D83DA9A" w14:textId="525A6938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44,845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58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666398F" w14:textId="46D9145B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6,209,352.08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ABB0747" w14:textId="2FA302C9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67,792,935.77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131107" w14:textId="676B2126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5,890,820.31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FD241D2" w14:textId="2B16A9DF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92,893,159.84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555242" w:rsidRPr="000E2147" w14:paraId="520BB09F" w14:textId="77777777" w:rsidTr="00555242">
        <w:trPr>
          <w:trHeight w:val="20"/>
        </w:trPr>
        <w:tc>
          <w:tcPr>
            <w:tcW w:w="839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7F5C249" w14:textId="77777777" w:rsidR="00555242" w:rsidRPr="000E2147" w:rsidRDefault="00555242" w:rsidP="000E2147">
            <w:pPr>
              <w:widowControl/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VII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A2B3094" w14:textId="7A35862A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3,000,462.71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54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5F3713C" w14:textId="23E43BCF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32,804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58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74BF1FA" w14:textId="477FF59B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4,294,459.00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78EBBF1" w14:textId="6C268E01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9,150,264.31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9CCE844" w14:textId="06B40256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78,797.00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B499CA7" w14:textId="5842747F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26,523,983.02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555242" w:rsidRPr="000E2147" w14:paraId="0B14F220" w14:textId="77777777" w:rsidTr="00555242">
        <w:trPr>
          <w:trHeight w:val="20"/>
        </w:trPr>
        <w:tc>
          <w:tcPr>
            <w:tcW w:w="839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583AAA4" w14:textId="77777777" w:rsidR="00555242" w:rsidRPr="000E2147" w:rsidRDefault="00555242" w:rsidP="000E2147">
            <w:pPr>
              <w:widowControl/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VIII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736181D" w14:textId="18992173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3,194,543.00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54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147F5C4" w14:textId="59E002B5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20,228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58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0AC22E4" w14:textId="102E4A0E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1,167,188.04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6C351A2" w14:textId="4DD603F8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7,878,269.90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E1F79C3" w14:textId="0707DB87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9,619,837.45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F1B72ED" w14:textId="273D9CED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41,859,838.39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555242" w:rsidRPr="000E2147" w14:paraId="52F3DAE6" w14:textId="77777777" w:rsidTr="00555242">
        <w:trPr>
          <w:trHeight w:val="20"/>
        </w:trPr>
        <w:tc>
          <w:tcPr>
            <w:tcW w:w="839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D996B33" w14:textId="77777777" w:rsidR="00555242" w:rsidRPr="000E2147" w:rsidRDefault="00555242" w:rsidP="000E2147">
            <w:pPr>
              <w:widowControl/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IX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1B2587F" w14:textId="729E010B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56,000.00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54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1F9D939" w14:textId="52A17818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5,550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58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90F5ECA" w14:textId="3FE294B9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3,033,019.50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DB42141" w14:textId="19F6959F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5,614,222.16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26CAB76" w14:textId="4AEE3D16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6,811,763.08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BB17C21" w14:textId="177E2A59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25,515,004.74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555242" w:rsidRPr="000E2147" w14:paraId="04CDD6FF" w14:textId="77777777" w:rsidTr="00555242">
        <w:trPr>
          <w:trHeight w:val="20"/>
        </w:trPr>
        <w:tc>
          <w:tcPr>
            <w:tcW w:w="839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0218C62" w14:textId="77777777" w:rsidR="00555242" w:rsidRPr="000E2147" w:rsidRDefault="00555242" w:rsidP="000E2147">
            <w:pPr>
              <w:widowControl/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X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2137BD8" w14:textId="21B4849A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3,000,724.42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54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082EB34" w14:textId="67B8BDE7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25,058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58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9860CA5" w14:textId="45DA6FE4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3,534,323.50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69FFF37" w14:textId="057A1EF5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3,863,632.31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30EC2B0" w14:textId="79C8EFBB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27,960,690.00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E1B448" w14:textId="1FE7E583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58,359,370.23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555242" w:rsidRPr="000E2147" w14:paraId="6378F97B" w14:textId="77777777" w:rsidTr="00555242">
        <w:trPr>
          <w:trHeight w:val="20"/>
        </w:trPr>
        <w:tc>
          <w:tcPr>
            <w:tcW w:w="839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7BDA7E3" w14:textId="77777777" w:rsidR="00555242" w:rsidRPr="000E2147" w:rsidRDefault="00555242" w:rsidP="000E2147">
            <w:pPr>
              <w:widowControl/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XI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1DE9298" w14:textId="0059D039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3,000,001.00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54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2AAB6FA" w14:textId="75A2D11F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4,593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58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A3A3BB5" w14:textId="62FF56F3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,700,098.95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7117302" w14:textId="2C8ECBE7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1,530,225.00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37605EB" w14:textId="21E80914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4,916,885.36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1638F31" w14:textId="0F93C0C1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31,147,210.31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555242" w:rsidRPr="000E2147" w14:paraId="6DE4E026" w14:textId="77777777" w:rsidTr="00555242">
        <w:trPr>
          <w:trHeight w:val="20"/>
        </w:trPr>
        <w:tc>
          <w:tcPr>
            <w:tcW w:w="839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307C3BE" w14:textId="77777777" w:rsidR="00555242" w:rsidRPr="000E2147" w:rsidRDefault="00555242" w:rsidP="000E2147">
            <w:pPr>
              <w:widowControl/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XII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BED3015" w14:textId="63A1F0BA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,757,513.85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54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55A6A39" w14:textId="77A510E9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,614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58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8A9E951" w14:textId="1544DF00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887,700.00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968B5C0" w14:textId="16EA1F3B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3,677,891.79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1113AC1" w14:textId="78D09A2E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0,899,586.54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B8AFBA7" w14:textId="355F02BD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7,222,692.18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555242" w:rsidRPr="000E2147" w14:paraId="4D6E7A72" w14:textId="77777777" w:rsidTr="00555242">
        <w:trPr>
          <w:trHeight w:val="20"/>
        </w:trPr>
        <w:tc>
          <w:tcPr>
            <w:tcW w:w="839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07811A3" w14:textId="77777777" w:rsidR="00555242" w:rsidRPr="000E2147" w:rsidRDefault="00555242" w:rsidP="000E2147">
            <w:pPr>
              <w:widowControl/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CARAGA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9494933" w14:textId="1DB611F7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3,000,740.55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54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B89D8BC" w14:textId="1BD79EF6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1,378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58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24C73E8" w14:textId="27E14210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6,005,819.98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A07780B" w14:textId="7B14FB8C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6,685,453.63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B94F73D" w14:textId="46BC72E9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6,314,620.17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581538A" w14:textId="247F890A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32,006,634.33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555242" w:rsidRPr="000E2147" w14:paraId="37EE0333" w14:textId="77777777" w:rsidTr="00555242">
        <w:trPr>
          <w:trHeight w:val="20"/>
        </w:trPr>
        <w:tc>
          <w:tcPr>
            <w:tcW w:w="839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25C52CA" w14:textId="77777777" w:rsidR="00555242" w:rsidRPr="000E2147" w:rsidRDefault="00555242" w:rsidP="000E2147">
            <w:pPr>
              <w:widowControl/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NCR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AE0CE06" w14:textId="30C5DCAF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2,229,439.00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54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D4C9053" w14:textId="15B6ABB7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2,440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58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D499951" w14:textId="2C50B2CA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,340,292.00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B8B981C" w14:textId="6B4C0B93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6,222,081.20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557425C" w14:textId="2E32EB9D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0,498,500.05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7BF10A3" w14:textId="60F949C8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20,290,312.25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555242" w:rsidRPr="000E2147" w14:paraId="25EF8CCF" w14:textId="77777777" w:rsidTr="00555242">
        <w:trPr>
          <w:trHeight w:val="20"/>
        </w:trPr>
        <w:tc>
          <w:tcPr>
            <w:tcW w:w="839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0FD8808" w14:textId="77777777" w:rsidR="00555242" w:rsidRPr="000E2147" w:rsidRDefault="00555242" w:rsidP="000E2147">
            <w:pPr>
              <w:widowControl/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CAR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9585FD7" w14:textId="4F7F7704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3,206,400.00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54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E619924" w14:textId="0C5AE2AD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5,072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58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13CD257" w14:textId="0862D557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6,311,996.32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55E52C2" w14:textId="019EF1E3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2,878,896.62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E99BFC2" w14:textId="40348A7E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11,083,732.39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57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A359DB1" w14:textId="4884F6E7" w:rsidR="00555242" w:rsidRPr="000E2147" w:rsidRDefault="00555242" w:rsidP="00555242">
            <w:pPr>
              <w:widowControl/>
              <w:spacing w:after="0" w:line="240" w:lineRule="auto"/>
              <w:jc w:val="right"/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  <w:r w:rsidRPr="000E2147"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>23,481,025.33</w:t>
            </w:r>
            <w:r>
              <w:rPr>
                <w:rFonts w:ascii="Arial Narrow" w:eastAsia="Times New Roman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</w:tr>
    </w:tbl>
    <w:p w14:paraId="7C185285" w14:textId="3A243A2A" w:rsidR="00840B82" w:rsidRDefault="00840B82" w:rsidP="00AD768D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>Note: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The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Inventory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Summary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is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as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of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E12B41">
        <w:rPr>
          <w:rFonts w:ascii="Arial" w:eastAsia="Arial" w:hAnsi="Arial" w:cs="Arial"/>
          <w:i/>
          <w:sz w:val="16"/>
          <w:szCs w:val="16"/>
        </w:rPr>
        <w:t>0</w:t>
      </w:r>
      <w:r w:rsidR="00AD768D">
        <w:rPr>
          <w:rFonts w:ascii="Arial" w:eastAsia="Arial" w:hAnsi="Arial" w:cs="Arial"/>
          <w:i/>
          <w:sz w:val="16"/>
          <w:szCs w:val="16"/>
        </w:rPr>
        <w:t>4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November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z w:val="16"/>
          <w:szCs w:val="16"/>
        </w:rPr>
        <w:t>2020,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AD768D">
        <w:rPr>
          <w:rFonts w:ascii="Arial" w:eastAsia="Arial" w:hAnsi="Arial" w:cs="Arial"/>
          <w:i/>
          <w:sz w:val="16"/>
          <w:szCs w:val="16"/>
        </w:rPr>
        <w:t>12MN</w:t>
      </w:r>
      <w:r>
        <w:rPr>
          <w:rFonts w:ascii="Arial" w:eastAsia="Arial" w:hAnsi="Arial" w:cs="Arial"/>
          <w:i/>
          <w:sz w:val="16"/>
          <w:szCs w:val="16"/>
        </w:rPr>
        <w:t>.</w:t>
      </w:r>
    </w:p>
    <w:p w14:paraId="4C22ACD4" w14:textId="4E104B6F" w:rsidR="00840B82" w:rsidRPr="00781872" w:rsidRDefault="00840B82" w:rsidP="00AD0337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>
        <w:rPr>
          <w:rFonts w:ascii="Arial" w:eastAsia="Arial" w:hAnsi="Arial" w:cs="Arial"/>
          <w:i/>
          <w:color w:val="0070C0"/>
          <w:sz w:val="16"/>
          <w:szCs w:val="16"/>
        </w:rPr>
        <w:t>Source: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color w:val="0070C0"/>
          <w:sz w:val="16"/>
          <w:szCs w:val="16"/>
        </w:rPr>
        <w:t>DRMB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color w:val="0070C0"/>
          <w:sz w:val="16"/>
          <w:szCs w:val="16"/>
        </w:rPr>
        <w:t>and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color w:val="0070C0"/>
          <w:sz w:val="16"/>
          <w:szCs w:val="16"/>
        </w:rPr>
        <w:t>NRLMB</w:t>
      </w:r>
    </w:p>
    <w:p w14:paraId="235A6C3F" w14:textId="77777777" w:rsidR="000F3763" w:rsidRPr="00BA0DBE" w:rsidRDefault="000F3763" w:rsidP="00AD0337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5854CAB8" w14:textId="1EBC7BFB" w:rsidR="009702AE" w:rsidRDefault="003E4C18" w:rsidP="00AD0337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al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Reports</w:t>
      </w:r>
    </w:p>
    <w:p w14:paraId="47F1E4DD" w14:textId="77777777" w:rsidR="008C15CD" w:rsidRPr="00176F10" w:rsidRDefault="008C15CD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0"/>
        </w:rPr>
      </w:pPr>
    </w:p>
    <w:p w14:paraId="25E5BAF8" w14:textId="77777777" w:rsidR="009702A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DRMB</w:t>
      </w:r>
    </w:p>
    <w:tbl>
      <w:tblPr>
        <w:tblStyle w:val="14"/>
        <w:tblW w:w="4988" w:type="pct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35"/>
      </w:tblGrid>
      <w:tr w:rsidR="009702AE" w14:paraId="663F79CA" w14:textId="77777777" w:rsidTr="005456ED">
        <w:trPr>
          <w:trHeight w:val="20"/>
          <w:tblHeader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94276E9" w14:textId="77777777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D8B90A" w14:textId="2208018E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14:paraId="6AC21CA3" w14:textId="77777777" w:rsidTr="005456ED">
        <w:trPr>
          <w:trHeight w:val="217"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302D53" w14:textId="3D7CFB45" w:rsidR="009702AE" w:rsidRPr="005456ED" w:rsidRDefault="005456ED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  <w:r w:rsidR="001F1BC0">
              <w:rPr>
                <w:rFonts w:ascii="Arial" w:eastAsia="Arial" w:hAnsi="Arial" w:cs="Arial"/>
                <w:sz w:val="20"/>
                <w:szCs w:val="20"/>
              </w:rPr>
              <w:t>3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DB35C7" w:rsidRPr="005456ED">
              <w:rPr>
                <w:rFonts w:ascii="Arial" w:eastAsia="Arial" w:hAnsi="Arial" w:cs="Arial"/>
                <w:sz w:val="20"/>
                <w:szCs w:val="20"/>
              </w:rPr>
              <w:t>be</w:t>
            </w:r>
            <w:r w:rsidR="0096795E" w:rsidRPr="005456ED">
              <w:rPr>
                <w:rFonts w:ascii="Arial" w:eastAsia="Arial" w:hAnsi="Arial" w:cs="Arial"/>
                <w:sz w:val="20"/>
                <w:szCs w:val="20"/>
              </w:rPr>
              <w:t>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E4C18" w:rsidRPr="005456ED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8B53D53" w14:textId="2B669E67" w:rsidR="0030572E" w:rsidRPr="005456ED" w:rsidRDefault="003E4C18" w:rsidP="00AD0337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(DRMB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b/>
                <w:sz w:val="20"/>
                <w:szCs w:val="19"/>
              </w:rPr>
              <w:t>BLU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ler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47F7687" w14:textId="4E10A2EC" w:rsidR="00D07395" w:rsidRPr="005456ED" w:rsidRDefault="00D07395" w:rsidP="00AD0337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456ED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Suppor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(DOSD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facilitat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ownload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>-FOs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637C82A" w14:textId="2D2BC505" w:rsidR="00F96844" w:rsidRPr="005456ED" w:rsidRDefault="003E4C18" w:rsidP="00AD0337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(OpCen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24/7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virtu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monit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ordinat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Logistic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(NRLMB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Fiel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significa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updat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5456ED">
              <w:rPr>
                <w:rFonts w:ascii="Arial" w:eastAsia="Arial" w:hAnsi="Arial" w:cs="Arial"/>
                <w:sz w:val="20"/>
                <w:szCs w:val="19"/>
              </w:rPr>
              <w:t>COVID</w:t>
            </w:r>
            <w:r w:rsidR="007800DF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="007800DF" w:rsidRPr="005456ED">
              <w:rPr>
                <w:rFonts w:ascii="Arial" w:eastAsia="Arial" w:hAnsi="Arial" w:cs="Arial"/>
                <w:sz w:val="20"/>
                <w:szCs w:val="19"/>
              </w:rPr>
              <w:t>19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7800DF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DE7EE8" w:rsidRPr="005456E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3A5FCC3" w14:textId="29DE9AE8" w:rsidR="005B07B2" w:rsidRPr="005456ED" w:rsidRDefault="005B07B2" w:rsidP="00AD0337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456ED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5456ED">
              <w:rPr>
                <w:rFonts w:ascii="Arial" w:eastAsia="Arial" w:hAnsi="Arial" w:cs="Arial"/>
                <w:sz w:val="20"/>
                <w:szCs w:val="19"/>
              </w:rPr>
              <w:t>Preparednes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5456E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5456ED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5456ED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5456ED">
              <w:rPr>
                <w:rFonts w:ascii="Arial" w:eastAsia="Arial" w:hAnsi="Arial" w:cs="Arial"/>
                <w:sz w:val="20"/>
                <w:szCs w:val="19"/>
              </w:rPr>
              <w:t>(PRD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upda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5456ED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5456ED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82E1401" w14:textId="64EE4A45" w:rsidR="00683853" w:rsidRPr="005456ED" w:rsidRDefault="005B07B2" w:rsidP="00AD0337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456ED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OS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replenishme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5456ED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5456ED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356B4FF0" w14:textId="77777777" w:rsidR="002B0E5C" w:rsidRPr="00176F10" w:rsidRDefault="002B0E5C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0A48176F" w14:textId="31BEAE0E" w:rsidR="009702A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NRLMB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9B94A8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B7C58F" w14:textId="77777777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22B652" w14:textId="08D3D5CA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14:paraId="5B5EC70C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46D9FC4" w14:textId="21E0353E" w:rsidR="009702AE" w:rsidRPr="006C4033" w:rsidRDefault="000F3763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  <w:r w:rsidR="007A4D29">
              <w:rPr>
                <w:rFonts w:ascii="Arial" w:eastAsia="Arial" w:hAnsi="Arial" w:cs="Arial"/>
                <w:sz w:val="20"/>
                <w:szCs w:val="20"/>
              </w:rPr>
              <w:t>3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Pr="005456ED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972A46" w14:textId="61B520BF" w:rsidR="009702AE" w:rsidRPr="006C4033" w:rsidRDefault="003E4C18" w:rsidP="00AD0337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6C4033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3E3D93E0" w14:textId="74A93091" w:rsidR="00B52894" w:rsidRPr="006C4033" w:rsidRDefault="003E4C18" w:rsidP="00AD0337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6C4033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provid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FO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deliver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LGUs.</w:t>
            </w:r>
          </w:p>
        </w:tc>
      </w:tr>
    </w:tbl>
    <w:p w14:paraId="6A88FDC1" w14:textId="1973EEE4" w:rsidR="00705978" w:rsidRPr="00176F10" w:rsidRDefault="0070597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4F879359" w14:textId="6DF6FF58" w:rsidR="009702A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NCR</w:t>
      </w:r>
    </w:p>
    <w:tbl>
      <w:tblPr>
        <w:tblStyle w:val="1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4B6204DD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F2CA077" w14:textId="77777777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14B4A0" w14:textId="3AE8F6AD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94BA4" w:rsidRPr="00F94BA4" w14:paraId="59C83A16" w14:textId="77777777" w:rsidTr="002B70BB">
        <w:trPr>
          <w:trHeight w:val="86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61689B" w14:textId="57E54CF0" w:rsidR="009702AE" w:rsidRPr="007868D8" w:rsidRDefault="009725AB" w:rsidP="007A4D2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868D8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A615EA" w:rsidRPr="007868D8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="0096795E" w:rsidRPr="007868D8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96795E" w:rsidRPr="007868D8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5F6BF60" w14:textId="41D18C6D" w:rsidR="009702AE" w:rsidRPr="007868D8" w:rsidRDefault="003E4C18" w:rsidP="00AD0337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868D8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deployed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7405D" w:rsidRPr="007868D8">
              <w:rPr>
                <w:rFonts w:ascii="Arial" w:eastAsia="Arial" w:hAnsi="Arial" w:cs="Arial"/>
                <w:b/>
                <w:sz w:val="20"/>
                <w:szCs w:val="19"/>
              </w:rPr>
              <w:t>4</w:t>
            </w:r>
            <w:r w:rsidR="00F90F66" w:rsidRPr="007868D8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b/>
                <w:sz w:val="20"/>
                <w:szCs w:val="19"/>
              </w:rPr>
              <w:t>staf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725AB" w:rsidRPr="007868D8">
              <w:rPr>
                <w:rFonts w:ascii="Arial" w:eastAsia="Arial" w:hAnsi="Arial" w:cs="Arial"/>
                <w:sz w:val="20"/>
                <w:szCs w:val="19"/>
              </w:rPr>
              <w:t>3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615EA" w:rsidRPr="007868D8">
              <w:rPr>
                <w:rFonts w:ascii="Arial" w:eastAsia="Arial" w:hAnsi="Arial" w:cs="Arial"/>
                <w:sz w:val="20"/>
                <w:szCs w:val="19"/>
              </w:rPr>
              <w:t>Octo</w:t>
            </w:r>
            <w:r w:rsidR="005F4D7A" w:rsidRPr="007868D8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202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item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(FNFI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partners.</w:t>
            </w:r>
          </w:p>
          <w:p w14:paraId="7618A122" w14:textId="106FC939" w:rsidR="009702AE" w:rsidRPr="007868D8" w:rsidRDefault="003E4C18" w:rsidP="00AD0337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868D8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Asia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Developme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Bank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(ADB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dona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$5,000,000.0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approximate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₱250,000,000.0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Metr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Manila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DSWD-NRLMB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Army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togeth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deliver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sai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form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bag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ri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(50k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p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bag)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time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follow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delivered:</w:t>
            </w:r>
          </w:p>
          <w:tbl>
            <w:tblPr>
              <w:tblW w:w="4791" w:type="pct"/>
              <w:tblInd w:w="334" w:type="dxa"/>
              <w:tblLook w:val="04A0" w:firstRow="1" w:lastRow="0" w:firstColumn="1" w:lastColumn="0" w:noHBand="0" w:noVBand="1"/>
            </w:tblPr>
            <w:tblGrid>
              <w:gridCol w:w="1297"/>
              <w:gridCol w:w="919"/>
              <w:gridCol w:w="1092"/>
              <w:gridCol w:w="1410"/>
              <w:gridCol w:w="1054"/>
              <w:gridCol w:w="1468"/>
            </w:tblGrid>
            <w:tr w:rsidR="007868D8" w:rsidRPr="00B06FFB" w14:paraId="284ED8DD" w14:textId="77777777" w:rsidTr="006D16EB">
              <w:trPr>
                <w:trHeight w:val="20"/>
                <w:tblHeader/>
              </w:trPr>
              <w:tc>
                <w:tcPr>
                  <w:tcW w:w="70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9EA9EB2" w14:textId="77777777" w:rsidR="009702AE" w:rsidRPr="00B06FFB" w:rsidRDefault="0071152D" w:rsidP="00B06FFB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LGU</w:t>
                  </w:r>
                </w:p>
              </w:tc>
              <w:tc>
                <w:tcPr>
                  <w:tcW w:w="731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8D6EA8F" w14:textId="0FC5F5CF" w:rsidR="009702AE" w:rsidRPr="00B06FFB" w:rsidRDefault="003E4C18" w:rsidP="00B06FFB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No.</w:t>
                  </w:r>
                  <w:r w:rsidR="000E214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B06FFB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of</w:t>
                  </w:r>
                  <w:r w:rsidR="000E214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B06FFB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Bags</w:t>
                  </w:r>
                </w:p>
              </w:tc>
              <w:tc>
                <w:tcPr>
                  <w:tcW w:w="85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7F125E5" w14:textId="5EBB19DC" w:rsidR="009702AE" w:rsidRPr="00B06FFB" w:rsidRDefault="003E4C18" w:rsidP="00B06FFB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Cost</w:t>
                  </w:r>
                  <w:r w:rsidR="000E214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B06FFB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Per</w:t>
                  </w:r>
                  <w:r w:rsidR="000E214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B06FFB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Bag</w:t>
                  </w:r>
                </w:p>
              </w:tc>
              <w:tc>
                <w:tcPr>
                  <w:tcW w:w="107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947BA00" w14:textId="7CA08CBB" w:rsidR="009702AE" w:rsidRPr="00B06FFB" w:rsidRDefault="003E4C18" w:rsidP="00B06FFB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No.</w:t>
                  </w:r>
                  <w:r w:rsidR="000E214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B06FFB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of</w:t>
                  </w:r>
                  <w:r w:rsidR="000E214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B06FFB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Relief</w:t>
                  </w:r>
                  <w:r w:rsidR="000E214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B06FFB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Goods</w:t>
                  </w:r>
                </w:p>
              </w:tc>
              <w:tc>
                <w:tcPr>
                  <w:tcW w:w="824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FB77CD9" w14:textId="39325B64" w:rsidR="009702AE" w:rsidRPr="00B06FFB" w:rsidRDefault="003E4C18" w:rsidP="00B06FFB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Cost</w:t>
                  </w:r>
                  <w:r w:rsidR="000E214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B06FFB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Per</w:t>
                  </w:r>
                  <w:r w:rsidR="000E2147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B06FFB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Relief</w:t>
                  </w:r>
                </w:p>
              </w:tc>
              <w:tc>
                <w:tcPr>
                  <w:tcW w:w="816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D3D6B6C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Total</w:t>
                  </w:r>
                </w:p>
              </w:tc>
            </w:tr>
            <w:tr w:rsidR="007868D8" w:rsidRPr="00B06FFB" w14:paraId="1E5AA35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3E26CD3" w14:textId="77777777" w:rsidR="009702AE" w:rsidRPr="00B06FFB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Calooc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75D2FD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32C02F5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7A630B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16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436885F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B1A6327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42,100,000.00</w:t>
                  </w:r>
                </w:p>
              </w:tc>
            </w:tr>
            <w:tr w:rsidR="007868D8" w:rsidRPr="00B06FFB" w14:paraId="5BE0527D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380D3B" w14:textId="0ECC69E5" w:rsidR="009702AE" w:rsidRPr="00B06FFB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Las</w:t>
                  </w:r>
                  <w:r w:rsidR="000E2147">
                    <w:rPr>
                      <w:rFonts w:ascii="Arial" w:eastAsia="Arial" w:hAnsi="Arial" w:cs="Arial"/>
                      <w:sz w:val="18"/>
                      <w:szCs w:val="18"/>
                    </w:rPr>
                    <w:t xml:space="preserve"> </w:t>
                  </w: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Piñ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6049C0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BFA493B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D8274A" w14:textId="77777777" w:rsidR="009702AE" w:rsidRPr="00B06FFB" w:rsidRDefault="003E4C18" w:rsidP="00B06FFB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5,85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E6806F7" w14:textId="77777777" w:rsidR="009702AE" w:rsidRPr="00B06FFB" w:rsidRDefault="003E4C18" w:rsidP="00B06FFB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7E01DB4" w14:textId="77777777" w:rsidR="009702AE" w:rsidRPr="00B06FFB" w:rsidRDefault="003E4C18" w:rsidP="00B06FFB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14,625,000.00</w:t>
                  </w:r>
                </w:p>
              </w:tc>
            </w:tr>
            <w:tr w:rsidR="007868D8" w:rsidRPr="00B06FFB" w14:paraId="1258233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7C965EB" w14:textId="77777777" w:rsidR="009702AE" w:rsidRPr="00B06FFB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Malab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457C06A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7D6666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CDF9E6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14,603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F8B1CB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DC965ED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36,507,500.00</w:t>
                  </w:r>
                </w:p>
              </w:tc>
            </w:tr>
            <w:tr w:rsidR="007868D8" w:rsidRPr="00B06FFB" w14:paraId="655D854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4CDBD0" w14:textId="77777777" w:rsidR="009702AE" w:rsidRPr="00B06FFB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Makati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998FAE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B29ED3E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27F0DA2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2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F3ADCD7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36E78A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6,250,000.00</w:t>
                  </w:r>
                </w:p>
              </w:tc>
            </w:tr>
            <w:tr w:rsidR="007868D8" w:rsidRPr="00B06FFB" w14:paraId="698C03C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CDEC93" w14:textId="77777777" w:rsidR="009702AE" w:rsidRPr="00B06FFB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Mandaluyon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F994B4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6CA73F0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CEA104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11,35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50406B2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681B865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28,392,500.00</w:t>
                  </w:r>
                </w:p>
              </w:tc>
            </w:tr>
            <w:tr w:rsidR="007868D8" w:rsidRPr="00B06FFB" w14:paraId="3217AD3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7B05A0" w14:textId="77777777" w:rsidR="009702AE" w:rsidRPr="00B06FFB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Mani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9939467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B125FC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0B040D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14,63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A70F7C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09DAB2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37,442,500.00</w:t>
                  </w:r>
                </w:p>
              </w:tc>
            </w:tr>
            <w:tr w:rsidR="007868D8" w:rsidRPr="00B06FFB" w14:paraId="6B131F9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5BF210" w14:textId="77777777" w:rsidR="009702AE" w:rsidRPr="00B06FFB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Navot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6231AB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184F82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AECE4D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4,766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D2D098F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3D48585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11,915,000.00</w:t>
                  </w:r>
                </w:p>
              </w:tc>
            </w:tr>
            <w:tr w:rsidR="007868D8" w:rsidRPr="00B06FFB" w14:paraId="3A88AD13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7B01A14" w14:textId="77777777" w:rsidR="009702AE" w:rsidRPr="00B06FFB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Pasay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9E567E1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CEEAD3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D134A16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7,949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80E18FE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FE18A6F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20,722,500.00</w:t>
                  </w:r>
                </w:p>
              </w:tc>
            </w:tr>
            <w:tr w:rsidR="007868D8" w:rsidRPr="00B06FFB" w14:paraId="6E4D08D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8648958" w14:textId="77777777" w:rsidR="009702AE" w:rsidRPr="00B06FFB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Patero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3F5CDD6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7E64E8D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9605FD2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2,6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148EB01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56C7EE6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6,500,000.00</w:t>
                  </w:r>
                </w:p>
              </w:tc>
            </w:tr>
            <w:tr w:rsidR="007868D8" w:rsidRPr="00B06FFB" w14:paraId="2E1A389C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C59A874" w14:textId="77777777" w:rsidR="009702AE" w:rsidRPr="00B06FFB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Quez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A03D63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FD13D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EAD592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23,2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61015A9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21BC324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58,850,000.00</w:t>
                  </w:r>
                </w:p>
              </w:tc>
            </w:tr>
            <w:tr w:rsidR="007868D8" w:rsidRPr="00B06FFB" w14:paraId="7EDAC9D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EFA8E51" w14:textId="546BFB94" w:rsidR="009702AE" w:rsidRPr="00B06FFB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San</w:t>
                  </w:r>
                  <w:r w:rsidR="000E2147">
                    <w:rPr>
                      <w:rFonts w:ascii="Arial" w:eastAsia="Arial" w:hAnsi="Arial" w:cs="Arial"/>
                      <w:sz w:val="18"/>
                      <w:szCs w:val="18"/>
                    </w:rPr>
                    <w:t xml:space="preserve"> </w:t>
                  </w: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Ju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328481" w14:textId="77777777" w:rsidR="009702AE" w:rsidRPr="00B06FFB" w:rsidRDefault="009702AE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61222DB" w14:textId="77777777" w:rsidR="009702AE" w:rsidRPr="00B06FFB" w:rsidRDefault="009702AE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CFE4CF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3,0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8983FC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0992986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7,500,000.00</w:t>
                  </w:r>
                </w:p>
              </w:tc>
            </w:tr>
            <w:tr w:rsidR="007868D8" w:rsidRPr="00B06FFB" w14:paraId="4E2F71E2" w14:textId="77777777" w:rsidTr="006D16EB">
              <w:trPr>
                <w:trHeight w:val="58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A7E97AC" w14:textId="77777777" w:rsidR="009702AE" w:rsidRPr="00B06FFB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Tagui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58D757A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EE0BAEA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E6F6491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10,19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2720C69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2C3D4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25,485,000.00</w:t>
                  </w:r>
                </w:p>
              </w:tc>
            </w:tr>
            <w:tr w:rsidR="007868D8" w:rsidRPr="00B06FFB" w14:paraId="5F74A072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D30CB17" w14:textId="77777777" w:rsidR="009702AE" w:rsidRPr="00B06FFB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Valenzue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3EBD89F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E20622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F120CEF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27,648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2870AB5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1B2B273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sz w:val="18"/>
                      <w:szCs w:val="18"/>
                    </w:rPr>
                    <w:t>69,120,000.00</w:t>
                  </w:r>
                </w:p>
              </w:tc>
            </w:tr>
            <w:tr w:rsidR="007868D8" w:rsidRPr="00B06FFB" w14:paraId="592CA75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183C17DF" w14:textId="77777777" w:rsidR="009702AE" w:rsidRPr="00B06FFB" w:rsidRDefault="003E4C18" w:rsidP="00AD0337">
                  <w:pPr>
                    <w:spacing w:after="0" w:line="240" w:lineRule="auto"/>
                    <w:contextualSpacing/>
                    <w:jc w:val="both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TOTAL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46C9369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2,0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64601555" w14:textId="6FC80C6F" w:rsidR="009702AE" w:rsidRPr="00B06FFB" w:rsidRDefault="000E2147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51F5730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144,80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2E60A933" w14:textId="440970ED" w:rsidR="009702AE" w:rsidRPr="00B06FFB" w:rsidRDefault="000E2147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4D47DE6C" w14:textId="77777777" w:rsidR="009702AE" w:rsidRPr="00B06FFB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B06FFB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365,410,000.00</w:t>
                  </w:r>
                </w:p>
              </w:tc>
            </w:tr>
          </w:tbl>
          <w:p w14:paraId="211D2AE6" w14:textId="1FD39D3A" w:rsidR="009702AE" w:rsidRPr="007868D8" w:rsidRDefault="003E4C18" w:rsidP="00AD0337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868D8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Joi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Force-Nation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(JTR-NCR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haul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transpor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goods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meantime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som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commit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ow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sam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purpose.</w:t>
            </w:r>
          </w:p>
          <w:p w14:paraId="33E6E4E3" w14:textId="7A068FF3" w:rsidR="009702AE" w:rsidRPr="007868D8" w:rsidRDefault="003E4C18" w:rsidP="00AD0337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868D8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Poli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(PNP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safet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securit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dur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hauling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transport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unload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868D8">
              <w:rPr>
                <w:rFonts w:ascii="Arial" w:eastAsia="Arial" w:hAnsi="Arial" w:cs="Arial"/>
                <w:sz w:val="20"/>
                <w:szCs w:val="19"/>
              </w:rPr>
              <w:t>goods.</w:t>
            </w:r>
          </w:p>
        </w:tc>
      </w:tr>
    </w:tbl>
    <w:p w14:paraId="6A482761" w14:textId="77777777" w:rsidR="00D92821" w:rsidRPr="00176F10" w:rsidRDefault="00D92821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6D13F219" w14:textId="26FE66A9" w:rsidR="009702A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CAR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ABB2970" w14:textId="77777777" w:rsidTr="00A56F6E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13BAB15" w14:textId="77777777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91F2429" w14:textId="7A62C4E5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D0337" w:rsidRPr="00AD0337" w14:paraId="0ED9DC24" w14:textId="77777777" w:rsidTr="00A56F6E">
        <w:trPr>
          <w:trHeight w:val="13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7DE6C0" w14:textId="710D833A" w:rsidR="00A56F6E" w:rsidRPr="00AD0337" w:rsidRDefault="00A56F6E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03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November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FCDF93" w14:textId="616C99B3" w:rsidR="00AD0337" w:rsidRPr="00AD0337" w:rsidRDefault="00AD0337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₱80,915.82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worth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relief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Locally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Strande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Individual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(LSIs)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CAR.</w:t>
            </w:r>
          </w:p>
          <w:p w14:paraId="181F64E3" w14:textId="4406060B" w:rsidR="00A56F6E" w:rsidRPr="00AD0337" w:rsidRDefault="00870C3C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CAR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participate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Provincial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Regional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Meeting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Opla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TuGon.</w:t>
            </w:r>
          </w:p>
          <w:p w14:paraId="3B8B50C5" w14:textId="077434EC" w:rsidR="00870C3C" w:rsidRDefault="00870C3C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CAR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processing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document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releas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LSI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Returning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Oversea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Filipino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(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ROFs</w:t>
            </w:r>
            <w:r w:rsid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)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0060CBBB" w14:textId="128E7CBC" w:rsidR="00A56F6E" w:rsidRDefault="00AD0337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</w:rPr>
              <w:t>CAR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</w:rPr>
              <w:t>clos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o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DRMB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NRLMB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disaster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concern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such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technical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,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guidance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facilitatio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logistical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needs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403BE074" w14:textId="77777777" w:rsidR="00AD0337" w:rsidRPr="00AD0337" w:rsidRDefault="00AD0337" w:rsidP="00AD0337">
            <w:pPr>
              <w:spacing w:after="0" w:line="240" w:lineRule="auto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</w:p>
          <w:p w14:paraId="3F1DD0E7" w14:textId="64DE62C8" w:rsidR="00870C3C" w:rsidRPr="00AD0337" w:rsidRDefault="00870C3C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AD033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</w:t>
            </w:r>
            <w:r w:rsidR="000E214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0E214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0E214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2070"/>
              <w:gridCol w:w="2902"/>
              <w:gridCol w:w="2584"/>
            </w:tblGrid>
            <w:tr w:rsidR="00AD0337" w:rsidRPr="00AD0337" w14:paraId="2DCB5F63" w14:textId="77777777" w:rsidTr="000E2147">
              <w:tc>
                <w:tcPr>
                  <w:tcW w:w="1370" w:type="pct"/>
                  <w:shd w:val="clear" w:color="auto" w:fill="D9D9D9" w:themeFill="background1" w:themeFillShade="D9"/>
                  <w:vAlign w:val="center"/>
                </w:tcPr>
                <w:p w14:paraId="6734C92D" w14:textId="77777777" w:rsidR="00870C3C" w:rsidRPr="00AD0337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</w:pPr>
                  <w:r w:rsidRPr="00AD0337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920" w:type="pct"/>
                  <w:shd w:val="clear" w:color="auto" w:fill="D9D9D9" w:themeFill="background1" w:themeFillShade="D9"/>
                  <w:vAlign w:val="center"/>
                </w:tcPr>
                <w:p w14:paraId="6F16BCE1" w14:textId="76182A7C" w:rsidR="00870C3C" w:rsidRPr="00AD0337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</w:pPr>
                  <w:r w:rsidRPr="00AD0337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NO.</w:t>
                  </w:r>
                  <w:r w:rsidR="000E2147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 xml:space="preserve"> </w:t>
                  </w:r>
                  <w:r w:rsidRPr="00AD0337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OF</w:t>
                  </w:r>
                  <w:r w:rsidR="000E2147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 xml:space="preserve"> </w:t>
                  </w:r>
                  <w:r w:rsidRPr="00AD0337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710" w:type="pct"/>
                  <w:shd w:val="clear" w:color="auto" w:fill="D9D9D9" w:themeFill="background1" w:themeFillShade="D9"/>
                  <w:vAlign w:val="center"/>
                </w:tcPr>
                <w:p w14:paraId="5658F567" w14:textId="4B6D3130" w:rsidR="00870C3C" w:rsidRPr="00AD0337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</w:pPr>
                  <w:r w:rsidRPr="00AD0337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TOTA</w:t>
                  </w:r>
                  <w:r w:rsidR="000E2147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 xml:space="preserve"> </w:t>
                  </w:r>
                  <w:r w:rsidRPr="00AD0337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AMOUNT</w:t>
                  </w:r>
                  <w:r w:rsidR="000E2147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 xml:space="preserve"> </w:t>
                  </w:r>
                  <w:r w:rsidRPr="00AD0337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PAID</w:t>
                  </w:r>
                </w:p>
              </w:tc>
            </w:tr>
            <w:tr w:rsidR="00AD0337" w:rsidRPr="00AD0337" w14:paraId="0B1339DD" w14:textId="77777777" w:rsidTr="000E2147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6E17332D" w14:textId="4FECCD56" w:rsidR="00870C3C" w:rsidRPr="00AD0337" w:rsidRDefault="00870C3C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</w:pPr>
                  <w:r w:rsidRPr="00AD0337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FIRST</w:t>
                  </w:r>
                  <w:r w:rsidR="000E2147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 xml:space="preserve"> </w:t>
                  </w:r>
                  <w:r w:rsidRPr="00AD0337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TRANCHE</w:t>
                  </w:r>
                </w:p>
              </w:tc>
            </w:tr>
            <w:tr w:rsidR="00AD0337" w:rsidRPr="00AD0337" w14:paraId="157AA432" w14:textId="77777777" w:rsidTr="000E2147">
              <w:tc>
                <w:tcPr>
                  <w:tcW w:w="1370" w:type="pct"/>
                </w:tcPr>
                <w:p w14:paraId="7B9F9824" w14:textId="77777777" w:rsidR="00870C3C" w:rsidRPr="00AD0337" w:rsidRDefault="00870C3C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AD033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349C9A82" w14:textId="77777777" w:rsidR="00870C3C" w:rsidRPr="00AD0337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AD033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238,051</w:t>
                  </w:r>
                </w:p>
              </w:tc>
              <w:tc>
                <w:tcPr>
                  <w:tcW w:w="1710" w:type="pct"/>
                </w:tcPr>
                <w:p w14:paraId="76E049C3" w14:textId="77777777" w:rsidR="00870C3C" w:rsidRPr="00AD0337" w:rsidRDefault="00870C3C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AD033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1,304,572,500.00</w:t>
                  </w:r>
                </w:p>
              </w:tc>
            </w:tr>
            <w:tr w:rsidR="00AD0337" w:rsidRPr="00AD0337" w14:paraId="72B644C7" w14:textId="77777777" w:rsidTr="000E2147">
              <w:tc>
                <w:tcPr>
                  <w:tcW w:w="1370" w:type="pct"/>
                </w:tcPr>
                <w:p w14:paraId="1CF9CA70" w14:textId="77777777" w:rsidR="00870C3C" w:rsidRPr="00AD0337" w:rsidRDefault="00870C3C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AD033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35D7EDF9" w14:textId="77777777" w:rsidR="00870C3C" w:rsidRPr="00AD0337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AD033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60,125</w:t>
                  </w:r>
                </w:p>
              </w:tc>
              <w:tc>
                <w:tcPr>
                  <w:tcW w:w="1710" w:type="pct"/>
                </w:tcPr>
                <w:p w14:paraId="37D147A5" w14:textId="77777777" w:rsidR="00870C3C" w:rsidRPr="00AD0337" w:rsidRDefault="00870C3C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AD033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249,518,750.00</w:t>
                  </w:r>
                </w:p>
              </w:tc>
            </w:tr>
            <w:tr w:rsidR="00AD0337" w:rsidRPr="00AD0337" w14:paraId="30C517EC" w14:textId="77777777" w:rsidTr="000E2147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55797D34" w14:textId="4C0E3D30" w:rsidR="00870C3C" w:rsidRPr="00AD0337" w:rsidRDefault="00870C3C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</w:pPr>
                  <w:r w:rsidRPr="00AD0337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SECOND</w:t>
                  </w:r>
                  <w:r w:rsidR="000E2147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 xml:space="preserve"> </w:t>
                  </w:r>
                  <w:r w:rsidRPr="00AD0337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TRANCHE</w:t>
                  </w:r>
                </w:p>
              </w:tc>
            </w:tr>
            <w:tr w:rsidR="00AD0337" w:rsidRPr="00AD0337" w14:paraId="5C0D2B8C" w14:textId="77777777" w:rsidTr="000E2147">
              <w:tc>
                <w:tcPr>
                  <w:tcW w:w="1370" w:type="pct"/>
                </w:tcPr>
                <w:p w14:paraId="14337F05" w14:textId="77777777" w:rsidR="00870C3C" w:rsidRPr="00AD0337" w:rsidRDefault="00870C3C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AD033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169CA4D5" w14:textId="77777777" w:rsidR="00870C3C" w:rsidRPr="00AD0337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AD033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48,329</w:t>
                  </w:r>
                </w:p>
              </w:tc>
              <w:tc>
                <w:tcPr>
                  <w:tcW w:w="1710" w:type="pct"/>
                </w:tcPr>
                <w:p w14:paraId="126C33D5" w14:textId="77777777" w:rsidR="00870C3C" w:rsidRPr="00AD0337" w:rsidRDefault="00870C3C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AD033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265,809,500.00</w:t>
                  </w:r>
                </w:p>
              </w:tc>
            </w:tr>
            <w:tr w:rsidR="00AD0337" w:rsidRPr="00AD0337" w14:paraId="39EB51E7" w14:textId="77777777" w:rsidTr="000E2147">
              <w:tc>
                <w:tcPr>
                  <w:tcW w:w="1370" w:type="pct"/>
                </w:tcPr>
                <w:p w14:paraId="004C8A68" w14:textId="77777777" w:rsidR="00870C3C" w:rsidRPr="00AD0337" w:rsidRDefault="00870C3C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AD033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13666484" w14:textId="77777777" w:rsidR="00870C3C" w:rsidRPr="00AD0337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AD033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14,092</w:t>
                  </w:r>
                </w:p>
              </w:tc>
              <w:tc>
                <w:tcPr>
                  <w:tcW w:w="1710" w:type="pct"/>
                </w:tcPr>
                <w:p w14:paraId="5A2AE04A" w14:textId="77777777" w:rsidR="00870C3C" w:rsidRPr="00AD0337" w:rsidRDefault="00870C3C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AD033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58,481,800.00</w:t>
                  </w:r>
                </w:p>
              </w:tc>
            </w:tr>
          </w:tbl>
          <w:p w14:paraId="5C0A3681" w14:textId="2D8DD8C8" w:rsidR="00A56F6E" w:rsidRPr="00AD0337" w:rsidRDefault="00AD0337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</w:rPr>
              <w:t>CAR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</w:rPr>
              <w:t>r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espond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</w:rPr>
              <w:t>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grievance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concern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</w:rPr>
              <w:t>relativ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</w:rPr>
              <w:t>relief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Pr="00AD0337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</w:tc>
      </w:tr>
    </w:tbl>
    <w:p w14:paraId="2BA6C155" w14:textId="77777777" w:rsidR="00FA38C3" w:rsidRPr="00176F10" w:rsidRDefault="00FA38C3" w:rsidP="00AD0337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Cs w:val="24"/>
        </w:rPr>
      </w:pPr>
    </w:p>
    <w:p w14:paraId="2C9CCE32" w14:textId="75BFC933" w:rsidR="009702AE" w:rsidRPr="00905266" w:rsidRDefault="003E4C18" w:rsidP="00AD0337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2D882A" w14:textId="77777777" w:rsidTr="000E2379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69F144E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DABA64" w14:textId="749389D9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E60788" w14:paraId="25217384" w14:textId="77777777" w:rsidTr="000E2379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ECD7439" w14:textId="162DE884" w:rsidR="009702AE" w:rsidRPr="00E60788" w:rsidRDefault="000E2379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autoSpaceDE w:val="0"/>
              <w:autoSpaceDN w:val="0"/>
              <w:adjustRightInd w:val="0"/>
              <w:spacing w:after="0" w:line="240" w:lineRule="auto"/>
              <w:ind w:right="-12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0</w:t>
            </w:r>
            <w:r w:rsidR="00764C8A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3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="0064772D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4772D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0A3808E" w14:textId="2D7032DF" w:rsidR="00B06FFB" w:rsidRPr="00E60788" w:rsidRDefault="00B06FFB" w:rsidP="00B06FF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ibl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Official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Marcel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Nicomede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J.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Castill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together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Incident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Commander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Anniely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J.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Ferrer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e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a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IMT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meeting.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Update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o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Bayaniha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1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2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presente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discusse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during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meeting.</w:t>
            </w:r>
          </w:p>
          <w:p w14:paraId="7C441200" w14:textId="4810933C" w:rsidR="00BF30DE" w:rsidRPr="00E60788" w:rsidRDefault="00C45728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rendering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duty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Regional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Incident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Management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Team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member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at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OC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R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1,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City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Sa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Fernando,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La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Union.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updating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statu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r</w:t>
            </w:r>
            <w:r w:rsidR="003F71FC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egional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t</w:t>
            </w:r>
            <w:r w:rsidR="003F71FC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reatment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m</w:t>
            </w:r>
            <w:r w:rsidR="00855463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onitoring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f</w:t>
            </w:r>
            <w:r w:rsidR="00855463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acilities,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maps,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daily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report</w:t>
            </w:r>
            <w:r w:rsidR="00855463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LSI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B06FFB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ROFs</w:t>
            </w:r>
            <w:r w:rsidR="00681484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contact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tracing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major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border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checkpoint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</w:t>
            </w:r>
            <w:r w:rsidR="00855463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ally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being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ed.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Likewise</w:t>
            </w:r>
            <w:r w:rsidR="003E4C18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clos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o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provincial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IMTs,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among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RIMT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other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RDRRMC1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B1614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member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als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maintaine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smooth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against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pandemic.</w:t>
            </w:r>
          </w:p>
          <w:p w14:paraId="373E00F4" w14:textId="3BAFAA45" w:rsidR="000F3BF4" w:rsidRPr="00E60788" w:rsidRDefault="000F3BF4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B06FFB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123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personnel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on-duty/deploye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region-wid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execut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region.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IMT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still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Pandemic.</w:t>
            </w:r>
          </w:p>
          <w:p w14:paraId="38458557" w14:textId="193D0DDF" w:rsidR="004C68DD" w:rsidRPr="00E60788" w:rsidRDefault="008F5C3B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C11AF"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</w:t>
            </w:r>
            <w:r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9A01EC"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10</w:t>
            </w:r>
            <w:r w:rsidR="000E214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7101D9"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9A01EC"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7101D9"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7</w:t>
            </w:r>
            <w:r w:rsidR="000E214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7101D9"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FI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9A01EC"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1</w:t>
            </w:r>
            <w:r w:rsidR="005C11AF"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</w:t>
            </w:r>
            <w:r w:rsidR="000E214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LSI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Region.</w:t>
            </w:r>
          </w:p>
          <w:p w14:paraId="55DE27DF" w14:textId="77777777" w:rsidR="0029100B" w:rsidRPr="00E60788" w:rsidRDefault="0029100B" w:rsidP="00AD0337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</w:p>
          <w:p w14:paraId="3D1AC59D" w14:textId="323A2ADC" w:rsidR="005F5959" w:rsidRPr="00E60788" w:rsidRDefault="003E4C18" w:rsidP="00AD0337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</w:t>
            </w:r>
            <w:r w:rsidR="000E214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0E214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0E214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p w14:paraId="10D17192" w14:textId="75DB9BEE" w:rsidR="009D1839" w:rsidRPr="00E60788" w:rsidRDefault="003E4C18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84534D"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4,27</w:t>
            </w:r>
            <w:r w:rsidR="00C15670"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84534D"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C15670"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871</w:t>
            </w:r>
            <w:r w:rsidR="0084534D"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C15670"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84534D"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0.00</w:t>
            </w:r>
            <w:r w:rsidR="000E2147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4534D" w:rsidRPr="00E60788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776,</w:t>
            </w:r>
            <w:r w:rsidR="00C15670" w:rsidRPr="00E60788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522</w:t>
            </w:r>
            <w:r w:rsidR="000E214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E60788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beneficiaries</w:t>
            </w:r>
            <w:r w:rsidR="000E2147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E60788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n</w:t>
            </w:r>
            <w:r w:rsidR="000E2147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E60788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125</w:t>
            </w:r>
            <w:r w:rsidR="000E2147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E60788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cities/municipalities</w:t>
            </w:r>
            <w:r w:rsidR="000E2147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E60788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during</w:t>
            </w:r>
            <w:r w:rsidR="000E2147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E60788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he</w:t>
            </w:r>
            <w:r w:rsidR="000E2147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64C8A" w:rsidRPr="00E60788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first</w:t>
            </w:r>
            <w:r w:rsidR="000E2147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84642" w:rsidRPr="00E60788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ranche</w:t>
            </w:r>
            <w:r w:rsidR="000E2147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84642" w:rsidRPr="00E60788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mplementation</w:t>
            </w:r>
            <w:r w:rsidR="000E2147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E60788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n</w:t>
            </w:r>
            <w:r w:rsidR="000E2147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E60788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he</w:t>
            </w:r>
            <w:r w:rsidR="000E2147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64C8A" w:rsidRPr="00E60788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Region</w:t>
            </w:r>
            <w:r w:rsidR="006C3F0B" w:rsidRPr="00E60788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.</w:t>
            </w:r>
          </w:p>
          <w:p w14:paraId="7AE77165" w14:textId="0C893648" w:rsidR="00511B1A" w:rsidRPr="00E60788" w:rsidRDefault="00511B1A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51</w:t>
            </w:r>
            <w:r w:rsidR="002F7FCF" w:rsidRPr="00E60788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3</w:t>
            </w:r>
            <w:r w:rsidRPr="00E60788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7</w:t>
            </w:r>
            <w:r w:rsidR="002F7FCF" w:rsidRPr="00E60788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</w:t>
            </w:r>
            <w:r w:rsidRPr="00E60788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4,</w:t>
            </w:r>
            <w:r w:rsidR="002F7FCF" w:rsidRPr="00E60788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3</w:t>
            </w:r>
            <w:r w:rsidRPr="00E60788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50.00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direct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payout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cash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card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23,</w:t>
            </w:r>
            <w:r w:rsidR="002F7FCF" w:rsidRPr="00E60788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789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Ps</w:t>
            </w:r>
            <w:r w:rsidR="000E214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whil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A54659"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2,</w:t>
            </w:r>
            <w:r w:rsidR="009A01EC"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259</w:t>
            </w:r>
            <w:r w:rsidR="00A54659"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9A01EC"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829</w:t>
            </w:r>
            <w:r w:rsidR="00A54659"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9A01EC"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A54659"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0.00</w:t>
            </w:r>
            <w:r w:rsidR="000E2147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D977A3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financial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servic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r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(FSPs)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A01EC"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410</w:t>
            </w:r>
            <w:r w:rsidR="00A54659"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8</w:t>
            </w:r>
            <w:r w:rsidR="009A01EC"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78</w:t>
            </w:r>
            <w:r w:rsidR="000E2147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D977A3"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on-</w:t>
            </w:r>
            <w:r w:rsidR="00764C8A"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Ps</w:t>
            </w:r>
            <w:r w:rsidR="000E214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D977A3"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Pangasina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secon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84642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tranch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84642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63ADADE3" w14:textId="0B9ED764" w:rsidR="006C3F0B" w:rsidRPr="00E60788" w:rsidRDefault="006C3F0B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1245A9"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3</w:t>
            </w:r>
            <w:r w:rsidR="009F2AB5"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</w:t>
            </w:r>
            <w:r w:rsidR="001245A9"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9F2AB5"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546</w:t>
            </w:r>
            <w:r w:rsidR="001245A9"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9F2AB5"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5</w:t>
            </w:r>
            <w:r w:rsidR="001245A9"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00.00</w:t>
            </w:r>
            <w:r w:rsidR="000E214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681484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0E214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1245A9"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2,</w:t>
            </w:r>
            <w:r w:rsidR="009F2AB5"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63</w:t>
            </w:r>
            <w:r w:rsidR="000E214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174EA5"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w</w:t>
            </w:r>
            <w:r w:rsidR="003B3477"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itlisted</w:t>
            </w:r>
            <w:r w:rsidR="000E214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3B3477"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R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egion.</w:t>
            </w:r>
          </w:p>
          <w:p w14:paraId="6B9E4FFB" w14:textId="22733E11" w:rsidR="0020031D" w:rsidRPr="00E60788" w:rsidRDefault="0020031D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3F6816"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14,</w:t>
            </w:r>
            <w:r w:rsidR="009F2AB5"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2</w:t>
            </w:r>
            <w:r w:rsidR="00C15670"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72</w:t>
            </w:r>
            <w:r w:rsidR="003F6816"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C15670"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5</w:t>
            </w:r>
            <w:r w:rsidR="003F6816"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0.00</w:t>
            </w:r>
            <w:r w:rsidR="000E2147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BC595C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6816"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C15670" w:rsidRPr="00E6078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02</w:t>
            </w:r>
            <w:r w:rsidR="000E214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0237D9" w:rsidRPr="00E60788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TNVS/PUV</w:t>
            </w:r>
            <w:r w:rsidR="000E214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driver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6A2AAB67" w14:textId="49182DCB" w:rsidR="00174EA5" w:rsidRPr="00E60788" w:rsidRDefault="00174EA5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assiste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facilitating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encoding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SAC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form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preparing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liquidatio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documentary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requirements.</w:t>
            </w:r>
          </w:p>
          <w:p w14:paraId="5488F4BA" w14:textId="7A82033C" w:rsidR="007731D9" w:rsidRPr="00E60788" w:rsidRDefault="00234E36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note</w:t>
            </w:r>
            <w:r w:rsidR="00511B1A"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all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observations,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issues,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queries,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concern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relativ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appropriat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E60788">
              <w:rPr>
                <w:rFonts w:ascii="Arial" w:eastAsia="Arial" w:hAnsi="Arial" w:cs="Arial"/>
                <w:color w:val="0070C0"/>
                <w:sz w:val="20"/>
                <w:szCs w:val="19"/>
              </w:rPr>
              <w:t>recommendations.</w:t>
            </w:r>
          </w:p>
        </w:tc>
      </w:tr>
    </w:tbl>
    <w:p w14:paraId="4F5CF4D9" w14:textId="77777777" w:rsidR="00EC590A" w:rsidRPr="00176F10" w:rsidRDefault="00EC590A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70786F0F" w14:textId="1C465290" w:rsidR="009702A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CA3CA7" w14:paraId="42705761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5CC20B" w14:textId="77777777" w:rsidR="00CA3CA7" w:rsidRDefault="00CA3CA7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38CFA70" w14:textId="7F707B79" w:rsidR="00CA3CA7" w:rsidRDefault="00CA3CA7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F83294" w:rsidRPr="00F83294" w14:paraId="21D5987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E33DF4F" w14:textId="4DC2653D" w:rsidR="00E0250A" w:rsidRPr="00F83294" w:rsidRDefault="00E0250A" w:rsidP="00E0250A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F83294">
              <w:rPr>
                <w:rFonts w:ascii="Arial" w:eastAsia="Arial" w:hAnsi="Arial" w:cs="Arial"/>
                <w:color w:val="0070C0"/>
                <w:sz w:val="20"/>
                <w:szCs w:val="20"/>
              </w:rPr>
              <w:t>03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20"/>
              </w:rPr>
              <w:t>November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81E7258" w14:textId="3CB8F2B4" w:rsidR="00E0250A" w:rsidRPr="00F83294" w:rsidRDefault="00FE5038" w:rsidP="00AD033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SWD-F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I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continuously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rovide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ugmentatio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support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rough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ssistanc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ndividual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Crisi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Situatio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(AICS).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tal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of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31,694</w:t>
            </w:r>
            <w:r w:rsidR="000E2147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client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wer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serve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n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rovide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ssistanc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mounting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0E2147">
              <w:rPr>
                <w:color w:val="0070C0"/>
              </w:rPr>
              <w:t xml:space="preserve"> </w:t>
            </w:r>
            <w:r w:rsidRPr="00F83294">
              <w:rPr>
                <w:color w:val="0070C0"/>
              </w:rPr>
              <w:t>a</w:t>
            </w:r>
            <w:r w:rsidR="000E2147">
              <w:rPr>
                <w:color w:val="0070C0"/>
              </w:rPr>
              <w:t xml:space="preserve"> </w:t>
            </w:r>
            <w:r w:rsidRPr="00F83294">
              <w:rPr>
                <w:color w:val="0070C0"/>
              </w:rPr>
              <w:t>total</w:t>
            </w:r>
            <w:r w:rsidR="000E2147">
              <w:rPr>
                <w:color w:val="0070C0"/>
              </w:rPr>
              <w:t xml:space="preserve"> </w:t>
            </w:r>
            <w:r w:rsidRPr="00F83294">
              <w:rPr>
                <w:color w:val="0070C0"/>
              </w:rPr>
              <w:t>of</w:t>
            </w:r>
            <w:r w:rsidR="000E2147">
              <w:rPr>
                <w:color w:val="0070C0"/>
              </w:rPr>
              <w:t xml:space="preserve"> </w:t>
            </w:r>
            <w:r w:rsidRPr="00F83294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₱90,785,779.82</w:t>
            </w:r>
            <w:r w:rsidR="000E2147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of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9F64BC"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03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9F64BC"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November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2020.</w:t>
            </w:r>
          </w:p>
          <w:p w14:paraId="0D6E0C0F" w14:textId="46F71C8F" w:rsidR="001A5EFC" w:rsidRPr="00F83294" w:rsidRDefault="001A5EFC" w:rsidP="00AD033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rotectiv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Service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ivisio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of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SWD-F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I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rough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t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Social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ensio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rogram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ha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lready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isburse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₱1,064,686,500.00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208,673</w:t>
            </w:r>
            <w:r w:rsidR="000E214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Social</w:t>
            </w:r>
            <w:r w:rsidR="000E214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Pensioners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.</w:t>
            </w:r>
          </w:p>
          <w:p w14:paraId="40A30B77" w14:textId="2B94DB5E" w:rsidR="001A5EFC" w:rsidRDefault="001A5EFC" w:rsidP="00AD033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SWD-F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I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continuously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repacking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family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foo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ack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ensur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vailability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of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foo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n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non-foo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tem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t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ny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give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F83294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ime.</w:t>
            </w:r>
          </w:p>
          <w:p w14:paraId="6E3105B6" w14:textId="77777777" w:rsidR="00F83294" w:rsidRDefault="00F83294" w:rsidP="00F83294">
            <w:p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</w:p>
          <w:p w14:paraId="027F760F" w14:textId="3E3A01CE" w:rsidR="00F83294" w:rsidRPr="006059F2" w:rsidRDefault="00F83294" w:rsidP="00F83294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6059F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</w:t>
            </w:r>
            <w:r w:rsidR="000E214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0E214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0E214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p w14:paraId="1D79AC82" w14:textId="6B098140" w:rsidR="006D1DB0" w:rsidRDefault="00AD0A59" w:rsidP="006D1DB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SWD-F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I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ha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rovide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SAP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AD0A59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571,097</w:t>
            </w:r>
            <w:r w:rsidR="000E2147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 xml:space="preserve"> </w:t>
            </w:r>
            <w:r w:rsidRPr="00AD0A59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beneficiarie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mounting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tal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of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AD0A59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Pr="00AD0A59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3,213,419,000.00</w:t>
            </w:r>
            <w:r w:rsidR="006D1DB0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.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</w:p>
          <w:p w14:paraId="670ABBDA" w14:textId="6ACF9745" w:rsidR="006D1DB0" w:rsidRPr="006D1DB0" w:rsidRDefault="006D1DB0" w:rsidP="006D1DB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er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r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DF12C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43,776</w:t>
            </w:r>
            <w:r w:rsidR="000E214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 xml:space="preserve"> </w:t>
            </w:r>
            <w:r w:rsidRPr="00DF12C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waitlisted</w:t>
            </w:r>
            <w:r w:rsidR="000E214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 xml:space="preserve"> </w:t>
            </w:r>
            <w:r w:rsidRPr="00DF12C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beneficiarie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wh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wer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ls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rovide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with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SAP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mounting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tal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of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DF12CA" w:rsidRPr="00DF12C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₱240,768,000.00</w:t>
            </w:r>
            <w:r w:rsidR="00DF12CA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.</w:t>
            </w:r>
          </w:p>
        </w:tc>
      </w:tr>
    </w:tbl>
    <w:p w14:paraId="0C330989" w14:textId="77777777" w:rsidR="00001CD1" w:rsidRDefault="00001CD1" w:rsidP="00AD0337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7E54994A" w14:textId="2CB30F57" w:rsidR="009702AE" w:rsidRPr="00A8767E" w:rsidRDefault="003E4C18" w:rsidP="00AD0337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I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386EA90F" w14:textId="77777777" w:rsidTr="00213F5B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89A9EA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483D90" w14:textId="0EF79F6B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6059F2" w:rsidRPr="006059F2" w14:paraId="7EFA4248" w14:textId="77777777" w:rsidTr="00213F5B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9089C" w14:textId="0D218A0E" w:rsidR="00213F5B" w:rsidRPr="006059F2" w:rsidRDefault="00213F5B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03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November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D3FCD14" w14:textId="724E6D4D" w:rsidR="00BF6B14" w:rsidRPr="006059F2" w:rsidRDefault="00BF6B14" w:rsidP="00AD0337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III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ha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serve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0,995</w:t>
            </w:r>
            <w:r w:rsidR="000E214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walk-in</w:t>
            </w:r>
            <w:r w:rsidR="000E214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lient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requesting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AIC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from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16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March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23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October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135,323,662.66.</w:t>
            </w:r>
          </w:p>
          <w:p w14:paraId="72B1113B" w14:textId="75FBD30B" w:rsidR="00BF6B14" w:rsidRPr="006059F2" w:rsidRDefault="00BF6B14" w:rsidP="00AD0337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0</w:t>
            </w:r>
            <w:r w:rsidR="00B42CA2" w:rsidRPr="006059F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8</w:t>
            </w:r>
            <w:r w:rsidRPr="006059F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643</w:t>
            </w:r>
            <w:r w:rsidR="000E214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109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LGUs,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1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NGA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4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NGO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49,566,903.02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1C767176" w14:textId="0D8E3BD6" w:rsidR="00BF6B14" w:rsidRPr="006059F2" w:rsidRDefault="00BF6B14" w:rsidP="00AD0337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lastRenderedPageBreak/>
              <w:t>Non-foo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item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7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1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NGA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9,785,970.00.</w:t>
            </w:r>
          </w:p>
          <w:p w14:paraId="7065E6EE" w14:textId="5339C2A5" w:rsidR="006059F2" w:rsidRDefault="006059F2" w:rsidP="00AD0337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97,164</w:t>
            </w:r>
            <w:r w:rsidR="000E214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beneficiarie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receive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Social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Pensio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369,687,000.00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27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October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2020.</w:t>
            </w:r>
          </w:p>
          <w:p w14:paraId="21F8CA80" w14:textId="255CD6F5" w:rsidR="00BF6B14" w:rsidRPr="006059F2" w:rsidRDefault="00BF6B14" w:rsidP="00AD0337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III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repacking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FFPs.</w:t>
            </w:r>
          </w:p>
          <w:p w14:paraId="7F849437" w14:textId="62528140" w:rsidR="006059F2" w:rsidRPr="006059F2" w:rsidRDefault="00BF6B14" w:rsidP="00AD0337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III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regularly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statu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familie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affecte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by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community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quarantin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du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pandemic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by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other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color w:val="0070C0"/>
                <w:sz w:val="20"/>
                <w:szCs w:val="19"/>
              </w:rPr>
              <w:t>stakeholders.</w:t>
            </w:r>
          </w:p>
          <w:p w14:paraId="370F4F96" w14:textId="77777777" w:rsidR="006059F2" w:rsidRPr="006059F2" w:rsidRDefault="006059F2" w:rsidP="00AD033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</w:p>
          <w:p w14:paraId="616CF054" w14:textId="61A0601C" w:rsidR="006059F2" w:rsidRPr="006059F2" w:rsidRDefault="006059F2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6059F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</w:t>
            </w:r>
            <w:r w:rsidR="000E214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0E214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0E214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6059F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318"/>
              <w:gridCol w:w="1620"/>
              <w:gridCol w:w="1800"/>
              <w:gridCol w:w="2823"/>
            </w:tblGrid>
            <w:tr w:rsidR="006059F2" w:rsidRPr="006059F2" w14:paraId="5ED1EE6B" w14:textId="77777777" w:rsidTr="000E2147">
              <w:tc>
                <w:tcPr>
                  <w:tcW w:w="1318" w:type="dxa"/>
                  <w:shd w:val="clear" w:color="auto" w:fill="D9D9D9" w:themeFill="background1" w:themeFillShade="D9"/>
                  <w:vAlign w:val="center"/>
                </w:tcPr>
                <w:p w14:paraId="2B4CA141" w14:textId="77777777" w:rsidR="006059F2" w:rsidRPr="006059F2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</w:pPr>
                  <w:r w:rsidRPr="006059F2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620" w:type="dxa"/>
                  <w:shd w:val="clear" w:color="auto" w:fill="D9D9D9" w:themeFill="background1" w:themeFillShade="D9"/>
                  <w:vAlign w:val="center"/>
                </w:tcPr>
                <w:p w14:paraId="35D3132E" w14:textId="64AF0E75" w:rsidR="006059F2" w:rsidRPr="006059F2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</w:pPr>
                  <w:r w:rsidRPr="006059F2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NO.</w:t>
                  </w:r>
                  <w:r w:rsidR="000E2147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059F2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OF</w:t>
                  </w:r>
                  <w:r w:rsidR="000E2147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059F2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800" w:type="dxa"/>
                  <w:shd w:val="clear" w:color="auto" w:fill="D9D9D9" w:themeFill="background1" w:themeFillShade="D9"/>
                  <w:vAlign w:val="center"/>
                </w:tcPr>
                <w:p w14:paraId="7D939A02" w14:textId="532C163E" w:rsidR="006059F2" w:rsidRPr="006059F2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</w:pPr>
                  <w:r w:rsidRPr="006059F2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TOTA</w:t>
                  </w:r>
                  <w:r w:rsidR="000E2147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059F2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AMOUNT</w:t>
                  </w:r>
                  <w:r w:rsidR="000E2147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059F2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PAID</w:t>
                  </w:r>
                </w:p>
              </w:tc>
              <w:tc>
                <w:tcPr>
                  <w:tcW w:w="2823" w:type="dxa"/>
                  <w:shd w:val="clear" w:color="auto" w:fill="D9D9D9" w:themeFill="background1" w:themeFillShade="D9"/>
                  <w:vAlign w:val="center"/>
                </w:tcPr>
                <w:p w14:paraId="228837D0" w14:textId="77777777" w:rsidR="006059F2" w:rsidRPr="006059F2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</w:pPr>
                  <w:r w:rsidRPr="006059F2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REMARKS</w:t>
                  </w:r>
                </w:p>
              </w:tc>
            </w:tr>
            <w:tr w:rsidR="006059F2" w:rsidRPr="006059F2" w14:paraId="40D8A2FC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6B46021" w14:textId="7DEEEBC0" w:rsidR="006059F2" w:rsidRPr="006059F2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</w:pPr>
                  <w:r w:rsidRPr="006059F2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FIRST</w:t>
                  </w:r>
                  <w:r w:rsidR="000E2147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059F2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TRANCHE</w:t>
                  </w:r>
                </w:p>
              </w:tc>
            </w:tr>
            <w:tr w:rsidR="006059F2" w:rsidRPr="006059F2" w14:paraId="4317E163" w14:textId="77777777" w:rsidTr="000E2147">
              <w:tc>
                <w:tcPr>
                  <w:tcW w:w="1318" w:type="dxa"/>
                </w:tcPr>
                <w:p w14:paraId="51F184F2" w14:textId="77777777" w:rsidR="006059F2" w:rsidRPr="006059F2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620" w:type="dxa"/>
                </w:tcPr>
                <w:p w14:paraId="39862B3B" w14:textId="77777777" w:rsidR="006059F2" w:rsidRPr="006059F2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1,504,018</w:t>
                  </w:r>
                </w:p>
              </w:tc>
              <w:tc>
                <w:tcPr>
                  <w:tcW w:w="1800" w:type="dxa"/>
                </w:tcPr>
                <w:p w14:paraId="6B353ED0" w14:textId="77777777" w:rsidR="006059F2" w:rsidRPr="006059F2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9,776,117,000.00</w:t>
                  </w:r>
                </w:p>
              </w:tc>
              <w:tc>
                <w:tcPr>
                  <w:tcW w:w="2823" w:type="dxa"/>
                </w:tcPr>
                <w:p w14:paraId="74B79D3B" w14:textId="73217056" w:rsidR="006059F2" w:rsidRPr="006059F2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As</w:t>
                  </w:r>
                  <w:r w:rsidR="000E214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of</w:t>
                  </w:r>
                  <w:r w:rsidR="000E214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28</w:t>
                  </w:r>
                  <w:r w:rsidR="000E214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May</w:t>
                  </w:r>
                  <w:r w:rsidR="000E214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2020</w:t>
                  </w:r>
                </w:p>
              </w:tc>
            </w:tr>
            <w:tr w:rsidR="006059F2" w:rsidRPr="006059F2" w14:paraId="6FD81456" w14:textId="77777777" w:rsidTr="000E2147">
              <w:tc>
                <w:tcPr>
                  <w:tcW w:w="1318" w:type="dxa"/>
                </w:tcPr>
                <w:p w14:paraId="062E5DAC" w14:textId="77777777" w:rsidR="006059F2" w:rsidRPr="006059F2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620" w:type="dxa"/>
                </w:tcPr>
                <w:p w14:paraId="3BCC46A2" w14:textId="77777777" w:rsidR="006059F2" w:rsidRPr="006059F2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294,208</w:t>
                  </w:r>
                </w:p>
              </w:tc>
              <w:tc>
                <w:tcPr>
                  <w:tcW w:w="1800" w:type="dxa"/>
                </w:tcPr>
                <w:p w14:paraId="26BE82B4" w14:textId="77777777" w:rsidR="006059F2" w:rsidRPr="006059F2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1,515,171,200.00</w:t>
                  </w:r>
                </w:p>
              </w:tc>
              <w:tc>
                <w:tcPr>
                  <w:tcW w:w="2823" w:type="dxa"/>
                </w:tcPr>
                <w:p w14:paraId="75A902A9" w14:textId="60CA231B" w:rsidR="006059F2" w:rsidRPr="006059F2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As</w:t>
                  </w:r>
                  <w:r w:rsidR="000E214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of</w:t>
                  </w:r>
                  <w:r w:rsidR="000E214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10</w:t>
                  </w:r>
                  <w:r w:rsidR="000E214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September</w:t>
                  </w:r>
                  <w:r w:rsidR="000E214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2020</w:t>
                  </w:r>
                </w:p>
              </w:tc>
            </w:tr>
            <w:tr w:rsidR="006059F2" w:rsidRPr="006059F2" w14:paraId="273B94CD" w14:textId="77777777" w:rsidTr="000E2147">
              <w:tc>
                <w:tcPr>
                  <w:tcW w:w="1318" w:type="dxa"/>
                </w:tcPr>
                <w:p w14:paraId="4F912CB0" w14:textId="77777777" w:rsidR="006059F2" w:rsidRPr="006059F2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620" w:type="dxa"/>
                </w:tcPr>
                <w:p w14:paraId="0F6C491C" w14:textId="77777777" w:rsidR="006059F2" w:rsidRPr="006059F2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480,491</w:t>
                  </w:r>
                </w:p>
              </w:tc>
              <w:tc>
                <w:tcPr>
                  <w:tcW w:w="1800" w:type="dxa"/>
                </w:tcPr>
                <w:p w14:paraId="483D8399" w14:textId="77777777" w:rsidR="006059F2" w:rsidRPr="006059F2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3,123,191,500.00</w:t>
                  </w:r>
                </w:p>
              </w:tc>
              <w:tc>
                <w:tcPr>
                  <w:tcW w:w="2823" w:type="dxa"/>
                </w:tcPr>
                <w:p w14:paraId="7AEE68E8" w14:textId="709E1313" w:rsidR="006059F2" w:rsidRPr="006059F2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As</w:t>
                  </w:r>
                  <w:r w:rsidR="000E214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of</w:t>
                  </w:r>
                  <w:r w:rsidR="000E214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19</w:t>
                  </w:r>
                  <w:r w:rsidR="000E214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October</w:t>
                  </w:r>
                  <w:r w:rsidR="000E214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2020</w:t>
                  </w:r>
                </w:p>
              </w:tc>
            </w:tr>
            <w:tr w:rsidR="006059F2" w:rsidRPr="006059F2" w14:paraId="275F0FD7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3C85484" w14:textId="14B43A03" w:rsidR="006059F2" w:rsidRPr="006059F2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</w:pPr>
                  <w:r w:rsidRPr="006059F2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SECOND</w:t>
                  </w:r>
                  <w:r w:rsidR="000E2147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059F2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TRANCHE</w:t>
                  </w:r>
                </w:p>
              </w:tc>
            </w:tr>
            <w:tr w:rsidR="006059F2" w:rsidRPr="006059F2" w14:paraId="0E25523A" w14:textId="77777777" w:rsidTr="000E2147">
              <w:tc>
                <w:tcPr>
                  <w:tcW w:w="1318" w:type="dxa"/>
                </w:tcPr>
                <w:p w14:paraId="04EF7450" w14:textId="77777777" w:rsidR="006059F2" w:rsidRPr="006059F2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620" w:type="dxa"/>
                </w:tcPr>
                <w:p w14:paraId="714DE64B" w14:textId="77777777" w:rsidR="006059F2" w:rsidRPr="006059F2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1,284,596</w:t>
                  </w:r>
                </w:p>
              </w:tc>
              <w:tc>
                <w:tcPr>
                  <w:tcW w:w="1800" w:type="dxa"/>
                </w:tcPr>
                <w:p w14:paraId="5488C527" w14:textId="77777777" w:rsidR="006059F2" w:rsidRPr="006059F2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8,349,874,000.00</w:t>
                  </w:r>
                </w:p>
              </w:tc>
              <w:tc>
                <w:tcPr>
                  <w:tcW w:w="2823" w:type="dxa"/>
                </w:tcPr>
                <w:p w14:paraId="1E005764" w14:textId="1734DB5D" w:rsidR="006059F2" w:rsidRPr="006059F2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As</w:t>
                  </w:r>
                  <w:r w:rsidR="000E214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of</w:t>
                  </w:r>
                  <w:r w:rsidR="000E214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19</w:t>
                  </w:r>
                  <w:r w:rsidR="000E214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October</w:t>
                  </w:r>
                  <w:r w:rsidR="000E214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2020</w:t>
                  </w:r>
                </w:p>
              </w:tc>
            </w:tr>
            <w:tr w:rsidR="006059F2" w:rsidRPr="006059F2" w14:paraId="7E643D52" w14:textId="77777777" w:rsidTr="000E2147">
              <w:tc>
                <w:tcPr>
                  <w:tcW w:w="1318" w:type="dxa"/>
                </w:tcPr>
                <w:p w14:paraId="48D025B4" w14:textId="77777777" w:rsidR="006059F2" w:rsidRPr="006059F2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620" w:type="dxa"/>
                </w:tcPr>
                <w:p w14:paraId="744351CA" w14:textId="77777777" w:rsidR="006059F2" w:rsidRPr="006059F2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282,718</w:t>
                  </w:r>
                </w:p>
              </w:tc>
              <w:tc>
                <w:tcPr>
                  <w:tcW w:w="1800" w:type="dxa"/>
                </w:tcPr>
                <w:p w14:paraId="55A5A5B2" w14:textId="77777777" w:rsidR="006059F2" w:rsidRPr="006059F2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1,455,997,700.00</w:t>
                  </w:r>
                </w:p>
              </w:tc>
              <w:tc>
                <w:tcPr>
                  <w:tcW w:w="2823" w:type="dxa"/>
                </w:tcPr>
                <w:p w14:paraId="4ED28C7C" w14:textId="34263A84" w:rsidR="006059F2" w:rsidRPr="006059F2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As</w:t>
                  </w:r>
                  <w:r w:rsidR="000E214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of</w:t>
                  </w:r>
                  <w:r w:rsidR="000E214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10</w:t>
                  </w:r>
                  <w:r w:rsidR="000E214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September</w:t>
                  </w:r>
                  <w:r w:rsidR="000E214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2020</w:t>
                  </w:r>
                </w:p>
              </w:tc>
            </w:tr>
            <w:tr w:rsidR="006059F2" w:rsidRPr="006059F2" w14:paraId="637CFF4B" w14:textId="77777777" w:rsidTr="000E2147">
              <w:tc>
                <w:tcPr>
                  <w:tcW w:w="1318" w:type="dxa"/>
                </w:tcPr>
                <w:p w14:paraId="66916F8B" w14:textId="77777777" w:rsidR="006059F2" w:rsidRPr="006059F2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620" w:type="dxa"/>
                </w:tcPr>
                <w:p w14:paraId="747111F7" w14:textId="77777777" w:rsidR="006059F2" w:rsidRPr="006059F2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453,484</w:t>
                  </w:r>
                </w:p>
              </w:tc>
              <w:tc>
                <w:tcPr>
                  <w:tcW w:w="1800" w:type="dxa"/>
                </w:tcPr>
                <w:p w14:paraId="30CB3534" w14:textId="77777777" w:rsidR="006059F2" w:rsidRPr="006059F2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2,947,646,000.00</w:t>
                  </w:r>
                </w:p>
              </w:tc>
              <w:tc>
                <w:tcPr>
                  <w:tcW w:w="2823" w:type="dxa"/>
                </w:tcPr>
                <w:p w14:paraId="7EC4EB1F" w14:textId="7B8312AC" w:rsidR="006059F2" w:rsidRPr="006059F2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As</w:t>
                  </w:r>
                  <w:r w:rsidR="000E214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of</w:t>
                  </w:r>
                  <w:r w:rsidR="000E214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19</w:t>
                  </w:r>
                  <w:r w:rsidR="000E214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October</w:t>
                  </w:r>
                  <w:r w:rsidR="000E214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2020</w:t>
                  </w:r>
                </w:p>
              </w:tc>
            </w:tr>
            <w:tr w:rsidR="006059F2" w:rsidRPr="006059F2" w14:paraId="2E1D1E98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4D5AC3FA" w14:textId="77777777" w:rsidR="006059F2" w:rsidRPr="006059F2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</w:pPr>
                  <w:r w:rsidRPr="006059F2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OTHERS</w:t>
                  </w:r>
                </w:p>
              </w:tc>
            </w:tr>
            <w:tr w:rsidR="006059F2" w:rsidRPr="006059F2" w14:paraId="1D0228C9" w14:textId="77777777" w:rsidTr="000E2147">
              <w:tc>
                <w:tcPr>
                  <w:tcW w:w="1318" w:type="dxa"/>
                  <w:vAlign w:val="center"/>
                </w:tcPr>
                <w:p w14:paraId="2E2B7FB7" w14:textId="64C32DE5" w:rsidR="006059F2" w:rsidRPr="006059F2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ESP-SAP</w:t>
                  </w:r>
                  <w:r w:rsidR="000E214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LTFRB</w:t>
                  </w:r>
                </w:p>
              </w:tc>
              <w:tc>
                <w:tcPr>
                  <w:tcW w:w="1620" w:type="dxa"/>
                  <w:vAlign w:val="center"/>
                </w:tcPr>
                <w:p w14:paraId="55CF68CB" w14:textId="77777777" w:rsidR="006059F2" w:rsidRPr="006059F2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13,703</w:t>
                  </w:r>
                </w:p>
              </w:tc>
              <w:tc>
                <w:tcPr>
                  <w:tcW w:w="1800" w:type="dxa"/>
                  <w:vAlign w:val="center"/>
                </w:tcPr>
                <w:p w14:paraId="10F4215F" w14:textId="77777777" w:rsidR="006059F2" w:rsidRPr="006059F2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89,069,500.00</w:t>
                  </w:r>
                </w:p>
              </w:tc>
              <w:tc>
                <w:tcPr>
                  <w:tcW w:w="2823" w:type="dxa"/>
                  <w:vAlign w:val="center"/>
                </w:tcPr>
                <w:p w14:paraId="00B0E307" w14:textId="72ED065F" w:rsidR="006059F2" w:rsidRPr="006059F2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As</w:t>
                  </w:r>
                  <w:r w:rsidR="000E214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of</w:t>
                  </w:r>
                  <w:r w:rsidR="000E214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19</w:t>
                  </w:r>
                  <w:r w:rsidR="000E214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October</w:t>
                  </w:r>
                  <w:r w:rsidR="000E2147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 xml:space="preserve"> </w:t>
                  </w:r>
                  <w:r w:rsidRPr="006059F2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2020</w:t>
                  </w:r>
                </w:p>
              </w:tc>
            </w:tr>
          </w:tbl>
          <w:p w14:paraId="030C03CB" w14:textId="256F39F6" w:rsidR="006059F2" w:rsidRPr="006059F2" w:rsidRDefault="006059F2" w:rsidP="00AD033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</w:p>
        </w:tc>
      </w:tr>
      <w:tr w:rsidR="00F83294" w:rsidRPr="006059F2" w14:paraId="0EB9A1C3" w14:textId="77777777" w:rsidTr="00213F5B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DDCDEC" w14:textId="77777777" w:rsidR="00F83294" w:rsidRPr="006059F2" w:rsidRDefault="00F83294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631C75B" w14:textId="77777777" w:rsidR="00F83294" w:rsidRPr="006059F2" w:rsidRDefault="00F83294" w:rsidP="00AD0337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</w:p>
        </w:tc>
      </w:tr>
    </w:tbl>
    <w:p w14:paraId="29840615" w14:textId="77777777" w:rsidR="005A4828" w:rsidRDefault="005A4828" w:rsidP="00AD0337">
      <w:pPr>
        <w:pStyle w:val="NoSpacing"/>
        <w:contextualSpacing/>
        <w:rPr>
          <w:rFonts w:ascii="Arial" w:hAnsi="Arial" w:cs="Arial"/>
          <w:b/>
          <w:sz w:val="24"/>
        </w:rPr>
      </w:pPr>
    </w:p>
    <w:p w14:paraId="7D909039" w14:textId="2EAB6C33" w:rsidR="009702AE" w:rsidRPr="00A8767E" w:rsidRDefault="003E4C18" w:rsidP="00AD0337">
      <w:pPr>
        <w:pStyle w:val="NoSpacing"/>
        <w:contextualSpacing/>
        <w:rPr>
          <w:rFonts w:ascii="Arial" w:hAnsi="Arial" w:cs="Arial"/>
          <w:b/>
          <w:sz w:val="24"/>
        </w:rPr>
      </w:pPr>
      <w:r w:rsidRPr="00A8767E">
        <w:rPr>
          <w:rFonts w:ascii="Arial" w:hAnsi="Arial" w:cs="Arial"/>
          <w:b/>
          <w:sz w:val="24"/>
        </w:rPr>
        <w:t>DSWD-FO</w:t>
      </w:r>
      <w:r w:rsidR="000E2147">
        <w:rPr>
          <w:rFonts w:ascii="Arial" w:hAnsi="Arial" w:cs="Arial"/>
          <w:b/>
          <w:sz w:val="24"/>
        </w:rPr>
        <w:t xml:space="preserve"> </w:t>
      </w:r>
      <w:r w:rsidRPr="00A8767E">
        <w:rPr>
          <w:rFonts w:ascii="Arial" w:hAnsi="Arial" w:cs="Arial"/>
          <w:b/>
          <w:sz w:val="24"/>
        </w:rPr>
        <w:t>CALABARZON</w:t>
      </w:r>
    </w:p>
    <w:tbl>
      <w:tblPr>
        <w:tblStyle w:val="12"/>
        <w:tblW w:w="97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17041C6C" w14:textId="77777777" w:rsidTr="007A4D29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DF9E33A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68F001C" w14:textId="31E1C710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A4D29" w:rsidRPr="00050807" w14:paraId="5DF8C8A2" w14:textId="77777777" w:rsidTr="007A4D29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C32471" w14:textId="455AC1C1" w:rsidR="007A4D29" w:rsidRPr="007A4D29" w:rsidRDefault="007A4D29" w:rsidP="007A4D2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7A4D29">
              <w:rPr>
                <w:rFonts w:ascii="Arial" w:eastAsia="Arial" w:hAnsi="Arial" w:cs="Arial"/>
                <w:sz w:val="20"/>
                <w:szCs w:val="19"/>
              </w:rPr>
              <w:t>03 November 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F703AF" w14:textId="30BB559F" w:rsidR="007A4D29" w:rsidRPr="004D468A" w:rsidRDefault="007A4D29" w:rsidP="007A4D2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risi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tervention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ction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mount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grant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orth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17,679,878.58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80,200 clients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  <w:p w14:paraId="6753889B" w14:textId="1E059361" w:rsidR="007A4D29" w:rsidRDefault="007A4D29" w:rsidP="007A4D2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stainabl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(SLP)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3,869,000.00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1,538 beneficiarie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Microenterpris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evelopment.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LP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ek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elp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marginaliz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amilie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ffect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by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mmunity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quarantin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mi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ronaviru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iseas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(COVID-19)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ndemic.</w:t>
            </w:r>
          </w:p>
          <w:p w14:paraId="56F3B8C5" w14:textId="77777777" w:rsidR="007A4D29" w:rsidRPr="007A4D29" w:rsidRDefault="007A4D29" w:rsidP="007A4D29">
            <w:p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362BB4F3" w14:textId="6DE207C5" w:rsidR="007A4D29" w:rsidRPr="004D468A" w:rsidRDefault="007A4D29" w:rsidP="007A4D2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Social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Amelioration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Program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(SAP)</w:t>
            </w:r>
          </w:p>
          <w:p w14:paraId="1AE66038" w14:textId="24F4E429" w:rsidR="007A4D29" w:rsidRPr="004D468A" w:rsidRDefault="007A4D29" w:rsidP="007A4D2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Pantawi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milya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1,593,919,850.00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99.99%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i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arget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both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sh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r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on-cash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r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older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con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che.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on-4P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beneficiaries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8,632,507.00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orth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a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via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igita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yment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84.40%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’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arget.</w:t>
            </w:r>
          </w:p>
          <w:p w14:paraId="60F140A1" w14:textId="7D1D7F91" w:rsidR="007A4D29" w:rsidRPr="004D468A" w:rsidRDefault="007A4D29" w:rsidP="007A4D2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SP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the second tranche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yment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,328,078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er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cord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42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LGU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gion.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umbe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unsuccessfu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251,976.</w:t>
            </w:r>
          </w:p>
          <w:p w14:paraId="4590C595" w14:textId="13D9F0D1" w:rsidR="007A4D29" w:rsidRPr="004D468A" w:rsidRDefault="007A4D29" w:rsidP="007A4D2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On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lient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pport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sz w:val="20"/>
                <w:szCs w:val="20"/>
              </w:rPr>
              <w:t>FO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ceiv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05,101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mplaints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ferrals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querie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rom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variou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porting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ources.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rom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i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umber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04,971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99.88%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ddress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sponded.</w:t>
            </w:r>
          </w:p>
        </w:tc>
      </w:tr>
    </w:tbl>
    <w:p w14:paraId="40C26C0C" w14:textId="77777777" w:rsidR="00E12B41" w:rsidRDefault="00E12B41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7A2F17D" w14:textId="29FF4337" w:rsidR="009702AE" w:rsidRDefault="009A52FF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M</w:t>
      </w:r>
      <w:r w:rsidR="003E4C18" w:rsidRPr="00A8767E">
        <w:rPr>
          <w:rFonts w:ascii="Arial" w:eastAsia="Arial" w:hAnsi="Arial" w:cs="Arial"/>
          <w:b/>
          <w:sz w:val="24"/>
          <w:szCs w:val="24"/>
        </w:rPr>
        <w:t>IMAROPA</w:t>
      </w:r>
    </w:p>
    <w:tbl>
      <w:tblPr>
        <w:tblStyle w:val="12"/>
        <w:tblW w:w="9781" w:type="dxa"/>
        <w:tblInd w:w="-5" w:type="dxa"/>
        <w:tblLayout w:type="fixed"/>
        <w:tblCellMar>
          <w:top w:w="0" w:type="dxa"/>
          <w:bottom w:w="0" w:type="dxa"/>
        </w:tblCellMar>
        <w:tblLook w:val="04A0" w:firstRow="1" w:lastRow="0" w:firstColumn="1" w:lastColumn="0" w:noHBand="0" w:noVBand="1"/>
      </w:tblPr>
      <w:tblGrid>
        <w:gridCol w:w="1985"/>
        <w:gridCol w:w="7796"/>
      </w:tblGrid>
      <w:tr w:rsidR="00A7347F" w:rsidRPr="00A7347F" w14:paraId="45569A90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9263B" w14:textId="422745F8" w:rsidR="00A7347F" w:rsidRPr="00A7347F" w:rsidRDefault="00A7347F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8CE9" w14:textId="03319C6C" w:rsidR="00A7347F" w:rsidRPr="00A7347F" w:rsidRDefault="00A7347F" w:rsidP="00AD033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E42A7" w:rsidRPr="007E42A7" w14:paraId="5CA3B698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355BA" w14:textId="773B9619" w:rsidR="002D4D40" w:rsidRPr="007E42A7" w:rsidRDefault="002D4D40" w:rsidP="002D4D40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30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7E42A7">
              <w:rPr>
                <w:rFonts w:ascii="Arial" w:eastAsia="Arial" w:hAnsi="Arial" w:cs="Arial"/>
                <w:color w:val="0070C0"/>
                <w:sz w:val="20"/>
                <w:szCs w:val="20"/>
              </w:rPr>
              <w:t>03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20"/>
              </w:rPr>
              <w:t>November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899B3" w14:textId="7F8D1F99" w:rsidR="002D4D40" w:rsidRPr="007E42A7" w:rsidRDefault="002D4D40" w:rsidP="002D4D4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MIMAROPA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,064</w:t>
            </w:r>
            <w:r w:rsidR="000E214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1,378,800.00</w:t>
            </w:r>
            <w:r w:rsidR="000E214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,036</w:t>
            </w:r>
            <w:r w:rsidR="000E214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Locally</w:t>
            </w:r>
            <w:r w:rsidR="000E214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tranded</w:t>
            </w:r>
            <w:r w:rsidR="000E214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Individuals</w:t>
            </w:r>
            <w:r w:rsidR="000E214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LSIs)</w:t>
            </w:r>
            <w:r w:rsidR="000E214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Region/SWADT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Crisi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Interventio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Unit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(CIU)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13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October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2020,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1PM.</w:t>
            </w:r>
          </w:p>
          <w:p w14:paraId="19138ACE" w14:textId="6CB5BAAE" w:rsidR="002D4D40" w:rsidRPr="007E42A7" w:rsidRDefault="002D4D40" w:rsidP="002D4D4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MIMAROPA,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NCIP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,771</w:t>
            </w:r>
            <w:r w:rsidR="000E214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hygiene</w:t>
            </w:r>
            <w:r w:rsidR="000E214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kit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Indigenous</w:t>
            </w:r>
            <w:r w:rsidR="000E214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People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3,006,892.35</w:t>
            </w:r>
            <w:r w:rsidR="000E214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27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October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2020,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11AM.</w:t>
            </w:r>
          </w:p>
          <w:p w14:paraId="4CFD7D51" w14:textId="4ED55679" w:rsidR="004B726D" w:rsidRPr="007E42A7" w:rsidRDefault="004B726D" w:rsidP="004B726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MIMAROPA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29</w:t>
            </w:r>
            <w:r w:rsidR="000E214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NFI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LSIs</w:t>
            </w:r>
            <w:r w:rsidR="000E2147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Occidental</w:t>
            </w:r>
            <w:r w:rsidR="000E2147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Mindoro</w:t>
            </w:r>
            <w:r w:rsidR="000E2147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412,369.93</w:t>
            </w:r>
            <w:r w:rsidR="000E2147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21</w:t>
            </w:r>
            <w:r w:rsidR="000E2147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October</w:t>
            </w:r>
            <w:r w:rsidR="000E2147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2020,</w:t>
            </w:r>
            <w:r w:rsidR="000E2147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11</w:t>
            </w:r>
            <w:r w:rsidR="000E2147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AM.</w:t>
            </w:r>
          </w:p>
          <w:p w14:paraId="622C6821" w14:textId="0B1220A0" w:rsidR="004B726D" w:rsidRPr="007E42A7" w:rsidRDefault="004B726D" w:rsidP="004B726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MIMAROPA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closely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e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NCIP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any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request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augmentatio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support,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FFP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allocatio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distributio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schedule.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Also,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8456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FO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e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other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agencie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concern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7E42A7">
              <w:rPr>
                <w:rFonts w:ascii="Arial" w:eastAsia="Arial" w:hAnsi="Arial" w:cs="Arial"/>
                <w:color w:val="0070C0"/>
                <w:sz w:val="20"/>
                <w:szCs w:val="19"/>
              </w:rPr>
              <w:t>situation.</w:t>
            </w:r>
          </w:p>
        </w:tc>
      </w:tr>
    </w:tbl>
    <w:p w14:paraId="785A4E05" w14:textId="77777777" w:rsidR="00A862BB" w:rsidRDefault="00A862BB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10271D99" w14:textId="1F1C671C" w:rsidR="009702AE" w:rsidRPr="00A8767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lastRenderedPageBreak/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</w:t>
      </w:r>
    </w:p>
    <w:tbl>
      <w:tblPr>
        <w:tblStyle w:val="11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5D2F2A40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A73A18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6C7771" w14:textId="32800B55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863623" w14:paraId="23E9D659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74D15B" w14:textId="484B0F9A" w:rsidR="009702AE" w:rsidRPr="00863623" w:rsidRDefault="00CD33C7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A615EA" w:rsidRPr="0086362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6362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D9096C8" w14:textId="788FA26B" w:rsidR="009702AE" w:rsidRPr="00863623" w:rsidRDefault="003E4C18" w:rsidP="00AD0337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d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4EF540E9" w14:textId="3794F968" w:rsidR="009702AE" w:rsidRPr="00863623" w:rsidRDefault="003E4C18" w:rsidP="00AD0337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P/C/MA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elp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pectiv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signment.</w:t>
            </w:r>
          </w:p>
          <w:p w14:paraId="61697A54" w14:textId="4D301B15" w:rsidR="009702AE" w:rsidRPr="00863623" w:rsidRDefault="003E4C18" w:rsidP="00AD0337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ec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(RROS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ensur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vailabilit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F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e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ises.</w:t>
            </w:r>
          </w:p>
          <w:p w14:paraId="388A584C" w14:textId="32A0F70A" w:rsidR="001732AE" w:rsidRPr="00863623" w:rsidRDefault="001732AE" w:rsidP="00AD0337">
            <w:pPr>
              <w:pStyle w:val="ListParagraph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78A7EFE6" w14:textId="082F173A" w:rsidR="00B704B0" w:rsidRPr="00863623" w:rsidRDefault="003E4C18" w:rsidP="00AD0337">
            <w:pPr>
              <w:widowControl/>
              <w:spacing w:after="0" w:line="240" w:lineRule="auto"/>
              <w:ind w:right="113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3655B870" w14:textId="17083C12" w:rsidR="00D92821" w:rsidRPr="00863623" w:rsidRDefault="003E4C18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a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772,287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non-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3,861,435,000.0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357,374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1,2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27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049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70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0.0</w:t>
            </w:r>
            <w:r w:rsidR="007F1AEB" w:rsidRPr="00863623">
              <w:rPr>
                <w:rFonts w:ascii="Arial" w:eastAsia="Arial" w:hAnsi="Arial" w:cs="Arial"/>
                <w:b/>
                <w:sz w:val="20"/>
                <w:szCs w:val="19"/>
              </w:rPr>
              <w:t>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14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Ju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3PM.</w:t>
            </w:r>
          </w:p>
          <w:p w14:paraId="21AA78D2" w14:textId="438356D4" w:rsidR="009702AE" w:rsidRPr="00863623" w:rsidRDefault="003E4C18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Grieva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eam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kele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om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andl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iffere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latforms.</w:t>
            </w:r>
          </w:p>
        </w:tc>
      </w:tr>
    </w:tbl>
    <w:p w14:paraId="6DFF93B6" w14:textId="77777777" w:rsidR="000A1A6F" w:rsidRDefault="000A1A6F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55598AA6" w14:textId="3B319DB7" w:rsidR="009702AE" w:rsidRDefault="003E4C18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</w:t>
      </w:r>
    </w:p>
    <w:tbl>
      <w:tblPr>
        <w:tblStyle w:val="10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ED2F241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728E0B6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641A13A" w14:textId="2F6C38FC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A8767E" w14:paraId="1BE2F6F6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DA48CB1" w14:textId="5D85BC78" w:rsidR="005279ED" w:rsidRPr="00E01CC2" w:rsidRDefault="00E01CC2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251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E01CC2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397E17E" w14:textId="6A01849B" w:rsidR="00F90F66" w:rsidRDefault="005B261A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DRMD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staff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>
              <w:rPr>
                <w:rFonts w:ascii="Arial" w:eastAsia="Times New Roman" w:hAnsi="Arial" w:cs="Arial"/>
                <w:sz w:val="20"/>
                <w:szCs w:val="20"/>
              </w:rPr>
              <w:t xml:space="preserve">is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closely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coordinating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with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concerned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>
              <w:rPr>
                <w:rFonts w:ascii="Arial" w:eastAsia="Times New Roman" w:hAnsi="Arial" w:cs="Arial"/>
                <w:sz w:val="20"/>
                <w:szCs w:val="20"/>
              </w:rPr>
              <w:t xml:space="preserve">LGUs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as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observance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mimimum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COVID-19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protocols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in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evacuation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centers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affected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by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Typhoon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F94152" w:rsidRPr="00F94152">
              <w:rPr>
                <w:rFonts w:ascii="Arial" w:eastAsia="Times New Roman" w:hAnsi="Arial" w:cs="Arial"/>
                <w:sz w:val="20"/>
                <w:szCs w:val="20"/>
              </w:rPr>
              <w:t>Rolly</w:t>
            </w:r>
            <w:r w:rsidR="00080EFE">
              <w:rPr>
                <w:rFonts w:ascii="Arial" w:eastAsia="Times New Roman" w:hAnsi="Arial" w:cs="Arial"/>
                <w:sz w:val="20"/>
                <w:szCs w:val="20"/>
              </w:rPr>
              <w:t>.</w:t>
            </w:r>
          </w:p>
          <w:p w14:paraId="2698C424" w14:textId="77777777" w:rsidR="00F94152" w:rsidRPr="00F94152" w:rsidRDefault="00F94152" w:rsidP="00AD0337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26D1988C" w14:textId="7BB3F0DA" w:rsidR="00324414" w:rsidRPr="00E01CC2" w:rsidRDefault="00324414" w:rsidP="00AD0337">
            <w:pPr>
              <w:widowControl/>
              <w:shd w:val="clear" w:color="auto" w:fill="FFFFFF"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ocial</w:t>
            </w:r>
            <w:r w:rsidR="000E2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melioration</w:t>
            </w:r>
            <w:r w:rsidR="000E2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rogram</w:t>
            </w:r>
            <w:r w:rsidR="000E2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SAP)</w:t>
            </w:r>
          </w:p>
          <w:p w14:paraId="5BC80235" w14:textId="1A1919AA" w:rsidR="00F843A5" w:rsidRPr="00E01CC2" w:rsidRDefault="00324414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date,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1,496,509,500.00</w:t>
            </w:r>
            <w:r w:rsidR="000E2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>
              <w:rPr>
                <w:rFonts w:ascii="Arial" w:eastAsia="Times New Roman" w:hAnsi="Arial" w:cs="Arial"/>
                <w:sz w:val="20"/>
                <w:szCs w:val="20"/>
              </w:rPr>
              <w:t xml:space="preserve">was provided to </w:t>
            </w:r>
            <w:r w:rsidR="00080EFE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21,830</w:t>
            </w:r>
            <w:r w:rsidR="00080E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Ps </w:t>
            </w:r>
            <w:r w:rsidR="00080EFE" w:rsidRPr="00080E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080E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192DDE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6,7</w:t>
            </w:r>
            <w:r w:rsidR="00947021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8</w:t>
            </w:r>
            <w:r w:rsidR="00192DDE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947021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50</w:t>
            </w:r>
            <w:r w:rsidR="00192DDE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</w:t>
            </w:r>
            <w:r w:rsidR="000E2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080EFE">
              <w:rPr>
                <w:rFonts w:ascii="Arial" w:eastAsia="Times New Roman" w:hAnsi="Arial" w:cs="Arial"/>
                <w:sz w:val="20"/>
                <w:szCs w:val="20"/>
              </w:rPr>
              <w:t>was provided</w:t>
            </w:r>
            <w:r w:rsidR="00080E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080EFE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080E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131,375</w:t>
            </w:r>
            <w:r w:rsidR="00080E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n-</w:t>
            </w:r>
            <w:r w:rsidR="00080E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Ps beneficiaries </w:t>
            </w:r>
            <w:r w:rsidR="00CC2C67">
              <w:rPr>
                <w:rFonts w:ascii="Arial" w:eastAsia="Times New Roman" w:hAnsi="Arial" w:cs="Arial"/>
                <w:sz w:val="20"/>
                <w:szCs w:val="20"/>
              </w:rPr>
              <w:t>for the first tranche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.</w:t>
            </w:r>
          </w:p>
          <w:p w14:paraId="1E22F01B" w14:textId="5AD6BDE0" w:rsidR="00F843A5" w:rsidRPr="00E01CC2" w:rsidRDefault="00324414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has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served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3,608</w:t>
            </w:r>
            <w:r w:rsidR="000E2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CC2C6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Ps </w:t>
            </w:r>
            <w:r w:rsidRPr="00CC2C6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481,777,200.00</w:t>
            </w:r>
            <w:r w:rsidR="000E2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E600B8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0</w:t>
            </w:r>
            <w:r w:rsidR="00192DDE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02</w:t>
            </w:r>
            <w:r w:rsidR="00CC2C6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n-</w:t>
            </w:r>
            <w:r w:rsidR="00CC2C6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Ps </w:t>
            </w:r>
            <w:r w:rsidRPr="00CC2C6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0E2147">
              <w:rPr>
                <w:rFonts w:eastAsia="Times New Roman"/>
              </w:rPr>
              <w:t xml:space="preserve"> </w:t>
            </w:r>
            <w:r w:rsidR="00192DDE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</w:t>
            </w:r>
            <w:r w:rsidR="00E600B8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  <w:r w:rsidR="00192DDE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44</w:t>
            </w:r>
            <w:r w:rsidR="00192DDE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12</w:t>
            </w:r>
            <w:r w:rsidR="00192DDE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</w:t>
            </w:r>
            <w:r w:rsidR="000E214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for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>
              <w:rPr>
                <w:rFonts w:ascii="Arial" w:eastAsia="Times New Roman" w:hAnsi="Arial" w:cs="Arial"/>
                <w:sz w:val="20"/>
                <w:szCs w:val="20"/>
              </w:rPr>
              <w:t xml:space="preserve">second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tranche</w:t>
            </w:r>
            <w:r w:rsidR="00CC2C67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192DDE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</w:t>
            </w:r>
            <w:r w:rsidR="00B30EDF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0</w:t>
            </w:r>
            <w:r w:rsidR="00192DDE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B30EDF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38</w:t>
            </w:r>
            <w:r w:rsidR="00CC2C6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eft-out/waitlisted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C2C6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</w:t>
            </w:r>
            <w:r w:rsidR="00192DDE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1</w:t>
            </w:r>
            <w:r w:rsidR="00B30EDF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</w:t>
            </w:r>
            <w:r w:rsidR="00192DDE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B30EDF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28</w:t>
            </w:r>
            <w:r w:rsidR="00192DDE" w:rsidRPr="00E01C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.</w:t>
            </w:r>
          </w:p>
          <w:p w14:paraId="7C31C1C1" w14:textId="3E1AF050" w:rsidR="00C71305" w:rsidRPr="00E01CC2" w:rsidRDefault="00324414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Operation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Center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Hotline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has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catered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E01CC2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E01CC2">
              <w:rPr>
                <w:rFonts w:ascii="Arial" w:eastAsia="Times New Roman" w:hAnsi="Arial" w:cs="Arial"/>
                <w:sz w:val="20"/>
                <w:szCs w:val="20"/>
              </w:rPr>
              <w:t>9,156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E01CC2">
              <w:rPr>
                <w:rFonts w:ascii="Arial" w:eastAsia="Times New Roman" w:hAnsi="Arial" w:cs="Arial"/>
                <w:sz w:val="20"/>
                <w:szCs w:val="20"/>
              </w:rPr>
              <w:t>calls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E01CC2">
              <w:rPr>
                <w:rFonts w:ascii="Arial" w:eastAsia="Times New Roman" w:hAnsi="Arial" w:cs="Arial"/>
                <w:sz w:val="20"/>
                <w:szCs w:val="20"/>
              </w:rPr>
              <w:t>resolved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E01CC2">
              <w:rPr>
                <w:rFonts w:ascii="Arial" w:eastAsia="Times New Roman" w:hAnsi="Arial" w:cs="Arial"/>
                <w:sz w:val="20"/>
                <w:szCs w:val="20"/>
              </w:rPr>
              <w:t>from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E01CC2">
              <w:rPr>
                <w:rFonts w:ascii="Arial" w:eastAsia="Times New Roman" w:hAnsi="Arial" w:cs="Arial"/>
                <w:sz w:val="20"/>
                <w:szCs w:val="20"/>
              </w:rPr>
              <w:t>15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E01CC2">
              <w:rPr>
                <w:rFonts w:ascii="Arial" w:eastAsia="Times New Roman" w:hAnsi="Arial" w:cs="Arial"/>
                <w:sz w:val="20"/>
                <w:szCs w:val="20"/>
              </w:rPr>
              <w:t>April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E01CC2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E01CC2">
              <w:rPr>
                <w:rFonts w:ascii="Arial" w:eastAsia="Times New Roman" w:hAnsi="Arial" w:cs="Arial"/>
                <w:sz w:val="20"/>
                <w:szCs w:val="20"/>
              </w:rPr>
              <w:t>26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D51D9B" w:rsidRPr="00E01CC2">
              <w:rPr>
                <w:rFonts w:ascii="Arial" w:eastAsia="Times New Roman" w:hAnsi="Arial" w:cs="Arial"/>
                <w:sz w:val="20"/>
                <w:szCs w:val="20"/>
              </w:rPr>
              <w:t>August</w:t>
            </w:r>
            <w:r w:rsidR="00BC4C66" w:rsidRPr="00E01CC2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0E2147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E01CC2">
              <w:rPr>
                <w:rFonts w:ascii="Arial" w:eastAsia="Times New Roman" w:hAnsi="Arial" w:cs="Arial"/>
                <w:sz w:val="20"/>
                <w:szCs w:val="20"/>
              </w:rPr>
              <w:t>2020.</w:t>
            </w:r>
          </w:p>
        </w:tc>
      </w:tr>
    </w:tbl>
    <w:p w14:paraId="1021C76E" w14:textId="77777777" w:rsidR="00080EFE" w:rsidRDefault="00080EFE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58091300" w14:textId="2E29AEC0" w:rsidR="009702AE" w:rsidRPr="00A8767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I</w:t>
      </w:r>
    </w:p>
    <w:tbl>
      <w:tblPr>
        <w:tblStyle w:val="9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F618B95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2AC46F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BEC392" w14:textId="6AC934F8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FA1B26" w14:paraId="3A054CDA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4C147" w14:textId="6E591F49" w:rsidR="009702AE" w:rsidRPr="00794E21" w:rsidRDefault="00516A66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794E21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B0747E" w:rsidRPr="00794E21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A3149" w:rsidRPr="00794E21">
              <w:rPr>
                <w:rFonts w:ascii="Arial" w:eastAsia="Arial" w:hAnsi="Arial" w:cs="Arial"/>
                <w:sz w:val="20"/>
                <w:szCs w:val="19"/>
              </w:rPr>
              <w:t>Octo</w:t>
            </w:r>
            <w:r w:rsidR="00DE7A1B" w:rsidRPr="00794E21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E7A1B" w:rsidRPr="00794E21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EE774DE" w14:textId="7603B093" w:rsidR="009702AE" w:rsidRPr="00794E21" w:rsidRDefault="003E4C18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94E21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VII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94E21">
              <w:rPr>
                <w:rFonts w:ascii="Arial" w:eastAsia="Arial" w:hAnsi="Arial" w:cs="Arial"/>
                <w:b/>
                <w:sz w:val="20"/>
                <w:szCs w:val="19"/>
              </w:rPr>
              <w:t>19,238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94E21">
              <w:rPr>
                <w:rFonts w:ascii="Arial" w:eastAsia="Arial" w:hAnsi="Arial" w:cs="Arial"/>
                <w:b/>
                <w:sz w:val="20"/>
                <w:szCs w:val="19"/>
              </w:rPr>
              <w:t>indigent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94E21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94E21">
              <w:rPr>
                <w:rFonts w:ascii="Arial" w:eastAsia="Arial" w:hAnsi="Arial" w:cs="Arial"/>
                <w:sz w:val="20"/>
                <w:szCs w:val="19"/>
              </w:rPr>
              <w:t>includ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94E21">
              <w:rPr>
                <w:rFonts w:ascii="Arial" w:eastAsia="Arial" w:hAnsi="Arial" w:cs="Arial"/>
                <w:b/>
                <w:sz w:val="20"/>
                <w:szCs w:val="19"/>
              </w:rPr>
              <w:t>displaced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94E21">
              <w:rPr>
                <w:rFonts w:ascii="Arial" w:eastAsia="Arial" w:hAnsi="Arial" w:cs="Arial"/>
                <w:b/>
                <w:sz w:val="20"/>
                <w:szCs w:val="19"/>
              </w:rPr>
              <w:t>drivers,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94E21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94E21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94E21">
              <w:rPr>
                <w:rFonts w:ascii="Arial" w:eastAsia="Arial" w:hAnsi="Arial" w:cs="Arial"/>
                <w:b/>
                <w:sz w:val="20"/>
                <w:szCs w:val="19"/>
              </w:rPr>
              <w:t>repatriated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94E21">
              <w:rPr>
                <w:rFonts w:ascii="Arial" w:eastAsia="Arial" w:hAnsi="Arial" w:cs="Arial"/>
                <w:b/>
                <w:sz w:val="20"/>
                <w:szCs w:val="19"/>
              </w:rPr>
              <w:t>OFW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9C5479" w:rsidRPr="00794E21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D80810" w:rsidRPr="00794E21">
              <w:rPr>
                <w:rFonts w:ascii="Arial" w:eastAsia="Arial" w:hAnsi="Arial" w:cs="Arial"/>
                <w:b/>
                <w:sz w:val="20"/>
                <w:szCs w:val="19"/>
              </w:rPr>
              <w:t>5</w:t>
            </w:r>
            <w:r w:rsidR="004E2DB6" w:rsidRPr="00794E21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D80810" w:rsidRPr="00794E21">
              <w:rPr>
                <w:rFonts w:ascii="Arial" w:eastAsia="Arial" w:hAnsi="Arial" w:cs="Arial"/>
                <w:b/>
                <w:sz w:val="20"/>
                <w:szCs w:val="19"/>
              </w:rPr>
              <w:t>1</w:t>
            </w:r>
            <w:r w:rsidR="003F0380" w:rsidRPr="00794E21">
              <w:rPr>
                <w:rFonts w:ascii="Arial" w:eastAsia="Arial" w:hAnsi="Arial" w:cs="Arial"/>
                <w:b/>
                <w:sz w:val="20"/>
                <w:szCs w:val="19"/>
              </w:rPr>
              <w:t>00,0</w:t>
            </w:r>
            <w:r w:rsidR="004E2DB6" w:rsidRPr="00794E21">
              <w:rPr>
                <w:rFonts w:ascii="Arial" w:eastAsia="Arial" w:hAnsi="Arial" w:cs="Arial"/>
                <w:b/>
                <w:sz w:val="20"/>
                <w:szCs w:val="19"/>
              </w:rPr>
              <w:t>00.00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90A76" w:rsidRPr="00794E21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794E2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94E21">
              <w:rPr>
                <w:rFonts w:ascii="Arial" w:eastAsia="Arial" w:hAnsi="Arial" w:cs="Arial"/>
                <w:sz w:val="20"/>
                <w:szCs w:val="19"/>
              </w:rPr>
              <w:t>2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80810" w:rsidRPr="00794E21">
              <w:rPr>
                <w:rFonts w:ascii="Arial" w:eastAsia="Arial" w:hAnsi="Arial" w:cs="Arial"/>
                <w:sz w:val="20"/>
                <w:szCs w:val="19"/>
              </w:rPr>
              <w:t>Octo</w:t>
            </w:r>
            <w:r w:rsidR="009C5479" w:rsidRPr="00794E21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794E21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08FA" w:rsidRPr="00794E21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94E21">
              <w:rPr>
                <w:rFonts w:ascii="Arial" w:eastAsia="Arial" w:hAnsi="Arial" w:cs="Arial"/>
                <w:sz w:val="20"/>
                <w:szCs w:val="19"/>
              </w:rPr>
              <w:t>64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94E21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94E21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94E21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94E21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94E21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94E21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94E2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94E21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3338A3" w:rsidRPr="00794E21">
              <w:rPr>
                <w:rFonts w:ascii="Arial" w:eastAsia="Arial" w:hAnsi="Arial" w:cs="Arial"/>
                <w:sz w:val="20"/>
                <w:szCs w:val="19"/>
              </w:rPr>
              <w:t>20,205.00.</w:t>
            </w:r>
          </w:p>
          <w:p w14:paraId="59371687" w14:textId="5B3B4650" w:rsidR="00FF1B00" w:rsidRPr="00794E21" w:rsidRDefault="00FF1B00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94E21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794E21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794E21">
              <w:rPr>
                <w:rFonts w:ascii="Arial" w:eastAsia="Arial" w:hAnsi="Arial" w:cs="Arial"/>
                <w:sz w:val="20"/>
                <w:szCs w:val="19"/>
              </w:rPr>
              <w:t>Augus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794E21">
              <w:rPr>
                <w:rFonts w:ascii="Arial" w:eastAsia="Arial" w:hAnsi="Arial" w:cs="Arial"/>
                <w:b/>
                <w:sz w:val="20"/>
                <w:szCs w:val="19"/>
              </w:rPr>
              <w:t>524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vario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seapor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Bohol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Negro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Orien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b/>
                <w:sz w:val="20"/>
                <w:szCs w:val="19"/>
              </w:rPr>
              <w:t>7,08</w:t>
            </w:r>
            <w:r w:rsidR="00ED2D1D" w:rsidRPr="00794E21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irpor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ssisted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ED2D1D" w:rsidRPr="00794E21">
              <w:rPr>
                <w:rFonts w:ascii="Arial" w:eastAsia="Arial" w:hAnsi="Arial" w:cs="Arial"/>
                <w:b/>
                <w:sz w:val="20"/>
                <w:szCs w:val="19"/>
              </w:rPr>
              <w:t>93</w:t>
            </w:r>
            <w:r w:rsidRPr="00794E21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ED2D1D" w:rsidRPr="00794E21">
              <w:rPr>
                <w:rFonts w:ascii="Arial" w:eastAsia="Arial" w:hAnsi="Arial" w:cs="Arial"/>
                <w:b/>
                <w:sz w:val="20"/>
                <w:szCs w:val="19"/>
              </w:rPr>
              <w:t>14</w:t>
            </w:r>
            <w:r w:rsidRPr="00794E21">
              <w:rPr>
                <w:rFonts w:ascii="Arial" w:eastAsia="Arial" w:hAnsi="Arial" w:cs="Arial"/>
                <w:b/>
                <w:sz w:val="20"/>
                <w:szCs w:val="19"/>
              </w:rPr>
              <w:t>0.0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i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78F542D3" w14:textId="7F3A663D" w:rsidR="0097594A" w:rsidRPr="00794E21" w:rsidRDefault="0097594A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94E21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26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Octo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b/>
                <w:sz w:val="20"/>
                <w:szCs w:val="19"/>
              </w:rPr>
              <w:t>12,401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8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cities/town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b/>
                <w:sz w:val="20"/>
                <w:szCs w:val="19"/>
              </w:rPr>
              <w:t>₱84,700,000.0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Se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Fu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(SCF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b/>
                <w:sz w:val="20"/>
                <w:szCs w:val="19"/>
              </w:rPr>
              <w:t>Sustainable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b/>
                <w:sz w:val="20"/>
                <w:szCs w:val="19"/>
              </w:rPr>
              <w:t>Livelihood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b/>
                <w:sz w:val="20"/>
                <w:szCs w:val="19"/>
              </w:rPr>
              <w:t>(SLP)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7FB832D" w14:textId="77777777" w:rsidR="00303892" w:rsidRPr="00794E21" w:rsidRDefault="00303892" w:rsidP="00AD0337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133B98DB" w14:textId="54122B8D" w:rsidR="009702AE" w:rsidRPr="00794E21" w:rsidRDefault="003E4C18" w:rsidP="00AD0337">
            <w:p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794E21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0579647E" w14:textId="735A0C5C" w:rsidR="003338A3" w:rsidRPr="00794E21" w:rsidRDefault="003338A3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94E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FO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current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impleme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SAP-AIC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gency’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program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und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Emergenc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government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conduc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payou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>
              <w:rPr>
                <w:rFonts w:ascii="Arial" w:eastAsia="Arial" w:hAnsi="Arial" w:cs="Arial"/>
                <w:sz w:val="20"/>
                <w:szCs w:val="19"/>
              </w:rPr>
              <w:t xml:space="preserve">second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hal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stipe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Cebu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Boho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Negro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Oriental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a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increas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stipe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thre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provinces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rat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now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28.78%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80,213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278,668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pensioner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stipend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₱256.93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million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On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Provi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Siquij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no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star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94E21">
              <w:rPr>
                <w:rFonts w:ascii="Arial" w:eastAsia="Arial" w:hAnsi="Arial" w:cs="Arial"/>
                <w:sz w:val="20"/>
                <w:szCs w:val="19"/>
              </w:rPr>
              <w:t>Pension.</w:t>
            </w:r>
          </w:p>
          <w:p w14:paraId="20A4673B" w14:textId="36A086BB" w:rsidR="003338A3" w:rsidRPr="00794E21" w:rsidRDefault="003338A3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94E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rat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7594A" w:rsidRPr="00794E21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7594A" w:rsidRPr="00794E21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7594A" w:rsidRPr="00794E21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7594A" w:rsidRPr="00794E21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7594A" w:rsidRPr="00794E21">
              <w:rPr>
                <w:rFonts w:ascii="Arial" w:eastAsia="Arial" w:hAnsi="Arial" w:cs="Arial"/>
                <w:sz w:val="20"/>
                <w:szCs w:val="19"/>
              </w:rPr>
              <w:t>80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B0747E" w:rsidRPr="00794E21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4%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(11</w:t>
            </w:r>
            <w:r w:rsidR="0097594A" w:rsidRPr="00794E21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B0747E" w:rsidRPr="00794E21">
              <w:rPr>
                <w:rFonts w:ascii="Arial" w:eastAsia="Arial" w:hAnsi="Arial" w:cs="Arial"/>
                <w:sz w:val="20"/>
                <w:szCs w:val="19"/>
              </w:rPr>
              <w:t>696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148,620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75.</w:t>
            </w:r>
            <w:r w:rsidR="00B0747E" w:rsidRPr="00794E21">
              <w:rPr>
                <w:rFonts w:ascii="Arial" w:eastAsia="Arial" w:hAnsi="Arial" w:cs="Arial"/>
                <w:sz w:val="20"/>
                <w:szCs w:val="19"/>
              </w:rPr>
              <w:t>68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(4</w:t>
            </w:r>
            <w:r w:rsidR="0097594A" w:rsidRPr="00794E21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B0747E" w:rsidRPr="00794E21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B0747E" w:rsidRPr="00794E21">
              <w:rPr>
                <w:rFonts w:ascii="Arial" w:eastAsia="Arial" w:hAnsi="Arial" w:cs="Arial"/>
                <w:sz w:val="20"/>
                <w:szCs w:val="19"/>
              </w:rPr>
              <w:t>715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598,218)</w:t>
            </w:r>
            <w:r w:rsidR="00B2536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respectively.</w:t>
            </w:r>
          </w:p>
          <w:p w14:paraId="2F938A49" w14:textId="0CBD805A" w:rsidR="003338A3" w:rsidRPr="00794E21" w:rsidRDefault="003338A3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94E21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598,218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>
              <w:rPr>
                <w:rFonts w:ascii="Arial" w:eastAsia="Arial" w:hAnsi="Arial" w:cs="Arial"/>
                <w:sz w:val="20"/>
                <w:szCs w:val="19"/>
              </w:rPr>
              <w:t xml:space="preserve">for the second tranche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wh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wil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i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combin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Financi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Servi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Provid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(FSP)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lastRenderedPageBreak/>
              <w:t>curre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lloc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FS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72.4</w:t>
            </w:r>
            <w:r w:rsidR="0097594A" w:rsidRPr="00794E21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433,</w:t>
            </w:r>
            <w:r w:rsidR="0097594A" w:rsidRPr="00794E21">
              <w:rPr>
                <w:rFonts w:ascii="Arial" w:eastAsia="Arial" w:hAnsi="Arial" w:cs="Arial"/>
                <w:sz w:val="20"/>
                <w:szCs w:val="19"/>
              </w:rPr>
              <w:t>415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arge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identifi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gran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FSPs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repor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91,</w:t>
            </w:r>
            <w:r w:rsidR="0097594A" w:rsidRPr="00794E21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B0747E" w:rsidRPr="00794E21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97594A" w:rsidRPr="00794E21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whil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FS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B0747E" w:rsidRPr="00794E21">
              <w:rPr>
                <w:rFonts w:ascii="Arial" w:eastAsia="Arial" w:hAnsi="Arial" w:cs="Arial"/>
                <w:sz w:val="20"/>
                <w:szCs w:val="19"/>
              </w:rPr>
              <w:t>61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B0747E" w:rsidRPr="00794E21">
              <w:rPr>
                <w:rFonts w:ascii="Arial" w:eastAsia="Arial" w:hAnsi="Arial" w:cs="Arial"/>
                <w:sz w:val="20"/>
                <w:szCs w:val="19"/>
              </w:rPr>
              <w:t>124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househol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recipients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now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97594A" w:rsidRPr="00794E21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B0747E" w:rsidRPr="00794E21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B0747E" w:rsidRPr="00794E21">
              <w:rPr>
                <w:rFonts w:ascii="Arial" w:eastAsia="Arial" w:hAnsi="Arial" w:cs="Arial"/>
                <w:sz w:val="20"/>
                <w:szCs w:val="19"/>
              </w:rPr>
              <w:t>715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7E9D648D" w14:textId="1BA71420" w:rsidR="005B52FB" w:rsidRPr="00794E21" w:rsidRDefault="005B52FB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94E21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148,62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>
              <w:rPr>
                <w:rFonts w:ascii="Arial" w:eastAsia="Arial" w:hAnsi="Arial" w:cs="Arial"/>
                <w:sz w:val="20"/>
                <w:szCs w:val="19"/>
              </w:rPr>
              <w:t xml:space="preserve">in the first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B2536B">
              <w:rPr>
                <w:rFonts w:ascii="Arial" w:eastAsia="Arial" w:hAnsi="Arial" w:cs="Arial"/>
                <w:sz w:val="20"/>
                <w:szCs w:val="19"/>
              </w:rPr>
              <w:t>; of which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120,777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>
              <w:rPr>
                <w:rFonts w:ascii="Arial" w:eastAsia="Arial" w:hAnsi="Arial" w:cs="Arial"/>
                <w:sz w:val="20"/>
                <w:szCs w:val="19"/>
              </w:rPr>
              <w:t xml:space="preserve">beneficiaries are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se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>
              <w:rPr>
                <w:rFonts w:ascii="Arial" w:eastAsia="Arial" w:hAnsi="Arial" w:cs="Arial"/>
                <w:sz w:val="20"/>
                <w:szCs w:val="19"/>
              </w:rPr>
              <w:t xml:space="preserve">second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be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par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ECQ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Cebu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>
              <w:rPr>
                <w:rFonts w:ascii="Arial" w:eastAsia="Arial" w:hAnsi="Arial" w:cs="Arial"/>
                <w:sz w:val="20"/>
                <w:szCs w:val="19"/>
              </w:rPr>
              <w:t xml:space="preserve">first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most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Bohol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Negros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Siquijor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94E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94E21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94E21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94E2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94E21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94E21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94E21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94E21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7594A" w:rsidRPr="00794E21">
              <w:rPr>
                <w:rFonts w:ascii="Arial" w:eastAsia="Arial" w:hAnsi="Arial" w:cs="Arial"/>
                <w:sz w:val="20"/>
                <w:szCs w:val="19"/>
              </w:rPr>
              <w:t>80</w:t>
            </w:r>
            <w:r w:rsidR="003338A3" w:rsidRPr="00794E21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B0747E" w:rsidRPr="00794E21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3338A3" w:rsidRPr="00794E21">
              <w:rPr>
                <w:rFonts w:ascii="Arial" w:eastAsia="Arial" w:hAnsi="Arial" w:cs="Arial"/>
                <w:sz w:val="20"/>
                <w:szCs w:val="19"/>
              </w:rPr>
              <w:t>4%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94E21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94E21">
              <w:rPr>
                <w:rFonts w:ascii="Arial" w:eastAsia="Arial" w:hAnsi="Arial" w:cs="Arial"/>
                <w:sz w:val="20"/>
                <w:szCs w:val="19"/>
              </w:rPr>
              <w:t>11</w:t>
            </w:r>
            <w:r w:rsidR="0097594A" w:rsidRPr="00794E21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3338A3" w:rsidRPr="00794E21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B0747E" w:rsidRPr="00794E21">
              <w:rPr>
                <w:rFonts w:ascii="Arial" w:eastAsia="Arial" w:hAnsi="Arial" w:cs="Arial"/>
                <w:sz w:val="20"/>
                <w:szCs w:val="19"/>
              </w:rPr>
              <w:t>696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94E21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94E21">
              <w:rPr>
                <w:rFonts w:ascii="Arial" w:eastAsia="Arial" w:hAnsi="Arial" w:cs="Arial"/>
                <w:sz w:val="20"/>
                <w:szCs w:val="19"/>
              </w:rPr>
              <w:t>payou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94E21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94E21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94E21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94E21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94E21">
              <w:rPr>
                <w:rFonts w:ascii="Arial" w:eastAsia="Arial" w:hAnsi="Arial" w:cs="Arial"/>
                <w:sz w:val="20"/>
                <w:szCs w:val="19"/>
              </w:rPr>
              <w:t>FSPs.</w:t>
            </w:r>
          </w:p>
          <w:p w14:paraId="1E6C40F9" w14:textId="775BCA9B" w:rsidR="002230EE" w:rsidRPr="00794E21" w:rsidRDefault="004C07BF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94E21">
              <w:rPr>
                <w:rFonts w:ascii="Arial" w:eastAsia="Arial" w:hAnsi="Arial" w:cs="Arial"/>
                <w:sz w:val="20"/>
                <w:szCs w:val="19"/>
              </w:rPr>
              <w:t>Al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o</w:t>
            </w:r>
            <w:r w:rsidR="002230EE" w:rsidRPr="00794E21">
              <w:rPr>
                <w:rFonts w:ascii="Arial" w:eastAsia="Arial" w:hAnsi="Arial" w:cs="Arial"/>
                <w:sz w:val="20"/>
                <w:szCs w:val="19"/>
              </w:rPr>
              <w:t>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94E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94E21">
              <w:rPr>
                <w:rFonts w:ascii="Arial" w:eastAsia="Arial" w:hAnsi="Arial" w:cs="Arial"/>
                <w:sz w:val="20"/>
                <w:szCs w:val="19"/>
              </w:rPr>
              <w:t>1,</w:t>
            </w:r>
            <w:r w:rsidR="001065FE" w:rsidRPr="00794E21">
              <w:rPr>
                <w:rFonts w:ascii="Arial" w:eastAsia="Arial" w:hAnsi="Arial" w:cs="Arial"/>
                <w:sz w:val="20"/>
                <w:szCs w:val="19"/>
              </w:rPr>
              <w:t>84</w:t>
            </w:r>
            <w:r w:rsidR="0097594A" w:rsidRPr="00794E21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94E21">
              <w:rPr>
                <w:rFonts w:ascii="Arial" w:eastAsia="Arial" w:hAnsi="Arial" w:cs="Arial"/>
                <w:sz w:val="20"/>
                <w:szCs w:val="19"/>
              </w:rPr>
              <w:t>TNV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94E21">
              <w:rPr>
                <w:rFonts w:ascii="Arial" w:eastAsia="Arial" w:hAnsi="Arial" w:cs="Arial"/>
                <w:sz w:val="20"/>
                <w:szCs w:val="19"/>
              </w:rPr>
              <w:t>driver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94E21">
              <w:rPr>
                <w:rFonts w:ascii="Arial" w:eastAsia="Arial" w:hAnsi="Arial" w:cs="Arial"/>
                <w:sz w:val="20"/>
                <w:szCs w:val="19"/>
              </w:rPr>
              <w:t>endors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94E2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94E21">
              <w:rPr>
                <w:rFonts w:ascii="Arial" w:eastAsia="Arial" w:hAnsi="Arial" w:cs="Arial"/>
                <w:sz w:val="20"/>
                <w:szCs w:val="19"/>
              </w:rPr>
              <w:t>C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94E21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94E21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>
              <w:rPr>
                <w:rFonts w:ascii="Arial" w:eastAsia="Arial" w:hAnsi="Arial" w:cs="Arial"/>
                <w:sz w:val="20"/>
                <w:szCs w:val="19"/>
              </w:rPr>
              <w:t xml:space="preserve">have </w:t>
            </w:r>
            <w:r w:rsidR="00C72E24" w:rsidRPr="00794E21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94E21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94E21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FSP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94E21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94E2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1065FE" w:rsidRPr="00794E21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C72E24" w:rsidRPr="00794E21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Pr="00794E21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97594A" w:rsidRPr="00794E21">
              <w:rPr>
                <w:rFonts w:ascii="Arial" w:eastAsia="Arial" w:hAnsi="Arial" w:cs="Arial"/>
                <w:sz w:val="20"/>
                <w:szCs w:val="19"/>
              </w:rPr>
              <w:t>92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94E21">
              <w:rPr>
                <w:rFonts w:ascii="Arial" w:eastAsia="Arial" w:hAnsi="Arial" w:cs="Arial"/>
                <w:sz w:val="20"/>
                <w:szCs w:val="19"/>
              </w:rPr>
              <w:t>million.</w:t>
            </w:r>
          </w:p>
        </w:tc>
      </w:tr>
    </w:tbl>
    <w:p w14:paraId="2780F7EB" w14:textId="77777777" w:rsidR="007D292B" w:rsidRDefault="007D292B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642A8F83" w14:textId="44DE96AF" w:rsidR="009702AE" w:rsidRPr="00FA1B26" w:rsidRDefault="003E4C18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FA1B26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FA1B26">
        <w:rPr>
          <w:rFonts w:ascii="Arial" w:eastAsia="Arial" w:hAnsi="Arial" w:cs="Arial"/>
          <w:b/>
          <w:sz w:val="24"/>
          <w:szCs w:val="24"/>
        </w:rPr>
        <w:t>VIII</w:t>
      </w:r>
    </w:p>
    <w:tbl>
      <w:tblPr>
        <w:tblStyle w:val="7"/>
        <w:tblW w:w="9781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7830"/>
      </w:tblGrid>
      <w:tr w:rsidR="00FA1B26" w:rsidRPr="00FA1B26" w14:paraId="6AB993B2" w14:textId="77777777" w:rsidTr="005456ED">
        <w:trPr>
          <w:trHeight w:val="20"/>
        </w:trPr>
        <w:tc>
          <w:tcPr>
            <w:tcW w:w="1951" w:type="dxa"/>
          </w:tcPr>
          <w:p w14:paraId="3394EBD6" w14:textId="77777777" w:rsidR="00E96404" w:rsidRPr="00FA1B26" w:rsidRDefault="00E96404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30" w:type="dxa"/>
          </w:tcPr>
          <w:p w14:paraId="732843AF" w14:textId="4C3C6FA9" w:rsidR="00E96404" w:rsidRPr="00FA1B26" w:rsidRDefault="00E96404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FA1B26" w14:paraId="56B74FAE" w14:textId="77777777" w:rsidTr="005456ED">
        <w:trPr>
          <w:trHeight w:val="20"/>
        </w:trPr>
        <w:tc>
          <w:tcPr>
            <w:tcW w:w="1951" w:type="dxa"/>
            <w:vAlign w:val="center"/>
          </w:tcPr>
          <w:p w14:paraId="6C640F12" w14:textId="0185F121" w:rsidR="00E96404" w:rsidRPr="00E01CC2" w:rsidRDefault="00E01CC2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E01CC2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D01D0" w:rsidRPr="00E01CC2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8A78F6" w:rsidRPr="00E01CC2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A78F6" w:rsidRPr="00E01CC2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30" w:type="dxa"/>
          </w:tcPr>
          <w:p w14:paraId="2A3D26EC" w14:textId="132238B6" w:rsidR="00155E19" w:rsidRPr="00E01CC2" w:rsidRDefault="00730840" w:rsidP="00AD0337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E01CC2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i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E01CC2">
              <w:rPr>
                <w:rFonts w:ascii="Arial" w:eastAsia="Arial" w:hAnsi="Arial" w:cs="Arial"/>
                <w:sz w:val="20"/>
                <w:szCs w:val="19"/>
              </w:rPr>
              <w:t>Cris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E01CC2">
              <w:rPr>
                <w:rFonts w:ascii="Arial" w:eastAsia="Arial" w:hAnsi="Arial" w:cs="Arial"/>
                <w:sz w:val="20"/>
                <w:szCs w:val="19"/>
              </w:rPr>
              <w:t>Interven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E01CC2">
              <w:rPr>
                <w:rFonts w:ascii="Arial" w:eastAsia="Arial" w:hAnsi="Arial" w:cs="Arial"/>
                <w:sz w:val="20"/>
                <w:szCs w:val="19"/>
              </w:rPr>
              <w:t>Uni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E01CC2">
              <w:rPr>
                <w:rFonts w:ascii="Arial" w:eastAsia="Arial" w:hAnsi="Arial" w:cs="Arial"/>
                <w:sz w:val="20"/>
                <w:szCs w:val="19"/>
              </w:rPr>
              <w:t>(CIU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E01CC2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E01CC2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E01C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666A6" w:rsidRPr="00515DA6">
              <w:rPr>
                <w:rFonts w:ascii="Arial" w:eastAsia="Arial" w:hAnsi="Arial" w:cs="Arial"/>
                <w:b/>
                <w:sz w:val="20"/>
                <w:szCs w:val="19"/>
              </w:rPr>
              <w:t>1</w:t>
            </w:r>
            <w:r w:rsidR="00956CAB" w:rsidRPr="00515DA6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B666A6" w:rsidRPr="00515DA6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D01D0" w:rsidRPr="00515DA6">
              <w:rPr>
                <w:rFonts w:ascii="Arial" w:eastAsia="Arial" w:hAnsi="Arial" w:cs="Arial"/>
                <w:b/>
                <w:sz w:val="20"/>
                <w:szCs w:val="19"/>
              </w:rPr>
              <w:t>496</w:t>
            </w:r>
            <w:r w:rsidR="000E2147" w:rsidRPr="00515DA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75610" w:rsidRPr="00515DA6">
              <w:rPr>
                <w:rFonts w:ascii="Arial" w:eastAsia="Arial" w:hAnsi="Arial" w:cs="Arial"/>
                <w:b/>
                <w:sz w:val="20"/>
                <w:szCs w:val="19"/>
              </w:rPr>
              <w:t>walk-in</w:t>
            </w:r>
            <w:r w:rsidR="000E2147" w:rsidRPr="00515DA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75610" w:rsidRPr="00515DA6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E01CC2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E01C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E01CC2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E01CC2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E01C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E01CC2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B666A6" w:rsidRPr="00E01CC2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FD01D0" w:rsidRPr="00E01CC2">
              <w:rPr>
                <w:rFonts w:ascii="Arial" w:eastAsia="Arial" w:hAnsi="Arial" w:cs="Arial"/>
                <w:b/>
                <w:sz w:val="20"/>
                <w:szCs w:val="19"/>
              </w:rPr>
              <w:t>7</w:t>
            </w:r>
            <w:r w:rsidR="00B666A6" w:rsidRPr="00E01CC2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D01D0" w:rsidRPr="00E01CC2">
              <w:rPr>
                <w:rFonts w:ascii="Arial" w:eastAsia="Arial" w:hAnsi="Arial" w:cs="Arial"/>
                <w:b/>
                <w:sz w:val="20"/>
                <w:szCs w:val="19"/>
              </w:rPr>
              <w:t>916</w:t>
            </w:r>
            <w:r w:rsidR="00B666A6" w:rsidRPr="00E01CC2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D01D0" w:rsidRPr="00E01CC2">
              <w:rPr>
                <w:rFonts w:ascii="Arial" w:eastAsia="Arial" w:hAnsi="Arial" w:cs="Arial"/>
                <w:b/>
                <w:sz w:val="20"/>
                <w:szCs w:val="19"/>
              </w:rPr>
              <w:t>898</w:t>
            </w:r>
            <w:r w:rsidR="00B666A6" w:rsidRPr="00E01CC2">
              <w:rPr>
                <w:rFonts w:ascii="Arial" w:eastAsia="Arial" w:hAnsi="Arial" w:cs="Arial"/>
                <w:b/>
                <w:sz w:val="20"/>
                <w:szCs w:val="19"/>
              </w:rPr>
              <w:t>.08</w:t>
            </w:r>
            <w:r w:rsidR="00BC595C" w:rsidRPr="00E01CC2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200DD354" w14:textId="583CAD2C" w:rsidR="00155E19" w:rsidRPr="00E01CC2" w:rsidRDefault="00155E19" w:rsidP="00AD0337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E01C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Uni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exten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7055" w:rsidRPr="00515DA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99,</w:t>
            </w:r>
            <w:r w:rsidR="00D13B61" w:rsidRPr="00515DA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627</w:t>
            </w:r>
            <w:r w:rsidR="000E2147" w:rsidRPr="00515DA6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15DA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enio</w:t>
            </w:r>
            <w:r w:rsidR="00857055" w:rsidRPr="00515DA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r</w:t>
            </w:r>
            <w:r w:rsidR="000E2147" w:rsidRPr="00515DA6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857055" w:rsidRPr="00515DA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Citizen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>
              <w:rPr>
                <w:rFonts w:ascii="Arial" w:eastAsia="Arial" w:hAnsi="Arial" w:cs="Arial"/>
                <w:sz w:val="20"/>
                <w:szCs w:val="19"/>
              </w:rPr>
              <w:t xml:space="preserve">amounting to </w:t>
            </w:r>
            <w:r w:rsidR="00857055" w:rsidRPr="002B298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1,</w:t>
            </w:r>
            <w:r w:rsidR="00D13B61" w:rsidRPr="002B298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85</w:t>
            </w:r>
            <w:r w:rsidR="00857055" w:rsidRPr="002B298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D13B61" w:rsidRPr="002B298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59</w:t>
            </w:r>
            <w:r w:rsidR="00857055" w:rsidRPr="002B298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000.00</w:t>
            </w:r>
            <w:r w:rsidR="002B298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2B2983" w:rsidRPr="002B298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2B298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2B2983" w:rsidRPr="002B298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2B298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857055" w:rsidRPr="002B298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1,402</w:t>
            </w:r>
            <w:r w:rsidR="000E2147" w:rsidRPr="002B298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2B298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enior</w:t>
            </w:r>
            <w:r w:rsidR="000E2147" w:rsidRPr="002B298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2B298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Citizen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>
              <w:rPr>
                <w:rFonts w:ascii="Arial" w:eastAsia="Arial" w:hAnsi="Arial" w:cs="Arial"/>
                <w:sz w:val="20"/>
                <w:szCs w:val="19"/>
              </w:rPr>
              <w:t xml:space="preserve">amounting to </w:t>
            </w:r>
            <w:r w:rsidR="00CA5334" w:rsidRPr="002B298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857055" w:rsidRPr="002B298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67,761,000.0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yea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2019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respectively.</w:t>
            </w:r>
          </w:p>
          <w:p w14:paraId="180B3DA1" w14:textId="1D808D1E" w:rsidR="00E96404" w:rsidRPr="00E01CC2" w:rsidRDefault="00E96404" w:rsidP="00AD0337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E01CC2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DRM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E01CC2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E01CC2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56CAB" w:rsidRPr="00E01CC2">
              <w:rPr>
                <w:rFonts w:ascii="Arial" w:eastAsia="Arial" w:hAnsi="Arial" w:cs="Arial"/>
                <w:b/>
                <w:sz w:val="20"/>
                <w:szCs w:val="19"/>
              </w:rPr>
              <w:t>25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956CAB" w:rsidRPr="00E01CC2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2B298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56CAB" w:rsidRPr="00E01CC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426EB" w:rsidRPr="00E01CC2">
              <w:rPr>
                <w:rFonts w:ascii="Arial" w:eastAsia="Arial" w:hAnsi="Arial" w:cs="Arial"/>
                <w:b/>
                <w:sz w:val="20"/>
                <w:szCs w:val="19"/>
              </w:rPr>
              <w:t>1</w:t>
            </w:r>
            <w:r w:rsidR="00D13B61" w:rsidRPr="00E01CC2">
              <w:rPr>
                <w:rFonts w:ascii="Arial" w:eastAsia="Arial" w:hAnsi="Arial" w:cs="Arial"/>
                <w:b/>
                <w:sz w:val="20"/>
                <w:szCs w:val="19"/>
              </w:rPr>
              <w:t>9</w:t>
            </w:r>
            <w:r w:rsidR="00F426EB" w:rsidRPr="00E01CC2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D13B61" w:rsidRPr="00E01CC2">
              <w:rPr>
                <w:rFonts w:ascii="Arial" w:eastAsia="Arial" w:hAnsi="Arial" w:cs="Arial"/>
                <w:b/>
                <w:sz w:val="20"/>
                <w:szCs w:val="19"/>
              </w:rPr>
              <w:t>0</w:t>
            </w:r>
            <w:r w:rsidR="00956CAB" w:rsidRPr="00E01CC2">
              <w:rPr>
                <w:rFonts w:ascii="Arial" w:eastAsia="Arial" w:hAnsi="Arial" w:cs="Arial"/>
                <w:b/>
                <w:sz w:val="20"/>
                <w:szCs w:val="19"/>
              </w:rPr>
              <w:t>85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b/>
                <w:sz w:val="20"/>
                <w:szCs w:val="19"/>
              </w:rPr>
              <w:t>families</w:t>
            </w:r>
            <w:r w:rsidR="002B298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E01CC2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E01C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E01CC2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E01CC2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E01C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D13B61" w:rsidRPr="00E01CC2">
              <w:rPr>
                <w:rFonts w:ascii="Arial" w:eastAsia="Arial" w:hAnsi="Arial" w:cs="Arial"/>
                <w:b/>
                <w:sz w:val="20"/>
                <w:szCs w:val="19"/>
              </w:rPr>
              <w:t>9</w:t>
            </w:r>
            <w:r w:rsidR="00F426EB" w:rsidRPr="00E01CC2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D13B61" w:rsidRPr="00E01CC2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956CAB" w:rsidRPr="00E01CC2">
              <w:rPr>
                <w:rFonts w:ascii="Arial" w:eastAsia="Arial" w:hAnsi="Arial" w:cs="Arial"/>
                <w:b/>
                <w:sz w:val="20"/>
                <w:szCs w:val="19"/>
              </w:rPr>
              <w:t>32</w:t>
            </w:r>
            <w:r w:rsidR="00F426EB" w:rsidRPr="00E01CC2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956CAB" w:rsidRPr="00E01CC2">
              <w:rPr>
                <w:rFonts w:ascii="Arial" w:eastAsia="Arial" w:hAnsi="Arial" w:cs="Arial"/>
                <w:b/>
                <w:sz w:val="20"/>
                <w:szCs w:val="19"/>
              </w:rPr>
              <w:t>536</w:t>
            </w:r>
            <w:r w:rsidR="00F426EB" w:rsidRPr="00E01CC2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956CAB" w:rsidRPr="00E01CC2">
              <w:rPr>
                <w:rFonts w:ascii="Arial" w:eastAsia="Arial" w:hAnsi="Arial" w:cs="Arial"/>
                <w:b/>
                <w:sz w:val="20"/>
                <w:szCs w:val="19"/>
              </w:rPr>
              <w:t>11</w:t>
            </w:r>
            <w:r w:rsidR="00F426EB" w:rsidRPr="00E01CC2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503CC754" w14:textId="687599E9" w:rsidR="00C514DA" w:rsidRPr="00E01CC2" w:rsidRDefault="00E96404" w:rsidP="00AD0337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E01C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Sustainabl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Livelihoo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E01CC2">
              <w:rPr>
                <w:rFonts w:ascii="Arial" w:eastAsia="Arial" w:hAnsi="Arial" w:cs="Arial"/>
                <w:sz w:val="20"/>
                <w:szCs w:val="19"/>
              </w:rPr>
              <w:t>(SLP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E01C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E01CC2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E01CC2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E01CC2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2B2983">
              <w:rPr>
                <w:rFonts w:ascii="Arial" w:eastAsia="Arial" w:hAnsi="Arial" w:cs="Arial"/>
                <w:b/>
                <w:sz w:val="20"/>
                <w:szCs w:val="19"/>
              </w:rPr>
              <w:t>170</w:t>
            </w:r>
            <w:r w:rsidR="000E2147" w:rsidRPr="002B298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2B298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b/>
                <w:sz w:val="20"/>
                <w:szCs w:val="19"/>
              </w:rPr>
              <w:t>₱2,261,210.07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212A543" w14:textId="77777777" w:rsidR="00440E44" w:rsidRPr="00E01CC2" w:rsidRDefault="00440E44" w:rsidP="00AD0337">
            <w:pPr>
              <w:pStyle w:val="ListParagraph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3F086930" w14:textId="24B0C45E" w:rsidR="00E96404" w:rsidRPr="00E01CC2" w:rsidRDefault="00E96404" w:rsidP="00AD033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E01CC2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79C8C62F" w14:textId="6B1EB16A" w:rsidR="00ED50BE" w:rsidRPr="00E01CC2" w:rsidRDefault="00E96404" w:rsidP="00AD0337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E01CC2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DRM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>
              <w:rPr>
                <w:rFonts w:ascii="Arial" w:eastAsia="Arial" w:hAnsi="Arial" w:cs="Arial"/>
                <w:sz w:val="20"/>
                <w:szCs w:val="19"/>
              </w:rPr>
              <w:t xml:space="preserve">has recorded </w:t>
            </w:r>
            <w:r w:rsidR="00C2237D" w:rsidRPr="00E01CC2">
              <w:rPr>
                <w:rFonts w:ascii="Arial" w:eastAsia="Arial" w:hAnsi="Arial" w:cs="Arial"/>
                <w:b/>
                <w:sz w:val="20"/>
                <w:szCs w:val="19"/>
              </w:rPr>
              <w:t>550,</w:t>
            </w:r>
            <w:r w:rsidR="00956CAB" w:rsidRPr="00E01CC2">
              <w:rPr>
                <w:rFonts w:ascii="Arial" w:eastAsia="Arial" w:hAnsi="Arial" w:cs="Arial"/>
                <w:b/>
                <w:sz w:val="20"/>
                <w:szCs w:val="19"/>
              </w:rPr>
              <w:t>26</w:t>
            </w:r>
            <w:r w:rsidR="00C2237D" w:rsidRPr="00E01CC2">
              <w:rPr>
                <w:rFonts w:ascii="Arial" w:eastAsia="Arial" w:hAnsi="Arial" w:cs="Arial"/>
                <w:b/>
                <w:sz w:val="20"/>
                <w:szCs w:val="19"/>
              </w:rPr>
              <w:t>7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b/>
                <w:sz w:val="20"/>
                <w:szCs w:val="19"/>
              </w:rPr>
              <w:t>non-4P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>
              <w:rPr>
                <w:rFonts w:ascii="Arial" w:eastAsia="Arial" w:hAnsi="Arial" w:cs="Arial"/>
                <w:sz w:val="20"/>
                <w:szCs w:val="19"/>
              </w:rPr>
              <w:t xml:space="preserve">who have received SAP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>
              <w:rPr>
                <w:rFonts w:ascii="Arial" w:eastAsia="Arial" w:hAnsi="Arial" w:cs="Arial"/>
                <w:sz w:val="20"/>
                <w:szCs w:val="19"/>
              </w:rPr>
              <w:t xml:space="preserve">a total of </w:t>
            </w:r>
            <w:r w:rsidRPr="00E01CC2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C2237D" w:rsidRPr="00E01CC2">
              <w:rPr>
                <w:rFonts w:ascii="Arial" w:eastAsia="Arial" w:hAnsi="Arial" w:cs="Arial"/>
                <w:b/>
                <w:sz w:val="20"/>
                <w:szCs w:val="24"/>
              </w:rPr>
              <w:t>2,751,249,750.00</w:t>
            </w:r>
            <w:r w:rsidRPr="00E01CC2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B2983">
              <w:rPr>
                <w:rFonts w:ascii="Arial" w:eastAsia="Arial" w:hAnsi="Arial" w:cs="Arial"/>
                <w:sz w:val="20"/>
                <w:szCs w:val="19"/>
              </w:rPr>
              <w:t xml:space="preserve">There are also </w:t>
            </w:r>
            <w:r w:rsidR="00151D96" w:rsidRPr="00E01CC2">
              <w:rPr>
                <w:rFonts w:ascii="Arial" w:eastAsia="Arial" w:hAnsi="Arial" w:cs="Arial"/>
                <w:b/>
                <w:sz w:val="20"/>
                <w:szCs w:val="19"/>
              </w:rPr>
              <w:t>63,56</w:t>
            </w:r>
            <w:r w:rsidR="00D13B61" w:rsidRPr="00E01CC2">
              <w:rPr>
                <w:rFonts w:ascii="Arial" w:eastAsia="Arial" w:hAnsi="Arial" w:cs="Arial"/>
                <w:b/>
                <w:sz w:val="20"/>
                <w:szCs w:val="19"/>
              </w:rPr>
              <w:t>6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C4ADC" w:rsidRPr="00E01CC2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C4ADC" w:rsidRPr="00E01C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0E18" w:rsidRPr="00E01CC2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CA0442" w:rsidRPr="00E01CC2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C10E18" w:rsidRPr="00E01CC2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CA0442" w:rsidRPr="00E01CC2">
              <w:rPr>
                <w:rFonts w:ascii="Arial" w:eastAsia="Arial" w:hAnsi="Arial" w:cs="Arial"/>
                <w:sz w:val="20"/>
                <w:szCs w:val="19"/>
              </w:rPr>
              <w:t>011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>
              <w:rPr>
                <w:rFonts w:ascii="Arial" w:eastAsia="Arial" w:hAnsi="Arial" w:cs="Arial"/>
                <w:sz w:val="20"/>
                <w:szCs w:val="19"/>
              </w:rPr>
              <w:t xml:space="preserve">waitlisted </w:t>
            </w:r>
            <w:r w:rsidR="00E35339" w:rsidRPr="00E01CC2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>
              <w:rPr>
                <w:rFonts w:ascii="Arial" w:eastAsia="Arial" w:hAnsi="Arial" w:cs="Arial"/>
                <w:sz w:val="20"/>
                <w:szCs w:val="19"/>
              </w:rPr>
              <w:t xml:space="preserve">who were served </w:t>
            </w:r>
            <w:r w:rsidR="00E35339" w:rsidRPr="00E01CC2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E01C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E01CC2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E01CC2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C4ADC" w:rsidRPr="00E01C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C4ADC" w:rsidRPr="00E01CC2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151D96" w:rsidRPr="00E01CC2">
              <w:rPr>
                <w:rFonts w:ascii="Arial" w:eastAsia="Arial" w:hAnsi="Arial" w:cs="Arial"/>
                <w:b/>
                <w:sz w:val="20"/>
                <w:szCs w:val="19"/>
              </w:rPr>
              <w:t>317,8</w:t>
            </w:r>
            <w:r w:rsidR="00D13B61" w:rsidRPr="00E01CC2">
              <w:rPr>
                <w:rFonts w:ascii="Arial" w:eastAsia="Arial" w:hAnsi="Arial" w:cs="Arial"/>
                <w:b/>
                <w:sz w:val="20"/>
                <w:szCs w:val="19"/>
              </w:rPr>
              <w:t>30</w:t>
            </w:r>
            <w:r w:rsidR="00151D96" w:rsidRPr="00E01CC2">
              <w:rPr>
                <w:rFonts w:ascii="Arial" w:eastAsia="Arial" w:hAnsi="Arial" w:cs="Arial"/>
                <w:b/>
                <w:sz w:val="20"/>
                <w:szCs w:val="19"/>
              </w:rPr>
              <w:t>,000.00.</w:t>
            </w:r>
          </w:p>
          <w:p w14:paraId="32DCABCB" w14:textId="084044C4" w:rsidR="00E96404" w:rsidRPr="002B2983" w:rsidRDefault="00E96404" w:rsidP="002B2983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E01CC2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b/>
                <w:sz w:val="20"/>
                <w:szCs w:val="19"/>
              </w:rPr>
              <w:t>258,936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b/>
                <w:sz w:val="20"/>
                <w:szCs w:val="19"/>
              </w:rPr>
              <w:t>cash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b/>
                <w:sz w:val="20"/>
                <w:szCs w:val="19"/>
              </w:rPr>
              <w:t>car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b/>
                <w:sz w:val="20"/>
                <w:szCs w:val="19"/>
              </w:rPr>
              <w:t>holder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>
              <w:rPr>
                <w:rFonts w:ascii="Arial" w:eastAsia="Arial" w:hAnsi="Arial" w:cs="Arial"/>
                <w:sz w:val="20"/>
                <w:szCs w:val="19"/>
              </w:rPr>
              <w:t xml:space="preserve">amounting to </w:t>
            </w:r>
            <w:r w:rsidRPr="00E01CC2">
              <w:rPr>
                <w:rFonts w:ascii="Arial" w:eastAsia="Arial" w:hAnsi="Arial" w:cs="Arial"/>
                <w:b/>
                <w:sz w:val="20"/>
                <w:szCs w:val="19"/>
              </w:rPr>
              <w:t>₱945,116,400.0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6345" w:rsidRPr="00E01CC2">
              <w:rPr>
                <w:rFonts w:ascii="Arial" w:eastAsia="Arial" w:hAnsi="Arial" w:cs="Arial"/>
                <w:b/>
                <w:sz w:val="20"/>
                <w:szCs w:val="19"/>
              </w:rPr>
              <w:t>21,15</w:t>
            </w:r>
            <w:r w:rsidRPr="00E01CC2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b/>
                <w:sz w:val="20"/>
                <w:szCs w:val="19"/>
              </w:rPr>
              <w:t>non-cash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b/>
                <w:sz w:val="20"/>
                <w:szCs w:val="19"/>
              </w:rPr>
              <w:t>card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b/>
                <w:sz w:val="20"/>
                <w:szCs w:val="19"/>
              </w:rPr>
              <w:t>holder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E01CC2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>
              <w:rPr>
                <w:rFonts w:ascii="Arial" w:eastAsia="Arial" w:hAnsi="Arial" w:cs="Arial"/>
                <w:sz w:val="20"/>
                <w:szCs w:val="19"/>
              </w:rPr>
              <w:t xml:space="preserve">amounting to </w:t>
            </w:r>
            <w:r w:rsidRPr="00E01CC2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136085" w:rsidRPr="00E01CC2">
              <w:rPr>
                <w:rFonts w:ascii="Arial" w:eastAsia="Arial" w:hAnsi="Arial" w:cs="Arial"/>
                <w:b/>
                <w:sz w:val="20"/>
                <w:szCs w:val="19"/>
              </w:rPr>
              <w:t>77,212,100.00.</w:t>
            </w:r>
          </w:p>
        </w:tc>
      </w:tr>
    </w:tbl>
    <w:p w14:paraId="140DD2FF" w14:textId="77777777" w:rsidR="00ED26E2" w:rsidRDefault="00ED26E2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3B6870FB" w14:textId="68786A90" w:rsidR="009702AE" w:rsidRPr="00A8767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X</w:t>
      </w:r>
    </w:p>
    <w:tbl>
      <w:tblPr>
        <w:tblStyle w:val="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5D1421" w14:textId="77777777" w:rsidTr="002B70BB">
        <w:trPr>
          <w:trHeight w:val="255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0C321DB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8F68BC6" w14:textId="792B335E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A8767E" w14:paraId="05B0CEBD" w14:textId="77777777" w:rsidTr="002B70BB">
        <w:trPr>
          <w:trHeight w:val="25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EDA10BA" w14:textId="01B174C0" w:rsidR="009702AE" w:rsidRPr="00481809" w:rsidRDefault="0063333D" w:rsidP="00FE29EF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cto</w:t>
            </w:r>
            <w:r w:rsidR="009A52FF" w:rsidRPr="00481809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81809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CBE2567" w14:textId="646E68BC" w:rsidR="0063333D" w:rsidRPr="00481809" w:rsidRDefault="001006ED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item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(FNFIs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6,566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₱7,423,416.00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Octo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4932EFC2" w14:textId="634ECE4A" w:rsidR="0063333D" w:rsidRPr="00481809" w:rsidRDefault="0063333D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1,059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FE29EF">
              <w:rPr>
                <w:rFonts w:ascii="Arial" w:eastAsia="Arial" w:hAnsi="Arial" w:cs="Arial"/>
                <w:b/>
                <w:sz w:val="20"/>
                <w:szCs w:val="19"/>
              </w:rPr>
              <w:t xml:space="preserve">ROFs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₱2,041,415.00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835CD39" w14:textId="57EC2B5C" w:rsidR="001006ED" w:rsidRPr="00481809" w:rsidRDefault="0063333D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2,283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hygiene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ki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₱4,107,527.94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digeno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ultur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mmunity/Indigeno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eopl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(ICC/IPs)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715F1C23" w14:textId="148DA28F" w:rsidR="007D7AA3" w:rsidRPr="00481809" w:rsidRDefault="007D7AA3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ee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adja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mmunit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Maasin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it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Liloy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ort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25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chedul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ibugay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ort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ar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ur.</w:t>
            </w:r>
          </w:p>
          <w:p w14:paraId="379B17B7" w14:textId="37C1849A" w:rsidR="00565A8A" w:rsidRPr="00481809" w:rsidRDefault="003E4C18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governme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a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prop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heal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protocol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observ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wel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saf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rriv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destination.</w:t>
            </w:r>
          </w:p>
          <w:p w14:paraId="2D92F4C1" w14:textId="55628753" w:rsidR="00AA5418" w:rsidRPr="00481809" w:rsidRDefault="00AA5418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1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nce</w:t>
            </w:r>
            <w:r w:rsidR="00397769" w:rsidRPr="00481809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asila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ulu.</w:t>
            </w:r>
          </w:p>
          <w:p w14:paraId="11E938F3" w14:textId="36032FDC" w:rsidR="00001CD1" w:rsidRDefault="00001CD1" w:rsidP="00AD0337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7A17D5CD" w14:textId="530EA841" w:rsidR="009702AE" w:rsidRPr="00481809" w:rsidRDefault="003E4C18" w:rsidP="00AD0337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7F7200F2" w14:textId="1D866A62" w:rsidR="009702AE" w:rsidRPr="00481809" w:rsidRDefault="003E4C18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E29E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00,158</w:t>
            </w:r>
            <w:r w:rsidR="000E2147" w:rsidRPr="00FE29E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FE29EF" w:rsidRPr="00FE29E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Beneficiaries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2,000,790,000.0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05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Jun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4PM.</w:t>
            </w:r>
          </w:p>
          <w:p w14:paraId="539B3E45" w14:textId="02AD852E" w:rsidR="009702AE" w:rsidRPr="00481809" w:rsidRDefault="003E4C18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gather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at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AP/ESP</w:t>
            </w:r>
            <w:r w:rsidR="009B49EF">
              <w:rPr>
                <w:rFonts w:ascii="Arial" w:eastAsia="Arial" w:hAnsi="Arial" w:cs="Arial"/>
                <w:sz w:val="20"/>
                <w:szCs w:val="19"/>
              </w:rPr>
              <w:t xml:space="preserve"> beneficiaries served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5EB79606" w14:textId="49FA829A" w:rsidR="008F25BE" w:rsidRDefault="008F25BE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551CBF78" w14:textId="77777777" w:rsidR="00467F2C" w:rsidRDefault="00467F2C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15A39616" w14:textId="77777777" w:rsidR="00467F2C" w:rsidRDefault="00467F2C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7F139DF3" w14:textId="77777777" w:rsidR="00467F2C" w:rsidRDefault="00467F2C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F2CFA43" w14:textId="57A269BC" w:rsidR="009702AE" w:rsidRPr="00A8767E" w:rsidRDefault="003E4C18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X</w:t>
      </w:r>
    </w:p>
    <w:tbl>
      <w:tblPr>
        <w:tblStyle w:val="5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7F452FE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B89AEB0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FF6151" w14:textId="5A470F0C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A8767E" w14:paraId="695976D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6639" w14:textId="630AF242" w:rsidR="009702AE" w:rsidRPr="001B068A" w:rsidRDefault="001B068A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right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03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="000F6F7C"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F542F2" w14:textId="1262C501" w:rsidR="009702AE" w:rsidRPr="001B068A" w:rsidRDefault="003E4C18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Regular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o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attendanc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NorMi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Inter-Agency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Task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Forc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Pres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Conferenc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every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Monday,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Wednesday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Friday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week.</w:t>
            </w:r>
          </w:p>
          <w:p w14:paraId="27FC6E11" w14:textId="464F790B" w:rsidR="00467F2C" w:rsidRPr="001B068A" w:rsidRDefault="00467F2C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Timely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submissio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report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Offic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Regional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Director,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Central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Office,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OC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NDRRMC.</w:t>
            </w:r>
          </w:p>
          <w:p w14:paraId="097619C7" w14:textId="25BB726F" w:rsidR="00467F2C" w:rsidRPr="001B068A" w:rsidRDefault="00467F2C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Regular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attendanc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Agency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Center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meetings.</w:t>
            </w:r>
          </w:p>
          <w:p w14:paraId="1A16234B" w14:textId="3B6EA6FD" w:rsidR="009702AE" w:rsidRPr="001B068A" w:rsidRDefault="003E4C18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Ongoing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procurement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additional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supplie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productio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FFPs.</w:t>
            </w:r>
          </w:p>
          <w:p w14:paraId="75116391" w14:textId="6E33A5EF" w:rsidR="009702AE" w:rsidRPr="001B068A" w:rsidRDefault="003E4C18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ou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,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reporting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at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Agency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Center.</w:t>
            </w:r>
          </w:p>
          <w:p w14:paraId="466FACF4" w14:textId="5EB9AFFC" w:rsidR="00E57A3A" w:rsidRPr="001B068A" w:rsidRDefault="00466AA7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X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o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OC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DOH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augmente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help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facilitat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53DCC"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LSI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designate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isolatio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area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6C8D"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city.</w:t>
            </w:r>
          </w:p>
          <w:p w14:paraId="0E16D713" w14:textId="77777777" w:rsidR="00E57A3A" w:rsidRPr="001B068A" w:rsidRDefault="00E57A3A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</w:pPr>
          </w:p>
          <w:p w14:paraId="70F9AE03" w14:textId="359B3D61" w:rsidR="009702AE" w:rsidRPr="001B068A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</w:pPr>
            <w:r w:rsidRPr="001B068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Social</w:t>
            </w:r>
            <w:r w:rsidR="000E214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Amelioration</w:t>
            </w:r>
            <w:r w:rsidR="000E214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Program</w:t>
            </w:r>
            <w:r w:rsidR="000E214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(SAP)</w:t>
            </w:r>
          </w:p>
          <w:p w14:paraId="15D669A2" w14:textId="024AACAE" w:rsidR="004E029E" w:rsidRPr="001B068A" w:rsidRDefault="004E029E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X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ha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serve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4236B" w:rsidRPr="001B068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23,933</w:t>
            </w:r>
            <w:r w:rsidR="000E214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waitlisted</w:t>
            </w:r>
            <w:r w:rsidR="000E214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beneficiarie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="0084236B" w:rsidRPr="001B068A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743,598,000.00</w:t>
            </w:r>
            <w:r w:rsidR="000E2147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="001E239B"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1E239B"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5C18"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30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A615EA"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Octo</w:t>
            </w:r>
            <w:r w:rsidR="000F6F7C"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901DA"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2020,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654E5"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12NN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503A5847" w14:textId="6AA03A0E" w:rsidR="00B704B0" w:rsidRPr="001B068A" w:rsidRDefault="00B704B0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</w:t>
            </w:r>
            <w:r w:rsidR="00DF70F8"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ou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o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regarding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preparation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waitlisted</w:t>
            </w:r>
            <w:r w:rsidR="000E2147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B068A">
              <w:rPr>
                <w:rFonts w:ascii="Arial" w:eastAsia="Arial" w:hAnsi="Arial" w:cs="Arial"/>
                <w:color w:val="0070C0"/>
                <w:sz w:val="20"/>
                <w:szCs w:val="19"/>
              </w:rPr>
              <w:t>payout.</w:t>
            </w:r>
          </w:p>
        </w:tc>
      </w:tr>
    </w:tbl>
    <w:p w14:paraId="17F8539C" w14:textId="77777777" w:rsidR="002B70BB" w:rsidRDefault="002B70BB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167186CA" w14:textId="75682D5F" w:rsidR="003F77F2" w:rsidRPr="00A8767E" w:rsidRDefault="003F77F2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XI</w:t>
      </w:r>
    </w:p>
    <w:tbl>
      <w:tblPr>
        <w:tblStyle w:val="3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3F77F2" w:rsidRPr="00A8767E" w14:paraId="57CA9C33" w14:textId="77777777" w:rsidTr="002B70BB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A3B7" w14:textId="77777777" w:rsidR="003F77F2" w:rsidRPr="00A8767E" w:rsidRDefault="003F77F2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3315D07" w14:textId="71EE2AEF" w:rsidR="003F77F2" w:rsidRPr="00A8767E" w:rsidRDefault="003F77F2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3F77F2" w:rsidRPr="00A8767E" w14:paraId="05C68D3F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2D73562" w14:textId="5A713B8D" w:rsidR="003F77F2" w:rsidRPr="008F25BE" w:rsidRDefault="00003F68" w:rsidP="003F2E5D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23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="008A7C25" w:rsidRPr="008F25BE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F77F2" w:rsidRPr="008F25BE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A6EAD3" w14:textId="578F1E12" w:rsidR="000B32E7" w:rsidRPr="008F25BE" w:rsidRDefault="000B32E7" w:rsidP="00AD0337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dividual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ituatio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1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5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51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73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.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90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</w:rPr>
              <w:t>2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</w:rPr>
              <w:t>601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client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18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0E2147">
              <w:rPr>
                <w:sz w:val="20"/>
                <w:szCs w:val="20"/>
              </w:rPr>
              <w:t xml:space="preserve"> </w:t>
            </w:r>
          </w:p>
          <w:p w14:paraId="3B60E149" w14:textId="29423959" w:rsidR="000B32E7" w:rsidRPr="008F25BE" w:rsidRDefault="000B32E7" w:rsidP="00AD0337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8D792E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22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,</w:t>
            </w:r>
            <w:r w:rsidR="008D792E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5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</w:t>
            </w:r>
            <w:r w:rsidR="000E2147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isk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siliency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ash-for-Work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limat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hang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daptatio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Mitigatio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amounting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65,488,500.00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28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ctobe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  <w:p w14:paraId="38DF987E" w14:textId="6344D481" w:rsidR="000B32E7" w:rsidRPr="008F25BE" w:rsidRDefault="000B32E7" w:rsidP="00AD0337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55,035</w:t>
            </w:r>
            <w:r w:rsidR="000E2147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ocial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ensio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indigent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senior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citizens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second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meste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</w:p>
          <w:p w14:paraId="7D369D69" w14:textId="3F9CF6D6" w:rsidR="000B32E7" w:rsidRPr="008F25BE" w:rsidRDefault="00D248FC" w:rsidP="00AD0337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6,484</w:t>
            </w:r>
            <w:r w:rsidR="000E2147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familie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provided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covery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ject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through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Grant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(LAG)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Davao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gion.</w:t>
            </w:r>
          </w:p>
          <w:p w14:paraId="316C1752" w14:textId="6C796357" w:rsidR="008A7C25" w:rsidRPr="008F25BE" w:rsidRDefault="008A7C25" w:rsidP="00AD0337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hAnsi="Arial" w:cs="Arial"/>
                <w:sz w:val="20"/>
                <w:szCs w:val="20"/>
              </w:rPr>
              <w:t>As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04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September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2020,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tal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414</w:t>
            </w:r>
            <w:r w:rsidR="000E2147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LSIs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were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provided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with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food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nd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ther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financial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ssistance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mounting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₱960,000.00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upon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hAnsi="Arial" w:cs="Arial"/>
                <w:sz w:val="20"/>
                <w:szCs w:val="20"/>
              </w:rPr>
              <w:t xml:space="preserve">their return </w:t>
            </w:r>
            <w:r w:rsidRPr="008F25BE">
              <w:rPr>
                <w:rFonts w:ascii="Arial" w:hAnsi="Arial" w:cs="Arial"/>
                <w:sz w:val="20"/>
                <w:szCs w:val="20"/>
              </w:rPr>
              <w:t>to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different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provinces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in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he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hAnsi="Arial" w:cs="Arial"/>
                <w:sz w:val="20"/>
                <w:szCs w:val="20"/>
              </w:rPr>
              <w:t>Region</w:t>
            </w:r>
            <w:r w:rsidRPr="008F25BE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4D84D41" w14:textId="77777777" w:rsidR="009105F2" w:rsidRPr="008F25BE" w:rsidRDefault="009105F2" w:rsidP="00AD0337">
            <w:pPr>
              <w:pStyle w:val="ListParagraph"/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4CCE78D1" w14:textId="4954DE8A" w:rsidR="003F77F2" w:rsidRPr="008F25BE" w:rsidRDefault="003F77F2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Social</w:t>
            </w:r>
            <w:r w:rsidR="000E2147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Amelioration</w:t>
            </w:r>
            <w:r w:rsidR="000E2147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Program</w:t>
            </w:r>
            <w:r w:rsidR="000E2147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(SAP)</w:t>
            </w:r>
          </w:p>
          <w:p w14:paraId="3DB964B4" w14:textId="7B36AC4E" w:rsidR="00866F12" w:rsidRPr="008F25BE" w:rsidRDefault="00866F12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implemen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first tranche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Apri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2020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Currently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bCs/>
                <w:sz w:val="20"/>
                <w:szCs w:val="20"/>
              </w:rPr>
              <w:t xml:space="preserve">FO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distributing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second tranche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category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hand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rol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395,91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ha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bee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ward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digi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.</w:t>
            </w:r>
          </w:p>
          <w:p w14:paraId="39E1572F" w14:textId="6E453322" w:rsidR="00D248FC" w:rsidRPr="008F25BE" w:rsidRDefault="00D248FC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83,578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arge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or the first tranche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,101,468,000.0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ownloaded/cas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dvance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 tranche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1,702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6.35%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2,904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ava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wi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TM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rd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1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2020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-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47,414,300.00.</w:t>
            </w:r>
          </w:p>
          <w:p w14:paraId="134C2089" w14:textId="111EE290" w:rsidR="00E163F3" w:rsidRPr="008F25BE" w:rsidRDefault="00E163F3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n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rd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,728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1.08%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,583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,650.0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 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anche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ence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0,585,200.0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1.1%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loca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4,560,950.0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 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anche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66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.</w:t>
            </w:r>
          </w:p>
          <w:p w14:paraId="40DF305B" w14:textId="392CA948" w:rsidR="00E163F3" w:rsidRPr="008F25BE" w:rsidRDefault="00E163F3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)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,081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,000.0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2,486,000.00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</w:p>
          <w:p w14:paraId="6E4B1093" w14:textId="69CB885F" w:rsidR="00E163F3" w:rsidRPr="008F25BE" w:rsidRDefault="00E163F3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at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anagement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r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mpleted: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validation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97,196)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gion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bsit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658,06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5.99%)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encoding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for the first tranche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593,461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6.57%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encode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database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588,254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5.81%).</w:t>
            </w:r>
          </w:p>
          <w:p w14:paraId="16AFA2C4" w14:textId="5FAA993B" w:rsidR="00E163F3" w:rsidRPr="008F25BE" w:rsidRDefault="00E163F3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lastRenderedPageBreak/>
              <w:t>LGU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ab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turn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claim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1,814,000.0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u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asons: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iving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tur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nlisting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name/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or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a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arangay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governmen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gencies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5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ith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ing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S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oci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CT-I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loca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imila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reas.</w:t>
            </w:r>
          </w:p>
          <w:p w14:paraId="3C764AB3" w14:textId="1D31E614" w:rsidR="00E163F3" w:rsidRPr="008F25BE" w:rsidRDefault="00E163F3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bsenc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ccredi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ymen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let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terne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nnectivit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GIDA/remot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reas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fund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one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ack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The </w:t>
            </w:r>
            <w:r w:rsidR="00E84569">
              <w:rPr>
                <w:rFonts w:ascii="Arial" w:eastAsia="Arial" w:hAnsi="Arial" w:cs="Arial"/>
                <w:bCs/>
                <w:sz w:val="20"/>
                <w:szCs w:val="20"/>
              </w:rPr>
              <w:t xml:space="preserve">FO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hal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nduc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0,007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po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p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ques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A.</w:t>
            </w:r>
          </w:p>
          <w:p w14:paraId="58151AB3" w14:textId="40A37CA7" w:rsidR="00E163F3" w:rsidRPr="008F25BE" w:rsidRDefault="00E87B52" w:rsidP="00AD0337">
            <w:pPr>
              <w:pStyle w:val="Normal1"/>
              <w:numPr>
                <w:ilvl w:val="0"/>
                <w:numId w:val="15"/>
              </w:num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20"/>
                <w:lang w:val="en-PH"/>
              </w:rPr>
            </w:pP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DSWD workers are continuously managing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beneficiary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queries/concerns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at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barangay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level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facilitate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smooth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digital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payout.</w:t>
            </w:r>
          </w:p>
          <w:p w14:paraId="689F3FAB" w14:textId="214C4614" w:rsidR="00E163F3" w:rsidRPr="008F25BE" w:rsidRDefault="00E87B52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z w:val="20"/>
                <w:szCs w:val="20"/>
              </w:rPr>
              <w:t xml:space="preserve">DSWD-FO XI is closely coordinating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LGU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N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orderl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.</w:t>
            </w:r>
          </w:p>
          <w:p w14:paraId="3F9D049B" w14:textId="4533BEB2" w:rsidR="00386142" w:rsidRPr="00E87B52" w:rsidRDefault="00E87B52" w:rsidP="00E87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ekly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meeting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team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leader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 xml:space="preserve">are conducted regularly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implementation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</w:p>
        </w:tc>
      </w:tr>
    </w:tbl>
    <w:p w14:paraId="607D0332" w14:textId="77777777" w:rsidR="0029100B" w:rsidRDefault="0029100B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8114243" w14:textId="36319FB9" w:rsidR="009702AE" w:rsidRPr="007907A9" w:rsidRDefault="003E4C18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</w:t>
      </w:r>
      <w:r w:rsidRPr="007907A9">
        <w:rPr>
          <w:rFonts w:ascii="Arial" w:eastAsia="Arial" w:hAnsi="Arial" w:cs="Arial"/>
          <w:b/>
          <w:sz w:val="24"/>
          <w:szCs w:val="24"/>
        </w:rPr>
        <w:t>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7907A9">
        <w:rPr>
          <w:rFonts w:ascii="Arial" w:eastAsia="Arial" w:hAnsi="Arial" w:cs="Arial"/>
          <w:b/>
          <w:sz w:val="24"/>
          <w:szCs w:val="24"/>
        </w:rPr>
        <w:t>XII</w:t>
      </w:r>
    </w:p>
    <w:tbl>
      <w:tblPr>
        <w:tblStyle w:val="3"/>
        <w:tblW w:w="977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796"/>
      </w:tblGrid>
      <w:tr w:rsidR="007907A9" w:rsidRPr="007907A9" w14:paraId="3FC8600E" w14:textId="77777777" w:rsidTr="002C00EB">
        <w:trPr>
          <w:trHeight w:val="20"/>
          <w:tblHeader/>
        </w:trPr>
        <w:tc>
          <w:tcPr>
            <w:tcW w:w="198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927DC15" w14:textId="77777777" w:rsidR="009702AE" w:rsidRPr="007907A9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932E001" w14:textId="256E5C54" w:rsidR="009702AE" w:rsidRPr="007907A9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907A9" w:rsidRPr="007907A9" w14:paraId="44DE166A" w14:textId="77777777" w:rsidTr="002C00EB">
        <w:trPr>
          <w:trHeight w:val="20"/>
        </w:trPr>
        <w:tc>
          <w:tcPr>
            <w:tcW w:w="198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19BCD3" w14:textId="31371C70" w:rsidR="009702AE" w:rsidRPr="008C0AE0" w:rsidRDefault="009E7113" w:rsidP="002C00EB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831C36" w14:textId="78490765" w:rsidR="009702AE" w:rsidRPr="008C0AE0" w:rsidRDefault="003E4C18" w:rsidP="00AD0337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XII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0E2147"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303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Bagumbaya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ten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(LSIs).</w:t>
            </w:r>
          </w:p>
        </w:tc>
      </w:tr>
    </w:tbl>
    <w:p w14:paraId="5CC792BF" w14:textId="77777777" w:rsidR="000F3763" w:rsidRDefault="000F3763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bookmarkStart w:id="2" w:name="_heading=h.30j0zll" w:colFirst="0" w:colLast="0"/>
      <w:bookmarkEnd w:id="2"/>
    </w:p>
    <w:p w14:paraId="29692D04" w14:textId="34515A5C" w:rsidR="009702AE" w:rsidRPr="00A8767E" w:rsidRDefault="003E4C18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CARAGA</w:t>
      </w:r>
    </w:p>
    <w:tbl>
      <w:tblPr>
        <w:tblStyle w:val="2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198951D" w14:textId="77777777" w:rsidTr="000A1A6F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F0C3D3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9955989" w14:textId="4AF8D582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8767E" w:rsidRPr="00A8767E" w14:paraId="597963E1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9D6A27" w14:textId="4FD456D1" w:rsidR="009702AE" w:rsidRPr="008F25BE" w:rsidRDefault="00FF701A" w:rsidP="00E845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8F25BE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A3149" w:rsidRPr="008F25BE">
              <w:rPr>
                <w:rFonts w:ascii="Arial" w:eastAsia="Arial" w:hAnsi="Arial" w:cs="Arial"/>
                <w:sz w:val="20"/>
                <w:szCs w:val="19"/>
              </w:rPr>
              <w:t>Octo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F25BE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FF09CED" w14:textId="10192D3C" w:rsidR="00B80096" w:rsidRPr="008F25BE" w:rsidRDefault="00B80096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F25BE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E4178" w:rsidRPr="008F25BE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FF701A" w:rsidRPr="008F25BE">
              <w:rPr>
                <w:rFonts w:ascii="Arial" w:eastAsia="Arial" w:hAnsi="Arial" w:cs="Arial"/>
                <w:b/>
                <w:sz w:val="20"/>
                <w:szCs w:val="19"/>
              </w:rPr>
              <w:t>5</w:t>
            </w:r>
            <w:r w:rsidR="0052138F" w:rsidRPr="008F25BE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F701A" w:rsidRPr="008F25BE">
              <w:rPr>
                <w:rFonts w:ascii="Arial" w:eastAsia="Arial" w:hAnsi="Arial" w:cs="Arial"/>
                <w:b/>
                <w:sz w:val="20"/>
                <w:szCs w:val="19"/>
              </w:rPr>
              <w:t>006</w:t>
            </w:r>
            <w:r w:rsidR="0052138F" w:rsidRPr="008F25BE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F701A" w:rsidRPr="008F25BE">
              <w:rPr>
                <w:rFonts w:ascii="Arial" w:eastAsia="Arial" w:hAnsi="Arial" w:cs="Arial"/>
                <w:b/>
                <w:sz w:val="20"/>
                <w:szCs w:val="19"/>
              </w:rPr>
              <w:t>601</w:t>
            </w:r>
            <w:r w:rsidR="0052138F" w:rsidRPr="008F25BE">
              <w:rPr>
                <w:rFonts w:ascii="Arial" w:eastAsia="Arial" w:hAnsi="Arial" w:cs="Arial"/>
                <w:b/>
                <w:sz w:val="20"/>
                <w:szCs w:val="19"/>
              </w:rPr>
              <w:t>.80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310FFC" w:rsidRPr="008F25BE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LSIs,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ROFs,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RIATF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b/>
                <w:sz w:val="20"/>
                <w:szCs w:val="19"/>
              </w:rPr>
              <w:t>walk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-in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LSI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includ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meals,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packs,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transportation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,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assistan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ce.</w:t>
            </w:r>
          </w:p>
          <w:p w14:paraId="396A8E70" w14:textId="48EDADEE" w:rsidR="00FF701A" w:rsidRPr="008F25BE" w:rsidRDefault="00FF701A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F25BE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Carag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acilita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3,05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reques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Cortes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Suriga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Sur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Du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limi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capacit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vehicle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n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1,864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₱879,751.44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loa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whil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remain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schedul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ick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up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260241FB" w14:textId="1307F739" w:rsidR="00DA3149" w:rsidRPr="008F25BE" w:rsidRDefault="0052138F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F25BE">
              <w:rPr>
                <w:rFonts w:ascii="Arial" w:eastAsia="Arial" w:hAnsi="Arial" w:cs="Arial"/>
                <w:sz w:val="20"/>
                <w:szCs w:val="19"/>
              </w:rPr>
              <w:t>DSWD-</w:t>
            </w:r>
            <w:r w:rsidR="00DA3149" w:rsidRPr="008F25BE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A3149" w:rsidRPr="008F25BE">
              <w:rPr>
                <w:rFonts w:ascii="Arial" w:eastAsia="Arial" w:hAnsi="Arial" w:cs="Arial"/>
                <w:sz w:val="20"/>
                <w:szCs w:val="19"/>
              </w:rPr>
              <w:t>Carag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70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1,435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500m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>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bottl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wat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RIATFs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9,306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16,525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500m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>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bottl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wat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were </w:t>
            </w:r>
            <w:r w:rsidR="005A751B" w:rsidRPr="008F25BE">
              <w:rPr>
                <w:rFonts w:ascii="Arial" w:eastAsia="Arial" w:hAnsi="Arial" w:cs="Arial"/>
                <w:sz w:val="20"/>
                <w:szCs w:val="19"/>
              </w:rPr>
              <w:t>released.</w:t>
            </w:r>
          </w:p>
          <w:p w14:paraId="6AE46CF0" w14:textId="33EE4E1C" w:rsidR="00645671" w:rsidRPr="008F25BE" w:rsidRDefault="007502C0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F25BE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E953A1" w:rsidRPr="008F25BE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E953A1" w:rsidRPr="008F25BE">
              <w:rPr>
                <w:rFonts w:ascii="Arial" w:eastAsia="Arial" w:hAnsi="Arial" w:cs="Arial"/>
                <w:sz w:val="20"/>
                <w:szCs w:val="19"/>
              </w:rPr>
              <w:t>13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500m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>l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bottl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wat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₱10</w:t>
            </w:r>
            <w:r w:rsidR="00E953A1" w:rsidRPr="008F25BE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E953A1" w:rsidRPr="008F25BE">
              <w:rPr>
                <w:rFonts w:ascii="Arial" w:eastAsia="Arial" w:hAnsi="Arial" w:cs="Arial"/>
                <w:sz w:val="20"/>
                <w:szCs w:val="19"/>
              </w:rPr>
              <w:t>989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.6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inten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E953A1" w:rsidRPr="008F25BE">
              <w:rPr>
                <w:rFonts w:ascii="Arial" w:eastAsia="Arial" w:hAnsi="Arial" w:cs="Arial"/>
                <w:sz w:val="20"/>
                <w:szCs w:val="19"/>
              </w:rPr>
              <w:t>/ROFs/RIATFs</w:t>
            </w:r>
            <w:r w:rsidR="00645671" w:rsidRPr="008F25BE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A0FF348" w14:textId="6294D3C6" w:rsidR="00DA3149" w:rsidRPr="008F25BE" w:rsidRDefault="00066031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F25BE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5,00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F25BE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₱8,294,375.0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whic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fices.</w:t>
            </w:r>
          </w:p>
          <w:p w14:paraId="27362291" w14:textId="77777777" w:rsidR="00752E3F" w:rsidRPr="008F25BE" w:rsidRDefault="00752E3F" w:rsidP="00AD0337">
            <w:pPr>
              <w:pStyle w:val="ListParagraph"/>
              <w:widowControl/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38BEABC7" w14:textId="76A2670F" w:rsidR="009702AE" w:rsidRPr="008F25BE" w:rsidRDefault="003E4C18" w:rsidP="00AD0337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05D0D46D" w14:textId="7D34D0A6" w:rsidR="009702AE" w:rsidRPr="008F25BE" w:rsidRDefault="003E4C18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b/>
                <w:sz w:val="20"/>
                <w:szCs w:val="19"/>
              </w:rPr>
              <w:t>305,096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>
              <w:rPr>
                <w:rFonts w:ascii="Arial" w:eastAsia="Arial" w:hAnsi="Arial" w:cs="Arial"/>
                <w:b/>
                <w:sz w:val="20"/>
                <w:szCs w:val="19"/>
              </w:rPr>
              <w:t>n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on-4P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066031" w:rsidRPr="008F25BE">
              <w:rPr>
                <w:rFonts w:ascii="Arial" w:eastAsia="Arial" w:hAnsi="Arial" w:cs="Arial"/>
                <w:b/>
                <w:sz w:val="20"/>
                <w:szCs w:val="19"/>
              </w:rPr>
              <w:t>1,525,480,000.00</w:t>
            </w:r>
            <w:r w:rsidR="00AE0E89" w:rsidRPr="008F25BE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539BA321" w14:textId="449DB87C" w:rsidR="00AE0E89" w:rsidRPr="008F25BE" w:rsidRDefault="00AE0E89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F25BE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189,867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E84569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687,911,850.00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;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beneficiaries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180,673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cards;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sz w:val="20"/>
                <w:szCs w:val="19"/>
              </w:rPr>
              <w:t>7,796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sz w:val="20"/>
                <w:szCs w:val="19"/>
              </w:rPr>
              <w:t>1,398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sz w:val="20"/>
                <w:szCs w:val="19"/>
              </w:rPr>
              <w:t>LGU/DOL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8F25BE">
              <w:rPr>
                <w:rFonts w:ascii="Arial" w:eastAsia="Arial" w:hAnsi="Arial" w:cs="Arial"/>
                <w:sz w:val="20"/>
                <w:szCs w:val="19"/>
              </w:rPr>
              <w:t>TUPAD.</w:t>
            </w:r>
          </w:p>
          <w:p w14:paraId="722E0251" w14:textId="59013148" w:rsidR="00B80096" w:rsidRPr="008F25BE" w:rsidRDefault="00B80096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F25BE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SAP-ESP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left-ou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amilies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47E1" w:rsidRPr="008F25BE">
              <w:rPr>
                <w:rFonts w:ascii="Arial" w:eastAsia="Arial" w:hAnsi="Arial" w:cs="Arial"/>
                <w:sz w:val="20"/>
                <w:szCs w:val="19"/>
              </w:rPr>
              <w:t>96,57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endors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Carag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I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conduc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de-duplic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lis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submit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the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LGUs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ft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de-duplic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rocess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83,769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endors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 xml:space="preserve">FO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87071" w:rsidRPr="008F25BE">
              <w:rPr>
                <w:rFonts w:ascii="Arial" w:eastAsia="Arial" w:hAnsi="Arial" w:cs="Arial"/>
                <w:sz w:val="20"/>
                <w:szCs w:val="19"/>
              </w:rPr>
              <w:t>C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in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de-duplic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ayrol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reparation.</w:t>
            </w:r>
          </w:p>
          <w:p w14:paraId="5071EAEB" w14:textId="3CAE524D" w:rsidR="00B80096" w:rsidRPr="008F25BE" w:rsidRDefault="00B80096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87071" w:rsidRPr="008F25BE">
              <w:rPr>
                <w:rFonts w:ascii="Arial" w:eastAsia="Arial" w:hAnsi="Arial" w:cs="Arial"/>
                <w:sz w:val="20"/>
                <w:szCs w:val="19"/>
              </w:rPr>
              <w:t>C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pprov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69,401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in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ayrol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₱345,152,200.00.</w:t>
            </w:r>
          </w:p>
          <w:p w14:paraId="060C72ED" w14:textId="42D4ABBC" w:rsidR="00645671" w:rsidRPr="008F25BE" w:rsidRDefault="00645671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F25BE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4654C4" w:rsidRPr="008F25BE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8F25BE">
              <w:rPr>
                <w:rFonts w:ascii="Arial" w:eastAsia="Arial" w:hAnsi="Arial" w:cs="Arial"/>
                <w:sz w:val="20"/>
                <w:szCs w:val="19"/>
              </w:rPr>
              <w:t>999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FF701A" w:rsidRPr="008F25BE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FF701A" w:rsidRPr="008F25BE">
              <w:rPr>
                <w:rFonts w:ascii="Arial" w:eastAsia="Arial" w:hAnsi="Arial" w:cs="Arial"/>
                <w:sz w:val="20"/>
                <w:szCs w:val="19"/>
              </w:rPr>
              <w:t>864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FF701A" w:rsidRPr="008F25BE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FF701A" w:rsidRPr="008F25BE">
              <w:rPr>
                <w:rFonts w:ascii="Arial" w:eastAsia="Arial" w:hAnsi="Arial" w:cs="Arial"/>
                <w:sz w:val="20"/>
                <w:szCs w:val="19"/>
              </w:rPr>
              <w:t>38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pprov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left-ou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4654C4" w:rsidRPr="008F25BE">
              <w:rPr>
                <w:rFonts w:ascii="Arial" w:eastAsia="Arial" w:hAnsi="Arial" w:cs="Arial"/>
                <w:sz w:val="20"/>
                <w:szCs w:val="19"/>
              </w:rPr>
              <w:t>10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8F25BE">
              <w:rPr>
                <w:rFonts w:ascii="Arial" w:eastAsia="Arial" w:hAnsi="Arial" w:cs="Arial"/>
                <w:sz w:val="20"/>
                <w:szCs w:val="19"/>
              </w:rPr>
              <w:t>658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8F25BE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44.0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4654C4" w:rsidRPr="008F25BE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4654C4" w:rsidRPr="008F25BE">
              <w:rPr>
                <w:rFonts w:ascii="Arial" w:eastAsia="Arial" w:hAnsi="Arial" w:cs="Arial"/>
                <w:sz w:val="20"/>
                <w:szCs w:val="19"/>
              </w:rPr>
              <w:t>47</w:t>
            </w:r>
            <w:r w:rsidR="007502C0" w:rsidRPr="008F25BE">
              <w:rPr>
                <w:rFonts w:ascii="Arial" w:eastAsia="Arial" w:hAnsi="Arial" w:cs="Arial"/>
                <w:sz w:val="20"/>
                <w:szCs w:val="19"/>
              </w:rPr>
              <w:t>%.</w:t>
            </w:r>
          </w:p>
          <w:p w14:paraId="3CAD2536" w14:textId="42091761" w:rsidR="00066031" w:rsidRPr="008F25BE" w:rsidRDefault="00066031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F25BE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up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dat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inform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19"/>
              </w:rPr>
              <w:t>program.</w:t>
            </w:r>
          </w:p>
        </w:tc>
      </w:tr>
    </w:tbl>
    <w:p w14:paraId="7EDF27D8" w14:textId="77777777" w:rsidR="005414BE" w:rsidRDefault="005414BE" w:rsidP="00AD0337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6597FCF5" w14:textId="77777777" w:rsidR="00A8489A" w:rsidRDefault="00A8489A" w:rsidP="00AD0337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215817A9" w14:textId="1F5D9E8B" w:rsidR="009702AE" w:rsidRDefault="00681484" w:rsidP="00AD0337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lastRenderedPageBreak/>
        <w:t>*</w:t>
      </w:r>
      <w:r w:rsidR="003E4C18">
        <w:rPr>
          <w:rFonts w:ascii="Arial" w:eastAsia="Arial" w:hAnsi="Arial" w:cs="Arial"/>
          <w:b/>
          <w:i/>
          <w:sz w:val="20"/>
          <w:szCs w:val="20"/>
        </w:rPr>
        <w:t>****</w:t>
      </w:r>
    </w:p>
    <w:p w14:paraId="44F384EB" w14:textId="40158FC2" w:rsidR="00B316F9" w:rsidRPr="00C9204B" w:rsidRDefault="003E4C18" w:rsidP="00AD0337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>
        <w:rPr>
          <w:rFonts w:ascii="Arial" w:eastAsia="Arial" w:hAnsi="Arial" w:cs="Arial"/>
          <w:i/>
          <w:sz w:val="20"/>
          <w:szCs w:val="20"/>
        </w:rPr>
        <w:t>The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isaster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sponse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perations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Monitoring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nformation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enter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(DROMIC)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-DRMB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s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losely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ordinating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with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ncerned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ield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fices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or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y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significant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updates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ctions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aken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lative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o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 w:rsidR="007800DF">
        <w:rPr>
          <w:rFonts w:ascii="Arial" w:eastAsia="Arial" w:hAnsi="Arial" w:cs="Arial"/>
          <w:i/>
          <w:sz w:val="20"/>
          <w:szCs w:val="20"/>
        </w:rPr>
        <w:t>COVID-19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pandemic.</w:t>
      </w:r>
    </w:p>
    <w:p w14:paraId="39297B63" w14:textId="77777777" w:rsidR="00173E41" w:rsidRPr="00303892" w:rsidRDefault="00173E41" w:rsidP="00AD0337">
      <w:pPr>
        <w:spacing w:after="0" w:line="240" w:lineRule="auto"/>
        <w:contextualSpacing/>
        <w:jc w:val="both"/>
        <w:rPr>
          <w:rFonts w:ascii="Arial" w:eastAsia="Arial" w:hAnsi="Arial" w:cs="Arial"/>
          <w:sz w:val="12"/>
          <w:highlight w:val="white"/>
        </w:rPr>
      </w:pPr>
    </w:p>
    <w:p w14:paraId="37CD9646" w14:textId="5B584A23" w:rsidR="00102657" w:rsidRDefault="00102657" w:rsidP="00AD0337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6521086A" w14:textId="77777777" w:rsidR="00515DA6" w:rsidRDefault="00515DA6" w:rsidP="00AD0337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6A9F3720" w14:textId="201829E0" w:rsidR="00537C93" w:rsidRPr="00173E41" w:rsidRDefault="003E4C18" w:rsidP="00AD0337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173E41">
        <w:rPr>
          <w:rFonts w:ascii="Arial" w:eastAsia="Arial" w:hAnsi="Arial" w:cs="Arial"/>
          <w:sz w:val="24"/>
          <w:szCs w:val="24"/>
          <w:highlight w:val="white"/>
        </w:rPr>
        <w:t>Prepared</w:t>
      </w:r>
      <w:r w:rsidR="000E2147">
        <w:rPr>
          <w:rFonts w:ascii="Arial" w:eastAsia="Arial" w:hAnsi="Arial" w:cs="Arial"/>
          <w:sz w:val="24"/>
          <w:szCs w:val="24"/>
          <w:highlight w:val="white"/>
        </w:rPr>
        <w:t xml:space="preserve"> </w:t>
      </w:r>
      <w:r w:rsidR="00173E41" w:rsidRPr="00173E41">
        <w:rPr>
          <w:rFonts w:ascii="Arial" w:eastAsia="Arial" w:hAnsi="Arial" w:cs="Arial"/>
          <w:sz w:val="24"/>
          <w:szCs w:val="24"/>
          <w:highlight w:val="white"/>
        </w:rPr>
        <w:t>by:</w:t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314116">
        <w:rPr>
          <w:rFonts w:ascii="Arial" w:eastAsia="Arial" w:hAnsi="Arial" w:cs="Arial"/>
          <w:sz w:val="24"/>
          <w:szCs w:val="24"/>
        </w:rPr>
        <w:tab/>
      </w:r>
    </w:p>
    <w:p w14:paraId="6FF88126" w14:textId="3F4CB355" w:rsidR="00FA1084" w:rsidRDefault="00FA1084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 w:rsidR="00866571">
        <w:rPr>
          <w:rFonts w:ascii="Arial" w:eastAsia="Arial" w:hAnsi="Arial" w:cs="Arial"/>
          <w:b/>
          <w:sz w:val="24"/>
          <w:szCs w:val="24"/>
        </w:rPr>
        <w:tab/>
      </w:r>
      <w:r w:rsidR="00866571">
        <w:rPr>
          <w:rFonts w:ascii="Arial" w:eastAsia="Arial" w:hAnsi="Arial" w:cs="Arial"/>
          <w:b/>
          <w:sz w:val="24"/>
          <w:szCs w:val="24"/>
        </w:rPr>
        <w:tab/>
      </w:r>
      <w:r w:rsidR="00866571">
        <w:rPr>
          <w:rFonts w:ascii="Arial" w:eastAsia="Arial" w:hAnsi="Arial" w:cs="Arial"/>
          <w:b/>
          <w:sz w:val="24"/>
          <w:szCs w:val="24"/>
        </w:rPr>
        <w:tab/>
      </w:r>
    </w:p>
    <w:p w14:paraId="0A958B0D" w14:textId="611AC72F" w:rsidR="00866571" w:rsidRDefault="00515DA6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ARC LEO L. BUTAC</w:t>
      </w:r>
    </w:p>
    <w:p w14:paraId="67305A57" w14:textId="20C105E3" w:rsidR="00866571" w:rsidRDefault="00866571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80BA1F8" w14:textId="77777777" w:rsidR="00515DA6" w:rsidRDefault="00515DA6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0E3D5831" w14:textId="702A781B" w:rsidR="002B70BB" w:rsidRDefault="00515DA6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LESLIE R. JAWILI</w:t>
      </w:r>
    </w:p>
    <w:p w14:paraId="3D11B1B4" w14:textId="775FE549" w:rsidR="00750630" w:rsidRDefault="00866571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sz w:val="24"/>
          <w:szCs w:val="24"/>
        </w:rPr>
        <w:t>Releasing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ficer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="00750630">
        <w:rPr>
          <w:rFonts w:ascii="Arial" w:eastAsia="Arial" w:hAnsi="Arial" w:cs="Arial"/>
          <w:b/>
          <w:color w:val="002060"/>
          <w:sz w:val="28"/>
          <w:szCs w:val="28"/>
        </w:rPr>
        <w:br w:type="page"/>
      </w:r>
    </w:p>
    <w:p w14:paraId="40B4E5FB" w14:textId="1B4A4945" w:rsidR="00FB3E61" w:rsidRDefault="003E4C18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lastRenderedPageBreak/>
        <w:t>PHOTO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="00A862BB">
        <w:rPr>
          <w:rFonts w:ascii="Arial" w:eastAsia="Arial" w:hAnsi="Arial" w:cs="Arial"/>
          <w:b/>
          <w:color w:val="002060"/>
          <w:sz w:val="28"/>
          <w:szCs w:val="28"/>
        </w:rPr>
        <w:t>DOCUMENTATIO</w:t>
      </w:r>
      <w:r w:rsidR="00141493">
        <w:rPr>
          <w:rFonts w:ascii="Arial" w:eastAsia="Arial" w:hAnsi="Arial" w:cs="Arial"/>
          <w:b/>
          <w:color w:val="002060"/>
          <w:sz w:val="28"/>
          <w:szCs w:val="28"/>
        </w:rPr>
        <w:t>N</w:t>
      </w:r>
    </w:p>
    <w:p w14:paraId="0BE98B46" w14:textId="77777777" w:rsidR="00D36D13" w:rsidRPr="00D36D13" w:rsidRDefault="00D36D13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7E7469B4" w14:textId="1990C08B" w:rsidR="00D36D13" w:rsidRDefault="00D36D13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noProof/>
          <w:color w:val="002060"/>
          <w:sz w:val="28"/>
          <w:szCs w:val="28"/>
        </w:rPr>
        <w:drawing>
          <wp:inline distT="0" distB="0" distL="0" distR="0" wp14:anchorId="4A3C1A00" wp14:editId="39675831">
            <wp:extent cx="5605272" cy="42062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5272" cy="420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374C3E" w14:textId="77777777" w:rsidR="00D36D13" w:rsidRDefault="00D36D13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7F5B5F85" w14:textId="76AC6C72" w:rsidR="00D36D13" w:rsidRPr="00D36D13" w:rsidRDefault="00D36D13" w:rsidP="00D36D13">
      <w:pPr>
        <w:widowControl/>
        <w:tabs>
          <w:tab w:val="left" w:pos="1935"/>
        </w:tabs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noProof/>
          <w:color w:val="002060"/>
          <w:sz w:val="28"/>
          <w:szCs w:val="28"/>
        </w:rPr>
        <w:drawing>
          <wp:inline distT="0" distB="0" distL="0" distR="0" wp14:anchorId="6E0AC8A2" wp14:editId="4CAF285E">
            <wp:extent cx="5605272" cy="42062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5272" cy="420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36D13" w:rsidRPr="00D36D13" w:rsidSect="000237D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/>
      <w:pgMar w:top="14" w:right="1077" w:bottom="993" w:left="1077" w:header="357" w:footer="28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20EF00" w14:textId="77777777" w:rsidR="00C414E5" w:rsidRDefault="00C414E5">
      <w:pPr>
        <w:spacing w:after="0" w:line="240" w:lineRule="auto"/>
      </w:pPr>
      <w:r>
        <w:separator/>
      </w:r>
    </w:p>
  </w:endnote>
  <w:endnote w:type="continuationSeparator" w:id="0">
    <w:p w14:paraId="42962EB3" w14:textId="77777777" w:rsidR="00C414E5" w:rsidRDefault="00C414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DF765C" w14:textId="77777777" w:rsidR="0049319A" w:rsidRDefault="0049319A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5C7AE8" w14:textId="77777777" w:rsidR="0049319A" w:rsidRDefault="0049319A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6"/>
        <w:szCs w:val="16"/>
      </w:rPr>
    </w:pPr>
  </w:p>
  <w:p w14:paraId="7DE3E999" w14:textId="19204734" w:rsidR="0049319A" w:rsidRDefault="0049319A">
    <w:pPr>
      <w:spacing w:after="0" w:line="240" w:lineRule="auto"/>
      <w:ind w:left="720" w:hanging="720"/>
      <w:jc w:val="right"/>
      <w:rPr>
        <w:rFonts w:ascii="Arial" w:eastAsia="Arial" w:hAnsi="Arial" w:cs="Arial"/>
        <w:sz w:val="14"/>
        <w:szCs w:val="14"/>
      </w:rPr>
    </w:pPr>
    <w:bookmarkStart w:id="3" w:name="_heading=h.3znysh7" w:colFirst="0" w:colLast="0"/>
    <w:bookmarkEnd w:id="3"/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>
      <w:rPr>
        <w:b/>
        <w:noProof/>
        <w:sz w:val="16"/>
        <w:szCs w:val="16"/>
      </w:rPr>
      <w:t>40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>
      <w:rPr>
        <w:b/>
        <w:noProof/>
        <w:sz w:val="16"/>
        <w:szCs w:val="16"/>
      </w:rPr>
      <w:t>40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>
      <w:rPr>
        <w:rFonts w:ascii="Arial" w:eastAsia="Arial" w:hAnsi="Arial" w:cs="Arial"/>
        <w:sz w:val="14"/>
        <w:szCs w:val="14"/>
      </w:rPr>
      <w:t>DSWD DROMIC Report #419</w:t>
    </w:r>
    <w:r w:rsidRPr="00125C91">
      <w:rPr>
        <w:rFonts w:ascii="Arial" w:eastAsia="Arial" w:hAnsi="Arial" w:cs="Arial"/>
        <w:sz w:val="14"/>
        <w:szCs w:val="14"/>
      </w:rPr>
      <w:t xml:space="preserve"> on the Corona</w:t>
    </w:r>
    <w:r>
      <w:rPr>
        <w:rFonts w:ascii="Arial" w:eastAsia="Arial" w:hAnsi="Arial" w:cs="Arial"/>
        <w:sz w:val="14"/>
        <w:szCs w:val="14"/>
      </w:rPr>
      <w:t>virus Disease (COVID19) as of 04 November 2020, 6A</w:t>
    </w:r>
    <w:r w:rsidRPr="00125C91">
      <w:rPr>
        <w:rFonts w:ascii="Arial" w:eastAsia="Arial" w:hAnsi="Arial" w:cs="Arial"/>
        <w:sz w:val="14"/>
        <w:szCs w:val="14"/>
      </w:rPr>
      <w:t>M</w:t>
    </w:r>
  </w:p>
  <w:p w14:paraId="2B859230" w14:textId="77777777" w:rsidR="0049319A" w:rsidRDefault="0049319A">
    <w:pPr>
      <w:spacing w:after="0" w:line="240" w:lineRule="auto"/>
      <w:rPr>
        <w:rFonts w:ascii="Arial" w:eastAsia="Arial" w:hAnsi="Arial" w:cs="Arial"/>
        <w:sz w:val="14"/>
        <w:szCs w:val="1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55990C" w14:textId="77777777" w:rsidR="0049319A" w:rsidRDefault="0049319A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04CC22" w14:textId="77777777" w:rsidR="00C414E5" w:rsidRDefault="00C414E5">
      <w:pPr>
        <w:spacing w:after="0" w:line="240" w:lineRule="auto"/>
      </w:pPr>
      <w:r>
        <w:separator/>
      </w:r>
    </w:p>
  </w:footnote>
  <w:footnote w:type="continuationSeparator" w:id="0">
    <w:p w14:paraId="524166D8" w14:textId="77777777" w:rsidR="00C414E5" w:rsidRDefault="00C414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4C7505" w14:textId="77777777" w:rsidR="0049319A" w:rsidRDefault="0049319A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6622FE" w14:textId="77777777" w:rsidR="0049319A" w:rsidRDefault="0049319A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4897AA" wp14:editId="67EF2B5F">
          <wp:simplePos x="0" y="0"/>
          <wp:positionH relativeFrom="column">
            <wp:posOffset>4080510</wp:posOffset>
          </wp:positionH>
          <wp:positionV relativeFrom="paragraph">
            <wp:posOffset>-85090</wp:posOffset>
          </wp:positionV>
          <wp:extent cx="2139315" cy="616585"/>
          <wp:effectExtent l="0" t="0" r="0" b="0"/>
          <wp:wrapSquare wrapText="bothSides"/>
          <wp:docPr id="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39315" cy="6165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 wp14:anchorId="5D5FDAD0" wp14:editId="415A4EB4">
          <wp:extent cx="1851660" cy="532130"/>
          <wp:effectExtent l="0" t="0" r="0" b="1270"/>
          <wp:docPr id="8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2.png"/>
                  <pic:cNvPicPr preferRelativeResize="0"/>
                </pic:nvPicPr>
                <pic:blipFill>
                  <a:blip r:embed="rId2"/>
                  <a:srcRect r="52754"/>
                  <a:stretch>
                    <a:fillRect/>
                  </a:stretch>
                </pic:blipFill>
                <pic:spPr>
                  <a:xfrm>
                    <a:off x="0" y="0"/>
                    <a:ext cx="1946896" cy="5597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7595B30" w14:textId="77777777" w:rsidR="0049319A" w:rsidRDefault="0049319A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  <w:rPr>
        <w:sz w:val="10"/>
      </w:rPr>
    </w:pPr>
  </w:p>
  <w:p w14:paraId="3A0C3660" w14:textId="77777777" w:rsidR="0049319A" w:rsidRDefault="0049319A">
    <w:pPr>
      <w:tabs>
        <w:tab w:val="center" w:pos="4680"/>
        <w:tab w:val="right" w:pos="9360"/>
      </w:tabs>
      <w:spacing w:after="0" w:line="240" w:lineRule="auto"/>
      <w:rPr>
        <w:color w:val="000000"/>
        <w:sz w:val="1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D9C270" w14:textId="77777777" w:rsidR="0049319A" w:rsidRDefault="0049319A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F421A7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C0419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5781BF5"/>
    <w:multiLevelType w:val="hybridMultilevel"/>
    <w:tmpl w:val="6E9CF7D0"/>
    <w:lvl w:ilvl="0" w:tplc="DC72877E">
      <w:start w:val="25"/>
      <w:numFmt w:val="decimal"/>
      <w:lvlText w:val="%1"/>
      <w:lvlJc w:val="left"/>
      <w:pPr>
        <w:ind w:left="2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960" w:hanging="360"/>
      </w:pPr>
    </w:lvl>
    <w:lvl w:ilvl="2" w:tplc="3409001B" w:tentative="1">
      <w:start w:val="1"/>
      <w:numFmt w:val="lowerRoman"/>
      <w:lvlText w:val="%3."/>
      <w:lvlJc w:val="right"/>
      <w:pPr>
        <w:ind w:left="1680" w:hanging="180"/>
      </w:pPr>
    </w:lvl>
    <w:lvl w:ilvl="3" w:tplc="3409000F" w:tentative="1">
      <w:start w:val="1"/>
      <w:numFmt w:val="decimal"/>
      <w:lvlText w:val="%4."/>
      <w:lvlJc w:val="left"/>
      <w:pPr>
        <w:ind w:left="2400" w:hanging="360"/>
      </w:pPr>
    </w:lvl>
    <w:lvl w:ilvl="4" w:tplc="34090019" w:tentative="1">
      <w:start w:val="1"/>
      <w:numFmt w:val="lowerLetter"/>
      <w:lvlText w:val="%5."/>
      <w:lvlJc w:val="left"/>
      <w:pPr>
        <w:ind w:left="3120" w:hanging="360"/>
      </w:pPr>
    </w:lvl>
    <w:lvl w:ilvl="5" w:tplc="3409001B" w:tentative="1">
      <w:start w:val="1"/>
      <w:numFmt w:val="lowerRoman"/>
      <w:lvlText w:val="%6."/>
      <w:lvlJc w:val="right"/>
      <w:pPr>
        <w:ind w:left="3840" w:hanging="180"/>
      </w:pPr>
    </w:lvl>
    <w:lvl w:ilvl="6" w:tplc="3409000F" w:tentative="1">
      <w:start w:val="1"/>
      <w:numFmt w:val="decimal"/>
      <w:lvlText w:val="%7."/>
      <w:lvlJc w:val="left"/>
      <w:pPr>
        <w:ind w:left="4560" w:hanging="360"/>
      </w:pPr>
    </w:lvl>
    <w:lvl w:ilvl="7" w:tplc="34090019" w:tentative="1">
      <w:start w:val="1"/>
      <w:numFmt w:val="lowerLetter"/>
      <w:lvlText w:val="%8."/>
      <w:lvlJc w:val="left"/>
      <w:pPr>
        <w:ind w:left="5280" w:hanging="360"/>
      </w:pPr>
    </w:lvl>
    <w:lvl w:ilvl="8" w:tplc="3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4" w15:restartNumberingAfterBreak="0">
    <w:nsid w:val="25CA012E"/>
    <w:multiLevelType w:val="hybridMultilevel"/>
    <w:tmpl w:val="DCA41424"/>
    <w:lvl w:ilvl="0" w:tplc="D0F61F3E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583B4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D1C3FD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DE14DFE"/>
    <w:multiLevelType w:val="hybridMultilevel"/>
    <w:tmpl w:val="4A2A9D54"/>
    <w:lvl w:ilvl="0" w:tplc="3D02FE9C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4068AC"/>
    <w:multiLevelType w:val="multilevel"/>
    <w:tmpl w:val="2F4068A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BE551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2C44404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368684F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7212A92"/>
    <w:multiLevelType w:val="hybridMultilevel"/>
    <w:tmpl w:val="473C4892"/>
    <w:lvl w:ilvl="0" w:tplc="71B80CE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E53C4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F6429CD"/>
    <w:multiLevelType w:val="hybridMultilevel"/>
    <w:tmpl w:val="1D56EF40"/>
    <w:lvl w:ilvl="0" w:tplc="CA523964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7155B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B3565A8"/>
    <w:multiLevelType w:val="multilevel"/>
    <w:tmpl w:val="4B3565A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3A7496"/>
    <w:multiLevelType w:val="multilevel"/>
    <w:tmpl w:val="C8B42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377340A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88408B6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2B1606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4F8397E"/>
    <w:multiLevelType w:val="hybridMultilevel"/>
    <w:tmpl w:val="9B78F4E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C63FF3"/>
    <w:multiLevelType w:val="hybridMultilevel"/>
    <w:tmpl w:val="5E3C9138"/>
    <w:lvl w:ilvl="0" w:tplc="695C6DB6">
      <w:start w:val="2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E602924"/>
    <w:multiLevelType w:val="hybridMultilevel"/>
    <w:tmpl w:val="2C40112E"/>
    <w:lvl w:ilvl="0" w:tplc="F1CE2740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AB5339"/>
    <w:multiLevelType w:val="multilevel"/>
    <w:tmpl w:val="F670E28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F6543E7"/>
    <w:multiLevelType w:val="hybridMultilevel"/>
    <w:tmpl w:val="3C064422"/>
    <w:lvl w:ilvl="0" w:tplc="855A5076">
      <w:start w:val="1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8"/>
  </w:num>
  <w:num w:numId="3">
    <w:abstractNumId w:val="18"/>
  </w:num>
  <w:num w:numId="4">
    <w:abstractNumId w:val="1"/>
  </w:num>
  <w:num w:numId="5">
    <w:abstractNumId w:val="19"/>
  </w:num>
  <w:num w:numId="6">
    <w:abstractNumId w:val="15"/>
  </w:num>
  <w:num w:numId="7">
    <w:abstractNumId w:val="10"/>
  </w:num>
  <w:num w:numId="8">
    <w:abstractNumId w:val="0"/>
  </w:num>
  <w:num w:numId="9">
    <w:abstractNumId w:val="20"/>
  </w:num>
  <w:num w:numId="10">
    <w:abstractNumId w:val="24"/>
  </w:num>
  <w:num w:numId="11">
    <w:abstractNumId w:val="11"/>
  </w:num>
  <w:num w:numId="12">
    <w:abstractNumId w:val="2"/>
  </w:num>
  <w:num w:numId="13">
    <w:abstractNumId w:val="6"/>
  </w:num>
  <w:num w:numId="14">
    <w:abstractNumId w:val="13"/>
  </w:num>
  <w:num w:numId="15">
    <w:abstractNumId w:val="5"/>
  </w:num>
  <w:num w:numId="16">
    <w:abstractNumId w:val="9"/>
  </w:num>
  <w:num w:numId="17">
    <w:abstractNumId w:val="3"/>
  </w:num>
  <w:num w:numId="18">
    <w:abstractNumId w:val="22"/>
  </w:num>
  <w:num w:numId="19">
    <w:abstractNumId w:val="17"/>
  </w:num>
  <w:num w:numId="20">
    <w:abstractNumId w:val="4"/>
  </w:num>
  <w:num w:numId="21">
    <w:abstractNumId w:val="14"/>
  </w:num>
  <w:num w:numId="22">
    <w:abstractNumId w:val="12"/>
  </w:num>
  <w:num w:numId="23">
    <w:abstractNumId w:val="25"/>
  </w:num>
  <w:num w:numId="24">
    <w:abstractNumId w:val="7"/>
  </w:num>
  <w:num w:numId="25">
    <w:abstractNumId w:val="23"/>
  </w:num>
  <w:num w:numId="2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1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activeWritingStyle w:appName="MSWord" w:lang="en-PH" w:vendorID="64" w:dllVersion="6" w:nlCheck="1" w:checkStyle="0"/>
  <w:activeWritingStyle w:appName="MSWord" w:lang="en-US" w:vendorID="64" w:dllVersion="6" w:nlCheck="1" w:checkStyle="0"/>
  <w:activeWritingStyle w:appName="MSWord" w:lang="en-PH" w:vendorID="64" w:dllVersion="4096" w:nlCheck="1" w:checkStyle="0"/>
  <w:activeWritingStyle w:appName="MSWord" w:lang="en-US" w:vendorID="64" w:dllVersion="4096" w:nlCheck="1" w:checkStyle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bS0NDYzMjAwtzRT0lEKTi0uzszPAykwqgUApzjXQSwAAAA="/>
  </w:docVars>
  <w:rsids>
    <w:rsidRoot w:val="00F85877"/>
    <w:rsid w:val="000000AE"/>
    <w:rsid w:val="000002BD"/>
    <w:rsid w:val="00000618"/>
    <w:rsid w:val="00000750"/>
    <w:rsid w:val="00000ADA"/>
    <w:rsid w:val="00000D00"/>
    <w:rsid w:val="00001094"/>
    <w:rsid w:val="0000142E"/>
    <w:rsid w:val="000018D4"/>
    <w:rsid w:val="00001A75"/>
    <w:rsid w:val="00001CD1"/>
    <w:rsid w:val="00001E24"/>
    <w:rsid w:val="00003219"/>
    <w:rsid w:val="0000339D"/>
    <w:rsid w:val="00003761"/>
    <w:rsid w:val="00003766"/>
    <w:rsid w:val="00003F68"/>
    <w:rsid w:val="000043A7"/>
    <w:rsid w:val="000044B2"/>
    <w:rsid w:val="00004B0E"/>
    <w:rsid w:val="00004B4F"/>
    <w:rsid w:val="00004CC9"/>
    <w:rsid w:val="00004D9C"/>
    <w:rsid w:val="00004F3D"/>
    <w:rsid w:val="0000543B"/>
    <w:rsid w:val="00005465"/>
    <w:rsid w:val="00006229"/>
    <w:rsid w:val="0000654A"/>
    <w:rsid w:val="00006737"/>
    <w:rsid w:val="0000684F"/>
    <w:rsid w:val="000068AF"/>
    <w:rsid w:val="0000696D"/>
    <w:rsid w:val="00006F70"/>
    <w:rsid w:val="000071BB"/>
    <w:rsid w:val="000072DF"/>
    <w:rsid w:val="000072F0"/>
    <w:rsid w:val="000107C0"/>
    <w:rsid w:val="00010AF7"/>
    <w:rsid w:val="00010B62"/>
    <w:rsid w:val="00010CFE"/>
    <w:rsid w:val="00010F0E"/>
    <w:rsid w:val="000111D8"/>
    <w:rsid w:val="000111F9"/>
    <w:rsid w:val="00011473"/>
    <w:rsid w:val="00011ABD"/>
    <w:rsid w:val="00011F4F"/>
    <w:rsid w:val="000121B4"/>
    <w:rsid w:val="00012596"/>
    <w:rsid w:val="00012C61"/>
    <w:rsid w:val="00012C7B"/>
    <w:rsid w:val="00013290"/>
    <w:rsid w:val="00013852"/>
    <w:rsid w:val="0001491C"/>
    <w:rsid w:val="000151B5"/>
    <w:rsid w:val="000152E3"/>
    <w:rsid w:val="000155DB"/>
    <w:rsid w:val="000157BE"/>
    <w:rsid w:val="000163E4"/>
    <w:rsid w:val="000168ED"/>
    <w:rsid w:val="00016A00"/>
    <w:rsid w:val="00016DF3"/>
    <w:rsid w:val="00017357"/>
    <w:rsid w:val="0001738A"/>
    <w:rsid w:val="000177FB"/>
    <w:rsid w:val="00017CCF"/>
    <w:rsid w:val="0002031D"/>
    <w:rsid w:val="0002058A"/>
    <w:rsid w:val="000213B8"/>
    <w:rsid w:val="00021B04"/>
    <w:rsid w:val="00021F72"/>
    <w:rsid w:val="00022060"/>
    <w:rsid w:val="00022AB9"/>
    <w:rsid w:val="00022FF7"/>
    <w:rsid w:val="0002363B"/>
    <w:rsid w:val="000237D9"/>
    <w:rsid w:val="00024906"/>
    <w:rsid w:val="00024AE6"/>
    <w:rsid w:val="00024D16"/>
    <w:rsid w:val="00024E4E"/>
    <w:rsid w:val="00025168"/>
    <w:rsid w:val="00025477"/>
    <w:rsid w:val="00025726"/>
    <w:rsid w:val="00025B9B"/>
    <w:rsid w:val="00025CFE"/>
    <w:rsid w:val="00025D78"/>
    <w:rsid w:val="00025E2D"/>
    <w:rsid w:val="000262E4"/>
    <w:rsid w:val="00026AAB"/>
    <w:rsid w:val="0002702E"/>
    <w:rsid w:val="00027199"/>
    <w:rsid w:val="000271B7"/>
    <w:rsid w:val="000276CD"/>
    <w:rsid w:val="00027812"/>
    <w:rsid w:val="0002797F"/>
    <w:rsid w:val="00027A74"/>
    <w:rsid w:val="00027A94"/>
    <w:rsid w:val="00027B19"/>
    <w:rsid w:val="00027C2E"/>
    <w:rsid w:val="00030144"/>
    <w:rsid w:val="00030485"/>
    <w:rsid w:val="0003071D"/>
    <w:rsid w:val="00031347"/>
    <w:rsid w:val="000315F4"/>
    <w:rsid w:val="00031649"/>
    <w:rsid w:val="000316EB"/>
    <w:rsid w:val="00031891"/>
    <w:rsid w:val="00032164"/>
    <w:rsid w:val="00032271"/>
    <w:rsid w:val="000333CF"/>
    <w:rsid w:val="00033945"/>
    <w:rsid w:val="00033956"/>
    <w:rsid w:val="00033CD6"/>
    <w:rsid w:val="00033DDF"/>
    <w:rsid w:val="0003405A"/>
    <w:rsid w:val="0003421B"/>
    <w:rsid w:val="00034454"/>
    <w:rsid w:val="00035F03"/>
    <w:rsid w:val="00035FAA"/>
    <w:rsid w:val="0003628C"/>
    <w:rsid w:val="00036293"/>
    <w:rsid w:val="00037301"/>
    <w:rsid w:val="0003777C"/>
    <w:rsid w:val="00040033"/>
    <w:rsid w:val="0004007F"/>
    <w:rsid w:val="000401AF"/>
    <w:rsid w:val="00040445"/>
    <w:rsid w:val="00040BBA"/>
    <w:rsid w:val="00040F4A"/>
    <w:rsid w:val="0004101D"/>
    <w:rsid w:val="00041329"/>
    <w:rsid w:val="00042349"/>
    <w:rsid w:val="0004241A"/>
    <w:rsid w:val="0004260B"/>
    <w:rsid w:val="00042885"/>
    <w:rsid w:val="00042E92"/>
    <w:rsid w:val="000433B6"/>
    <w:rsid w:val="0004344B"/>
    <w:rsid w:val="000436CC"/>
    <w:rsid w:val="000437A3"/>
    <w:rsid w:val="00043984"/>
    <w:rsid w:val="00043AE5"/>
    <w:rsid w:val="00043F54"/>
    <w:rsid w:val="000442CB"/>
    <w:rsid w:val="0004445F"/>
    <w:rsid w:val="000446B7"/>
    <w:rsid w:val="0004480B"/>
    <w:rsid w:val="000451D6"/>
    <w:rsid w:val="0004525E"/>
    <w:rsid w:val="0004550D"/>
    <w:rsid w:val="00045E54"/>
    <w:rsid w:val="0004673A"/>
    <w:rsid w:val="0004682C"/>
    <w:rsid w:val="00046E94"/>
    <w:rsid w:val="0004711B"/>
    <w:rsid w:val="000474A6"/>
    <w:rsid w:val="000475E0"/>
    <w:rsid w:val="00047868"/>
    <w:rsid w:val="00047D87"/>
    <w:rsid w:val="00050193"/>
    <w:rsid w:val="00050807"/>
    <w:rsid w:val="00050E46"/>
    <w:rsid w:val="00051AC7"/>
    <w:rsid w:val="00051C53"/>
    <w:rsid w:val="0005201E"/>
    <w:rsid w:val="00052220"/>
    <w:rsid w:val="00052C56"/>
    <w:rsid w:val="00053251"/>
    <w:rsid w:val="00053433"/>
    <w:rsid w:val="000539C6"/>
    <w:rsid w:val="00053CB3"/>
    <w:rsid w:val="00054C9A"/>
    <w:rsid w:val="00054F24"/>
    <w:rsid w:val="00054F5B"/>
    <w:rsid w:val="00055124"/>
    <w:rsid w:val="00055D07"/>
    <w:rsid w:val="00055FB8"/>
    <w:rsid w:val="0005637E"/>
    <w:rsid w:val="00056444"/>
    <w:rsid w:val="00056461"/>
    <w:rsid w:val="000569B6"/>
    <w:rsid w:val="00056A54"/>
    <w:rsid w:val="00056B9E"/>
    <w:rsid w:val="00056C0F"/>
    <w:rsid w:val="00056E49"/>
    <w:rsid w:val="0005711A"/>
    <w:rsid w:val="000571E7"/>
    <w:rsid w:val="000573EF"/>
    <w:rsid w:val="000575B0"/>
    <w:rsid w:val="00057662"/>
    <w:rsid w:val="00057999"/>
    <w:rsid w:val="00057A71"/>
    <w:rsid w:val="00057BEE"/>
    <w:rsid w:val="00057C79"/>
    <w:rsid w:val="000600F5"/>
    <w:rsid w:val="000601D3"/>
    <w:rsid w:val="000617A3"/>
    <w:rsid w:val="00061A81"/>
    <w:rsid w:val="00061F2D"/>
    <w:rsid w:val="00061F9E"/>
    <w:rsid w:val="000626FE"/>
    <w:rsid w:val="00062710"/>
    <w:rsid w:val="00062911"/>
    <w:rsid w:val="00062A1F"/>
    <w:rsid w:val="000631D8"/>
    <w:rsid w:val="00063C71"/>
    <w:rsid w:val="0006432E"/>
    <w:rsid w:val="00064CCA"/>
    <w:rsid w:val="0006529F"/>
    <w:rsid w:val="00065522"/>
    <w:rsid w:val="00065949"/>
    <w:rsid w:val="00066031"/>
    <w:rsid w:val="00066591"/>
    <w:rsid w:val="0006692C"/>
    <w:rsid w:val="000670BF"/>
    <w:rsid w:val="000673D7"/>
    <w:rsid w:val="00067755"/>
    <w:rsid w:val="00067C0B"/>
    <w:rsid w:val="00070AA6"/>
    <w:rsid w:val="00070BB0"/>
    <w:rsid w:val="00070BF1"/>
    <w:rsid w:val="00070E1D"/>
    <w:rsid w:val="000719E1"/>
    <w:rsid w:val="00071CB0"/>
    <w:rsid w:val="00072109"/>
    <w:rsid w:val="0007253D"/>
    <w:rsid w:val="00072626"/>
    <w:rsid w:val="000726C8"/>
    <w:rsid w:val="000727F3"/>
    <w:rsid w:val="000728A7"/>
    <w:rsid w:val="00072B53"/>
    <w:rsid w:val="00072BEC"/>
    <w:rsid w:val="00072C31"/>
    <w:rsid w:val="00072E73"/>
    <w:rsid w:val="00072F7B"/>
    <w:rsid w:val="00073291"/>
    <w:rsid w:val="000732CB"/>
    <w:rsid w:val="000739D2"/>
    <w:rsid w:val="00073A6B"/>
    <w:rsid w:val="00075500"/>
    <w:rsid w:val="00075916"/>
    <w:rsid w:val="000759F3"/>
    <w:rsid w:val="000760EF"/>
    <w:rsid w:val="00076529"/>
    <w:rsid w:val="00076542"/>
    <w:rsid w:val="0007698F"/>
    <w:rsid w:val="00076D59"/>
    <w:rsid w:val="000772F5"/>
    <w:rsid w:val="000775EB"/>
    <w:rsid w:val="000776DC"/>
    <w:rsid w:val="0007786F"/>
    <w:rsid w:val="00077CB0"/>
    <w:rsid w:val="00077EF7"/>
    <w:rsid w:val="000802F1"/>
    <w:rsid w:val="00080D87"/>
    <w:rsid w:val="00080EFE"/>
    <w:rsid w:val="00080F78"/>
    <w:rsid w:val="0008157E"/>
    <w:rsid w:val="00081A28"/>
    <w:rsid w:val="000826FE"/>
    <w:rsid w:val="00082F5F"/>
    <w:rsid w:val="0008380F"/>
    <w:rsid w:val="0008385F"/>
    <w:rsid w:val="00083CBB"/>
    <w:rsid w:val="00083DDF"/>
    <w:rsid w:val="00083DE5"/>
    <w:rsid w:val="000842BD"/>
    <w:rsid w:val="00084468"/>
    <w:rsid w:val="0008465B"/>
    <w:rsid w:val="00084FCF"/>
    <w:rsid w:val="0008546F"/>
    <w:rsid w:val="00085A51"/>
    <w:rsid w:val="00085F15"/>
    <w:rsid w:val="00085F1B"/>
    <w:rsid w:val="00086175"/>
    <w:rsid w:val="0008668B"/>
    <w:rsid w:val="000866A1"/>
    <w:rsid w:val="00086D9C"/>
    <w:rsid w:val="0008718B"/>
    <w:rsid w:val="00087286"/>
    <w:rsid w:val="00087344"/>
    <w:rsid w:val="000875A0"/>
    <w:rsid w:val="00090096"/>
    <w:rsid w:val="0009021C"/>
    <w:rsid w:val="000902E3"/>
    <w:rsid w:val="00090804"/>
    <w:rsid w:val="00090C8F"/>
    <w:rsid w:val="00090FAE"/>
    <w:rsid w:val="00090FF4"/>
    <w:rsid w:val="0009105B"/>
    <w:rsid w:val="00091077"/>
    <w:rsid w:val="000910DF"/>
    <w:rsid w:val="00091934"/>
    <w:rsid w:val="0009233F"/>
    <w:rsid w:val="00092E8C"/>
    <w:rsid w:val="000940CD"/>
    <w:rsid w:val="000942C4"/>
    <w:rsid w:val="000947C4"/>
    <w:rsid w:val="00094B5D"/>
    <w:rsid w:val="00094BCE"/>
    <w:rsid w:val="00094F83"/>
    <w:rsid w:val="00095167"/>
    <w:rsid w:val="00095756"/>
    <w:rsid w:val="0009576D"/>
    <w:rsid w:val="000958E4"/>
    <w:rsid w:val="00096FA0"/>
    <w:rsid w:val="00096FEA"/>
    <w:rsid w:val="0009761C"/>
    <w:rsid w:val="00097A16"/>
    <w:rsid w:val="000A0218"/>
    <w:rsid w:val="000A039D"/>
    <w:rsid w:val="000A0586"/>
    <w:rsid w:val="000A11C5"/>
    <w:rsid w:val="000A19CD"/>
    <w:rsid w:val="000A1A6F"/>
    <w:rsid w:val="000A1C15"/>
    <w:rsid w:val="000A2198"/>
    <w:rsid w:val="000A2652"/>
    <w:rsid w:val="000A2E25"/>
    <w:rsid w:val="000A3486"/>
    <w:rsid w:val="000A35A1"/>
    <w:rsid w:val="000A361A"/>
    <w:rsid w:val="000A3B3B"/>
    <w:rsid w:val="000A3C8F"/>
    <w:rsid w:val="000A3F70"/>
    <w:rsid w:val="000A4184"/>
    <w:rsid w:val="000A47F3"/>
    <w:rsid w:val="000A4CCD"/>
    <w:rsid w:val="000A5200"/>
    <w:rsid w:val="000A5387"/>
    <w:rsid w:val="000A555E"/>
    <w:rsid w:val="000A5B6B"/>
    <w:rsid w:val="000A5F1B"/>
    <w:rsid w:val="000A60BD"/>
    <w:rsid w:val="000A6B63"/>
    <w:rsid w:val="000A71E2"/>
    <w:rsid w:val="000B004B"/>
    <w:rsid w:val="000B08EC"/>
    <w:rsid w:val="000B13F7"/>
    <w:rsid w:val="000B141A"/>
    <w:rsid w:val="000B15B1"/>
    <w:rsid w:val="000B2093"/>
    <w:rsid w:val="000B2983"/>
    <w:rsid w:val="000B29A1"/>
    <w:rsid w:val="000B3232"/>
    <w:rsid w:val="000B32E7"/>
    <w:rsid w:val="000B33E6"/>
    <w:rsid w:val="000B36F6"/>
    <w:rsid w:val="000B452F"/>
    <w:rsid w:val="000B4709"/>
    <w:rsid w:val="000B4AE9"/>
    <w:rsid w:val="000B5452"/>
    <w:rsid w:val="000B570B"/>
    <w:rsid w:val="000B58EF"/>
    <w:rsid w:val="000B598C"/>
    <w:rsid w:val="000B5A6A"/>
    <w:rsid w:val="000B63F7"/>
    <w:rsid w:val="000B6DAB"/>
    <w:rsid w:val="000B73FD"/>
    <w:rsid w:val="000B74A6"/>
    <w:rsid w:val="000B75D0"/>
    <w:rsid w:val="000B776D"/>
    <w:rsid w:val="000B7911"/>
    <w:rsid w:val="000B7936"/>
    <w:rsid w:val="000B7958"/>
    <w:rsid w:val="000B7AB0"/>
    <w:rsid w:val="000B7CEB"/>
    <w:rsid w:val="000C06B9"/>
    <w:rsid w:val="000C0AC5"/>
    <w:rsid w:val="000C0EBE"/>
    <w:rsid w:val="000C1348"/>
    <w:rsid w:val="000C248B"/>
    <w:rsid w:val="000C28B3"/>
    <w:rsid w:val="000C29AC"/>
    <w:rsid w:val="000C2A27"/>
    <w:rsid w:val="000C2FC3"/>
    <w:rsid w:val="000C31EC"/>
    <w:rsid w:val="000C3AAB"/>
    <w:rsid w:val="000C3BC1"/>
    <w:rsid w:val="000C4553"/>
    <w:rsid w:val="000C4855"/>
    <w:rsid w:val="000C5176"/>
    <w:rsid w:val="000C528B"/>
    <w:rsid w:val="000C528C"/>
    <w:rsid w:val="000C5421"/>
    <w:rsid w:val="000C62A6"/>
    <w:rsid w:val="000C67B6"/>
    <w:rsid w:val="000C6923"/>
    <w:rsid w:val="000C6BB1"/>
    <w:rsid w:val="000C6DC7"/>
    <w:rsid w:val="000C7539"/>
    <w:rsid w:val="000C79B9"/>
    <w:rsid w:val="000C79F2"/>
    <w:rsid w:val="000D03E0"/>
    <w:rsid w:val="000D07F9"/>
    <w:rsid w:val="000D0A6A"/>
    <w:rsid w:val="000D0BEA"/>
    <w:rsid w:val="000D0F03"/>
    <w:rsid w:val="000D0F90"/>
    <w:rsid w:val="000D130F"/>
    <w:rsid w:val="000D150B"/>
    <w:rsid w:val="000D152B"/>
    <w:rsid w:val="000D16A6"/>
    <w:rsid w:val="000D1B7D"/>
    <w:rsid w:val="000D2072"/>
    <w:rsid w:val="000D220D"/>
    <w:rsid w:val="000D2621"/>
    <w:rsid w:val="000D2E7D"/>
    <w:rsid w:val="000D2F13"/>
    <w:rsid w:val="000D2F64"/>
    <w:rsid w:val="000D3A30"/>
    <w:rsid w:val="000D3DBC"/>
    <w:rsid w:val="000D3F28"/>
    <w:rsid w:val="000D43B1"/>
    <w:rsid w:val="000D447E"/>
    <w:rsid w:val="000D4534"/>
    <w:rsid w:val="000D4883"/>
    <w:rsid w:val="000D4D1B"/>
    <w:rsid w:val="000D503D"/>
    <w:rsid w:val="000D50D2"/>
    <w:rsid w:val="000D5106"/>
    <w:rsid w:val="000D5E9A"/>
    <w:rsid w:val="000D6399"/>
    <w:rsid w:val="000D6565"/>
    <w:rsid w:val="000D6885"/>
    <w:rsid w:val="000D70DE"/>
    <w:rsid w:val="000E01B1"/>
    <w:rsid w:val="000E083D"/>
    <w:rsid w:val="000E0AAC"/>
    <w:rsid w:val="000E0CE6"/>
    <w:rsid w:val="000E0E27"/>
    <w:rsid w:val="000E0E80"/>
    <w:rsid w:val="000E1937"/>
    <w:rsid w:val="000E2147"/>
    <w:rsid w:val="000E2379"/>
    <w:rsid w:val="000E2D36"/>
    <w:rsid w:val="000E35C9"/>
    <w:rsid w:val="000E3621"/>
    <w:rsid w:val="000E370E"/>
    <w:rsid w:val="000E3989"/>
    <w:rsid w:val="000E3BB9"/>
    <w:rsid w:val="000E3D75"/>
    <w:rsid w:val="000E3ED8"/>
    <w:rsid w:val="000E4081"/>
    <w:rsid w:val="000E427D"/>
    <w:rsid w:val="000E4827"/>
    <w:rsid w:val="000E48B5"/>
    <w:rsid w:val="000E4BC4"/>
    <w:rsid w:val="000E4DC9"/>
    <w:rsid w:val="000E581B"/>
    <w:rsid w:val="000E598A"/>
    <w:rsid w:val="000E64CE"/>
    <w:rsid w:val="000E72A3"/>
    <w:rsid w:val="000E76C7"/>
    <w:rsid w:val="000E79FE"/>
    <w:rsid w:val="000E7B97"/>
    <w:rsid w:val="000F0020"/>
    <w:rsid w:val="000F053F"/>
    <w:rsid w:val="000F096E"/>
    <w:rsid w:val="000F0A7D"/>
    <w:rsid w:val="000F1077"/>
    <w:rsid w:val="000F1168"/>
    <w:rsid w:val="000F1628"/>
    <w:rsid w:val="000F1850"/>
    <w:rsid w:val="000F1DD4"/>
    <w:rsid w:val="000F2274"/>
    <w:rsid w:val="000F271B"/>
    <w:rsid w:val="000F2F97"/>
    <w:rsid w:val="000F327B"/>
    <w:rsid w:val="000F3637"/>
    <w:rsid w:val="000F36A9"/>
    <w:rsid w:val="000F3763"/>
    <w:rsid w:val="000F3969"/>
    <w:rsid w:val="000F3BF4"/>
    <w:rsid w:val="000F407B"/>
    <w:rsid w:val="000F499F"/>
    <w:rsid w:val="000F52E2"/>
    <w:rsid w:val="000F534C"/>
    <w:rsid w:val="000F5412"/>
    <w:rsid w:val="000F54C6"/>
    <w:rsid w:val="000F5C9C"/>
    <w:rsid w:val="000F6250"/>
    <w:rsid w:val="000F62D4"/>
    <w:rsid w:val="000F6A25"/>
    <w:rsid w:val="000F6B9A"/>
    <w:rsid w:val="000F6F7C"/>
    <w:rsid w:val="000F719A"/>
    <w:rsid w:val="000F7336"/>
    <w:rsid w:val="000F7490"/>
    <w:rsid w:val="000F767C"/>
    <w:rsid w:val="000F7B9C"/>
    <w:rsid w:val="000F7F29"/>
    <w:rsid w:val="00100342"/>
    <w:rsid w:val="00100477"/>
    <w:rsid w:val="001006ED"/>
    <w:rsid w:val="001008AC"/>
    <w:rsid w:val="00100AC1"/>
    <w:rsid w:val="001011A1"/>
    <w:rsid w:val="00101D0C"/>
    <w:rsid w:val="001021A6"/>
    <w:rsid w:val="001022B7"/>
    <w:rsid w:val="00102657"/>
    <w:rsid w:val="00102D22"/>
    <w:rsid w:val="00102DC1"/>
    <w:rsid w:val="00102F2B"/>
    <w:rsid w:val="0010354F"/>
    <w:rsid w:val="00103CF7"/>
    <w:rsid w:val="00103D1F"/>
    <w:rsid w:val="0010417D"/>
    <w:rsid w:val="001043FC"/>
    <w:rsid w:val="00104B4E"/>
    <w:rsid w:val="00105014"/>
    <w:rsid w:val="001052C9"/>
    <w:rsid w:val="0010546D"/>
    <w:rsid w:val="001055EA"/>
    <w:rsid w:val="00105A5B"/>
    <w:rsid w:val="00105ABA"/>
    <w:rsid w:val="00105BB8"/>
    <w:rsid w:val="00105D2B"/>
    <w:rsid w:val="00105EEF"/>
    <w:rsid w:val="001065FE"/>
    <w:rsid w:val="00106816"/>
    <w:rsid w:val="0011052B"/>
    <w:rsid w:val="00110DF0"/>
    <w:rsid w:val="00110F49"/>
    <w:rsid w:val="00111250"/>
    <w:rsid w:val="001113B6"/>
    <w:rsid w:val="00111635"/>
    <w:rsid w:val="001119BF"/>
    <w:rsid w:val="00111F5A"/>
    <w:rsid w:val="0011261E"/>
    <w:rsid w:val="00112837"/>
    <w:rsid w:val="00112C42"/>
    <w:rsid w:val="00112D3B"/>
    <w:rsid w:val="00112ED5"/>
    <w:rsid w:val="00112F86"/>
    <w:rsid w:val="0011358B"/>
    <w:rsid w:val="00113A9F"/>
    <w:rsid w:val="0011450E"/>
    <w:rsid w:val="001148D9"/>
    <w:rsid w:val="00114BAE"/>
    <w:rsid w:val="00114BFE"/>
    <w:rsid w:val="0011549B"/>
    <w:rsid w:val="00115A8C"/>
    <w:rsid w:val="00115D3B"/>
    <w:rsid w:val="00117414"/>
    <w:rsid w:val="001175DC"/>
    <w:rsid w:val="00117C1A"/>
    <w:rsid w:val="00121937"/>
    <w:rsid w:val="00121F19"/>
    <w:rsid w:val="00121F43"/>
    <w:rsid w:val="001229E5"/>
    <w:rsid w:val="00122A95"/>
    <w:rsid w:val="0012313E"/>
    <w:rsid w:val="001239AA"/>
    <w:rsid w:val="00123A9C"/>
    <w:rsid w:val="00123BE6"/>
    <w:rsid w:val="00123FA1"/>
    <w:rsid w:val="0012427E"/>
    <w:rsid w:val="001245A9"/>
    <w:rsid w:val="0012489E"/>
    <w:rsid w:val="001248C2"/>
    <w:rsid w:val="00124B44"/>
    <w:rsid w:val="00124E81"/>
    <w:rsid w:val="0012535E"/>
    <w:rsid w:val="00125AF4"/>
    <w:rsid w:val="00125AFC"/>
    <w:rsid w:val="00125B61"/>
    <w:rsid w:val="00125C91"/>
    <w:rsid w:val="00125D5A"/>
    <w:rsid w:val="00125DC1"/>
    <w:rsid w:val="00126680"/>
    <w:rsid w:val="001266BB"/>
    <w:rsid w:val="001267CA"/>
    <w:rsid w:val="00126995"/>
    <w:rsid w:val="00127029"/>
    <w:rsid w:val="00127041"/>
    <w:rsid w:val="0012744C"/>
    <w:rsid w:val="00127ADA"/>
    <w:rsid w:val="00127B9B"/>
    <w:rsid w:val="0013041B"/>
    <w:rsid w:val="0013097E"/>
    <w:rsid w:val="00130F5C"/>
    <w:rsid w:val="00130FFE"/>
    <w:rsid w:val="0013129E"/>
    <w:rsid w:val="00131943"/>
    <w:rsid w:val="00131D89"/>
    <w:rsid w:val="00131F24"/>
    <w:rsid w:val="00131FEB"/>
    <w:rsid w:val="00132040"/>
    <w:rsid w:val="001322A0"/>
    <w:rsid w:val="00132345"/>
    <w:rsid w:val="00132490"/>
    <w:rsid w:val="001324D1"/>
    <w:rsid w:val="00132A61"/>
    <w:rsid w:val="001334AB"/>
    <w:rsid w:val="00133792"/>
    <w:rsid w:val="00134078"/>
    <w:rsid w:val="00134B13"/>
    <w:rsid w:val="00134EAB"/>
    <w:rsid w:val="00134F97"/>
    <w:rsid w:val="00135297"/>
    <w:rsid w:val="00135F52"/>
    <w:rsid w:val="00136085"/>
    <w:rsid w:val="00136271"/>
    <w:rsid w:val="00136A12"/>
    <w:rsid w:val="00137061"/>
    <w:rsid w:val="00137336"/>
    <w:rsid w:val="0013749E"/>
    <w:rsid w:val="00140249"/>
    <w:rsid w:val="001403E0"/>
    <w:rsid w:val="0014119C"/>
    <w:rsid w:val="00141373"/>
    <w:rsid w:val="00141493"/>
    <w:rsid w:val="001417DB"/>
    <w:rsid w:val="00141D02"/>
    <w:rsid w:val="00142176"/>
    <w:rsid w:val="00142577"/>
    <w:rsid w:val="001430A6"/>
    <w:rsid w:val="001434BC"/>
    <w:rsid w:val="001437F8"/>
    <w:rsid w:val="00143B23"/>
    <w:rsid w:val="00143C82"/>
    <w:rsid w:val="00143E1F"/>
    <w:rsid w:val="00144188"/>
    <w:rsid w:val="00144223"/>
    <w:rsid w:val="00144481"/>
    <w:rsid w:val="001445BF"/>
    <w:rsid w:val="00144FCE"/>
    <w:rsid w:val="0014519E"/>
    <w:rsid w:val="00146153"/>
    <w:rsid w:val="001463AD"/>
    <w:rsid w:val="00146DC8"/>
    <w:rsid w:val="00147427"/>
    <w:rsid w:val="00147563"/>
    <w:rsid w:val="001477C3"/>
    <w:rsid w:val="00147C67"/>
    <w:rsid w:val="001501EA"/>
    <w:rsid w:val="001504A9"/>
    <w:rsid w:val="0015053B"/>
    <w:rsid w:val="001511FA"/>
    <w:rsid w:val="00151263"/>
    <w:rsid w:val="00151B0B"/>
    <w:rsid w:val="00151D96"/>
    <w:rsid w:val="0015209D"/>
    <w:rsid w:val="00152691"/>
    <w:rsid w:val="00152D8A"/>
    <w:rsid w:val="00153898"/>
    <w:rsid w:val="00153B0D"/>
    <w:rsid w:val="00153FB6"/>
    <w:rsid w:val="00154548"/>
    <w:rsid w:val="00154B51"/>
    <w:rsid w:val="00155456"/>
    <w:rsid w:val="00155813"/>
    <w:rsid w:val="00155D5C"/>
    <w:rsid w:val="00155DA4"/>
    <w:rsid w:val="00155E13"/>
    <w:rsid w:val="00155E19"/>
    <w:rsid w:val="00156082"/>
    <w:rsid w:val="00156C2B"/>
    <w:rsid w:val="00156C50"/>
    <w:rsid w:val="00156C66"/>
    <w:rsid w:val="00156DDA"/>
    <w:rsid w:val="00157886"/>
    <w:rsid w:val="0015791C"/>
    <w:rsid w:val="00157D00"/>
    <w:rsid w:val="001601ED"/>
    <w:rsid w:val="0016028E"/>
    <w:rsid w:val="00160597"/>
    <w:rsid w:val="001607F2"/>
    <w:rsid w:val="00160A6B"/>
    <w:rsid w:val="00160B18"/>
    <w:rsid w:val="00161122"/>
    <w:rsid w:val="00161563"/>
    <w:rsid w:val="001619E9"/>
    <w:rsid w:val="00161B72"/>
    <w:rsid w:val="00161CA6"/>
    <w:rsid w:val="00161F4F"/>
    <w:rsid w:val="00162076"/>
    <w:rsid w:val="001625DF"/>
    <w:rsid w:val="00162B70"/>
    <w:rsid w:val="00162E6D"/>
    <w:rsid w:val="00163984"/>
    <w:rsid w:val="00163AB5"/>
    <w:rsid w:val="00163DA7"/>
    <w:rsid w:val="00163E27"/>
    <w:rsid w:val="0016410C"/>
    <w:rsid w:val="00164962"/>
    <w:rsid w:val="00164C53"/>
    <w:rsid w:val="00164E65"/>
    <w:rsid w:val="00164FAC"/>
    <w:rsid w:val="001650B9"/>
    <w:rsid w:val="001654F4"/>
    <w:rsid w:val="0016563B"/>
    <w:rsid w:val="00165A31"/>
    <w:rsid w:val="00165CE5"/>
    <w:rsid w:val="00165EC5"/>
    <w:rsid w:val="00165F3C"/>
    <w:rsid w:val="00165F51"/>
    <w:rsid w:val="0016648B"/>
    <w:rsid w:val="00166D1D"/>
    <w:rsid w:val="00166F40"/>
    <w:rsid w:val="0016721E"/>
    <w:rsid w:val="00167466"/>
    <w:rsid w:val="00167BA9"/>
    <w:rsid w:val="00170471"/>
    <w:rsid w:val="00170728"/>
    <w:rsid w:val="00171C81"/>
    <w:rsid w:val="001720AA"/>
    <w:rsid w:val="00172105"/>
    <w:rsid w:val="001729DF"/>
    <w:rsid w:val="00172E73"/>
    <w:rsid w:val="00173284"/>
    <w:rsid w:val="001732AE"/>
    <w:rsid w:val="00173E41"/>
    <w:rsid w:val="00174839"/>
    <w:rsid w:val="001748E7"/>
    <w:rsid w:val="00174999"/>
    <w:rsid w:val="00174EA5"/>
    <w:rsid w:val="00175287"/>
    <w:rsid w:val="00175D8A"/>
    <w:rsid w:val="00176127"/>
    <w:rsid w:val="001764BC"/>
    <w:rsid w:val="00176AB6"/>
    <w:rsid w:val="00176F10"/>
    <w:rsid w:val="001775A9"/>
    <w:rsid w:val="00177829"/>
    <w:rsid w:val="00177DA0"/>
    <w:rsid w:val="0018019E"/>
    <w:rsid w:val="0018022F"/>
    <w:rsid w:val="001803D7"/>
    <w:rsid w:val="001806DD"/>
    <w:rsid w:val="0018085E"/>
    <w:rsid w:val="00180C95"/>
    <w:rsid w:val="00180F35"/>
    <w:rsid w:val="00181043"/>
    <w:rsid w:val="00181655"/>
    <w:rsid w:val="00181795"/>
    <w:rsid w:val="00181869"/>
    <w:rsid w:val="00181A3C"/>
    <w:rsid w:val="00181C9E"/>
    <w:rsid w:val="00182F41"/>
    <w:rsid w:val="00182FB6"/>
    <w:rsid w:val="00183390"/>
    <w:rsid w:val="00183DD3"/>
    <w:rsid w:val="00183F00"/>
    <w:rsid w:val="00183FA8"/>
    <w:rsid w:val="001843F7"/>
    <w:rsid w:val="001845C2"/>
    <w:rsid w:val="00184910"/>
    <w:rsid w:val="00184B13"/>
    <w:rsid w:val="001854C2"/>
    <w:rsid w:val="00185590"/>
    <w:rsid w:val="00185F75"/>
    <w:rsid w:val="001863AB"/>
    <w:rsid w:val="001869F4"/>
    <w:rsid w:val="00186A7C"/>
    <w:rsid w:val="00186B9C"/>
    <w:rsid w:val="00187497"/>
    <w:rsid w:val="001876CA"/>
    <w:rsid w:val="001876E4"/>
    <w:rsid w:val="0018777A"/>
    <w:rsid w:val="00187D0A"/>
    <w:rsid w:val="0019001A"/>
    <w:rsid w:val="001903BF"/>
    <w:rsid w:val="0019094D"/>
    <w:rsid w:val="00190C16"/>
    <w:rsid w:val="00190D84"/>
    <w:rsid w:val="00191F21"/>
    <w:rsid w:val="00191FEE"/>
    <w:rsid w:val="001922A6"/>
    <w:rsid w:val="00192404"/>
    <w:rsid w:val="00192647"/>
    <w:rsid w:val="00192A23"/>
    <w:rsid w:val="00192B12"/>
    <w:rsid w:val="00192DDE"/>
    <w:rsid w:val="00192EC0"/>
    <w:rsid w:val="001932BF"/>
    <w:rsid w:val="00193460"/>
    <w:rsid w:val="00194037"/>
    <w:rsid w:val="001944BE"/>
    <w:rsid w:val="00194596"/>
    <w:rsid w:val="00194C30"/>
    <w:rsid w:val="001953D4"/>
    <w:rsid w:val="001956C7"/>
    <w:rsid w:val="00195C45"/>
    <w:rsid w:val="0019637B"/>
    <w:rsid w:val="001968AE"/>
    <w:rsid w:val="00196FC8"/>
    <w:rsid w:val="00196FF7"/>
    <w:rsid w:val="0019746D"/>
    <w:rsid w:val="00197591"/>
    <w:rsid w:val="00197E67"/>
    <w:rsid w:val="00197F93"/>
    <w:rsid w:val="001A09D9"/>
    <w:rsid w:val="001A143D"/>
    <w:rsid w:val="001A1669"/>
    <w:rsid w:val="001A1A73"/>
    <w:rsid w:val="001A1A8C"/>
    <w:rsid w:val="001A26CE"/>
    <w:rsid w:val="001A2A6C"/>
    <w:rsid w:val="001A3007"/>
    <w:rsid w:val="001A3013"/>
    <w:rsid w:val="001A303A"/>
    <w:rsid w:val="001A3899"/>
    <w:rsid w:val="001A3E32"/>
    <w:rsid w:val="001A46B3"/>
    <w:rsid w:val="001A4746"/>
    <w:rsid w:val="001A47F9"/>
    <w:rsid w:val="001A4AF2"/>
    <w:rsid w:val="001A5EFC"/>
    <w:rsid w:val="001A649F"/>
    <w:rsid w:val="001A6C50"/>
    <w:rsid w:val="001A7BB1"/>
    <w:rsid w:val="001A7CCA"/>
    <w:rsid w:val="001B013B"/>
    <w:rsid w:val="001B0153"/>
    <w:rsid w:val="001B068A"/>
    <w:rsid w:val="001B1660"/>
    <w:rsid w:val="001B1D88"/>
    <w:rsid w:val="001B1D8F"/>
    <w:rsid w:val="001B2A0A"/>
    <w:rsid w:val="001B313C"/>
    <w:rsid w:val="001B3802"/>
    <w:rsid w:val="001B3983"/>
    <w:rsid w:val="001B3AB1"/>
    <w:rsid w:val="001B3DB0"/>
    <w:rsid w:val="001B40CE"/>
    <w:rsid w:val="001B41A5"/>
    <w:rsid w:val="001B425F"/>
    <w:rsid w:val="001B4600"/>
    <w:rsid w:val="001B48EF"/>
    <w:rsid w:val="001B4B2E"/>
    <w:rsid w:val="001B588E"/>
    <w:rsid w:val="001B5943"/>
    <w:rsid w:val="001B5A30"/>
    <w:rsid w:val="001B5BA7"/>
    <w:rsid w:val="001B6553"/>
    <w:rsid w:val="001B69E0"/>
    <w:rsid w:val="001B6A37"/>
    <w:rsid w:val="001B6C7F"/>
    <w:rsid w:val="001B74A1"/>
    <w:rsid w:val="001B7694"/>
    <w:rsid w:val="001B7805"/>
    <w:rsid w:val="001B7C2D"/>
    <w:rsid w:val="001C00B7"/>
    <w:rsid w:val="001C037B"/>
    <w:rsid w:val="001C07C9"/>
    <w:rsid w:val="001C0B58"/>
    <w:rsid w:val="001C10AF"/>
    <w:rsid w:val="001C18B6"/>
    <w:rsid w:val="001C1911"/>
    <w:rsid w:val="001C196F"/>
    <w:rsid w:val="001C1B70"/>
    <w:rsid w:val="001C1F7A"/>
    <w:rsid w:val="001C20FE"/>
    <w:rsid w:val="001C2507"/>
    <w:rsid w:val="001C2894"/>
    <w:rsid w:val="001C34DE"/>
    <w:rsid w:val="001C3685"/>
    <w:rsid w:val="001C403E"/>
    <w:rsid w:val="001C41B0"/>
    <w:rsid w:val="001C4709"/>
    <w:rsid w:val="001C4C25"/>
    <w:rsid w:val="001C4D6A"/>
    <w:rsid w:val="001C5125"/>
    <w:rsid w:val="001C55E3"/>
    <w:rsid w:val="001C560B"/>
    <w:rsid w:val="001C5682"/>
    <w:rsid w:val="001C5B3B"/>
    <w:rsid w:val="001C5C1E"/>
    <w:rsid w:val="001C5C2C"/>
    <w:rsid w:val="001C624F"/>
    <w:rsid w:val="001C65BB"/>
    <w:rsid w:val="001C666B"/>
    <w:rsid w:val="001C6802"/>
    <w:rsid w:val="001C6AEF"/>
    <w:rsid w:val="001C6D79"/>
    <w:rsid w:val="001C6ED6"/>
    <w:rsid w:val="001C6F83"/>
    <w:rsid w:val="001C7065"/>
    <w:rsid w:val="001C7449"/>
    <w:rsid w:val="001C76D3"/>
    <w:rsid w:val="001C7BD0"/>
    <w:rsid w:val="001C7C70"/>
    <w:rsid w:val="001D02FE"/>
    <w:rsid w:val="001D0D8C"/>
    <w:rsid w:val="001D0E99"/>
    <w:rsid w:val="001D10E1"/>
    <w:rsid w:val="001D1542"/>
    <w:rsid w:val="001D169E"/>
    <w:rsid w:val="001D17B2"/>
    <w:rsid w:val="001D2445"/>
    <w:rsid w:val="001D250C"/>
    <w:rsid w:val="001D2539"/>
    <w:rsid w:val="001D26AA"/>
    <w:rsid w:val="001D3F89"/>
    <w:rsid w:val="001D3FF7"/>
    <w:rsid w:val="001D40AD"/>
    <w:rsid w:val="001D46E1"/>
    <w:rsid w:val="001D4907"/>
    <w:rsid w:val="001D5009"/>
    <w:rsid w:val="001D52F6"/>
    <w:rsid w:val="001D565F"/>
    <w:rsid w:val="001D5676"/>
    <w:rsid w:val="001D57DA"/>
    <w:rsid w:val="001D58DD"/>
    <w:rsid w:val="001D5CB7"/>
    <w:rsid w:val="001D5D6C"/>
    <w:rsid w:val="001D614E"/>
    <w:rsid w:val="001D67B2"/>
    <w:rsid w:val="001D6C2E"/>
    <w:rsid w:val="001D70DC"/>
    <w:rsid w:val="001D7607"/>
    <w:rsid w:val="001D7B97"/>
    <w:rsid w:val="001D7FAC"/>
    <w:rsid w:val="001E0266"/>
    <w:rsid w:val="001E037B"/>
    <w:rsid w:val="001E09A7"/>
    <w:rsid w:val="001E0CC2"/>
    <w:rsid w:val="001E0DED"/>
    <w:rsid w:val="001E11FA"/>
    <w:rsid w:val="001E16B2"/>
    <w:rsid w:val="001E17C7"/>
    <w:rsid w:val="001E1881"/>
    <w:rsid w:val="001E2199"/>
    <w:rsid w:val="001E2297"/>
    <w:rsid w:val="001E239B"/>
    <w:rsid w:val="001E2CD1"/>
    <w:rsid w:val="001E2D6B"/>
    <w:rsid w:val="001E3071"/>
    <w:rsid w:val="001E32F3"/>
    <w:rsid w:val="001E34D7"/>
    <w:rsid w:val="001E3955"/>
    <w:rsid w:val="001E3E39"/>
    <w:rsid w:val="001E3FDA"/>
    <w:rsid w:val="001E402C"/>
    <w:rsid w:val="001E461F"/>
    <w:rsid w:val="001E49CD"/>
    <w:rsid w:val="001E4CD3"/>
    <w:rsid w:val="001E4CE9"/>
    <w:rsid w:val="001E54F2"/>
    <w:rsid w:val="001E56C0"/>
    <w:rsid w:val="001E5EA2"/>
    <w:rsid w:val="001E5EB7"/>
    <w:rsid w:val="001E5ED6"/>
    <w:rsid w:val="001E6345"/>
    <w:rsid w:val="001E66B1"/>
    <w:rsid w:val="001E66EA"/>
    <w:rsid w:val="001E6ACB"/>
    <w:rsid w:val="001E6B24"/>
    <w:rsid w:val="001E6CD1"/>
    <w:rsid w:val="001E7246"/>
    <w:rsid w:val="001E78B2"/>
    <w:rsid w:val="001F0613"/>
    <w:rsid w:val="001F0927"/>
    <w:rsid w:val="001F09D7"/>
    <w:rsid w:val="001F0BCC"/>
    <w:rsid w:val="001F1A66"/>
    <w:rsid w:val="001F1BC0"/>
    <w:rsid w:val="001F21C0"/>
    <w:rsid w:val="001F3097"/>
    <w:rsid w:val="001F40FE"/>
    <w:rsid w:val="001F538F"/>
    <w:rsid w:val="001F53D0"/>
    <w:rsid w:val="001F5A8F"/>
    <w:rsid w:val="001F5CBA"/>
    <w:rsid w:val="001F6282"/>
    <w:rsid w:val="001F62DF"/>
    <w:rsid w:val="001F67BD"/>
    <w:rsid w:val="001F683A"/>
    <w:rsid w:val="001F69D5"/>
    <w:rsid w:val="001F6E4F"/>
    <w:rsid w:val="001F712B"/>
    <w:rsid w:val="001F7207"/>
    <w:rsid w:val="001F7428"/>
    <w:rsid w:val="001F76B0"/>
    <w:rsid w:val="001F7E80"/>
    <w:rsid w:val="00200015"/>
    <w:rsid w:val="0020031D"/>
    <w:rsid w:val="002006A7"/>
    <w:rsid w:val="00200A89"/>
    <w:rsid w:val="00200B43"/>
    <w:rsid w:val="00200C3A"/>
    <w:rsid w:val="00200F79"/>
    <w:rsid w:val="0020116B"/>
    <w:rsid w:val="00201182"/>
    <w:rsid w:val="00201506"/>
    <w:rsid w:val="00201942"/>
    <w:rsid w:val="00201A94"/>
    <w:rsid w:val="00201F02"/>
    <w:rsid w:val="00202071"/>
    <w:rsid w:val="00203010"/>
    <w:rsid w:val="00203906"/>
    <w:rsid w:val="00203B5F"/>
    <w:rsid w:val="00203D34"/>
    <w:rsid w:val="00203E9D"/>
    <w:rsid w:val="00204562"/>
    <w:rsid w:val="00204694"/>
    <w:rsid w:val="002048EB"/>
    <w:rsid w:val="00204C18"/>
    <w:rsid w:val="00204CFA"/>
    <w:rsid w:val="002051D7"/>
    <w:rsid w:val="00205975"/>
    <w:rsid w:val="00205A7E"/>
    <w:rsid w:val="002060DE"/>
    <w:rsid w:val="0020665A"/>
    <w:rsid w:val="00206C47"/>
    <w:rsid w:val="00206CA0"/>
    <w:rsid w:val="00206DB4"/>
    <w:rsid w:val="00207360"/>
    <w:rsid w:val="00207A81"/>
    <w:rsid w:val="00207AE9"/>
    <w:rsid w:val="00207B04"/>
    <w:rsid w:val="00207D71"/>
    <w:rsid w:val="00207DB0"/>
    <w:rsid w:val="00207FB6"/>
    <w:rsid w:val="00210476"/>
    <w:rsid w:val="00210923"/>
    <w:rsid w:val="00210E19"/>
    <w:rsid w:val="00211897"/>
    <w:rsid w:val="00211C82"/>
    <w:rsid w:val="00211FC8"/>
    <w:rsid w:val="002121BB"/>
    <w:rsid w:val="00212808"/>
    <w:rsid w:val="00212D60"/>
    <w:rsid w:val="00213A19"/>
    <w:rsid w:val="00213A9A"/>
    <w:rsid w:val="00213D5E"/>
    <w:rsid w:val="00213F5B"/>
    <w:rsid w:val="00214A3F"/>
    <w:rsid w:val="0021564B"/>
    <w:rsid w:val="00215A0E"/>
    <w:rsid w:val="00215C87"/>
    <w:rsid w:val="00216DAA"/>
    <w:rsid w:val="002175EB"/>
    <w:rsid w:val="002178CA"/>
    <w:rsid w:val="00217A19"/>
    <w:rsid w:val="00217BB5"/>
    <w:rsid w:val="002205BD"/>
    <w:rsid w:val="00222006"/>
    <w:rsid w:val="002227EE"/>
    <w:rsid w:val="002229DA"/>
    <w:rsid w:val="00222B89"/>
    <w:rsid w:val="002230EE"/>
    <w:rsid w:val="00223285"/>
    <w:rsid w:val="00223409"/>
    <w:rsid w:val="00223508"/>
    <w:rsid w:val="0022356B"/>
    <w:rsid w:val="002236D9"/>
    <w:rsid w:val="00223879"/>
    <w:rsid w:val="00223E5F"/>
    <w:rsid w:val="00223FFE"/>
    <w:rsid w:val="002247ED"/>
    <w:rsid w:val="00224887"/>
    <w:rsid w:val="00224E1F"/>
    <w:rsid w:val="002253BE"/>
    <w:rsid w:val="00225590"/>
    <w:rsid w:val="00225B25"/>
    <w:rsid w:val="00225BBF"/>
    <w:rsid w:val="00225DD1"/>
    <w:rsid w:val="00225F76"/>
    <w:rsid w:val="00226577"/>
    <w:rsid w:val="002266D7"/>
    <w:rsid w:val="00226B18"/>
    <w:rsid w:val="00230046"/>
    <w:rsid w:val="00231272"/>
    <w:rsid w:val="00232727"/>
    <w:rsid w:val="00232845"/>
    <w:rsid w:val="0023297D"/>
    <w:rsid w:val="00232AF7"/>
    <w:rsid w:val="00233F65"/>
    <w:rsid w:val="00234AC4"/>
    <w:rsid w:val="00234E36"/>
    <w:rsid w:val="0023509D"/>
    <w:rsid w:val="002360C7"/>
    <w:rsid w:val="00236472"/>
    <w:rsid w:val="00236696"/>
    <w:rsid w:val="00236C6F"/>
    <w:rsid w:val="002372DD"/>
    <w:rsid w:val="00237ABA"/>
    <w:rsid w:val="00237B2B"/>
    <w:rsid w:val="00237BAE"/>
    <w:rsid w:val="0024004B"/>
    <w:rsid w:val="00240169"/>
    <w:rsid w:val="00240242"/>
    <w:rsid w:val="002405DB"/>
    <w:rsid w:val="00240865"/>
    <w:rsid w:val="00240A3D"/>
    <w:rsid w:val="00240A41"/>
    <w:rsid w:val="00240FA1"/>
    <w:rsid w:val="0024136A"/>
    <w:rsid w:val="00241A26"/>
    <w:rsid w:val="00241DDF"/>
    <w:rsid w:val="00242595"/>
    <w:rsid w:val="00243178"/>
    <w:rsid w:val="00243778"/>
    <w:rsid w:val="00243C2E"/>
    <w:rsid w:val="00244022"/>
    <w:rsid w:val="002449FD"/>
    <w:rsid w:val="002457F2"/>
    <w:rsid w:val="00245E54"/>
    <w:rsid w:val="0024686A"/>
    <w:rsid w:val="00246971"/>
    <w:rsid w:val="00246B4B"/>
    <w:rsid w:val="00246CC0"/>
    <w:rsid w:val="00247055"/>
    <w:rsid w:val="002471AE"/>
    <w:rsid w:val="002477BE"/>
    <w:rsid w:val="002478A2"/>
    <w:rsid w:val="00247A89"/>
    <w:rsid w:val="00247ED9"/>
    <w:rsid w:val="002510D3"/>
    <w:rsid w:val="0025132E"/>
    <w:rsid w:val="00251340"/>
    <w:rsid w:val="002523E7"/>
    <w:rsid w:val="00252839"/>
    <w:rsid w:val="002537FC"/>
    <w:rsid w:val="002538C1"/>
    <w:rsid w:val="00253CAC"/>
    <w:rsid w:val="0025434A"/>
    <w:rsid w:val="002548A3"/>
    <w:rsid w:val="00254DAD"/>
    <w:rsid w:val="00254DB3"/>
    <w:rsid w:val="00255437"/>
    <w:rsid w:val="002561AC"/>
    <w:rsid w:val="00257ED5"/>
    <w:rsid w:val="0026029F"/>
    <w:rsid w:val="00260B4F"/>
    <w:rsid w:val="00260C8C"/>
    <w:rsid w:val="00261751"/>
    <w:rsid w:val="00262035"/>
    <w:rsid w:val="00262628"/>
    <w:rsid w:val="0026287E"/>
    <w:rsid w:val="00262CBA"/>
    <w:rsid w:val="00262D71"/>
    <w:rsid w:val="0026365F"/>
    <w:rsid w:val="00263BF1"/>
    <w:rsid w:val="00263D3B"/>
    <w:rsid w:val="0026409D"/>
    <w:rsid w:val="002649EC"/>
    <w:rsid w:val="00264C25"/>
    <w:rsid w:val="002650BA"/>
    <w:rsid w:val="00265735"/>
    <w:rsid w:val="00265A8B"/>
    <w:rsid w:val="00266010"/>
    <w:rsid w:val="002660B1"/>
    <w:rsid w:val="0026612D"/>
    <w:rsid w:val="00266FC9"/>
    <w:rsid w:val="002675B6"/>
    <w:rsid w:val="00270239"/>
    <w:rsid w:val="00270842"/>
    <w:rsid w:val="00270DCF"/>
    <w:rsid w:val="00270DFE"/>
    <w:rsid w:val="00271569"/>
    <w:rsid w:val="002715CC"/>
    <w:rsid w:val="00271882"/>
    <w:rsid w:val="00271D19"/>
    <w:rsid w:val="00272551"/>
    <w:rsid w:val="00272BC6"/>
    <w:rsid w:val="002734EB"/>
    <w:rsid w:val="00273B60"/>
    <w:rsid w:val="00273E00"/>
    <w:rsid w:val="0027426E"/>
    <w:rsid w:val="00274566"/>
    <w:rsid w:val="00276086"/>
    <w:rsid w:val="00276093"/>
    <w:rsid w:val="002760CC"/>
    <w:rsid w:val="00276755"/>
    <w:rsid w:val="00276F7D"/>
    <w:rsid w:val="00277055"/>
    <w:rsid w:val="002773E8"/>
    <w:rsid w:val="002777C2"/>
    <w:rsid w:val="002777E0"/>
    <w:rsid w:val="00280458"/>
    <w:rsid w:val="002805D6"/>
    <w:rsid w:val="00280895"/>
    <w:rsid w:val="00280F06"/>
    <w:rsid w:val="002814C4"/>
    <w:rsid w:val="0028194A"/>
    <w:rsid w:val="00281CD2"/>
    <w:rsid w:val="002824B8"/>
    <w:rsid w:val="00282762"/>
    <w:rsid w:val="00283124"/>
    <w:rsid w:val="00283229"/>
    <w:rsid w:val="0028340B"/>
    <w:rsid w:val="00283AD2"/>
    <w:rsid w:val="00283DAA"/>
    <w:rsid w:val="0028416E"/>
    <w:rsid w:val="00284310"/>
    <w:rsid w:val="0028444E"/>
    <w:rsid w:val="0028474F"/>
    <w:rsid w:val="0028475B"/>
    <w:rsid w:val="002848F2"/>
    <w:rsid w:val="0028523C"/>
    <w:rsid w:val="0028581B"/>
    <w:rsid w:val="002859F7"/>
    <w:rsid w:val="002860BC"/>
    <w:rsid w:val="00286701"/>
    <w:rsid w:val="00286AA1"/>
    <w:rsid w:val="00287932"/>
    <w:rsid w:val="00287B89"/>
    <w:rsid w:val="00290086"/>
    <w:rsid w:val="00290716"/>
    <w:rsid w:val="00290C86"/>
    <w:rsid w:val="0029100B"/>
    <w:rsid w:val="002911F1"/>
    <w:rsid w:val="00291909"/>
    <w:rsid w:val="00291B4B"/>
    <w:rsid w:val="00292CD0"/>
    <w:rsid w:val="00292D37"/>
    <w:rsid w:val="00292EC4"/>
    <w:rsid w:val="00292F12"/>
    <w:rsid w:val="002930A4"/>
    <w:rsid w:val="002930CF"/>
    <w:rsid w:val="00293213"/>
    <w:rsid w:val="00293339"/>
    <w:rsid w:val="00293EE0"/>
    <w:rsid w:val="00295238"/>
    <w:rsid w:val="0029552A"/>
    <w:rsid w:val="00295D67"/>
    <w:rsid w:val="00295D8D"/>
    <w:rsid w:val="00295FA6"/>
    <w:rsid w:val="002962CF"/>
    <w:rsid w:val="00296326"/>
    <w:rsid w:val="0029645D"/>
    <w:rsid w:val="00296916"/>
    <w:rsid w:val="00296CB8"/>
    <w:rsid w:val="00297AD0"/>
    <w:rsid w:val="00297B1A"/>
    <w:rsid w:val="002A00BB"/>
    <w:rsid w:val="002A017F"/>
    <w:rsid w:val="002A01F9"/>
    <w:rsid w:val="002A03B8"/>
    <w:rsid w:val="002A0470"/>
    <w:rsid w:val="002A0870"/>
    <w:rsid w:val="002A0895"/>
    <w:rsid w:val="002A08CF"/>
    <w:rsid w:val="002A0DC0"/>
    <w:rsid w:val="002A0F8C"/>
    <w:rsid w:val="002A1065"/>
    <w:rsid w:val="002A2E35"/>
    <w:rsid w:val="002A337E"/>
    <w:rsid w:val="002A3866"/>
    <w:rsid w:val="002A4195"/>
    <w:rsid w:val="002A5177"/>
    <w:rsid w:val="002A523B"/>
    <w:rsid w:val="002A5D27"/>
    <w:rsid w:val="002A5D84"/>
    <w:rsid w:val="002A5EE1"/>
    <w:rsid w:val="002A600A"/>
    <w:rsid w:val="002A658D"/>
    <w:rsid w:val="002A6607"/>
    <w:rsid w:val="002A66E1"/>
    <w:rsid w:val="002A6971"/>
    <w:rsid w:val="002A742F"/>
    <w:rsid w:val="002A77C0"/>
    <w:rsid w:val="002A7DE3"/>
    <w:rsid w:val="002B04CF"/>
    <w:rsid w:val="002B0989"/>
    <w:rsid w:val="002B0D5A"/>
    <w:rsid w:val="002B0E5C"/>
    <w:rsid w:val="002B1016"/>
    <w:rsid w:val="002B12B4"/>
    <w:rsid w:val="002B1AF7"/>
    <w:rsid w:val="002B2072"/>
    <w:rsid w:val="002B238F"/>
    <w:rsid w:val="002B2801"/>
    <w:rsid w:val="002B2983"/>
    <w:rsid w:val="002B2C3C"/>
    <w:rsid w:val="002B3EE7"/>
    <w:rsid w:val="002B4035"/>
    <w:rsid w:val="002B4075"/>
    <w:rsid w:val="002B4172"/>
    <w:rsid w:val="002B44BF"/>
    <w:rsid w:val="002B47E1"/>
    <w:rsid w:val="002B56FF"/>
    <w:rsid w:val="002B5969"/>
    <w:rsid w:val="002B5BB6"/>
    <w:rsid w:val="002B5DB7"/>
    <w:rsid w:val="002B6D45"/>
    <w:rsid w:val="002B6FEB"/>
    <w:rsid w:val="002B70BB"/>
    <w:rsid w:val="002B757D"/>
    <w:rsid w:val="002B76B6"/>
    <w:rsid w:val="002B78FD"/>
    <w:rsid w:val="002B7AA2"/>
    <w:rsid w:val="002B7FEB"/>
    <w:rsid w:val="002C00EB"/>
    <w:rsid w:val="002C01ED"/>
    <w:rsid w:val="002C05B8"/>
    <w:rsid w:val="002C0646"/>
    <w:rsid w:val="002C0B21"/>
    <w:rsid w:val="002C0F29"/>
    <w:rsid w:val="002C13EC"/>
    <w:rsid w:val="002C1740"/>
    <w:rsid w:val="002C1CE2"/>
    <w:rsid w:val="002C31BF"/>
    <w:rsid w:val="002C321B"/>
    <w:rsid w:val="002C335C"/>
    <w:rsid w:val="002C33C1"/>
    <w:rsid w:val="002C3474"/>
    <w:rsid w:val="002C3F8A"/>
    <w:rsid w:val="002C41E3"/>
    <w:rsid w:val="002C45F8"/>
    <w:rsid w:val="002C4603"/>
    <w:rsid w:val="002C4C6C"/>
    <w:rsid w:val="002C4CC5"/>
    <w:rsid w:val="002C4E07"/>
    <w:rsid w:val="002C4FAF"/>
    <w:rsid w:val="002C51DF"/>
    <w:rsid w:val="002C585C"/>
    <w:rsid w:val="002C5985"/>
    <w:rsid w:val="002C5BFE"/>
    <w:rsid w:val="002C5FE8"/>
    <w:rsid w:val="002C622B"/>
    <w:rsid w:val="002C6B5A"/>
    <w:rsid w:val="002C6DBF"/>
    <w:rsid w:val="002C78EE"/>
    <w:rsid w:val="002D0568"/>
    <w:rsid w:val="002D09BE"/>
    <w:rsid w:val="002D0B95"/>
    <w:rsid w:val="002D0C0D"/>
    <w:rsid w:val="002D1389"/>
    <w:rsid w:val="002D1724"/>
    <w:rsid w:val="002D1A50"/>
    <w:rsid w:val="002D1A8C"/>
    <w:rsid w:val="002D1DD9"/>
    <w:rsid w:val="002D23A2"/>
    <w:rsid w:val="002D2894"/>
    <w:rsid w:val="002D289A"/>
    <w:rsid w:val="002D2CB1"/>
    <w:rsid w:val="002D315F"/>
    <w:rsid w:val="002D3429"/>
    <w:rsid w:val="002D3498"/>
    <w:rsid w:val="002D3510"/>
    <w:rsid w:val="002D35FA"/>
    <w:rsid w:val="002D36C9"/>
    <w:rsid w:val="002D39F3"/>
    <w:rsid w:val="002D4AD5"/>
    <w:rsid w:val="002D4D40"/>
    <w:rsid w:val="002D50C2"/>
    <w:rsid w:val="002D5111"/>
    <w:rsid w:val="002D5D42"/>
    <w:rsid w:val="002D6513"/>
    <w:rsid w:val="002D6AC8"/>
    <w:rsid w:val="002D6C44"/>
    <w:rsid w:val="002D71AD"/>
    <w:rsid w:val="002D77AC"/>
    <w:rsid w:val="002D7BBD"/>
    <w:rsid w:val="002D7F33"/>
    <w:rsid w:val="002E0042"/>
    <w:rsid w:val="002E0168"/>
    <w:rsid w:val="002E0FFA"/>
    <w:rsid w:val="002E10A1"/>
    <w:rsid w:val="002E15DB"/>
    <w:rsid w:val="002E15DE"/>
    <w:rsid w:val="002E1950"/>
    <w:rsid w:val="002E2E9C"/>
    <w:rsid w:val="002E30ED"/>
    <w:rsid w:val="002E3849"/>
    <w:rsid w:val="002E399F"/>
    <w:rsid w:val="002E3AF3"/>
    <w:rsid w:val="002E4178"/>
    <w:rsid w:val="002E4C56"/>
    <w:rsid w:val="002E5382"/>
    <w:rsid w:val="002E54A6"/>
    <w:rsid w:val="002E58C5"/>
    <w:rsid w:val="002E5B8B"/>
    <w:rsid w:val="002E5D97"/>
    <w:rsid w:val="002E5E2B"/>
    <w:rsid w:val="002E60A9"/>
    <w:rsid w:val="002E620C"/>
    <w:rsid w:val="002E66F4"/>
    <w:rsid w:val="002E7147"/>
    <w:rsid w:val="002E7784"/>
    <w:rsid w:val="002E7D5A"/>
    <w:rsid w:val="002F0045"/>
    <w:rsid w:val="002F0955"/>
    <w:rsid w:val="002F0B11"/>
    <w:rsid w:val="002F0CAC"/>
    <w:rsid w:val="002F10F4"/>
    <w:rsid w:val="002F23DB"/>
    <w:rsid w:val="002F2E29"/>
    <w:rsid w:val="002F3AA0"/>
    <w:rsid w:val="002F3C4E"/>
    <w:rsid w:val="002F42C1"/>
    <w:rsid w:val="002F46FE"/>
    <w:rsid w:val="002F4F32"/>
    <w:rsid w:val="002F59BE"/>
    <w:rsid w:val="002F6445"/>
    <w:rsid w:val="002F7AE8"/>
    <w:rsid w:val="002F7FCF"/>
    <w:rsid w:val="0030003A"/>
    <w:rsid w:val="003000FE"/>
    <w:rsid w:val="0030067D"/>
    <w:rsid w:val="00300B73"/>
    <w:rsid w:val="0030196E"/>
    <w:rsid w:val="00301975"/>
    <w:rsid w:val="003019D2"/>
    <w:rsid w:val="00301AF4"/>
    <w:rsid w:val="00302194"/>
    <w:rsid w:val="003022E5"/>
    <w:rsid w:val="00302843"/>
    <w:rsid w:val="00302972"/>
    <w:rsid w:val="00302F53"/>
    <w:rsid w:val="00302FFC"/>
    <w:rsid w:val="0030305D"/>
    <w:rsid w:val="003035C8"/>
    <w:rsid w:val="00303892"/>
    <w:rsid w:val="00303CB2"/>
    <w:rsid w:val="003040A3"/>
    <w:rsid w:val="003045E9"/>
    <w:rsid w:val="00305087"/>
    <w:rsid w:val="003050B4"/>
    <w:rsid w:val="003052F8"/>
    <w:rsid w:val="003053E6"/>
    <w:rsid w:val="0030572E"/>
    <w:rsid w:val="00305899"/>
    <w:rsid w:val="00305AB5"/>
    <w:rsid w:val="00306638"/>
    <w:rsid w:val="00306C37"/>
    <w:rsid w:val="00306FAD"/>
    <w:rsid w:val="0030705B"/>
    <w:rsid w:val="003072B6"/>
    <w:rsid w:val="0030799E"/>
    <w:rsid w:val="00307AE6"/>
    <w:rsid w:val="00310002"/>
    <w:rsid w:val="00310351"/>
    <w:rsid w:val="0031059A"/>
    <w:rsid w:val="003106D8"/>
    <w:rsid w:val="00310B37"/>
    <w:rsid w:val="00310CB9"/>
    <w:rsid w:val="00310FFC"/>
    <w:rsid w:val="00311452"/>
    <w:rsid w:val="0031157B"/>
    <w:rsid w:val="0031161B"/>
    <w:rsid w:val="00312505"/>
    <w:rsid w:val="00312845"/>
    <w:rsid w:val="00312C08"/>
    <w:rsid w:val="00313175"/>
    <w:rsid w:val="003138B9"/>
    <w:rsid w:val="00313A55"/>
    <w:rsid w:val="00313B05"/>
    <w:rsid w:val="00314116"/>
    <w:rsid w:val="00314F5C"/>
    <w:rsid w:val="00315BBF"/>
    <w:rsid w:val="003161DF"/>
    <w:rsid w:val="0031666A"/>
    <w:rsid w:val="0031684F"/>
    <w:rsid w:val="00316868"/>
    <w:rsid w:val="00316938"/>
    <w:rsid w:val="00316C5B"/>
    <w:rsid w:val="00316CF9"/>
    <w:rsid w:val="00316D1C"/>
    <w:rsid w:val="00316E57"/>
    <w:rsid w:val="00317302"/>
    <w:rsid w:val="00317B22"/>
    <w:rsid w:val="00317D0D"/>
    <w:rsid w:val="00317F5D"/>
    <w:rsid w:val="003201EC"/>
    <w:rsid w:val="003205D4"/>
    <w:rsid w:val="003208DA"/>
    <w:rsid w:val="00320B1F"/>
    <w:rsid w:val="00320CAD"/>
    <w:rsid w:val="00320F48"/>
    <w:rsid w:val="003218B8"/>
    <w:rsid w:val="00321C8D"/>
    <w:rsid w:val="003224C3"/>
    <w:rsid w:val="003228BF"/>
    <w:rsid w:val="00322976"/>
    <w:rsid w:val="0032299D"/>
    <w:rsid w:val="00323236"/>
    <w:rsid w:val="00323934"/>
    <w:rsid w:val="00323F43"/>
    <w:rsid w:val="0032406D"/>
    <w:rsid w:val="00324414"/>
    <w:rsid w:val="00324494"/>
    <w:rsid w:val="00324989"/>
    <w:rsid w:val="00324BC6"/>
    <w:rsid w:val="00324C54"/>
    <w:rsid w:val="003256E6"/>
    <w:rsid w:val="00325CD1"/>
    <w:rsid w:val="00325CFA"/>
    <w:rsid w:val="00326C09"/>
    <w:rsid w:val="00326D98"/>
    <w:rsid w:val="00326FCD"/>
    <w:rsid w:val="0032731B"/>
    <w:rsid w:val="003302F6"/>
    <w:rsid w:val="00330897"/>
    <w:rsid w:val="003308B5"/>
    <w:rsid w:val="00330AAB"/>
    <w:rsid w:val="00331174"/>
    <w:rsid w:val="003314E6"/>
    <w:rsid w:val="00331D7D"/>
    <w:rsid w:val="00332944"/>
    <w:rsid w:val="00332FC0"/>
    <w:rsid w:val="003332D7"/>
    <w:rsid w:val="003336D4"/>
    <w:rsid w:val="003337A1"/>
    <w:rsid w:val="003338A3"/>
    <w:rsid w:val="00333C3C"/>
    <w:rsid w:val="00333F79"/>
    <w:rsid w:val="00334904"/>
    <w:rsid w:val="003349D8"/>
    <w:rsid w:val="00335033"/>
    <w:rsid w:val="00335257"/>
    <w:rsid w:val="00335329"/>
    <w:rsid w:val="00335825"/>
    <w:rsid w:val="00336128"/>
    <w:rsid w:val="00336B70"/>
    <w:rsid w:val="00336CA3"/>
    <w:rsid w:val="003371D2"/>
    <w:rsid w:val="0033722D"/>
    <w:rsid w:val="00337AC5"/>
    <w:rsid w:val="00337D38"/>
    <w:rsid w:val="00337F63"/>
    <w:rsid w:val="00340572"/>
    <w:rsid w:val="003409C0"/>
    <w:rsid w:val="00340A82"/>
    <w:rsid w:val="00340B64"/>
    <w:rsid w:val="0034107D"/>
    <w:rsid w:val="003410F3"/>
    <w:rsid w:val="00341136"/>
    <w:rsid w:val="0034157D"/>
    <w:rsid w:val="003419A0"/>
    <w:rsid w:val="003421ED"/>
    <w:rsid w:val="003429B2"/>
    <w:rsid w:val="003429C1"/>
    <w:rsid w:val="00342C1E"/>
    <w:rsid w:val="00342EF9"/>
    <w:rsid w:val="003435B6"/>
    <w:rsid w:val="00343A99"/>
    <w:rsid w:val="00344005"/>
    <w:rsid w:val="0034414A"/>
    <w:rsid w:val="0034445F"/>
    <w:rsid w:val="003444D3"/>
    <w:rsid w:val="00344576"/>
    <w:rsid w:val="00344C99"/>
    <w:rsid w:val="00345A78"/>
    <w:rsid w:val="00346676"/>
    <w:rsid w:val="0034674C"/>
    <w:rsid w:val="003468DC"/>
    <w:rsid w:val="003471CA"/>
    <w:rsid w:val="003474F4"/>
    <w:rsid w:val="003475F9"/>
    <w:rsid w:val="00347868"/>
    <w:rsid w:val="0035064C"/>
    <w:rsid w:val="0035083E"/>
    <w:rsid w:val="00350EE9"/>
    <w:rsid w:val="00352498"/>
    <w:rsid w:val="00352636"/>
    <w:rsid w:val="00352DCC"/>
    <w:rsid w:val="0035317D"/>
    <w:rsid w:val="00353460"/>
    <w:rsid w:val="00353873"/>
    <w:rsid w:val="00353BFC"/>
    <w:rsid w:val="00353F1C"/>
    <w:rsid w:val="003545EB"/>
    <w:rsid w:val="00354DE2"/>
    <w:rsid w:val="003557DD"/>
    <w:rsid w:val="00355919"/>
    <w:rsid w:val="00356346"/>
    <w:rsid w:val="003563B8"/>
    <w:rsid w:val="00356404"/>
    <w:rsid w:val="0035664D"/>
    <w:rsid w:val="00356CF0"/>
    <w:rsid w:val="00356F79"/>
    <w:rsid w:val="0035733B"/>
    <w:rsid w:val="00357887"/>
    <w:rsid w:val="003578F4"/>
    <w:rsid w:val="00357D91"/>
    <w:rsid w:val="00357DF6"/>
    <w:rsid w:val="00360775"/>
    <w:rsid w:val="00361075"/>
    <w:rsid w:val="003611DE"/>
    <w:rsid w:val="00362933"/>
    <w:rsid w:val="00362C8C"/>
    <w:rsid w:val="0036320E"/>
    <w:rsid w:val="003632FB"/>
    <w:rsid w:val="0036395E"/>
    <w:rsid w:val="00363D6C"/>
    <w:rsid w:val="0036401A"/>
    <w:rsid w:val="0036437A"/>
    <w:rsid w:val="0036446D"/>
    <w:rsid w:val="00364752"/>
    <w:rsid w:val="00365097"/>
    <w:rsid w:val="00365222"/>
    <w:rsid w:val="00365B42"/>
    <w:rsid w:val="00366DBD"/>
    <w:rsid w:val="00366E5A"/>
    <w:rsid w:val="00367C42"/>
    <w:rsid w:val="00367D2B"/>
    <w:rsid w:val="00371063"/>
    <w:rsid w:val="00371077"/>
    <w:rsid w:val="003711BC"/>
    <w:rsid w:val="00373042"/>
    <w:rsid w:val="003730AD"/>
    <w:rsid w:val="0037321A"/>
    <w:rsid w:val="003738DE"/>
    <w:rsid w:val="00373AC8"/>
    <w:rsid w:val="00373C07"/>
    <w:rsid w:val="00373D02"/>
    <w:rsid w:val="00374023"/>
    <w:rsid w:val="00375AFC"/>
    <w:rsid w:val="00375CE8"/>
    <w:rsid w:val="00376930"/>
    <w:rsid w:val="00376CB1"/>
    <w:rsid w:val="00377280"/>
    <w:rsid w:val="003775E2"/>
    <w:rsid w:val="00377E71"/>
    <w:rsid w:val="00377F3C"/>
    <w:rsid w:val="0038037A"/>
    <w:rsid w:val="00380683"/>
    <w:rsid w:val="00381004"/>
    <w:rsid w:val="0038108A"/>
    <w:rsid w:val="0038108C"/>
    <w:rsid w:val="00381667"/>
    <w:rsid w:val="003816A1"/>
    <w:rsid w:val="00381D8B"/>
    <w:rsid w:val="00381DB0"/>
    <w:rsid w:val="003823D4"/>
    <w:rsid w:val="00382419"/>
    <w:rsid w:val="00382B3A"/>
    <w:rsid w:val="00383484"/>
    <w:rsid w:val="00383A93"/>
    <w:rsid w:val="00383CE2"/>
    <w:rsid w:val="00383FAA"/>
    <w:rsid w:val="003840B3"/>
    <w:rsid w:val="0038442D"/>
    <w:rsid w:val="003850BC"/>
    <w:rsid w:val="00385705"/>
    <w:rsid w:val="00385CA7"/>
    <w:rsid w:val="00386142"/>
    <w:rsid w:val="00386484"/>
    <w:rsid w:val="003864C8"/>
    <w:rsid w:val="003867AB"/>
    <w:rsid w:val="00386B47"/>
    <w:rsid w:val="0038708A"/>
    <w:rsid w:val="003872C4"/>
    <w:rsid w:val="00387465"/>
    <w:rsid w:val="0038768E"/>
    <w:rsid w:val="003879A3"/>
    <w:rsid w:val="00387FDD"/>
    <w:rsid w:val="003903ED"/>
    <w:rsid w:val="00390549"/>
    <w:rsid w:val="003909D0"/>
    <w:rsid w:val="00390B15"/>
    <w:rsid w:val="00390DEE"/>
    <w:rsid w:val="003910DC"/>
    <w:rsid w:val="003913C9"/>
    <w:rsid w:val="00391C30"/>
    <w:rsid w:val="00392364"/>
    <w:rsid w:val="00392414"/>
    <w:rsid w:val="003925AD"/>
    <w:rsid w:val="0039281E"/>
    <w:rsid w:val="003943FC"/>
    <w:rsid w:val="003952C1"/>
    <w:rsid w:val="00395450"/>
    <w:rsid w:val="00395A33"/>
    <w:rsid w:val="00396ADD"/>
    <w:rsid w:val="00396E68"/>
    <w:rsid w:val="00397243"/>
    <w:rsid w:val="00397401"/>
    <w:rsid w:val="00397769"/>
    <w:rsid w:val="00397A0E"/>
    <w:rsid w:val="00397BF4"/>
    <w:rsid w:val="003A015C"/>
    <w:rsid w:val="003A043D"/>
    <w:rsid w:val="003A047C"/>
    <w:rsid w:val="003A0C2D"/>
    <w:rsid w:val="003A0F63"/>
    <w:rsid w:val="003A1387"/>
    <w:rsid w:val="003A169F"/>
    <w:rsid w:val="003A18CB"/>
    <w:rsid w:val="003A1A4A"/>
    <w:rsid w:val="003A1A69"/>
    <w:rsid w:val="003A1F8F"/>
    <w:rsid w:val="003A201F"/>
    <w:rsid w:val="003A23A0"/>
    <w:rsid w:val="003A2CDB"/>
    <w:rsid w:val="003A2D87"/>
    <w:rsid w:val="003A2FC9"/>
    <w:rsid w:val="003A309E"/>
    <w:rsid w:val="003A349F"/>
    <w:rsid w:val="003A41F9"/>
    <w:rsid w:val="003A4516"/>
    <w:rsid w:val="003A498B"/>
    <w:rsid w:val="003A4C4D"/>
    <w:rsid w:val="003A4EA1"/>
    <w:rsid w:val="003A5166"/>
    <w:rsid w:val="003A51F0"/>
    <w:rsid w:val="003A5BB4"/>
    <w:rsid w:val="003A5E1B"/>
    <w:rsid w:val="003A61D1"/>
    <w:rsid w:val="003A64BE"/>
    <w:rsid w:val="003A660E"/>
    <w:rsid w:val="003A725E"/>
    <w:rsid w:val="003A73B9"/>
    <w:rsid w:val="003A748D"/>
    <w:rsid w:val="003A76BC"/>
    <w:rsid w:val="003A787E"/>
    <w:rsid w:val="003A7A94"/>
    <w:rsid w:val="003A7B10"/>
    <w:rsid w:val="003B001A"/>
    <w:rsid w:val="003B0615"/>
    <w:rsid w:val="003B0EA5"/>
    <w:rsid w:val="003B0F94"/>
    <w:rsid w:val="003B10FC"/>
    <w:rsid w:val="003B151C"/>
    <w:rsid w:val="003B20BE"/>
    <w:rsid w:val="003B24A6"/>
    <w:rsid w:val="003B3477"/>
    <w:rsid w:val="003B3512"/>
    <w:rsid w:val="003B3782"/>
    <w:rsid w:val="003B391F"/>
    <w:rsid w:val="003B39F4"/>
    <w:rsid w:val="003B418E"/>
    <w:rsid w:val="003B45E7"/>
    <w:rsid w:val="003B48C3"/>
    <w:rsid w:val="003B4D53"/>
    <w:rsid w:val="003B4F3D"/>
    <w:rsid w:val="003B4F5C"/>
    <w:rsid w:val="003B5168"/>
    <w:rsid w:val="003B5184"/>
    <w:rsid w:val="003B5417"/>
    <w:rsid w:val="003B589A"/>
    <w:rsid w:val="003B5E0D"/>
    <w:rsid w:val="003B65E0"/>
    <w:rsid w:val="003B6870"/>
    <w:rsid w:val="003B7284"/>
    <w:rsid w:val="003B7694"/>
    <w:rsid w:val="003B7A1D"/>
    <w:rsid w:val="003B7D23"/>
    <w:rsid w:val="003C0309"/>
    <w:rsid w:val="003C0755"/>
    <w:rsid w:val="003C0776"/>
    <w:rsid w:val="003C0990"/>
    <w:rsid w:val="003C09D8"/>
    <w:rsid w:val="003C0A3D"/>
    <w:rsid w:val="003C0B54"/>
    <w:rsid w:val="003C1003"/>
    <w:rsid w:val="003C14FF"/>
    <w:rsid w:val="003C1CD4"/>
    <w:rsid w:val="003C2326"/>
    <w:rsid w:val="003C2615"/>
    <w:rsid w:val="003C26A4"/>
    <w:rsid w:val="003C311B"/>
    <w:rsid w:val="003C341D"/>
    <w:rsid w:val="003C3492"/>
    <w:rsid w:val="003C3632"/>
    <w:rsid w:val="003C3C41"/>
    <w:rsid w:val="003C5152"/>
    <w:rsid w:val="003C5A85"/>
    <w:rsid w:val="003C5ABD"/>
    <w:rsid w:val="003C5B0D"/>
    <w:rsid w:val="003C5EA3"/>
    <w:rsid w:val="003C6001"/>
    <w:rsid w:val="003C64F1"/>
    <w:rsid w:val="003C6590"/>
    <w:rsid w:val="003C6A0F"/>
    <w:rsid w:val="003C6D5A"/>
    <w:rsid w:val="003C73F2"/>
    <w:rsid w:val="003C76C0"/>
    <w:rsid w:val="003C78B8"/>
    <w:rsid w:val="003C7A5B"/>
    <w:rsid w:val="003C7EC7"/>
    <w:rsid w:val="003D0269"/>
    <w:rsid w:val="003D042A"/>
    <w:rsid w:val="003D05A0"/>
    <w:rsid w:val="003D0621"/>
    <w:rsid w:val="003D09FF"/>
    <w:rsid w:val="003D0E94"/>
    <w:rsid w:val="003D1356"/>
    <w:rsid w:val="003D19DB"/>
    <w:rsid w:val="003D1FD9"/>
    <w:rsid w:val="003D258D"/>
    <w:rsid w:val="003D282B"/>
    <w:rsid w:val="003D2C23"/>
    <w:rsid w:val="003D2F24"/>
    <w:rsid w:val="003D2F96"/>
    <w:rsid w:val="003D304D"/>
    <w:rsid w:val="003D36AF"/>
    <w:rsid w:val="003D448F"/>
    <w:rsid w:val="003D471F"/>
    <w:rsid w:val="003D4996"/>
    <w:rsid w:val="003D547E"/>
    <w:rsid w:val="003D578C"/>
    <w:rsid w:val="003D6382"/>
    <w:rsid w:val="003D6476"/>
    <w:rsid w:val="003D66A2"/>
    <w:rsid w:val="003D66D2"/>
    <w:rsid w:val="003D6C13"/>
    <w:rsid w:val="003D6F11"/>
    <w:rsid w:val="003D781E"/>
    <w:rsid w:val="003E0306"/>
    <w:rsid w:val="003E048E"/>
    <w:rsid w:val="003E0BD4"/>
    <w:rsid w:val="003E1A1A"/>
    <w:rsid w:val="003E1C35"/>
    <w:rsid w:val="003E1F5B"/>
    <w:rsid w:val="003E1FF0"/>
    <w:rsid w:val="003E2091"/>
    <w:rsid w:val="003E2183"/>
    <w:rsid w:val="003E21D5"/>
    <w:rsid w:val="003E2304"/>
    <w:rsid w:val="003E2823"/>
    <w:rsid w:val="003E2909"/>
    <w:rsid w:val="003E2ABA"/>
    <w:rsid w:val="003E2C3F"/>
    <w:rsid w:val="003E30EB"/>
    <w:rsid w:val="003E33F4"/>
    <w:rsid w:val="003E3DDF"/>
    <w:rsid w:val="003E43EC"/>
    <w:rsid w:val="003E45E1"/>
    <w:rsid w:val="003E4B6B"/>
    <w:rsid w:val="003E4C18"/>
    <w:rsid w:val="003E504E"/>
    <w:rsid w:val="003E51C1"/>
    <w:rsid w:val="003E5590"/>
    <w:rsid w:val="003E6152"/>
    <w:rsid w:val="003E61C6"/>
    <w:rsid w:val="003E626C"/>
    <w:rsid w:val="003E77C8"/>
    <w:rsid w:val="003E790D"/>
    <w:rsid w:val="003F0242"/>
    <w:rsid w:val="003F0380"/>
    <w:rsid w:val="003F059F"/>
    <w:rsid w:val="003F07A6"/>
    <w:rsid w:val="003F0C5A"/>
    <w:rsid w:val="003F0C63"/>
    <w:rsid w:val="003F0E70"/>
    <w:rsid w:val="003F0E94"/>
    <w:rsid w:val="003F1D49"/>
    <w:rsid w:val="003F1F0D"/>
    <w:rsid w:val="003F21D2"/>
    <w:rsid w:val="003F25E6"/>
    <w:rsid w:val="003F2A14"/>
    <w:rsid w:val="003F2E5D"/>
    <w:rsid w:val="003F334A"/>
    <w:rsid w:val="003F39D8"/>
    <w:rsid w:val="003F40C9"/>
    <w:rsid w:val="003F4448"/>
    <w:rsid w:val="003F4903"/>
    <w:rsid w:val="003F497E"/>
    <w:rsid w:val="003F4A09"/>
    <w:rsid w:val="003F582B"/>
    <w:rsid w:val="003F5AC1"/>
    <w:rsid w:val="003F5FE2"/>
    <w:rsid w:val="003F600D"/>
    <w:rsid w:val="003F6117"/>
    <w:rsid w:val="003F61F3"/>
    <w:rsid w:val="003F6816"/>
    <w:rsid w:val="003F6A38"/>
    <w:rsid w:val="003F71FC"/>
    <w:rsid w:val="003F730A"/>
    <w:rsid w:val="003F76A7"/>
    <w:rsid w:val="003F77F2"/>
    <w:rsid w:val="00400246"/>
    <w:rsid w:val="00400D39"/>
    <w:rsid w:val="00400DAA"/>
    <w:rsid w:val="00400E26"/>
    <w:rsid w:val="00400E7F"/>
    <w:rsid w:val="0040157C"/>
    <w:rsid w:val="00401636"/>
    <w:rsid w:val="00401A2B"/>
    <w:rsid w:val="00401F33"/>
    <w:rsid w:val="00401FBF"/>
    <w:rsid w:val="00402525"/>
    <w:rsid w:val="00402E20"/>
    <w:rsid w:val="00403191"/>
    <w:rsid w:val="004031B2"/>
    <w:rsid w:val="00403346"/>
    <w:rsid w:val="00403541"/>
    <w:rsid w:val="00403B87"/>
    <w:rsid w:val="00403C65"/>
    <w:rsid w:val="00403E6F"/>
    <w:rsid w:val="00404B6B"/>
    <w:rsid w:val="00405623"/>
    <w:rsid w:val="0040583A"/>
    <w:rsid w:val="0040583F"/>
    <w:rsid w:val="0040595E"/>
    <w:rsid w:val="0040599D"/>
    <w:rsid w:val="00406FF6"/>
    <w:rsid w:val="004072B8"/>
    <w:rsid w:val="00407548"/>
    <w:rsid w:val="00407604"/>
    <w:rsid w:val="00407CF0"/>
    <w:rsid w:val="0041032C"/>
    <w:rsid w:val="004107C8"/>
    <w:rsid w:val="00410F07"/>
    <w:rsid w:val="00410FE1"/>
    <w:rsid w:val="00411102"/>
    <w:rsid w:val="00411518"/>
    <w:rsid w:val="00411633"/>
    <w:rsid w:val="004119CD"/>
    <w:rsid w:val="00411E0E"/>
    <w:rsid w:val="00412147"/>
    <w:rsid w:val="0041278C"/>
    <w:rsid w:val="00412AC6"/>
    <w:rsid w:val="00412CCB"/>
    <w:rsid w:val="00412E24"/>
    <w:rsid w:val="0041319D"/>
    <w:rsid w:val="004136BE"/>
    <w:rsid w:val="00413D6C"/>
    <w:rsid w:val="00413F1D"/>
    <w:rsid w:val="0041405D"/>
    <w:rsid w:val="00414405"/>
    <w:rsid w:val="004144DD"/>
    <w:rsid w:val="0041481F"/>
    <w:rsid w:val="004149B0"/>
    <w:rsid w:val="00415214"/>
    <w:rsid w:val="00415889"/>
    <w:rsid w:val="00415BF3"/>
    <w:rsid w:val="00416085"/>
    <w:rsid w:val="004160D0"/>
    <w:rsid w:val="0041626F"/>
    <w:rsid w:val="0041668A"/>
    <w:rsid w:val="00416D25"/>
    <w:rsid w:val="0041706A"/>
    <w:rsid w:val="00417539"/>
    <w:rsid w:val="00417829"/>
    <w:rsid w:val="004179DF"/>
    <w:rsid w:val="00420E2B"/>
    <w:rsid w:val="00420F88"/>
    <w:rsid w:val="004213DD"/>
    <w:rsid w:val="00421497"/>
    <w:rsid w:val="00421B99"/>
    <w:rsid w:val="00421FAF"/>
    <w:rsid w:val="0042284D"/>
    <w:rsid w:val="00423265"/>
    <w:rsid w:val="004232E5"/>
    <w:rsid w:val="004233BC"/>
    <w:rsid w:val="00423D85"/>
    <w:rsid w:val="00423E8B"/>
    <w:rsid w:val="00423F74"/>
    <w:rsid w:val="0042434E"/>
    <w:rsid w:val="00424822"/>
    <w:rsid w:val="00424A78"/>
    <w:rsid w:val="00424E4E"/>
    <w:rsid w:val="00424EF5"/>
    <w:rsid w:val="00425D76"/>
    <w:rsid w:val="00425F86"/>
    <w:rsid w:val="004266E1"/>
    <w:rsid w:val="00426721"/>
    <w:rsid w:val="00426765"/>
    <w:rsid w:val="00426840"/>
    <w:rsid w:val="00426C14"/>
    <w:rsid w:val="00426E51"/>
    <w:rsid w:val="00430D20"/>
    <w:rsid w:val="00431093"/>
    <w:rsid w:val="00431363"/>
    <w:rsid w:val="004318A1"/>
    <w:rsid w:val="00432D8A"/>
    <w:rsid w:val="00432FFE"/>
    <w:rsid w:val="00433B61"/>
    <w:rsid w:val="00433D51"/>
    <w:rsid w:val="00433E74"/>
    <w:rsid w:val="00434E33"/>
    <w:rsid w:val="004364FA"/>
    <w:rsid w:val="004366D0"/>
    <w:rsid w:val="00437225"/>
    <w:rsid w:val="00437535"/>
    <w:rsid w:val="00437804"/>
    <w:rsid w:val="00437B85"/>
    <w:rsid w:val="00437C38"/>
    <w:rsid w:val="00437CFF"/>
    <w:rsid w:val="0044002E"/>
    <w:rsid w:val="004403A4"/>
    <w:rsid w:val="00440494"/>
    <w:rsid w:val="00440E44"/>
    <w:rsid w:val="00440FC7"/>
    <w:rsid w:val="0044152B"/>
    <w:rsid w:val="00441CE2"/>
    <w:rsid w:val="00441E56"/>
    <w:rsid w:val="00443C8E"/>
    <w:rsid w:val="004445DA"/>
    <w:rsid w:val="00444978"/>
    <w:rsid w:val="00444A11"/>
    <w:rsid w:val="00444DFB"/>
    <w:rsid w:val="00444E7B"/>
    <w:rsid w:val="00444E9D"/>
    <w:rsid w:val="00445053"/>
    <w:rsid w:val="004459A5"/>
    <w:rsid w:val="00445C91"/>
    <w:rsid w:val="00445FD5"/>
    <w:rsid w:val="004462D3"/>
    <w:rsid w:val="00446652"/>
    <w:rsid w:val="004468F3"/>
    <w:rsid w:val="00447D70"/>
    <w:rsid w:val="004500FB"/>
    <w:rsid w:val="00450859"/>
    <w:rsid w:val="00450970"/>
    <w:rsid w:val="00450C7D"/>
    <w:rsid w:val="00450DAF"/>
    <w:rsid w:val="0045144A"/>
    <w:rsid w:val="004514FC"/>
    <w:rsid w:val="00451761"/>
    <w:rsid w:val="004518A1"/>
    <w:rsid w:val="00452363"/>
    <w:rsid w:val="00452984"/>
    <w:rsid w:val="00452EBB"/>
    <w:rsid w:val="00452F8E"/>
    <w:rsid w:val="004530BD"/>
    <w:rsid w:val="00453357"/>
    <w:rsid w:val="0045361B"/>
    <w:rsid w:val="00453678"/>
    <w:rsid w:val="00453FB5"/>
    <w:rsid w:val="00454702"/>
    <w:rsid w:val="00454A97"/>
    <w:rsid w:val="004555EB"/>
    <w:rsid w:val="0045563B"/>
    <w:rsid w:val="00455A6E"/>
    <w:rsid w:val="00455AB2"/>
    <w:rsid w:val="00455D23"/>
    <w:rsid w:val="00455D4E"/>
    <w:rsid w:val="00455EA3"/>
    <w:rsid w:val="004563C9"/>
    <w:rsid w:val="00456472"/>
    <w:rsid w:val="00456642"/>
    <w:rsid w:val="0045672D"/>
    <w:rsid w:val="004567D1"/>
    <w:rsid w:val="00456BE8"/>
    <w:rsid w:val="00456FC2"/>
    <w:rsid w:val="004572C6"/>
    <w:rsid w:val="004579AF"/>
    <w:rsid w:val="00457A80"/>
    <w:rsid w:val="00460102"/>
    <w:rsid w:val="004601E6"/>
    <w:rsid w:val="00460823"/>
    <w:rsid w:val="00460D57"/>
    <w:rsid w:val="0046109D"/>
    <w:rsid w:val="004611FE"/>
    <w:rsid w:val="004612DA"/>
    <w:rsid w:val="0046175E"/>
    <w:rsid w:val="004618B1"/>
    <w:rsid w:val="004619EE"/>
    <w:rsid w:val="00461D7A"/>
    <w:rsid w:val="0046235E"/>
    <w:rsid w:val="00462404"/>
    <w:rsid w:val="004624EF"/>
    <w:rsid w:val="00462726"/>
    <w:rsid w:val="00462AC2"/>
    <w:rsid w:val="00463450"/>
    <w:rsid w:val="004635B4"/>
    <w:rsid w:val="00463A51"/>
    <w:rsid w:val="00463EA0"/>
    <w:rsid w:val="00464016"/>
    <w:rsid w:val="00464959"/>
    <w:rsid w:val="004652C8"/>
    <w:rsid w:val="004654C4"/>
    <w:rsid w:val="00465918"/>
    <w:rsid w:val="00465B52"/>
    <w:rsid w:val="00465CDD"/>
    <w:rsid w:val="00465E0D"/>
    <w:rsid w:val="00466AA7"/>
    <w:rsid w:val="00466B04"/>
    <w:rsid w:val="00466C88"/>
    <w:rsid w:val="00466E27"/>
    <w:rsid w:val="00466FFD"/>
    <w:rsid w:val="00467847"/>
    <w:rsid w:val="00467957"/>
    <w:rsid w:val="00467B78"/>
    <w:rsid w:val="00467E47"/>
    <w:rsid w:val="00467F2C"/>
    <w:rsid w:val="00470366"/>
    <w:rsid w:val="00470557"/>
    <w:rsid w:val="00470B1F"/>
    <w:rsid w:val="00470BB6"/>
    <w:rsid w:val="00471144"/>
    <w:rsid w:val="0047117F"/>
    <w:rsid w:val="00471E3B"/>
    <w:rsid w:val="00472A73"/>
    <w:rsid w:val="00472F36"/>
    <w:rsid w:val="00472F5F"/>
    <w:rsid w:val="00473092"/>
    <w:rsid w:val="004739E6"/>
    <w:rsid w:val="00473FBB"/>
    <w:rsid w:val="004740DE"/>
    <w:rsid w:val="00474ABF"/>
    <w:rsid w:val="004754E6"/>
    <w:rsid w:val="0047636B"/>
    <w:rsid w:val="0047643F"/>
    <w:rsid w:val="00476537"/>
    <w:rsid w:val="004767AE"/>
    <w:rsid w:val="00476ED1"/>
    <w:rsid w:val="00476F72"/>
    <w:rsid w:val="0047781E"/>
    <w:rsid w:val="0047798D"/>
    <w:rsid w:val="00477A8A"/>
    <w:rsid w:val="00477BB6"/>
    <w:rsid w:val="004800B6"/>
    <w:rsid w:val="00480276"/>
    <w:rsid w:val="0048044B"/>
    <w:rsid w:val="00480571"/>
    <w:rsid w:val="00480AED"/>
    <w:rsid w:val="00480F47"/>
    <w:rsid w:val="00481809"/>
    <w:rsid w:val="00481AE2"/>
    <w:rsid w:val="00481CD0"/>
    <w:rsid w:val="0048275E"/>
    <w:rsid w:val="00482C8D"/>
    <w:rsid w:val="00482CAC"/>
    <w:rsid w:val="004837A4"/>
    <w:rsid w:val="00483946"/>
    <w:rsid w:val="00483D9B"/>
    <w:rsid w:val="0048487D"/>
    <w:rsid w:val="00484D5C"/>
    <w:rsid w:val="00485C80"/>
    <w:rsid w:val="00485CF8"/>
    <w:rsid w:val="00485DBE"/>
    <w:rsid w:val="00486460"/>
    <w:rsid w:val="004864DC"/>
    <w:rsid w:val="00486C27"/>
    <w:rsid w:val="004873F8"/>
    <w:rsid w:val="00487485"/>
    <w:rsid w:val="004874B1"/>
    <w:rsid w:val="004874DD"/>
    <w:rsid w:val="004874F5"/>
    <w:rsid w:val="0048769B"/>
    <w:rsid w:val="004876F3"/>
    <w:rsid w:val="0048774F"/>
    <w:rsid w:val="00487879"/>
    <w:rsid w:val="00487DFC"/>
    <w:rsid w:val="004901EC"/>
    <w:rsid w:val="004902FD"/>
    <w:rsid w:val="00490426"/>
    <w:rsid w:val="00490A76"/>
    <w:rsid w:val="00491166"/>
    <w:rsid w:val="0049118A"/>
    <w:rsid w:val="00491403"/>
    <w:rsid w:val="00491A46"/>
    <w:rsid w:val="0049254D"/>
    <w:rsid w:val="00492716"/>
    <w:rsid w:val="00492A04"/>
    <w:rsid w:val="00492AC3"/>
    <w:rsid w:val="004930E8"/>
    <w:rsid w:val="0049319A"/>
    <w:rsid w:val="004933A7"/>
    <w:rsid w:val="004937BD"/>
    <w:rsid w:val="00493B03"/>
    <w:rsid w:val="00493C32"/>
    <w:rsid w:val="00493DAC"/>
    <w:rsid w:val="0049418F"/>
    <w:rsid w:val="00494487"/>
    <w:rsid w:val="004951B3"/>
    <w:rsid w:val="004952CD"/>
    <w:rsid w:val="004957A0"/>
    <w:rsid w:val="00496369"/>
    <w:rsid w:val="0049636D"/>
    <w:rsid w:val="004963C8"/>
    <w:rsid w:val="00496493"/>
    <w:rsid w:val="00496B6E"/>
    <w:rsid w:val="00496EB6"/>
    <w:rsid w:val="00497A1B"/>
    <w:rsid w:val="00497C36"/>
    <w:rsid w:val="004A035F"/>
    <w:rsid w:val="004A1183"/>
    <w:rsid w:val="004A11DC"/>
    <w:rsid w:val="004A1686"/>
    <w:rsid w:val="004A16A9"/>
    <w:rsid w:val="004A20D9"/>
    <w:rsid w:val="004A22A9"/>
    <w:rsid w:val="004A26DA"/>
    <w:rsid w:val="004A446F"/>
    <w:rsid w:val="004A4626"/>
    <w:rsid w:val="004A6503"/>
    <w:rsid w:val="004A6524"/>
    <w:rsid w:val="004A6583"/>
    <w:rsid w:val="004A7F16"/>
    <w:rsid w:val="004A7FDD"/>
    <w:rsid w:val="004B02D6"/>
    <w:rsid w:val="004B06A6"/>
    <w:rsid w:val="004B0964"/>
    <w:rsid w:val="004B0980"/>
    <w:rsid w:val="004B1103"/>
    <w:rsid w:val="004B1236"/>
    <w:rsid w:val="004B1446"/>
    <w:rsid w:val="004B188B"/>
    <w:rsid w:val="004B1FAB"/>
    <w:rsid w:val="004B2C63"/>
    <w:rsid w:val="004B3092"/>
    <w:rsid w:val="004B37AD"/>
    <w:rsid w:val="004B3D5C"/>
    <w:rsid w:val="004B4CE4"/>
    <w:rsid w:val="004B4DAD"/>
    <w:rsid w:val="004B51E8"/>
    <w:rsid w:val="004B579C"/>
    <w:rsid w:val="004B6323"/>
    <w:rsid w:val="004B6611"/>
    <w:rsid w:val="004B6A91"/>
    <w:rsid w:val="004B6AA5"/>
    <w:rsid w:val="004B6DC8"/>
    <w:rsid w:val="004B6F98"/>
    <w:rsid w:val="004B7118"/>
    <w:rsid w:val="004B71D4"/>
    <w:rsid w:val="004B726D"/>
    <w:rsid w:val="004B74CE"/>
    <w:rsid w:val="004C0279"/>
    <w:rsid w:val="004C0593"/>
    <w:rsid w:val="004C07BF"/>
    <w:rsid w:val="004C0A5B"/>
    <w:rsid w:val="004C0FB8"/>
    <w:rsid w:val="004C0FB9"/>
    <w:rsid w:val="004C10AF"/>
    <w:rsid w:val="004C1630"/>
    <w:rsid w:val="004C168A"/>
    <w:rsid w:val="004C1748"/>
    <w:rsid w:val="004C17AD"/>
    <w:rsid w:val="004C1B9F"/>
    <w:rsid w:val="004C1D71"/>
    <w:rsid w:val="004C1E8B"/>
    <w:rsid w:val="004C2679"/>
    <w:rsid w:val="004C2914"/>
    <w:rsid w:val="004C2D65"/>
    <w:rsid w:val="004C2F29"/>
    <w:rsid w:val="004C30A0"/>
    <w:rsid w:val="004C4083"/>
    <w:rsid w:val="004C40C1"/>
    <w:rsid w:val="004C4AA5"/>
    <w:rsid w:val="004C4CA8"/>
    <w:rsid w:val="004C4D8B"/>
    <w:rsid w:val="004C57B3"/>
    <w:rsid w:val="004C5A14"/>
    <w:rsid w:val="004C68DD"/>
    <w:rsid w:val="004C69D3"/>
    <w:rsid w:val="004C6A17"/>
    <w:rsid w:val="004C6F05"/>
    <w:rsid w:val="004C750A"/>
    <w:rsid w:val="004C756A"/>
    <w:rsid w:val="004C774D"/>
    <w:rsid w:val="004C7A4E"/>
    <w:rsid w:val="004C7B8F"/>
    <w:rsid w:val="004D01EB"/>
    <w:rsid w:val="004D02C5"/>
    <w:rsid w:val="004D079E"/>
    <w:rsid w:val="004D0C88"/>
    <w:rsid w:val="004D0DE6"/>
    <w:rsid w:val="004D0EAD"/>
    <w:rsid w:val="004D1088"/>
    <w:rsid w:val="004D13A6"/>
    <w:rsid w:val="004D159C"/>
    <w:rsid w:val="004D1EF3"/>
    <w:rsid w:val="004D29EE"/>
    <w:rsid w:val="004D2D0A"/>
    <w:rsid w:val="004D2FC9"/>
    <w:rsid w:val="004D383A"/>
    <w:rsid w:val="004D3907"/>
    <w:rsid w:val="004D3DAA"/>
    <w:rsid w:val="004D3F16"/>
    <w:rsid w:val="004D40A1"/>
    <w:rsid w:val="004D42E0"/>
    <w:rsid w:val="004D44AB"/>
    <w:rsid w:val="004D468A"/>
    <w:rsid w:val="004D4B78"/>
    <w:rsid w:val="004D4F70"/>
    <w:rsid w:val="004D5A84"/>
    <w:rsid w:val="004D5AEF"/>
    <w:rsid w:val="004D660A"/>
    <w:rsid w:val="004D796D"/>
    <w:rsid w:val="004D79DA"/>
    <w:rsid w:val="004D7D73"/>
    <w:rsid w:val="004E0033"/>
    <w:rsid w:val="004E029E"/>
    <w:rsid w:val="004E02C0"/>
    <w:rsid w:val="004E049F"/>
    <w:rsid w:val="004E141A"/>
    <w:rsid w:val="004E1730"/>
    <w:rsid w:val="004E19D3"/>
    <w:rsid w:val="004E1AE8"/>
    <w:rsid w:val="004E1DD1"/>
    <w:rsid w:val="004E1E1D"/>
    <w:rsid w:val="004E285D"/>
    <w:rsid w:val="004E2BD8"/>
    <w:rsid w:val="004E2DB6"/>
    <w:rsid w:val="004E2E50"/>
    <w:rsid w:val="004E30C9"/>
    <w:rsid w:val="004E32E7"/>
    <w:rsid w:val="004E32ED"/>
    <w:rsid w:val="004E3DF4"/>
    <w:rsid w:val="004E3FA0"/>
    <w:rsid w:val="004E415B"/>
    <w:rsid w:val="004E453B"/>
    <w:rsid w:val="004E453E"/>
    <w:rsid w:val="004E4DB8"/>
    <w:rsid w:val="004E4EB8"/>
    <w:rsid w:val="004E501C"/>
    <w:rsid w:val="004E57F0"/>
    <w:rsid w:val="004E606E"/>
    <w:rsid w:val="004E6168"/>
    <w:rsid w:val="004E6462"/>
    <w:rsid w:val="004E740E"/>
    <w:rsid w:val="004E7607"/>
    <w:rsid w:val="004E76F9"/>
    <w:rsid w:val="004F04B1"/>
    <w:rsid w:val="004F05ED"/>
    <w:rsid w:val="004F06D1"/>
    <w:rsid w:val="004F089F"/>
    <w:rsid w:val="004F110A"/>
    <w:rsid w:val="004F1318"/>
    <w:rsid w:val="004F1674"/>
    <w:rsid w:val="004F1B36"/>
    <w:rsid w:val="004F1DF1"/>
    <w:rsid w:val="004F1E60"/>
    <w:rsid w:val="004F2365"/>
    <w:rsid w:val="004F2B14"/>
    <w:rsid w:val="004F322E"/>
    <w:rsid w:val="004F3532"/>
    <w:rsid w:val="004F3662"/>
    <w:rsid w:val="004F3919"/>
    <w:rsid w:val="004F3B33"/>
    <w:rsid w:val="004F3F69"/>
    <w:rsid w:val="004F41C3"/>
    <w:rsid w:val="004F4655"/>
    <w:rsid w:val="004F494E"/>
    <w:rsid w:val="004F4DB3"/>
    <w:rsid w:val="004F5993"/>
    <w:rsid w:val="004F5D18"/>
    <w:rsid w:val="004F5D21"/>
    <w:rsid w:val="004F5FE3"/>
    <w:rsid w:val="004F6082"/>
    <w:rsid w:val="004F63FD"/>
    <w:rsid w:val="004F66FB"/>
    <w:rsid w:val="004F6985"/>
    <w:rsid w:val="004F69A6"/>
    <w:rsid w:val="004F6EF8"/>
    <w:rsid w:val="004F773B"/>
    <w:rsid w:val="004F79AE"/>
    <w:rsid w:val="004F7CA2"/>
    <w:rsid w:val="004F7E9F"/>
    <w:rsid w:val="00500013"/>
    <w:rsid w:val="00500039"/>
    <w:rsid w:val="0050036B"/>
    <w:rsid w:val="00500409"/>
    <w:rsid w:val="005005EA"/>
    <w:rsid w:val="00500D6A"/>
    <w:rsid w:val="00500E11"/>
    <w:rsid w:val="00500E4F"/>
    <w:rsid w:val="00500E65"/>
    <w:rsid w:val="00500F3C"/>
    <w:rsid w:val="00501616"/>
    <w:rsid w:val="00502353"/>
    <w:rsid w:val="005027A0"/>
    <w:rsid w:val="00502853"/>
    <w:rsid w:val="00502A37"/>
    <w:rsid w:val="00502A8A"/>
    <w:rsid w:val="00502CE8"/>
    <w:rsid w:val="00503359"/>
    <w:rsid w:val="0050341F"/>
    <w:rsid w:val="00503443"/>
    <w:rsid w:val="00503AC6"/>
    <w:rsid w:val="00503B0B"/>
    <w:rsid w:val="00504690"/>
    <w:rsid w:val="0050483B"/>
    <w:rsid w:val="00504A57"/>
    <w:rsid w:val="00504A70"/>
    <w:rsid w:val="005053BE"/>
    <w:rsid w:val="00505A37"/>
    <w:rsid w:val="005064B7"/>
    <w:rsid w:val="00506A0A"/>
    <w:rsid w:val="00506F4B"/>
    <w:rsid w:val="00507FD9"/>
    <w:rsid w:val="005104E5"/>
    <w:rsid w:val="00510FDF"/>
    <w:rsid w:val="00511027"/>
    <w:rsid w:val="005116F3"/>
    <w:rsid w:val="00511A4E"/>
    <w:rsid w:val="00511A87"/>
    <w:rsid w:val="00511B1A"/>
    <w:rsid w:val="00511C12"/>
    <w:rsid w:val="00512FBD"/>
    <w:rsid w:val="005134DB"/>
    <w:rsid w:val="00513521"/>
    <w:rsid w:val="005135D9"/>
    <w:rsid w:val="0051361C"/>
    <w:rsid w:val="00513B01"/>
    <w:rsid w:val="00513E09"/>
    <w:rsid w:val="00514117"/>
    <w:rsid w:val="0051433B"/>
    <w:rsid w:val="0051466F"/>
    <w:rsid w:val="0051491C"/>
    <w:rsid w:val="005150DE"/>
    <w:rsid w:val="00515167"/>
    <w:rsid w:val="005156C0"/>
    <w:rsid w:val="00515DA6"/>
    <w:rsid w:val="00516188"/>
    <w:rsid w:val="00516A66"/>
    <w:rsid w:val="0051719C"/>
    <w:rsid w:val="005173AC"/>
    <w:rsid w:val="0051764C"/>
    <w:rsid w:val="00517C05"/>
    <w:rsid w:val="0052018F"/>
    <w:rsid w:val="00520319"/>
    <w:rsid w:val="0052138F"/>
    <w:rsid w:val="005213D6"/>
    <w:rsid w:val="00521408"/>
    <w:rsid w:val="00522942"/>
    <w:rsid w:val="00523281"/>
    <w:rsid w:val="005233AF"/>
    <w:rsid w:val="0052367C"/>
    <w:rsid w:val="00523853"/>
    <w:rsid w:val="005242F5"/>
    <w:rsid w:val="005247C6"/>
    <w:rsid w:val="0052538D"/>
    <w:rsid w:val="005253CD"/>
    <w:rsid w:val="00525467"/>
    <w:rsid w:val="0052588C"/>
    <w:rsid w:val="00525F1E"/>
    <w:rsid w:val="005262D4"/>
    <w:rsid w:val="005264DB"/>
    <w:rsid w:val="005266E5"/>
    <w:rsid w:val="00526D65"/>
    <w:rsid w:val="00526EE9"/>
    <w:rsid w:val="00527162"/>
    <w:rsid w:val="005279ED"/>
    <w:rsid w:val="00527B47"/>
    <w:rsid w:val="0053009E"/>
    <w:rsid w:val="005308B2"/>
    <w:rsid w:val="005313C6"/>
    <w:rsid w:val="0053146D"/>
    <w:rsid w:val="00531FDC"/>
    <w:rsid w:val="00532384"/>
    <w:rsid w:val="005323BF"/>
    <w:rsid w:val="00533653"/>
    <w:rsid w:val="0053366E"/>
    <w:rsid w:val="005336BD"/>
    <w:rsid w:val="00533AA2"/>
    <w:rsid w:val="00533CA8"/>
    <w:rsid w:val="00534194"/>
    <w:rsid w:val="0053459C"/>
    <w:rsid w:val="00534BD3"/>
    <w:rsid w:val="00535443"/>
    <w:rsid w:val="00535B03"/>
    <w:rsid w:val="00535B59"/>
    <w:rsid w:val="00535D67"/>
    <w:rsid w:val="00535F3E"/>
    <w:rsid w:val="005367B5"/>
    <w:rsid w:val="00536E16"/>
    <w:rsid w:val="00536FFE"/>
    <w:rsid w:val="00537392"/>
    <w:rsid w:val="00537C93"/>
    <w:rsid w:val="005406FC"/>
    <w:rsid w:val="00540AB1"/>
    <w:rsid w:val="00540D56"/>
    <w:rsid w:val="0054145A"/>
    <w:rsid w:val="005414BE"/>
    <w:rsid w:val="0054239C"/>
    <w:rsid w:val="00543334"/>
    <w:rsid w:val="0054342E"/>
    <w:rsid w:val="0054350E"/>
    <w:rsid w:val="00543F12"/>
    <w:rsid w:val="0054406E"/>
    <w:rsid w:val="0054411A"/>
    <w:rsid w:val="0054425C"/>
    <w:rsid w:val="00544499"/>
    <w:rsid w:val="00544668"/>
    <w:rsid w:val="005448FD"/>
    <w:rsid w:val="00544EF1"/>
    <w:rsid w:val="00545020"/>
    <w:rsid w:val="00545037"/>
    <w:rsid w:val="0054560A"/>
    <w:rsid w:val="0054566D"/>
    <w:rsid w:val="005456ED"/>
    <w:rsid w:val="005464B2"/>
    <w:rsid w:val="005465CA"/>
    <w:rsid w:val="005465EB"/>
    <w:rsid w:val="0054669B"/>
    <w:rsid w:val="00546769"/>
    <w:rsid w:val="00546F67"/>
    <w:rsid w:val="00547020"/>
    <w:rsid w:val="00547EC7"/>
    <w:rsid w:val="00547F92"/>
    <w:rsid w:val="0055055E"/>
    <w:rsid w:val="00550739"/>
    <w:rsid w:val="005507BC"/>
    <w:rsid w:val="00550CDE"/>
    <w:rsid w:val="00551093"/>
    <w:rsid w:val="0055117B"/>
    <w:rsid w:val="0055147A"/>
    <w:rsid w:val="0055152A"/>
    <w:rsid w:val="005519D4"/>
    <w:rsid w:val="00551AE8"/>
    <w:rsid w:val="00551EC3"/>
    <w:rsid w:val="00552008"/>
    <w:rsid w:val="00552209"/>
    <w:rsid w:val="005525FB"/>
    <w:rsid w:val="00552676"/>
    <w:rsid w:val="00552D37"/>
    <w:rsid w:val="00553432"/>
    <w:rsid w:val="00553731"/>
    <w:rsid w:val="0055382D"/>
    <w:rsid w:val="005538F4"/>
    <w:rsid w:val="00553D04"/>
    <w:rsid w:val="00553D27"/>
    <w:rsid w:val="005540E1"/>
    <w:rsid w:val="0055491E"/>
    <w:rsid w:val="00554CA0"/>
    <w:rsid w:val="00554F21"/>
    <w:rsid w:val="00554F46"/>
    <w:rsid w:val="00555242"/>
    <w:rsid w:val="00555BBA"/>
    <w:rsid w:val="00555E53"/>
    <w:rsid w:val="00555F53"/>
    <w:rsid w:val="00556172"/>
    <w:rsid w:val="005562C1"/>
    <w:rsid w:val="005563B6"/>
    <w:rsid w:val="00556651"/>
    <w:rsid w:val="00556D1D"/>
    <w:rsid w:val="0055762C"/>
    <w:rsid w:val="0055791A"/>
    <w:rsid w:val="005604FD"/>
    <w:rsid w:val="00560614"/>
    <w:rsid w:val="00560736"/>
    <w:rsid w:val="00560D67"/>
    <w:rsid w:val="00560E5A"/>
    <w:rsid w:val="00561202"/>
    <w:rsid w:val="005614A8"/>
    <w:rsid w:val="00561BC0"/>
    <w:rsid w:val="00562381"/>
    <w:rsid w:val="00562418"/>
    <w:rsid w:val="005626A9"/>
    <w:rsid w:val="00562B35"/>
    <w:rsid w:val="00562CDD"/>
    <w:rsid w:val="005630B9"/>
    <w:rsid w:val="005638C8"/>
    <w:rsid w:val="00563A5C"/>
    <w:rsid w:val="00563CBF"/>
    <w:rsid w:val="00564655"/>
    <w:rsid w:val="0056473B"/>
    <w:rsid w:val="00564759"/>
    <w:rsid w:val="00564E83"/>
    <w:rsid w:val="0056548F"/>
    <w:rsid w:val="00565A8A"/>
    <w:rsid w:val="00565CA7"/>
    <w:rsid w:val="00565CD9"/>
    <w:rsid w:val="00566128"/>
    <w:rsid w:val="00566153"/>
    <w:rsid w:val="00566681"/>
    <w:rsid w:val="0056692A"/>
    <w:rsid w:val="00566B23"/>
    <w:rsid w:val="005670E3"/>
    <w:rsid w:val="0056739A"/>
    <w:rsid w:val="005674FD"/>
    <w:rsid w:val="005700C2"/>
    <w:rsid w:val="0057017A"/>
    <w:rsid w:val="00570213"/>
    <w:rsid w:val="00570895"/>
    <w:rsid w:val="005710D3"/>
    <w:rsid w:val="0057145E"/>
    <w:rsid w:val="005725B3"/>
    <w:rsid w:val="005726D2"/>
    <w:rsid w:val="005728AD"/>
    <w:rsid w:val="00572B4B"/>
    <w:rsid w:val="00572C58"/>
    <w:rsid w:val="00572D15"/>
    <w:rsid w:val="00572DD5"/>
    <w:rsid w:val="00573152"/>
    <w:rsid w:val="00573513"/>
    <w:rsid w:val="005741AF"/>
    <w:rsid w:val="005742D1"/>
    <w:rsid w:val="00575401"/>
    <w:rsid w:val="0057589A"/>
    <w:rsid w:val="005761C4"/>
    <w:rsid w:val="005762B4"/>
    <w:rsid w:val="0057633B"/>
    <w:rsid w:val="00576377"/>
    <w:rsid w:val="005766E5"/>
    <w:rsid w:val="005768D6"/>
    <w:rsid w:val="00576CC9"/>
    <w:rsid w:val="00576F93"/>
    <w:rsid w:val="0057779B"/>
    <w:rsid w:val="00577B7F"/>
    <w:rsid w:val="00577C1A"/>
    <w:rsid w:val="005800A0"/>
    <w:rsid w:val="005809C2"/>
    <w:rsid w:val="005816CA"/>
    <w:rsid w:val="00581AD1"/>
    <w:rsid w:val="005828BB"/>
    <w:rsid w:val="00582F52"/>
    <w:rsid w:val="0058347E"/>
    <w:rsid w:val="00583666"/>
    <w:rsid w:val="005837BB"/>
    <w:rsid w:val="00583C8B"/>
    <w:rsid w:val="00583F20"/>
    <w:rsid w:val="005843AD"/>
    <w:rsid w:val="00584B3D"/>
    <w:rsid w:val="00584D5C"/>
    <w:rsid w:val="00584F09"/>
    <w:rsid w:val="00585BEF"/>
    <w:rsid w:val="005861B7"/>
    <w:rsid w:val="005864BC"/>
    <w:rsid w:val="00586711"/>
    <w:rsid w:val="005868EB"/>
    <w:rsid w:val="00586A7A"/>
    <w:rsid w:val="00587B67"/>
    <w:rsid w:val="00587FBD"/>
    <w:rsid w:val="005900AC"/>
    <w:rsid w:val="00590A4F"/>
    <w:rsid w:val="00590E4C"/>
    <w:rsid w:val="00591273"/>
    <w:rsid w:val="0059133E"/>
    <w:rsid w:val="0059135F"/>
    <w:rsid w:val="00591622"/>
    <w:rsid w:val="00591E67"/>
    <w:rsid w:val="00592098"/>
    <w:rsid w:val="005923A1"/>
    <w:rsid w:val="00592420"/>
    <w:rsid w:val="00592854"/>
    <w:rsid w:val="00592D8F"/>
    <w:rsid w:val="0059353A"/>
    <w:rsid w:val="00593C9E"/>
    <w:rsid w:val="00593F1E"/>
    <w:rsid w:val="00594639"/>
    <w:rsid w:val="0059474E"/>
    <w:rsid w:val="005948D2"/>
    <w:rsid w:val="0059491B"/>
    <w:rsid w:val="00594A5A"/>
    <w:rsid w:val="00594C96"/>
    <w:rsid w:val="00595122"/>
    <w:rsid w:val="005955F9"/>
    <w:rsid w:val="00595694"/>
    <w:rsid w:val="00595D9F"/>
    <w:rsid w:val="00596B17"/>
    <w:rsid w:val="00597396"/>
    <w:rsid w:val="0059797E"/>
    <w:rsid w:val="005A045C"/>
    <w:rsid w:val="005A0592"/>
    <w:rsid w:val="005A0D5E"/>
    <w:rsid w:val="005A1311"/>
    <w:rsid w:val="005A133C"/>
    <w:rsid w:val="005A189B"/>
    <w:rsid w:val="005A1B38"/>
    <w:rsid w:val="005A1BFE"/>
    <w:rsid w:val="005A1EDD"/>
    <w:rsid w:val="005A2688"/>
    <w:rsid w:val="005A2BC6"/>
    <w:rsid w:val="005A37D6"/>
    <w:rsid w:val="005A396A"/>
    <w:rsid w:val="005A3DBA"/>
    <w:rsid w:val="005A44DF"/>
    <w:rsid w:val="005A45F6"/>
    <w:rsid w:val="005A4712"/>
    <w:rsid w:val="005A4828"/>
    <w:rsid w:val="005A6E62"/>
    <w:rsid w:val="005A751B"/>
    <w:rsid w:val="005B07B2"/>
    <w:rsid w:val="005B1896"/>
    <w:rsid w:val="005B1AC5"/>
    <w:rsid w:val="005B2444"/>
    <w:rsid w:val="005B261A"/>
    <w:rsid w:val="005B31C9"/>
    <w:rsid w:val="005B3E71"/>
    <w:rsid w:val="005B4013"/>
    <w:rsid w:val="005B4B0E"/>
    <w:rsid w:val="005B5260"/>
    <w:rsid w:val="005B52FB"/>
    <w:rsid w:val="005B533A"/>
    <w:rsid w:val="005B53B9"/>
    <w:rsid w:val="005B5B32"/>
    <w:rsid w:val="005B5D61"/>
    <w:rsid w:val="005B5ECA"/>
    <w:rsid w:val="005B6832"/>
    <w:rsid w:val="005B7267"/>
    <w:rsid w:val="005B72AD"/>
    <w:rsid w:val="005B735B"/>
    <w:rsid w:val="005B746B"/>
    <w:rsid w:val="005B7680"/>
    <w:rsid w:val="005C037D"/>
    <w:rsid w:val="005C0803"/>
    <w:rsid w:val="005C09CD"/>
    <w:rsid w:val="005C11AF"/>
    <w:rsid w:val="005C1BB1"/>
    <w:rsid w:val="005C1E89"/>
    <w:rsid w:val="005C2C8E"/>
    <w:rsid w:val="005C2F36"/>
    <w:rsid w:val="005C3B50"/>
    <w:rsid w:val="005C3BDF"/>
    <w:rsid w:val="005C3F15"/>
    <w:rsid w:val="005C441D"/>
    <w:rsid w:val="005C4AA6"/>
    <w:rsid w:val="005C52B0"/>
    <w:rsid w:val="005C52E9"/>
    <w:rsid w:val="005C5DD5"/>
    <w:rsid w:val="005C6588"/>
    <w:rsid w:val="005C66D3"/>
    <w:rsid w:val="005C71AC"/>
    <w:rsid w:val="005C73D7"/>
    <w:rsid w:val="005C7925"/>
    <w:rsid w:val="005C7B73"/>
    <w:rsid w:val="005C7D13"/>
    <w:rsid w:val="005D01A3"/>
    <w:rsid w:val="005D080B"/>
    <w:rsid w:val="005D0F44"/>
    <w:rsid w:val="005D15C0"/>
    <w:rsid w:val="005D1967"/>
    <w:rsid w:val="005D1D5C"/>
    <w:rsid w:val="005D21A8"/>
    <w:rsid w:val="005D2DC3"/>
    <w:rsid w:val="005D3AEF"/>
    <w:rsid w:val="005D42C1"/>
    <w:rsid w:val="005D4473"/>
    <w:rsid w:val="005D45BF"/>
    <w:rsid w:val="005D4A08"/>
    <w:rsid w:val="005D4B17"/>
    <w:rsid w:val="005D5177"/>
    <w:rsid w:val="005D5288"/>
    <w:rsid w:val="005D52EE"/>
    <w:rsid w:val="005D5538"/>
    <w:rsid w:val="005D55D4"/>
    <w:rsid w:val="005D5784"/>
    <w:rsid w:val="005D5E5B"/>
    <w:rsid w:val="005D5F73"/>
    <w:rsid w:val="005D62AA"/>
    <w:rsid w:val="005D6A28"/>
    <w:rsid w:val="005D6D12"/>
    <w:rsid w:val="005D6E0A"/>
    <w:rsid w:val="005D73A2"/>
    <w:rsid w:val="005D760C"/>
    <w:rsid w:val="005D7C86"/>
    <w:rsid w:val="005D7E14"/>
    <w:rsid w:val="005E01DD"/>
    <w:rsid w:val="005E028E"/>
    <w:rsid w:val="005E045A"/>
    <w:rsid w:val="005E0469"/>
    <w:rsid w:val="005E0B80"/>
    <w:rsid w:val="005E108F"/>
    <w:rsid w:val="005E10AA"/>
    <w:rsid w:val="005E1462"/>
    <w:rsid w:val="005E167C"/>
    <w:rsid w:val="005E182D"/>
    <w:rsid w:val="005E186D"/>
    <w:rsid w:val="005E1B0C"/>
    <w:rsid w:val="005E1EBE"/>
    <w:rsid w:val="005E204F"/>
    <w:rsid w:val="005E26FB"/>
    <w:rsid w:val="005E2B20"/>
    <w:rsid w:val="005E2B80"/>
    <w:rsid w:val="005E2C03"/>
    <w:rsid w:val="005E3DAD"/>
    <w:rsid w:val="005E429E"/>
    <w:rsid w:val="005E438D"/>
    <w:rsid w:val="005E4FBA"/>
    <w:rsid w:val="005E4FC8"/>
    <w:rsid w:val="005E53A6"/>
    <w:rsid w:val="005E54C7"/>
    <w:rsid w:val="005E5C75"/>
    <w:rsid w:val="005E6480"/>
    <w:rsid w:val="005E66DD"/>
    <w:rsid w:val="005E67AB"/>
    <w:rsid w:val="005E6A09"/>
    <w:rsid w:val="005E6D23"/>
    <w:rsid w:val="005E6E3C"/>
    <w:rsid w:val="005E7767"/>
    <w:rsid w:val="005F06D6"/>
    <w:rsid w:val="005F0F25"/>
    <w:rsid w:val="005F0FF5"/>
    <w:rsid w:val="005F10BE"/>
    <w:rsid w:val="005F115B"/>
    <w:rsid w:val="005F1356"/>
    <w:rsid w:val="005F2BFA"/>
    <w:rsid w:val="005F2CAB"/>
    <w:rsid w:val="005F2D1A"/>
    <w:rsid w:val="005F36DE"/>
    <w:rsid w:val="005F3737"/>
    <w:rsid w:val="005F3C02"/>
    <w:rsid w:val="005F3D54"/>
    <w:rsid w:val="005F3EB7"/>
    <w:rsid w:val="005F420A"/>
    <w:rsid w:val="005F4673"/>
    <w:rsid w:val="005F4762"/>
    <w:rsid w:val="005F4D7A"/>
    <w:rsid w:val="005F4F9E"/>
    <w:rsid w:val="005F518E"/>
    <w:rsid w:val="005F5959"/>
    <w:rsid w:val="005F5C0F"/>
    <w:rsid w:val="005F6626"/>
    <w:rsid w:val="005F6DD8"/>
    <w:rsid w:val="005F71AE"/>
    <w:rsid w:val="005F7328"/>
    <w:rsid w:val="005F78C0"/>
    <w:rsid w:val="005F7D84"/>
    <w:rsid w:val="005F7F5A"/>
    <w:rsid w:val="00600907"/>
    <w:rsid w:val="00600F8B"/>
    <w:rsid w:val="00601A38"/>
    <w:rsid w:val="00601A7B"/>
    <w:rsid w:val="00601E16"/>
    <w:rsid w:val="00602975"/>
    <w:rsid w:val="00602A5A"/>
    <w:rsid w:val="00602AE8"/>
    <w:rsid w:val="00602E56"/>
    <w:rsid w:val="006030DC"/>
    <w:rsid w:val="00603200"/>
    <w:rsid w:val="006038A7"/>
    <w:rsid w:val="00603CC5"/>
    <w:rsid w:val="006046D7"/>
    <w:rsid w:val="00604DF0"/>
    <w:rsid w:val="00604EA9"/>
    <w:rsid w:val="00605980"/>
    <w:rsid w:val="006059F2"/>
    <w:rsid w:val="00606CAE"/>
    <w:rsid w:val="00607093"/>
    <w:rsid w:val="00607473"/>
    <w:rsid w:val="006077CA"/>
    <w:rsid w:val="0060782C"/>
    <w:rsid w:val="00607B74"/>
    <w:rsid w:val="00607CAE"/>
    <w:rsid w:val="00607EC1"/>
    <w:rsid w:val="00607FF9"/>
    <w:rsid w:val="006109A8"/>
    <w:rsid w:val="00610DFA"/>
    <w:rsid w:val="00611B5E"/>
    <w:rsid w:val="00611D9A"/>
    <w:rsid w:val="00612E37"/>
    <w:rsid w:val="0061353D"/>
    <w:rsid w:val="00613E30"/>
    <w:rsid w:val="0061408F"/>
    <w:rsid w:val="006140AB"/>
    <w:rsid w:val="00614A75"/>
    <w:rsid w:val="00614B2B"/>
    <w:rsid w:val="00614C08"/>
    <w:rsid w:val="00615270"/>
    <w:rsid w:val="00615810"/>
    <w:rsid w:val="00615FEF"/>
    <w:rsid w:val="00616317"/>
    <w:rsid w:val="00616464"/>
    <w:rsid w:val="00616821"/>
    <w:rsid w:val="00616945"/>
    <w:rsid w:val="006169B2"/>
    <w:rsid w:val="006169FA"/>
    <w:rsid w:val="00616C55"/>
    <w:rsid w:val="00616F03"/>
    <w:rsid w:val="00617252"/>
    <w:rsid w:val="00617253"/>
    <w:rsid w:val="00617DAA"/>
    <w:rsid w:val="006200D1"/>
    <w:rsid w:val="006201A5"/>
    <w:rsid w:val="0062037C"/>
    <w:rsid w:val="00620587"/>
    <w:rsid w:val="00620694"/>
    <w:rsid w:val="00620802"/>
    <w:rsid w:val="006208F1"/>
    <w:rsid w:val="00620BFF"/>
    <w:rsid w:val="00621091"/>
    <w:rsid w:val="00621151"/>
    <w:rsid w:val="006211ED"/>
    <w:rsid w:val="006215BB"/>
    <w:rsid w:val="0062180E"/>
    <w:rsid w:val="00621A83"/>
    <w:rsid w:val="00621C99"/>
    <w:rsid w:val="006228FF"/>
    <w:rsid w:val="00622CBC"/>
    <w:rsid w:val="0062317A"/>
    <w:rsid w:val="006234C9"/>
    <w:rsid w:val="00623AF6"/>
    <w:rsid w:val="00623D03"/>
    <w:rsid w:val="00624AED"/>
    <w:rsid w:val="00624F5C"/>
    <w:rsid w:val="00624FB5"/>
    <w:rsid w:val="00625170"/>
    <w:rsid w:val="0062541D"/>
    <w:rsid w:val="00625762"/>
    <w:rsid w:val="0062586F"/>
    <w:rsid w:val="00625B38"/>
    <w:rsid w:val="0062601F"/>
    <w:rsid w:val="00626371"/>
    <w:rsid w:val="00626CFB"/>
    <w:rsid w:val="0062753F"/>
    <w:rsid w:val="006303B6"/>
    <w:rsid w:val="00630A58"/>
    <w:rsid w:val="006315CF"/>
    <w:rsid w:val="006317C7"/>
    <w:rsid w:val="00631D26"/>
    <w:rsid w:val="00631D51"/>
    <w:rsid w:val="00632C01"/>
    <w:rsid w:val="00632C8E"/>
    <w:rsid w:val="00632FAF"/>
    <w:rsid w:val="0063333D"/>
    <w:rsid w:val="00633656"/>
    <w:rsid w:val="006336ED"/>
    <w:rsid w:val="00633E4E"/>
    <w:rsid w:val="00633E6C"/>
    <w:rsid w:val="00634558"/>
    <w:rsid w:val="006348B1"/>
    <w:rsid w:val="00634C4E"/>
    <w:rsid w:val="006355BD"/>
    <w:rsid w:val="00635674"/>
    <w:rsid w:val="0063603C"/>
    <w:rsid w:val="006360C5"/>
    <w:rsid w:val="00636224"/>
    <w:rsid w:val="006364B5"/>
    <w:rsid w:val="00636809"/>
    <w:rsid w:val="00636B26"/>
    <w:rsid w:val="00636B40"/>
    <w:rsid w:val="00637159"/>
    <w:rsid w:val="0063722A"/>
    <w:rsid w:val="006372A3"/>
    <w:rsid w:val="0063732F"/>
    <w:rsid w:val="006403E2"/>
    <w:rsid w:val="0064079E"/>
    <w:rsid w:val="006407D4"/>
    <w:rsid w:val="006411F2"/>
    <w:rsid w:val="00641CE3"/>
    <w:rsid w:val="00641D4B"/>
    <w:rsid w:val="006422AD"/>
    <w:rsid w:val="006425AF"/>
    <w:rsid w:val="006426B0"/>
    <w:rsid w:val="00642826"/>
    <w:rsid w:val="006429EA"/>
    <w:rsid w:val="0064303D"/>
    <w:rsid w:val="00643B79"/>
    <w:rsid w:val="00643BC7"/>
    <w:rsid w:val="00643BE3"/>
    <w:rsid w:val="00644E14"/>
    <w:rsid w:val="0064521C"/>
    <w:rsid w:val="00645671"/>
    <w:rsid w:val="00645886"/>
    <w:rsid w:val="00645BFE"/>
    <w:rsid w:val="00646B68"/>
    <w:rsid w:val="0064702A"/>
    <w:rsid w:val="0064710C"/>
    <w:rsid w:val="00647117"/>
    <w:rsid w:val="0064772D"/>
    <w:rsid w:val="00647822"/>
    <w:rsid w:val="00650C51"/>
    <w:rsid w:val="0065107B"/>
    <w:rsid w:val="00651890"/>
    <w:rsid w:val="00651E46"/>
    <w:rsid w:val="00651F5C"/>
    <w:rsid w:val="006520C3"/>
    <w:rsid w:val="0065245B"/>
    <w:rsid w:val="00652597"/>
    <w:rsid w:val="00652FCE"/>
    <w:rsid w:val="00653031"/>
    <w:rsid w:val="006533DF"/>
    <w:rsid w:val="00653B40"/>
    <w:rsid w:val="00654482"/>
    <w:rsid w:val="006544B3"/>
    <w:rsid w:val="00654513"/>
    <w:rsid w:val="006545EF"/>
    <w:rsid w:val="006545F3"/>
    <w:rsid w:val="0065466A"/>
    <w:rsid w:val="00654868"/>
    <w:rsid w:val="00654E0B"/>
    <w:rsid w:val="00654FFC"/>
    <w:rsid w:val="006551C1"/>
    <w:rsid w:val="00655726"/>
    <w:rsid w:val="00655C4F"/>
    <w:rsid w:val="0065610B"/>
    <w:rsid w:val="006570D0"/>
    <w:rsid w:val="0065728F"/>
    <w:rsid w:val="00657E2F"/>
    <w:rsid w:val="00660166"/>
    <w:rsid w:val="006602E7"/>
    <w:rsid w:val="00660544"/>
    <w:rsid w:val="00660DC6"/>
    <w:rsid w:val="00660E47"/>
    <w:rsid w:val="00660F8D"/>
    <w:rsid w:val="006611F2"/>
    <w:rsid w:val="0066146F"/>
    <w:rsid w:val="00662365"/>
    <w:rsid w:val="00662680"/>
    <w:rsid w:val="006628DB"/>
    <w:rsid w:val="00662D8C"/>
    <w:rsid w:val="00662D95"/>
    <w:rsid w:val="00663CDD"/>
    <w:rsid w:val="00664564"/>
    <w:rsid w:val="00664F4A"/>
    <w:rsid w:val="00665094"/>
    <w:rsid w:val="00665154"/>
    <w:rsid w:val="0066543A"/>
    <w:rsid w:val="00665E8C"/>
    <w:rsid w:val="00666403"/>
    <w:rsid w:val="00666460"/>
    <w:rsid w:val="0066669D"/>
    <w:rsid w:val="00666866"/>
    <w:rsid w:val="0066713E"/>
    <w:rsid w:val="00667887"/>
    <w:rsid w:val="00667AC3"/>
    <w:rsid w:val="0067004A"/>
    <w:rsid w:val="00670059"/>
    <w:rsid w:val="006706AE"/>
    <w:rsid w:val="00670946"/>
    <w:rsid w:val="00670F92"/>
    <w:rsid w:val="00671268"/>
    <w:rsid w:val="006714FC"/>
    <w:rsid w:val="00671647"/>
    <w:rsid w:val="0067195E"/>
    <w:rsid w:val="00671965"/>
    <w:rsid w:val="00671FAD"/>
    <w:rsid w:val="0067206C"/>
    <w:rsid w:val="00672491"/>
    <w:rsid w:val="006732F9"/>
    <w:rsid w:val="00673423"/>
    <w:rsid w:val="0067427D"/>
    <w:rsid w:val="006743FF"/>
    <w:rsid w:val="00674DEA"/>
    <w:rsid w:val="00675853"/>
    <w:rsid w:val="006758D9"/>
    <w:rsid w:val="00675D36"/>
    <w:rsid w:val="00675D90"/>
    <w:rsid w:val="00676585"/>
    <w:rsid w:val="00676FCC"/>
    <w:rsid w:val="00677511"/>
    <w:rsid w:val="00677B95"/>
    <w:rsid w:val="00677EA6"/>
    <w:rsid w:val="00677EB0"/>
    <w:rsid w:val="00677FBC"/>
    <w:rsid w:val="0068011C"/>
    <w:rsid w:val="0068033D"/>
    <w:rsid w:val="0068056F"/>
    <w:rsid w:val="00680598"/>
    <w:rsid w:val="00680782"/>
    <w:rsid w:val="0068097D"/>
    <w:rsid w:val="006813BC"/>
    <w:rsid w:val="00681484"/>
    <w:rsid w:val="00681547"/>
    <w:rsid w:val="00681816"/>
    <w:rsid w:val="00681BD1"/>
    <w:rsid w:val="0068262B"/>
    <w:rsid w:val="0068271C"/>
    <w:rsid w:val="006830ED"/>
    <w:rsid w:val="00683360"/>
    <w:rsid w:val="006833BF"/>
    <w:rsid w:val="00683853"/>
    <w:rsid w:val="00683BC5"/>
    <w:rsid w:val="00683E6C"/>
    <w:rsid w:val="00683EB2"/>
    <w:rsid w:val="00683F7E"/>
    <w:rsid w:val="00684471"/>
    <w:rsid w:val="00684E46"/>
    <w:rsid w:val="00684ECC"/>
    <w:rsid w:val="00685363"/>
    <w:rsid w:val="006856D8"/>
    <w:rsid w:val="0068574C"/>
    <w:rsid w:val="00685C85"/>
    <w:rsid w:val="006866A9"/>
    <w:rsid w:val="0068686B"/>
    <w:rsid w:val="0068710F"/>
    <w:rsid w:val="0068716A"/>
    <w:rsid w:val="0069008D"/>
    <w:rsid w:val="006909EB"/>
    <w:rsid w:val="00690CD2"/>
    <w:rsid w:val="006911C5"/>
    <w:rsid w:val="0069146D"/>
    <w:rsid w:val="0069155E"/>
    <w:rsid w:val="0069165C"/>
    <w:rsid w:val="006919D5"/>
    <w:rsid w:val="00691F51"/>
    <w:rsid w:val="00692303"/>
    <w:rsid w:val="00692799"/>
    <w:rsid w:val="00692C76"/>
    <w:rsid w:val="00692D91"/>
    <w:rsid w:val="00693969"/>
    <w:rsid w:val="006939C3"/>
    <w:rsid w:val="00694089"/>
    <w:rsid w:val="0069432E"/>
    <w:rsid w:val="00694B67"/>
    <w:rsid w:val="0069517B"/>
    <w:rsid w:val="006952BB"/>
    <w:rsid w:val="0069530C"/>
    <w:rsid w:val="0069546D"/>
    <w:rsid w:val="006959F1"/>
    <w:rsid w:val="00695B56"/>
    <w:rsid w:val="00695C82"/>
    <w:rsid w:val="00695E79"/>
    <w:rsid w:val="0069613F"/>
    <w:rsid w:val="00697060"/>
    <w:rsid w:val="00697301"/>
    <w:rsid w:val="006978B0"/>
    <w:rsid w:val="00697A3E"/>
    <w:rsid w:val="00697C42"/>
    <w:rsid w:val="00697C61"/>
    <w:rsid w:val="00697F6B"/>
    <w:rsid w:val="006A0152"/>
    <w:rsid w:val="006A01E6"/>
    <w:rsid w:val="006A0375"/>
    <w:rsid w:val="006A045E"/>
    <w:rsid w:val="006A0491"/>
    <w:rsid w:val="006A06B6"/>
    <w:rsid w:val="006A08F1"/>
    <w:rsid w:val="006A0FAC"/>
    <w:rsid w:val="006A17D2"/>
    <w:rsid w:val="006A209E"/>
    <w:rsid w:val="006A2BFF"/>
    <w:rsid w:val="006A340D"/>
    <w:rsid w:val="006A3524"/>
    <w:rsid w:val="006A3EF4"/>
    <w:rsid w:val="006A3FCD"/>
    <w:rsid w:val="006A4077"/>
    <w:rsid w:val="006A426D"/>
    <w:rsid w:val="006A4A47"/>
    <w:rsid w:val="006A4C14"/>
    <w:rsid w:val="006A4E51"/>
    <w:rsid w:val="006A4F74"/>
    <w:rsid w:val="006A4FD1"/>
    <w:rsid w:val="006A5365"/>
    <w:rsid w:val="006A5C31"/>
    <w:rsid w:val="006A5D7D"/>
    <w:rsid w:val="006A6292"/>
    <w:rsid w:val="006A6457"/>
    <w:rsid w:val="006A68EF"/>
    <w:rsid w:val="006A7918"/>
    <w:rsid w:val="006A7B20"/>
    <w:rsid w:val="006A7F80"/>
    <w:rsid w:val="006B0330"/>
    <w:rsid w:val="006B0416"/>
    <w:rsid w:val="006B0543"/>
    <w:rsid w:val="006B0634"/>
    <w:rsid w:val="006B06D0"/>
    <w:rsid w:val="006B0E81"/>
    <w:rsid w:val="006B14AD"/>
    <w:rsid w:val="006B1938"/>
    <w:rsid w:val="006B1A3F"/>
    <w:rsid w:val="006B1CE1"/>
    <w:rsid w:val="006B240C"/>
    <w:rsid w:val="006B24B9"/>
    <w:rsid w:val="006B29CD"/>
    <w:rsid w:val="006B2A6F"/>
    <w:rsid w:val="006B2B82"/>
    <w:rsid w:val="006B4307"/>
    <w:rsid w:val="006B44D9"/>
    <w:rsid w:val="006B45FA"/>
    <w:rsid w:val="006B4C7D"/>
    <w:rsid w:val="006B4E32"/>
    <w:rsid w:val="006B5562"/>
    <w:rsid w:val="006B5AC4"/>
    <w:rsid w:val="006B5F06"/>
    <w:rsid w:val="006B608E"/>
    <w:rsid w:val="006B61FF"/>
    <w:rsid w:val="006B6430"/>
    <w:rsid w:val="006B67A4"/>
    <w:rsid w:val="006B68D5"/>
    <w:rsid w:val="006B6FA3"/>
    <w:rsid w:val="006B7022"/>
    <w:rsid w:val="006B72F2"/>
    <w:rsid w:val="006B748D"/>
    <w:rsid w:val="006B7728"/>
    <w:rsid w:val="006C013F"/>
    <w:rsid w:val="006C01AA"/>
    <w:rsid w:val="006C0272"/>
    <w:rsid w:val="006C0B59"/>
    <w:rsid w:val="006C0E4F"/>
    <w:rsid w:val="006C3365"/>
    <w:rsid w:val="006C3744"/>
    <w:rsid w:val="006C39E6"/>
    <w:rsid w:val="006C3AB6"/>
    <w:rsid w:val="006C3F0B"/>
    <w:rsid w:val="006C4033"/>
    <w:rsid w:val="006C40D8"/>
    <w:rsid w:val="006C4265"/>
    <w:rsid w:val="006C4763"/>
    <w:rsid w:val="006C4A6F"/>
    <w:rsid w:val="006C4EF3"/>
    <w:rsid w:val="006C52DA"/>
    <w:rsid w:val="006C53D7"/>
    <w:rsid w:val="006C54DB"/>
    <w:rsid w:val="006C57D1"/>
    <w:rsid w:val="006C61D4"/>
    <w:rsid w:val="006C656A"/>
    <w:rsid w:val="006C6ACE"/>
    <w:rsid w:val="006C6E91"/>
    <w:rsid w:val="006C7F17"/>
    <w:rsid w:val="006D0662"/>
    <w:rsid w:val="006D13E1"/>
    <w:rsid w:val="006D16EB"/>
    <w:rsid w:val="006D1DB0"/>
    <w:rsid w:val="006D1E7F"/>
    <w:rsid w:val="006D1FAE"/>
    <w:rsid w:val="006D1FFF"/>
    <w:rsid w:val="006D20A2"/>
    <w:rsid w:val="006D27F8"/>
    <w:rsid w:val="006D2C81"/>
    <w:rsid w:val="006D2C92"/>
    <w:rsid w:val="006D371A"/>
    <w:rsid w:val="006D3BCE"/>
    <w:rsid w:val="006D3C91"/>
    <w:rsid w:val="006D4600"/>
    <w:rsid w:val="006D460E"/>
    <w:rsid w:val="006D4A00"/>
    <w:rsid w:val="006D4AB4"/>
    <w:rsid w:val="006D4FA6"/>
    <w:rsid w:val="006D5157"/>
    <w:rsid w:val="006D5C7B"/>
    <w:rsid w:val="006D5E0F"/>
    <w:rsid w:val="006D5E2E"/>
    <w:rsid w:val="006D6438"/>
    <w:rsid w:val="006D649B"/>
    <w:rsid w:val="006D661B"/>
    <w:rsid w:val="006D6D30"/>
    <w:rsid w:val="006D6F7E"/>
    <w:rsid w:val="006D7115"/>
    <w:rsid w:val="006D74C9"/>
    <w:rsid w:val="006D7BAB"/>
    <w:rsid w:val="006E0092"/>
    <w:rsid w:val="006E0486"/>
    <w:rsid w:val="006E0851"/>
    <w:rsid w:val="006E0C11"/>
    <w:rsid w:val="006E0D0E"/>
    <w:rsid w:val="006E0FCC"/>
    <w:rsid w:val="006E1389"/>
    <w:rsid w:val="006E2674"/>
    <w:rsid w:val="006E2A99"/>
    <w:rsid w:val="006E2B94"/>
    <w:rsid w:val="006E2BAB"/>
    <w:rsid w:val="006E2E63"/>
    <w:rsid w:val="006E2EA1"/>
    <w:rsid w:val="006E3606"/>
    <w:rsid w:val="006E38D7"/>
    <w:rsid w:val="006E4718"/>
    <w:rsid w:val="006E484F"/>
    <w:rsid w:val="006E4ACA"/>
    <w:rsid w:val="006E4E51"/>
    <w:rsid w:val="006E505D"/>
    <w:rsid w:val="006E508E"/>
    <w:rsid w:val="006E56C6"/>
    <w:rsid w:val="006E5CDF"/>
    <w:rsid w:val="006E61A6"/>
    <w:rsid w:val="006E6967"/>
    <w:rsid w:val="006E6D16"/>
    <w:rsid w:val="006E7048"/>
    <w:rsid w:val="006E7435"/>
    <w:rsid w:val="006E7486"/>
    <w:rsid w:val="006E7E49"/>
    <w:rsid w:val="006F010F"/>
    <w:rsid w:val="006F0A19"/>
    <w:rsid w:val="006F1C62"/>
    <w:rsid w:val="006F1E18"/>
    <w:rsid w:val="006F20AA"/>
    <w:rsid w:val="006F2524"/>
    <w:rsid w:val="006F2AD6"/>
    <w:rsid w:val="006F2B9F"/>
    <w:rsid w:val="006F320D"/>
    <w:rsid w:val="006F362D"/>
    <w:rsid w:val="006F3B70"/>
    <w:rsid w:val="006F3EC0"/>
    <w:rsid w:val="006F4B15"/>
    <w:rsid w:val="006F620E"/>
    <w:rsid w:val="006F63B8"/>
    <w:rsid w:val="006F68D8"/>
    <w:rsid w:val="006F6956"/>
    <w:rsid w:val="006F6A21"/>
    <w:rsid w:val="006F722E"/>
    <w:rsid w:val="006F74F5"/>
    <w:rsid w:val="006F7BE6"/>
    <w:rsid w:val="006F7D8D"/>
    <w:rsid w:val="00702478"/>
    <w:rsid w:val="00702702"/>
    <w:rsid w:val="00702751"/>
    <w:rsid w:val="00703435"/>
    <w:rsid w:val="007038E9"/>
    <w:rsid w:val="00703C16"/>
    <w:rsid w:val="0070414D"/>
    <w:rsid w:val="00704445"/>
    <w:rsid w:val="007044DE"/>
    <w:rsid w:val="0070465B"/>
    <w:rsid w:val="00705489"/>
    <w:rsid w:val="00705978"/>
    <w:rsid w:val="00705A42"/>
    <w:rsid w:val="00705BAB"/>
    <w:rsid w:val="0070608B"/>
    <w:rsid w:val="007073EE"/>
    <w:rsid w:val="007101D9"/>
    <w:rsid w:val="0071024E"/>
    <w:rsid w:val="007104A7"/>
    <w:rsid w:val="0071152D"/>
    <w:rsid w:val="00711A77"/>
    <w:rsid w:val="00711DCC"/>
    <w:rsid w:val="007123F7"/>
    <w:rsid w:val="00712EBA"/>
    <w:rsid w:val="00713007"/>
    <w:rsid w:val="007132D1"/>
    <w:rsid w:val="007143A3"/>
    <w:rsid w:val="00714BD5"/>
    <w:rsid w:val="00715523"/>
    <w:rsid w:val="00715742"/>
    <w:rsid w:val="00715C18"/>
    <w:rsid w:val="00716ADB"/>
    <w:rsid w:val="00716CB0"/>
    <w:rsid w:val="00717DC8"/>
    <w:rsid w:val="00720CAA"/>
    <w:rsid w:val="00720CC0"/>
    <w:rsid w:val="007215AB"/>
    <w:rsid w:val="00721810"/>
    <w:rsid w:val="007218E3"/>
    <w:rsid w:val="00721A31"/>
    <w:rsid w:val="00721D2F"/>
    <w:rsid w:val="0072215C"/>
    <w:rsid w:val="00722873"/>
    <w:rsid w:val="00722B7D"/>
    <w:rsid w:val="00722B7F"/>
    <w:rsid w:val="00722E78"/>
    <w:rsid w:val="0072331C"/>
    <w:rsid w:val="00723A7B"/>
    <w:rsid w:val="00723E6D"/>
    <w:rsid w:val="0072447C"/>
    <w:rsid w:val="007247D3"/>
    <w:rsid w:val="00724D72"/>
    <w:rsid w:val="007256EA"/>
    <w:rsid w:val="00725AC9"/>
    <w:rsid w:val="00726D7F"/>
    <w:rsid w:val="0072774E"/>
    <w:rsid w:val="00727A32"/>
    <w:rsid w:val="00727A70"/>
    <w:rsid w:val="00730402"/>
    <w:rsid w:val="00730630"/>
    <w:rsid w:val="007307C7"/>
    <w:rsid w:val="00730840"/>
    <w:rsid w:val="00731060"/>
    <w:rsid w:val="0073144C"/>
    <w:rsid w:val="007316F3"/>
    <w:rsid w:val="00731A97"/>
    <w:rsid w:val="00731AC2"/>
    <w:rsid w:val="0073259C"/>
    <w:rsid w:val="007327CB"/>
    <w:rsid w:val="00732D1F"/>
    <w:rsid w:val="00733076"/>
    <w:rsid w:val="0073338E"/>
    <w:rsid w:val="00733E64"/>
    <w:rsid w:val="00734C46"/>
    <w:rsid w:val="00734CAE"/>
    <w:rsid w:val="00734D03"/>
    <w:rsid w:val="007350A2"/>
    <w:rsid w:val="00735255"/>
    <w:rsid w:val="007353CF"/>
    <w:rsid w:val="00735424"/>
    <w:rsid w:val="00735606"/>
    <w:rsid w:val="00735686"/>
    <w:rsid w:val="0073577B"/>
    <w:rsid w:val="00735B3C"/>
    <w:rsid w:val="00735BE5"/>
    <w:rsid w:val="00735C5D"/>
    <w:rsid w:val="00736497"/>
    <w:rsid w:val="0073688D"/>
    <w:rsid w:val="00736987"/>
    <w:rsid w:val="00736DCD"/>
    <w:rsid w:val="007370E4"/>
    <w:rsid w:val="0073729F"/>
    <w:rsid w:val="007372A5"/>
    <w:rsid w:val="00737303"/>
    <w:rsid w:val="00737BDD"/>
    <w:rsid w:val="00737CB1"/>
    <w:rsid w:val="00737F5B"/>
    <w:rsid w:val="007403BC"/>
    <w:rsid w:val="00740412"/>
    <w:rsid w:val="007405A7"/>
    <w:rsid w:val="0074066C"/>
    <w:rsid w:val="00740E3A"/>
    <w:rsid w:val="00741763"/>
    <w:rsid w:val="00741996"/>
    <w:rsid w:val="00741B01"/>
    <w:rsid w:val="007426E3"/>
    <w:rsid w:val="007429D5"/>
    <w:rsid w:val="0074310D"/>
    <w:rsid w:val="00743751"/>
    <w:rsid w:val="007437B1"/>
    <w:rsid w:val="0074398E"/>
    <w:rsid w:val="00743BA2"/>
    <w:rsid w:val="00743C2C"/>
    <w:rsid w:val="00743CC9"/>
    <w:rsid w:val="00743CE2"/>
    <w:rsid w:val="00743D69"/>
    <w:rsid w:val="00743F42"/>
    <w:rsid w:val="00743FC2"/>
    <w:rsid w:val="007443AB"/>
    <w:rsid w:val="00744698"/>
    <w:rsid w:val="00744F8E"/>
    <w:rsid w:val="00745167"/>
    <w:rsid w:val="007452ED"/>
    <w:rsid w:val="00745399"/>
    <w:rsid w:val="00745A17"/>
    <w:rsid w:val="00746127"/>
    <w:rsid w:val="00746939"/>
    <w:rsid w:val="00746B6A"/>
    <w:rsid w:val="00746D83"/>
    <w:rsid w:val="00746F27"/>
    <w:rsid w:val="007470D1"/>
    <w:rsid w:val="0074738C"/>
    <w:rsid w:val="007473C8"/>
    <w:rsid w:val="007476C1"/>
    <w:rsid w:val="00747853"/>
    <w:rsid w:val="00747F27"/>
    <w:rsid w:val="007502C0"/>
    <w:rsid w:val="007505C3"/>
    <w:rsid w:val="00750630"/>
    <w:rsid w:val="007509AA"/>
    <w:rsid w:val="00750B00"/>
    <w:rsid w:val="00750C10"/>
    <w:rsid w:val="007518EE"/>
    <w:rsid w:val="007522F5"/>
    <w:rsid w:val="00752E3F"/>
    <w:rsid w:val="00753515"/>
    <w:rsid w:val="00754211"/>
    <w:rsid w:val="00754571"/>
    <w:rsid w:val="00754823"/>
    <w:rsid w:val="00754B6E"/>
    <w:rsid w:val="00754F61"/>
    <w:rsid w:val="00755949"/>
    <w:rsid w:val="007559AE"/>
    <w:rsid w:val="00755CE5"/>
    <w:rsid w:val="007560E3"/>
    <w:rsid w:val="00756878"/>
    <w:rsid w:val="0075772C"/>
    <w:rsid w:val="00757B62"/>
    <w:rsid w:val="00757DBF"/>
    <w:rsid w:val="0076119F"/>
    <w:rsid w:val="00761338"/>
    <w:rsid w:val="00761479"/>
    <w:rsid w:val="007618AA"/>
    <w:rsid w:val="00762AF4"/>
    <w:rsid w:val="00762F8E"/>
    <w:rsid w:val="007632CC"/>
    <w:rsid w:val="007635F6"/>
    <w:rsid w:val="00763D7A"/>
    <w:rsid w:val="00764B6E"/>
    <w:rsid w:val="00764C8A"/>
    <w:rsid w:val="00765142"/>
    <w:rsid w:val="00765DF3"/>
    <w:rsid w:val="00765F26"/>
    <w:rsid w:val="00766002"/>
    <w:rsid w:val="0076633E"/>
    <w:rsid w:val="007663E8"/>
    <w:rsid w:val="00766C6E"/>
    <w:rsid w:val="00766D91"/>
    <w:rsid w:val="00767649"/>
    <w:rsid w:val="00767A72"/>
    <w:rsid w:val="00767B32"/>
    <w:rsid w:val="00767E44"/>
    <w:rsid w:val="0077006F"/>
    <w:rsid w:val="00770333"/>
    <w:rsid w:val="007706F2"/>
    <w:rsid w:val="00770D7E"/>
    <w:rsid w:val="00771547"/>
    <w:rsid w:val="00771802"/>
    <w:rsid w:val="00771813"/>
    <w:rsid w:val="00771F81"/>
    <w:rsid w:val="007721BB"/>
    <w:rsid w:val="00772686"/>
    <w:rsid w:val="007726AB"/>
    <w:rsid w:val="00772A7E"/>
    <w:rsid w:val="00772BAB"/>
    <w:rsid w:val="007731D9"/>
    <w:rsid w:val="00773336"/>
    <w:rsid w:val="00773873"/>
    <w:rsid w:val="00773E74"/>
    <w:rsid w:val="00773F3D"/>
    <w:rsid w:val="00774161"/>
    <w:rsid w:val="00774280"/>
    <w:rsid w:val="007744E0"/>
    <w:rsid w:val="0077534C"/>
    <w:rsid w:val="007758E7"/>
    <w:rsid w:val="00775DC4"/>
    <w:rsid w:val="00775E38"/>
    <w:rsid w:val="007761CF"/>
    <w:rsid w:val="0077659F"/>
    <w:rsid w:val="00776C86"/>
    <w:rsid w:val="00776D79"/>
    <w:rsid w:val="00776E72"/>
    <w:rsid w:val="00777088"/>
    <w:rsid w:val="00777307"/>
    <w:rsid w:val="00777497"/>
    <w:rsid w:val="007779C7"/>
    <w:rsid w:val="007800DF"/>
    <w:rsid w:val="0078088B"/>
    <w:rsid w:val="00780CF3"/>
    <w:rsid w:val="007812EF"/>
    <w:rsid w:val="00781476"/>
    <w:rsid w:val="00781898"/>
    <w:rsid w:val="007818EA"/>
    <w:rsid w:val="00781E48"/>
    <w:rsid w:val="007821EC"/>
    <w:rsid w:val="00782457"/>
    <w:rsid w:val="00782F10"/>
    <w:rsid w:val="00783CB7"/>
    <w:rsid w:val="00784312"/>
    <w:rsid w:val="00784642"/>
    <w:rsid w:val="007846A5"/>
    <w:rsid w:val="00785531"/>
    <w:rsid w:val="00785EB0"/>
    <w:rsid w:val="007862AD"/>
    <w:rsid w:val="00786453"/>
    <w:rsid w:val="007868D8"/>
    <w:rsid w:val="00786C8B"/>
    <w:rsid w:val="007873FA"/>
    <w:rsid w:val="00787508"/>
    <w:rsid w:val="00787A88"/>
    <w:rsid w:val="00787AB4"/>
    <w:rsid w:val="00787BDE"/>
    <w:rsid w:val="00787CAB"/>
    <w:rsid w:val="007900DD"/>
    <w:rsid w:val="0079051B"/>
    <w:rsid w:val="007907A9"/>
    <w:rsid w:val="0079156C"/>
    <w:rsid w:val="00791A49"/>
    <w:rsid w:val="0079209B"/>
    <w:rsid w:val="007921CC"/>
    <w:rsid w:val="0079271B"/>
    <w:rsid w:val="007928CB"/>
    <w:rsid w:val="00793298"/>
    <w:rsid w:val="007934A5"/>
    <w:rsid w:val="007944AA"/>
    <w:rsid w:val="00794552"/>
    <w:rsid w:val="00794DDC"/>
    <w:rsid w:val="00794DF9"/>
    <w:rsid w:val="00794E21"/>
    <w:rsid w:val="00794E70"/>
    <w:rsid w:val="00795DF9"/>
    <w:rsid w:val="00795E7C"/>
    <w:rsid w:val="007968EC"/>
    <w:rsid w:val="00796988"/>
    <w:rsid w:val="00796E04"/>
    <w:rsid w:val="007976CE"/>
    <w:rsid w:val="007978EA"/>
    <w:rsid w:val="00797C46"/>
    <w:rsid w:val="007A0550"/>
    <w:rsid w:val="007A0A84"/>
    <w:rsid w:val="007A0ACF"/>
    <w:rsid w:val="007A0C1F"/>
    <w:rsid w:val="007A0D2C"/>
    <w:rsid w:val="007A0EB0"/>
    <w:rsid w:val="007A1203"/>
    <w:rsid w:val="007A1214"/>
    <w:rsid w:val="007A1232"/>
    <w:rsid w:val="007A14A5"/>
    <w:rsid w:val="007A16A4"/>
    <w:rsid w:val="007A17F9"/>
    <w:rsid w:val="007A1F0B"/>
    <w:rsid w:val="007A264A"/>
    <w:rsid w:val="007A2912"/>
    <w:rsid w:val="007A2937"/>
    <w:rsid w:val="007A33BD"/>
    <w:rsid w:val="007A348F"/>
    <w:rsid w:val="007A45C2"/>
    <w:rsid w:val="007A4B7D"/>
    <w:rsid w:val="007A4D29"/>
    <w:rsid w:val="007A4D54"/>
    <w:rsid w:val="007A4DE2"/>
    <w:rsid w:val="007A595B"/>
    <w:rsid w:val="007A59A2"/>
    <w:rsid w:val="007A5DA4"/>
    <w:rsid w:val="007A5F8B"/>
    <w:rsid w:val="007A6057"/>
    <w:rsid w:val="007A613D"/>
    <w:rsid w:val="007A637A"/>
    <w:rsid w:val="007A6899"/>
    <w:rsid w:val="007A69BC"/>
    <w:rsid w:val="007A6A0F"/>
    <w:rsid w:val="007A6B89"/>
    <w:rsid w:val="007A6C4E"/>
    <w:rsid w:val="007A707A"/>
    <w:rsid w:val="007A751B"/>
    <w:rsid w:val="007A7702"/>
    <w:rsid w:val="007A7AD6"/>
    <w:rsid w:val="007A7BF3"/>
    <w:rsid w:val="007B114F"/>
    <w:rsid w:val="007B1273"/>
    <w:rsid w:val="007B1555"/>
    <w:rsid w:val="007B180F"/>
    <w:rsid w:val="007B28EA"/>
    <w:rsid w:val="007B2992"/>
    <w:rsid w:val="007B2AAB"/>
    <w:rsid w:val="007B4312"/>
    <w:rsid w:val="007B54A8"/>
    <w:rsid w:val="007B5A98"/>
    <w:rsid w:val="007B5BBA"/>
    <w:rsid w:val="007B5FE2"/>
    <w:rsid w:val="007B612D"/>
    <w:rsid w:val="007B6401"/>
    <w:rsid w:val="007B6640"/>
    <w:rsid w:val="007B694B"/>
    <w:rsid w:val="007B6994"/>
    <w:rsid w:val="007B6C79"/>
    <w:rsid w:val="007B740C"/>
    <w:rsid w:val="007B7573"/>
    <w:rsid w:val="007B7FE0"/>
    <w:rsid w:val="007C03EA"/>
    <w:rsid w:val="007C0523"/>
    <w:rsid w:val="007C0ABF"/>
    <w:rsid w:val="007C109C"/>
    <w:rsid w:val="007C19A8"/>
    <w:rsid w:val="007C26EF"/>
    <w:rsid w:val="007C283F"/>
    <w:rsid w:val="007C300F"/>
    <w:rsid w:val="007C352D"/>
    <w:rsid w:val="007C37F6"/>
    <w:rsid w:val="007C385A"/>
    <w:rsid w:val="007C4450"/>
    <w:rsid w:val="007C4735"/>
    <w:rsid w:val="007C526A"/>
    <w:rsid w:val="007C54E1"/>
    <w:rsid w:val="007C5709"/>
    <w:rsid w:val="007C575A"/>
    <w:rsid w:val="007C5783"/>
    <w:rsid w:val="007C5D08"/>
    <w:rsid w:val="007C5E47"/>
    <w:rsid w:val="007C63E3"/>
    <w:rsid w:val="007C647F"/>
    <w:rsid w:val="007C6796"/>
    <w:rsid w:val="007C7A60"/>
    <w:rsid w:val="007C7AE0"/>
    <w:rsid w:val="007C7B9C"/>
    <w:rsid w:val="007C7D95"/>
    <w:rsid w:val="007C7E98"/>
    <w:rsid w:val="007D05BC"/>
    <w:rsid w:val="007D089E"/>
    <w:rsid w:val="007D1296"/>
    <w:rsid w:val="007D12B4"/>
    <w:rsid w:val="007D1BA3"/>
    <w:rsid w:val="007D1C26"/>
    <w:rsid w:val="007D1DC7"/>
    <w:rsid w:val="007D1E71"/>
    <w:rsid w:val="007D2203"/>
    <w:rsid w:val="007D2359"/>
    <w:rsid w:val="007D26FC"/>
    <w:rsid w:val="007D2745"/>
    <w:rsid w:val="007D281A"/>
    <w:rsid w:val="007D292B"/>
    <w:rsid w:val="007D2ABC"/>
    <w:rsid w:val="007D317E"/>
    <w:rsid w:val="007D35D1"/>
    <w:rsid w:val="007D3612"/>
    <w:rsid w:val="007D3A7B"/>
    <w:rsid w:val="007D3B32"/>
    <w:rsid w:val="007D3F1A"/>
    <w:rsid w:val="007D417A"/>
    <w:rsid w:val="007D41F7"/>
    <w:rsid w:val="007D450F"/>
    <w:rsid w:val="007D4917"/>
    <w:rsid w:val="007D5020"/>
    <w:rsid w:val="007D6152"/>
    <w:rsid w:val="007D6651"/>
    <w:rsid w:val="007D6F11"/>
    <w:rsid w:val="007D70E8"/>
    <w:rsid w:val="007D7804"/>
    <w:rsid w:val="007D7A50"/>
    <w:rsid w:val="007D7AA3"/>
    <w:rsid w:val="007D7B26"/>
    <w:rsid w:val="007D7D3C"/>
    <w:rsid w:val="007D7DDA"/>
    <w:rsid w:val="007D7FE5"/>
    <w:rsid w:val="007E0167"/>
    <w:rsid w:val="007E0E5B"/>
    <w:rsid w:val="007E1008"/>
    <w:rsid w:val="007E12F6"/>
    <w:rsid w:val="007E13F5"/>
    <w:rsid w:val="007E1DF5"/>
    <w:rsid w:val="007E1E9D"/>
    <w:rsid w:val="007E2163"/>
    <w:rsid w:val="007E22BE"/>
    <w:rsid w:val="007E22D4"/>
    <w:rsid w:val="007E2C41"/>
    <w:rsid w:val="007E2F82"/>
    <w:rsid w:val="007E317A"/>
    <w:rsid w:val="007E35A5"/>
    <w:rsid w:val="007E36A1"/>
    <w:rsid w:val="007E3CAC"/>
    <w:rsid w:val="007E42A7"/>
    <w:rsid w:val="007E4492"/>
    <w:rsid w:val="007E49D8"/>
    <w:rsid w:val="007E4B2A"/>
    <w:rsid w:val="007E4BE5"/>
    <w:rsid w:val="007E4FC6"/>
    <w:rsid w:val="007E5FBC"/>
    <w:rsid w:val="007E606F"/>
    <w:rsid w:val="007E684E"/>
    <w:rsid w:val="007E68A8"/>
    <w:rsid w:val="007E7D1C"/>
    <w:rsid w:val="007F084F"/>
    <w:rsid w:val="007F0B6C"/>
    <w:rsid w:val="007F1145"/>
    <w:rsid w:val="007F1AEB"/>
    <w:rsid w:val="007F214E"/>
    <w:rsid w:val="007F32BC"/>
    <w:rsid w:val="007F3318"/>
    <w:rsid w:val="007F3CBE"/>
    <w:rsid w:val="007F3D67"/>
    <w:rsid w:val="007F3EDD"/>
    <w:rsid w:val="007F3FF1"/>
    <w:rsid w:val="007F40A6"/>
    <w:rsid w:val="007F42EA"/>
    <w:rsid w:val="007F4368"/>
    <w:rsid w:val="007F4B95"/>
    <w:rsid w:val="007F4BE8"/>
    <w:rsid w:val="007F4E70"/>
    <w:rsid w:val="007F5F77"/>
    <w:rsid w:val="007F607A"/>
    <w:rsid w:val="007F6C80"/>
    <w:rsid w:val="007F71AE"/>
    <w:rsid w:val="007F75CE"/>
    <w:rsid w:val="007F7949"/>
    <w:rsid w:val="007F7B71"/>
    <w:rsid w:val="007F7E20"/>
    <w:rsid w:val="00800AFC"/>
    <w:rsid w:val="00800DD8"/>
    <w:rsid w:val="008012AB"/>
    <w:rsid w:val="00801EAA"/>
    <w:rsid w:val="00801F44"/>
    <w:rsid w:val="0080228A"/>
    <w:rsid w:val="00802362"/>
    <w:rsid w:val="00802F66"/>
    <w:rsid w:val="008030D7"/>
    <w:rsid w:val="008036FA"/>
    <w:rsid w:val="00803EEE"/>
    <w:rsid w:val="008045CC"/>
    <w:rsid w:val="00804892"/>
    <w:rsid w:val="00804AF2"/>
    <w:rsid w:val="00805F44"/>
    <w:rsid w:val="00806BAE"/>
    <w:rsid w:val="00806EC7"/>
    <w:rsid w:val="00810A2D"/>
    <w:rsid w:val="00810F82"/>
    <w:rsid w:val="00810FBB"/>
    <w:rsid w:val="00812332"/>
    <w:rsid w:val="0081265F"/>
    <w:rsid w:val="00813073"/>
    <w:rsid w:val="0081348D"/>
    <w:rsid w:val="0081363E"/>
    <w:rsid w:val="008138BF"/>
    <w:rsid w:val="00813FA1"/>
    <w:rsid w:val="00814236"/>
    <w:rsid w:val="00814316"/>
    <w:rsid w:val="00814FD4"/>
    <w:rsid w:val="00815290"/>
    <w:rsid w:val="0081540B"/>
    <w:rsid w:val="008156CD"/>
    <w:rsid w:val="00815886"/>
    <w:rsid w:val="00815C5B"/>
    <w:rsid w:val="008160F6"/>
    <w:rsid w:val="00816127"/>
    <w:rsid w:val="008162AF"/>
    <w:rsid w:val="0081690D"/>
    <w:rsid w:val="00816963"/>
    <w:rsid w:val="00816DA1"/>
    <w:rsid w:val="00817195"/>
    <w:rsid w:val="008174D8"/>
    <w:rsid w:val="008177B3"/>
    <w:rsid w:val="00820406"/>
    <w:rsid w:val="00820442"/>
    <w:rsid w:val="00820792"/>
    <w:rsid w:val="008209CE"/>
    <w:rsid w:val="00820B10"/>
    <w:rsid w:val="00820CA4"/>
    <w:rsid w:val="00820F49"/>
    <w:rsid w:val="00821926"/>
    <w:rsid w:val="00821B61"/>
    <w:rsid w:val="00821F13"/>
    <w:rsid w:val="00821FA2"/>
    <w:rsid w:val="00822581"/>
    <w:rsid w:val="00822ED4"/>
    <w:rsid w:val="00823976"/>
    <w:rsid w:val="008243DB"/>
    <w:rsid w:val="008244CC"/>
    <w:rsid w:val="008246DF"/>
    <w:rsid w:val="00824FDE"/>
    <w:rsid w:val="00825242"/>
    <w:rsid w:val="00825E6E"/>
    <w:rsid w:val="00826794"/>
    <w:rsid w:val="00826B1B"/>
    <w:rsid w:val="00826E4C"/>
    <w:rsid w:val="0082742C"/>
    <w:rsid w:val="00827640"/>
    <w:rsid w:val="00827974"/>
    <w:rsid w:val="00827AF4"/>
    <w:rsid w:val="00830322"/>
    <w:rsid w:val="00830922"/>
    <w:rsid w:val="00830A20"/>
    <w:rsid w:val="00830E40"/>
    <w:rsid w:val="00830F53"/>
    <w:rsid w:val="00831096"/>
    <w:rsid w:val="008311F7"/>
    <w:rsid w:val="0083123C"/>
    <w:rsid w:val="0083131B"/>
    <w:rsid w:val="00831352"/>
    <w:rsid w:val="00831D18"/>
    <w:rsid w:val="00831EB4"/>
    <w:rsid w:val="0083233F"/>
    <w:rsid w:val="00832D07"/>
    <w:rsid w:val="00833027"/>
    <w:rsid w:val="00833454"/>
    <w:rsid w:val="0083372A"/>
    <w:rsid w:val="00833C6C"/>
    <w:rsid w:val="00833D4D"/>
    <w:rsid w:val="00833F9A"/>
    <w:rsid w:val="00835097"/>
    <w:rsid w:val="008350A7"/>
    <w:rsid w:val="00835143"/>
    <w:rsid w:val="0083533F"/>
    <w:rsid w:val="00835394"/>
    <w:rsid w:val="00835890"/>
    <w:rsid w:val="0083589D"/>
    <w:rsid w:val="00835C13"/>
    <w:rsid w:val="00835D32"/>
    <w:rsid w:val="00835EDD"/>
    <w:rsid w:val="00835F46"/>
    <w:rsid w:val="0083620A"/>
    <w:rsid w:val="0083677B"/>
    <w:rsid w:val="008369A3"/>
    <w:rsid w:val="00837938"/>
    <w:rsid w:val="00840240"/>
    <w:rsid w:val="00840B82"/>
    <w:rsid w:val="00840F58"/>
    <w:rsid w:val="00841253"/>
    <w:rsid w:val="008418C7"/>
    <w:rsid w:val="00841D5A"/>
    <w:rsid w:val="008422D2"/>
    <w:rsid w:val="0084236B"/>
    <w:rsid w:val="00842684"/>
    <w:rsid w:val="00842F01"/>
    <w:rsid w:val="0084365F"/>
    <w:rsid w:val="008438AC"/>
    <w:rsid w:val="00843AC0"/>
    <w:rsid w:val="00843B90"/>
    <w:rsid w:val="00844691"/>
    <w:rsid w:val="0084534D"/>
    <w:rsid w:val="0084544D"/>
    <w:rsid w:val="0084586A"/>
    <w:rsid w:val="008458C5"/>
    <w:rsid w:val="00845F5A"/>
    <w:rsid w:val="00846420"/>
    <w:rsid w:val="00846879"/>
    <w:rsid w:val="00846C78"/>
    <w:rsid w:val="00850297"/>
    <w:rsid w:val="00850727"/>
    <w:rsid w:val="008507A2"/>
    <w:rsid w:val="00850F08"/>
    <w:rsid w:val="0085176A"/>
    <w:rsid w:val="00851B7D"/>
    <w:rsid w:val="00851CBA"/>
    <w:rsid w:val="00851E32"/>
    <w:rsid w:val="00852365"/>
    <w:rsid w:val="008525B1"/>
    <w:rsid w:val="0085272F"/>
    <w:rsid w:val="008527F6"/>
    <w:rsid w:val="00852841"/>
    <w:rsid w:val="00852EEC"/>
    <w:rsid w:val="0085320E"/>
    <w:rsid w:val="00853408"/>
    <w:rsid w:val="00853773"/>
    <w:rsid w:val="008537F8"/>
    <w:rsid w:val="00854052"/>
    <w:rsid w:val="00854054"/>
    <w:rsid w:val="0085409B"/>
    <w:rsid w:val="0085419C"/>
    <w:rsid w:val="00854952"/>
    <w:rsid w:val="00854A30"/>
    <w:rsid w:val="00854FFC"/>
    <w:rsid w:val="008550FC"/>
    <w:rsid w:val="00855463"/>
    <w:rsid w:val="008555CA"/>
    <w:rsid w:val="008563CE"/>
    <w:rsid w:val="00857055"/>
    <w:rsid w:val="00857250"/>
    <w:rsid w:val="0085799C"/>
    <w:rsid w:val="00857B99"/>
    <w:rsid w:val="00860270"/>
    <w:rsid w:val="00860432"/>
    <w:rsid w:val="00860916"/>
    <w:rsid w:val="00860B8F"/>
    <w:rsid w:val="00861437"/>
    <w:rsid w:val="008620DA"/>
    <w:rsid w:val="0086212E"/>
    <w:rsid w:val="00862151"/>
    <w:rsid w:val="0086216B"/>
    <w:rsid w:val="0086221B"/>
    <w:rsid w:val="00862500"/>
    <w:rsid w:val="0086266B"/>
    <w:rsid w:val="00862F20"/>
    <w:rsid w:val="00863243"/>
    <w:rsid w:val="0086334B"/>
    <w:rsid w:val="00863623"/>
    <w:rsid w:val="0086383E"/>
    <w:rsid w:val="0086429F"/>
    <w:rsid w:val="008642DA"/>
    <w:rsid w:val="008644B1"/>
    <w:rsid w:val="00864746"/>
    <w:rsid w:val="00864BFE"/>
    <w:rsid w:val="0086561C"/>
    <w:rsid w:val="00865A67"/>
    <w:rsid w:val="00866031"/>
    <w:rsid w:val="00866571"/>
    <w:rsid w:val="00866667"/>
    <w:rsid w:val="00866731"/>
    <w:rsid w:val="00866734"/>
    <w:rsid w:val="00866761"/>
    <w:rsid w:val="008667BB"/>
    <w:rsid w:val="00866952"/>
    <w:rsid w:val="008669E6"/>
    <w:rsid w:val="00866F12"/>
    <w:rsid w:val="008674FB"/>
    <w:rsid w:val="008676BB"/>
    <w:rsid w:val="008677CC"/>
    <w:rsid w:val="00870157"/>
    <w:rsid w:val="0087043C"/>
    <w:rsid w:val="00870C3C"/>
    <w:rsid w:val="00870E14"/>
    <w:rsid w:val="00871BD3"/>
    <w:rsid w:val="00871D50"/>
    <w:rsid w:val="00871DAB"/>
    <w:rsid w:val="00871FD8"/>
    <w:rsid w:val="0087238A"/>
    <w:rsid w:val="008725D3"/>
    <w:rsid w:val="00872E93"/>
    <w:rsid w:val="00872FBD"/>
    <w:rsid w:val="008731AF"/>
    <w:rsid w:val="008733D2"/>
    <w:rsid w:val="00873E35"/>
    <w:rsid w:val="0087405D"/>
    <w:rsid w:val="008743EB"/>
    <w:rsid w:val="008744F5"/>
    <w:rsid w:val="0087485C"/>
    <w:rsid w:val="00875610"/>
    <w:rsid w:val="00875631"/>
    <w:rsid w:val="008757B2"/>
    <w:rsid w:val="00875882"/>
    <w:rsid w:val="00875F81"/>
    <w:rsid w:val="00875FD5"/>
    <w:rsid w:val="0087635E"/>
    <w:rsid w:val="00876EFD"/>
    <w:rsid w:val="00877563"/>
    <w:rsid w:val="00877758"/>
    <w:rsid w:val="00877778"/>
    <w:rsid w:val="008811A2"/>
    <w:rsid w:val="00881D0E"/>
    <w:rsid w:val="008825B1"/>
    <w:rsid w:val="00882735"/>
    <w:rsid w:val="00882ACC"/>
    <w:rsid w:val="00882C09"/>
    <w:rsid w:val="008832DF"/>
    <w:rsid w:val="0088344D"/>
    <w:rsid w:val="008838E7"/>
    <w:rsid w:val="00883A02"/>
    <w:rsid w:val="00883DB0"/>
    <w:rsid w:val="0088411A"/>
    <w:rsid w:val="00884390"/>
    <w:rsid w:val="00884731"/>
    <w:rsid w:val="0088480C"/>
    <w:rsid w:val="00885542"/>
    <w:rsid w:val="00885780"/>
    <w:rsid w:val="00885E2E"/>
    <w:rsid w:val="00885EDA"/>
    <w:rsid w:val="00886485"/>
    <w:rsid w:val="0088677E"/>
    <w:rsid w:val="008868E1"/>
    <w:rsid w:val="00887166"/>
    <w:rsid w:val="00890409"/>
    <w:rsid w:val="0089049E"/>
    <w:rsid w:val="008909BA"/>
    <w:rsid w:val="00890D8A"/>
    <w:rsid w:val="00890EB9"/>
    <w:rsid w:val="008912F0"/>
    <w:rsid w:val="00891A1C"/>
    <w:rsid w:val="00891AEA"/>
    <w:rsid w:val="00891C7F"/>
    <w:rsid w:val="00891D5F"/>
    <w:rsid w:val="00892048"/>
    <w:rsid w:val="008921E6"/>
    <w:rsid w:val="00892705"/>
    <w:rsid w:val="008928FB"/>
    <w:rsid w:val="008929BB"/>
    <w:rsid w:val="00892B67"/>
    <w:rsid w:val="00892DF5"/>
    <w:rsid w:val="00892EC0"/>
    <w:rsid w:val="00893B25"/>
    <w:rsid w:val="00893C43"/>
    <w:rsid w:val="00893D5F"/>
    <w:rsid w:val="0089467D"/>
    <w:rsid w:val="00894B04"/>
    <w:rsid w:val="00894E36"/>
    <w:rsid w:val="00895159"/>
    <w:rsid w:val="00895308"/>
    <w:rsid w:val="00895450"/>
    <w:rsid w:val="008959D8"/>
    <w:rsid w:val="00896525"/>
    <w:rsid w:val="00896B82"/>
    <w:rsid w:val="00896F61"/>
    <w:rsid w:val="008978B0"/>
    <w:rsid w:val="00897920"/>
    <w:rsid w:val="00897E51"/>
    <w:rsid w:val="008A0782"/>
    <w:rsid w:val="008A0A56"/>
    <w:rsid w:val="008A0A94"/>
    <w:rsid w:val="008A0BDA"/>
    <w:rsid w:val="008A20CA"/>
    <w:rsid w:val="008A22F2"/>
    <w:rsid w:val="008A3A9D"/>
    <w:rsid w:val="008A4116"/>
    <w:rsid w:val="008A413B"/>
    <w:rsid w:val="008A4241"/>
    <w:rsid w:val="008A4460"/>
    <w:rsid w:val="008A446D"/>
    <w:rsid w:val="008A462E"/>
    <w:rsid w:val="008A47F6"/>
    <w:rsid w:val="008A514C"/>
    <w:rsid w:val="008A5856"/>
    <w:rsid w:val="008A63D4"/>
    <w:rsid w:val="008A645D"/>
    <w:rsid w:val="008A64C4"/>
    <w:rsid w:val="008A6606"/>
    <w:rsid w:val="008A6958"/>
    <w:rsid w:val="008A6FC7"/>
    <w:rsid w:val="008A7198"/>
    <w:rsid w:val="008A723B"/>
    <w:rsid w:val="008A7372"/>
    <w:rsid w:val="008A7549"/>
    <w:rsid w:val="008A7564"/>
    <w:rsid w:val="008A7836"/>
    <w:rsid w:val="008A78F6"/>
    <w:rsid w:val="008A7C25"/>
    <w:rsid w:val="008A7DC2"/>
    <w:rsid w:val="008B0923"/>
    <w:rsid w:val="008B0A2A"/>
    <w:rsid w:val="008B0A6A"/>
    <w:rsid w:val="008B0BC8"/>
    <w:rsid w:val="008B137A"/>
    <w:rsid w:val="008B14C5"/>
    <w:rsid w:val="008B1614"/>
    <w:rsid w:val="008B1FD7"/>
    <w:rsid w:val="008B2643"/>
    <w:rsid w:val="008B338A"/>
    <w:rsid w:val="008B33E1"/>
    <w:rsid w:val="008B37CE"/>
    <w:rsid w:val="008B3E76"/>
    <w:rsid w:val="008B4EB0"/>
    <w:rsid w:val="008B5871"/>
    <w:rsid w:val="008B5C67"/>
    <w:rsid w:val="008B5FEE"/>
    <w:rsid w:val="008B6009"/>
    <w:rsid w:val="008B60E0"/>
    <w:rsid w:val="008B613F"/>
    <w:rsid w:val="008B6B37"/>
    <w:rsid w:val="008B6BC7"/>
    <w:rsid w:val="008B7A5B"/>
    <w:rsid w:val="008B7AD6"/>
    <w:rsid w:val="008B7FD9"/>
    <w:rsid w:val="008C05C6"/>
    <w:rsid w:val="008C083C"/>
    <w:rsid w:val="008C0AE0"/>
    <w:rsid w:val="008C14E7"/>
    <w:rsid w:val="008C15CD"/>
    <w:rsid w:val="008C179C"/>
    <w:rsid w:val="008C2C08"/>
    <w:rsid w:val="008C2E8D"/>
    <w:rsid w:val="008C422D"/>
    <w:rsid w:val="008C450F"/>
    <w:rsid w:val="008C4563"/>
    <w:rsid w:val="008C4ACC"/>
    <w:rsid w:val="008C4ADC"/>
    <w:rsid w:val="008C528C"/>
    <w:rsid w:val="008C5F4E"/>
    <w:rsid w:val="008C6D0C"/>
    <w:rsid w:val="008C71E9"/>
    <w:rsid w:val="008C7575"/>
    <w:rsid w:val="008C75AC"/>
    <w:rsid w:val="008C7C83"/>
    <w:rsid w:val="008D0658"/>
    <w:rsid w:val="008D0BCA"/>
    <w:rsid w:val="008D1382"/>
    <w:rsid w:val="008D168B"/>
    <w:rsid w:val="008D171A"/>
    <w:rsid w:val="008D202C"/>
    <w:rsid w:val="008D2711"/>
    <w:rsid w:val="008D27BA"/>
    <w:rsid w:val="008D2979"/>
    <w:rsid w:val="008D29A3"/>
    <w:rsid w:val="008D29A5"/>
    <w:rsid w:val="008D2D83"/>
    <w:rsid w:val="008D32F6"/>
    <w:rsid w:val="008D41AD"/>
    <w:rsid w:val="008D4245"/>
    <w:rsid w:val="008D4844"/>
    <w:rsid w:val="008D4906"/>
    <w:rsid w:val="008D4C78"/>
    <w:rsid w:val="008D4E3D"/>
    <w:rsid w:val="008D5869"/>
    <w:rsid w:val="008D5A85"/>
    <w:rsid w:val="008D5B0E"/>
    <w:rsid w:val="008D5D31"/>
    <w:rsid w:val="008D5EAF"/>
    <w:rsid w:val="008D68EE"/>
    <w:rsid w:val="008D792E"/>
    <w:rsid w:val="008E0046"/>
    <w:rsid w:val="008E0525"/>
    <w:rsid w:val="008E069D"/>
    <w:rsid w:val="008E0939"/>
    <w:rsid w:val="008E153E"/>
    <w:rsid w:val="008E1FF9"/>
    <w:rsid w:val="008E21EA"/>
    <w:rsid w:val="008E23AC"/>
    <w:rsid w:val="008E2638"/>
    <w:rsid w:val="008E2BC6"/>
    <w:rsid w:val="008E3DD1"/>
    <w:rsid w:val="008E482A"/>
    <w:rsid w:val="008E4B80"/>
    <w:rsid w:val="008E4EA4"/>
    <w:rsid w:val="008E4EC8"/>
    <w:rsid w:val="008E4FCB"/>
    <w:rsid w:val="008E53CF"/>
    <w:rsid w:val="008E54E3"/>
    <w:rsid w:val="008E58CC"/>
    <w:rsid w:val="008E5CC5"/>
    <w:rsid w:val="008E5FA4"/>
    <w:rsid w:val="008E6070"/>
    <w:rsid w:val="008E6364"/>
    <w:rsid w:val="008E63C2"/>
    <w:rsid w:val="008E640D"/>
    <w:rsid w:val="008E68EC"/>
    <w:rsid w:val="008E6E93"/>
    <w:rsid w:val="008E7470"/>
    <w:rsid w:val="008E79B3"/>
    <w:rsid w:val="008F05BC"/>
    <w:rsid w:val="008F0634"/>
    <w:rsid w:val="008F081E"/>
    <w:rsid w:val="008F0A49"/>
    <w:rsid w:val="008F0FB1"/>
    <w:rsid w:val="008F126C"/>
    <w:rsid w:val="008F151A"/>
    <w:rsid w:val="008F15C4"/>
    <w:rsid w:val="008F175A"/>
    <w:rsid w:val="008F1B26"/>
    <w:rsid w:val="008F1C83"/>
    <w:rsid w:val="008F25BE"/>
    <w:rsid w:val="008F267D"/>
    <w:rsid w:val="008F2886"/>
    <w:rsid w:val="008F2B99"/>
    <w:rsid w:val="008F2FBB"/>
    <w:rsid w:val="008F31CD"/>
    <w:rsid w:val="008F3399"/>
    <w:rsid w:val="008F34B8"/>
    <w:rsid w:val="008F34FE"/>
    <w:rsid w:val="008F37B9"/>
    <w:rsid w:val="008F3A65"/>
    <w:rsid w:val="008F4953"/>
    <w:rsid w:val="008F4BD6"/>
    <w:rsid w:val="008F4F3A"/>
    <w:rsid w:val="008F5031"/>
    <w:rsid w:val="008F58F4"/>
    <w:rsid w:val="008F5B05"/>
    <w:rsid w:val="008F5C3B"/>
    <w:rsid w:val="008F65BC"/>
    <w:rsid w:val="008F6B2B"/>
    <w:rsid w:val="008F6C52"/>
    <w:rsid w:val="008F6DE2"/>
    <w:rsid w:val="008F70FF"/>
    <w:rsid w:val="008F756E"/>
    <w:rsid w:val="008F7D7A"/>
    <w:rsid w:val="0090030B"/>
    <w:rsid w:val="0090070A"/>
    <w:rsid w:val="00900A55"/>
    <w:rsid w:val="00900BCF"/>
    <w:rsid w:val="00900F18"/>
    <w:rsid w:val="009015AD"/>
    <w:rsid w:val="00901683"/>
    <w:rsid w:val="00901DBB"/>
    <w:rsid w:val="0090222E"/>
    <w:rsid w:val="00902CBD"/>
    <w:rsid w:val="00902CEB"/>
    <w:rsid w:val="00902E42"/>
    <w:rsid w:val="00903070"/>
    <w:rsid w:val="009031EC"/>
    <w:rsid w:val="0090344F"/>
    <w:rsid w:val="009036BC"/>
    <w:rsid w:val="00904259"/>
    <w:rsid w:val="0090425A"/>
    <w:rsid w:val="00904325"/>
    <w:rsid w:val="00904524"/>
    <w:rsid w:val="00904A05"/>
    <w:rsid w:val="00904CFE"/>
    <w:rsid w:val="00905266"/>
    <w:rsid w:val="00905C73"/>
    <w:rsid w:val="00906281"/>
    <w:rsid w:val="00906765"/>
    <w:rsid w:val="00907444"/>
    <w:rsid w:val="0090760D"/>
    <w:rsid w:val="00907C08"/>
    <w:rsid w:val="009100C5"/>
    <w:rsid w:val="009105F2"/>
    <w:rsid w:val="009109AC"/>
    <w:rsid w:val="00910F8E"/>
    <w:rsid w:val="00911209"/>
    <w:rsid w:val="00911884"/>
    <w:rsid w:val="009119CD"/>
    <w:rsid w:val="009122A2"/>
    <w:rsid w:val="00912478"/>
    <w:rsid w:val="00912F2B"/>
    <w:rsid w:val="009130B3"/>
    <w:rsid w:val="00913125"/>
    <w:rsid w:val="00913205"/>
    <w:rsid w:val="00913514"/>
    <w:rsid w:val="00913CA7"/>
    <w:rsid w:val="00913CC1"/>
    <w:rsid w:val="00913D57"/>
    <w:rsid w:val="0091469E"/>
    <w:rsid w:val="009147FB"/>
    <w:rsid w:val="00914BE7"/>
    <w:rsid w:val="00914CD6"/>
    <w:rsid w:val="009150E6"/>
    <w:rsid w:val="009152A7"/>
    <w:rsid w:val="0091563E"/>
    <w:rsid w:val="00915922"/>
    <w:rsid w:val="00915D00"/>
    <w:rsid w:val="00915E33"/>
    <w:rsid w:val="00916467"/>
    <w:rsid w:val="009164B1"/>
    <w:rsid w:val="009173DA"/>
    <w:rsid w:val="009175B2"/>
    <w:rsid w:val="009203CD"/>
    <w:rsid w:val="009205F4"/>
    <w:rsid w:val="009206DF"/>
    <w:rsid w:val="00920B34"/>
    <w:rsid w:val="00920E66"/>
    <w:rsid w:val="00920F0D"/>
    <w:rsid w:val="009210FC"/>
    <w:rsid w:val="00921E0C"/>
    <w:rsid w:val="00921EA5"/>
    <w:rsid w:val="00921F5C"/>
    <w:rsid w:val="00922043"/>
    <w:rsid w:val="00922172"/>
    <w:rsid w:val="0092353E"/>
    <w:rsid w:val="00923662"/>
    <w:rsid w:val="00923707"/>
    <w:rsid w:val="009238E0"/>
    <w:rsid w:val="00923962"/>
    <w:rsid w:val="00923A18"/>
    <w:rsid w:val="0092486E"/>
    <w:rsid w:val="00924A84"/>
    <w:rsid w:val="00924BDF"/>
    <w:rsid w:val="00924C8C"/>
    <w:rsid w:val="00924D23"/>
    <w:rsid w:val="00924FA2"/>
    <w:rsid w:val="00925333"/>
    <w:rsid w:val="00925407"/>
    <w:rsid w:val="00925D7E"/>
    <w:rsid w:val="00925DB0"/>
    <w:rsid w:val="00926094"/>
    <w:rsid w:val="009261F5"/>
    <w:rsid w:val="00926555"/>
    <w:rsid w:val="009266CC"/>
    <w:rsid w:val="00927334"/>
    <w:rsid w:val="0092762A"/>
    <w:rsid w:val="0092766C"/>
    <w:rsid w:val="009276DF"/>
    <w:rsid w:val="00927F83"/>
    <w:rsid w:val="009300DC"/>
    <w:rsid w:val="00930300"/>
    <w:rsid w:val="00930343"/>
    <w:rsid w:val="00930518"/>
    <w:rsid w:val="00930E9A"/>
    <w:rsid w:val="00930EA1"/>
    <w:rsid w:val="00931114"/>
    <w:rsid w:val="00931166"/>
    <w:rsid w:val="00931837"/>
    <w:rsid w:val="00932B5A"/>
    <w:rsid w:val="0093381B"/>
    <w:rsid w:val="00934163"/>
    <w:rsid w:val="009341A5"/>
    <w:rsid w:val="0093464B"/>
    <w:rsid w:val="009346C8"/>
    <w:rsid w:val="009358DB"/>
    <w:rsid w:val="00935BE0"/>
    <w:rsid w:val="00935DB5"/>
    <w:rsid w:val="00935FCA"/>
    <w:rsid w:val="00937049"/>
    <w:rsid w:val="00937355"/>
    <w:rsid w:val="00937F25"/>
    <w:rsid w:val="00940236"/>
    <w:rsid w:val="009404BB"/>
    <w:rsid w:val="00940B4F"/>
    <w:rsid w:val="009412D4"/>
    <w:rsid w:val="00941632"/>
    <w:rsid w:val="00942DB3"/>
    <w:rsid w:val="009431B9"/>
    <w:rsid w:val="009433B2"/>
    <w:rsid w:val="00943E59"/>
    <w:rsid w:val="00943E83"/>
    <w:rsid w:val="00944308"/>
    <w:rsid w:val="00944571"/>
    <w:rsid w:val="00944BBF"/>
    <w:rsid w:val="00944EFF"/>
    <w:rsid w:val="00945279"/>
    <w:rsid w:val="009453F8"/>
    <w:rsid w:val="00945933"/>
    <w:rsid w:val="00945C4F"/>
    <w:rsid w:val="00946758"/>
    <w:rsid w:val="00946D45"/>
    <w:rsid w:val="00946E9E"/>
    <w:rsid w:val="00947021"/>
    <w:rsid w:val="00947045"/>
    <w:rsid w:val="009473CA"/>
    <w:rsid w:val="00947DAB"/>
    <w:rsid w:val="00950982"/>
    <w:rsid w:val="009510F3"/>
    <w:rsid w:val="009513FC"/>
    <w:rsid w:val="009520D3"/>
    <w:rsid w:val="009528F6"/>
    <w:rsid w:val="0095384C"/>
    <w:rsid w:val="00953C46"/>
    <w:rsid w:val="00954075"/>
    <w:rsid w:val="0095414D"/>
    <w:rsid w:val="009548E3"/>
    <w:rsid w:val="00954A0B"/>
    <w:rsid w:val="00954B33"/>
    <w:rsid w:val="00956354"/>
    <w:rsid w:val="00956848"/>
    <w:rsid w:val="00956CAB"/>
    <w:rsid w:val="00956FA2"/>
    <w:rsid w:val="00957083"/>
    <w:rsid w:val="009576E6"/>
    <w:rsid w:val="009579F7"/>
    <w:rsid w:val="00957D18"/>
    <w:rsid w:val="00960E8F"/>
    <w:rsid w:val="00960FAA"/>
    <w:rsid w:val="00961593"/>
    <w:rsid w:val="00961774"/>
    <w:rsid w:val="0096188D"/>
    <w:rsid w:val="00962213"/>
    <w:rsid w:val="00962D53"/>
    <w:rsid w:val="00962E34"/>
    <w:rsid w:val="00962F81"/>
    <w:rsid w:val="00963019"/>
    <w:rsid w:val="009631C5"/>
    <w:rsid w:val="00963C1E"/>
    <w:rsid w:val="00963C54"/>
    <w:rsid w:val="00963D00"/>
    <w:rsid w:val="00963E8D"/>
    <w:rsid w:val="00964D87"/>
    <w:rsid w:val="0096554C"/>
    <w:rsid w:val="009655DB"/>
    <w:rsid w:val="0096569A"/>
    <w:rsid w:val="00965FE3"/>
    <w:rsid w:val="00966212"/>
    <w:rsid w:val="00966235"/>
    <w:rsid w:val="00966384"/>
    <w:rsid w:val="0096795E"/>
    <w:rsid w:val="00967980"/>
    <w:rsid w:val="00967AE9"/>
    <w:rsid w:val="00967CA1"/>
    <w:rsid w:val="00967DE7"/>
    <w:rsid w:val="00970216"/>
    <w:rsid w:val="009702AE"/>
    <w:rsid w:val="00970A0B"/>
    <w:rsid w:val="00970B6E"/>
    <w:rsid w:val="009712CC"/>
    <w:rsid w:val="009718BE"/>
    <w:rsid w:val="0097209F"/>
    <w:rsid w:val="009725AB"/>
    <w:rsid w:val="00972998"/>
    <w:rsid w:val="00972E2F"/>
    <w:rsid w:val="00973CCE"/>
    <w:rsid w:val="00973FD5"/>
    <w:rsid w:val="009742BC"/>
    <w:rsid w:val="00974AAD"/>
    <w:rsid w:val="00974C93"/>
    <w:rsid w:val="00974ECC"/>
    <w:rsid w:val="00975100"/>
    <w:rsid w:val="00975668"/>
    <w:rsid w:val="009758D2"/>
    <w:rsid w:val="0097594A"/>
    <w:rsid w:val="00975C8A"/>
    <w:rsid w:val="00975E4A"/>
    <w:rsid w:val="00976C30"/>
    <w:rsid w:val="00976D5F"/>
    <w:rsid w:val="0097700F"/>
    <w:rsid w:val="00977047"/>
    <w:rsid w:val="00977957"/>
    <w:rsid w:val="00977D6B"/>
    <w:rsid w:val="0098011C"/>
    <w:rsid w:val="009802C6"/>
    <w:rsid w:val="0098048A"/>
    <w:rsid w:val="00980534"/>
    <w:rsid w:val="00980666"/>
    <w:rsid w:val="00980F30"/>
    <w:rsid w:val="0098139F"/>
    <w:rsid w:val="0098148D"/>
    <w:rsid w:val="009816C9"/>
    <w:rsid w:val="009818C0"/>
    <w:rsid w:val="00981A89"/>
    <w:rsid w:val="00981E97"/>
    <w:rsid w:val="009824A8"/>
    <w:rsid w:val="00982671"/>
    <w:rsid w:val="009828B3"/>
    <w:rsid w:val="00982FAE"/>
    <w:rsid w:val="00983435"/>
    <w:rsid w:val="00983648"/>
    <w:rsid w:val="00983789"/>
    <w:rsid w:val="009837B5"/>
    <w:rsid w:val="00984794"/>
    <w:rsid w:val="009848D8"/>
    <w:rsid w:val="00984AAC"/>
    <w:rsid w:val="009855C0"/>
    <w:rsid w:val="00985892"/>
    <w:rsid w:val="00985C24"/>
    <w:rsid w:val="00986395"/>
    <w:rsid w:val="00986695"/>
    <w:rsid w:val="0098679C"/>
    <w:rsid w:val="0098701C"/>
    <w:rsid w:val="00987071"/>
    <w:rsid w:val="00987350"/>
    <w:rsid w:val="009874C7"/>
    <w:rsid w:val="0098780B"/>
    <w:rsid w:val="00987953"/>
    <w:rsid w:val="00990A54"/>
    <w:rsid w:val="00990BA3"/>
    <w:rsid w:val="00990E92"/>
    <w:rsid w:val="0099218C"/>
    <w:rsid w:val="009924D4"/>
    <w:rsid w:val="00992A10"/>
    <w:rsid w:val="009931BB"/>
    <w:rsid w:val="00993201"/>
    <w:rsid w:val="00993B8D"/>
    <w:rsid w:val="009947D0"/>
    <w:rsid w:val="00994B59"/>
    <w:rsid w:val="00995156"/>
    <w:rsid w:val="0099532E"/>
    <w:rsid w:val="0099583F"/>
    <w:rsid w:val="00995AD0"/>
    <w:rsid w:val="00996505"/>
    <w:rsid w:val="0099665C"/>
    <w:rsid w:val="00996E23"/>
    <w:rsid w:val="009972B7"/>
    <w:rsid w:val="00997382"/>
    <w:rsid w:val="009975FD"/>
    <w:rsid w:val="00997B51"/>
    <w:rsid w:val="00997E1D"/>
    <w:rsid w:val="009A01EC"/>
    <w:rsid w:val="009A059F"/>
    <w:rsid w:val="009A065D"/>
    <w:rsid w:val="009A0B1D"/>
    <w:rsid w:val="009A0BE2"/>
    <w:rsid w:val="009A1436"/>
    <w:rsid w:val="009A21C2"/>
    <w:rsid w:val="009A25D2"/>
    <w:rsid w:val="009A2C08"/>
    <w:rsid w:val="009A2DEE"/>
    <w:rsid w:val="009A309F"/>
    <w:rsid w:val="009A33A7"/>
    <w:rsid w:val="009A3C72"/>
    <w:rsid w:val="009A3DC7"/>
    <w:rsid w:val="009A52FF"/>
    <w:rsid w:val="009A5714"/>
    <w:rsid w:val="009A57C4"/>
    <w:rsid w:val="009A5941"/>
    <w:rsid w:val="009A60DE"/>
    <w:rsid w:val="009A634C"/>
    <w:rsid w:val="009A6FFC"/>
    <w:rsid w:val="009A77A7"/>
    <w:rsid w:val="009A7E8E"/>
    <w:rsid w:val="009B0D8E"/>
    <w:rsid w:val="009B0F32"/>
    <w:rsid w:val="009B1971"/>
    <w:rsid w:val="009B1CEC"/>
    <w:rsid w:val="009B1EFA"/>
    <w:rsid w:val="009B1F5E"/>
    <w:rsid w:val="009B1FCE"/>
    <w:rsid w:val="009B2149"/>
    <w:rsid w:val="009B2535"/>
    <w:rsid w:val="009B2564"/>
    <w:rsid w:val="009B2C40"/>
    <w:rsid w:val="009B2F70"/>
    <w:rsid w:val="009B30DC"/>
    <w:rsid w:val="009B3501"/>
    <w:rsid w:val="009B35C7"/>
    <w:rsid w:val="009B3625"/>
    <w:rsid w:val="009B3782"/>
    <w:rsid w:val="009B3C7B"/>
    <w:rsid w:val="009B45E4"/>
    <w:rsid w:val="009B4929"/>
    <w:rsid w:val="009B49EF"/>
    <w:rsid w:val="009B5B1F"/>
    <w:rsid w:val="009B5E2F"/>
    <w:rsid w:val="009B6644"/>
    <w:rsid w:val="009B6667"/>
    <w:rsid w:val="009B692C"/>
    <w:rsid w:val="009B72D8"/>
    <w:rsid w:val="009C0090"/>
    <w:rsid w:val="009C1127"/>
    <w:rsid w:val="009C12FD"/>
    <w:rsid w:val="009C1FF3"/>
    <w:rsid w:val="009C28AA"/>
    <w:rsid w:val="009C2BAA"/>
    <w:rsid w:val="009C2CDE"/>
    <w:rsid w:val="009C2ED3"/>
    <w:rsid w:val="009C2F2D"/>
    <w:rsid w:val="009C34BE"/>
    <w:rsid w:val="009C4383"/>
    <w:rsid w:val="009C4397"/>
    <w:rsid w:val="009C4457"/>
    <w:rsid w:val="009C44CC"/>
    <w:rsid w:val="009C47F6"/>
    <w:rsid w:val="009C4F73"/>
    <w:rsid w:val="009C5479"/>
    <w:rsid w:val="009C5BC5"/>
    <w:rsid w:val="009C64FE"/>
    <w:rsid w:val="009C6614"/>
    <w:rsid w:val="009C670F"/>
    <w:rsid w:val="009C688A"/>
    <w:rsid w:val="009C6A8A"/>
    <w:rsid w:val="009C6FC5"/>
    <w:rsid w:val="009C7663"/>
    <w:rsid w:val="009C799E"/>
    <w:rsid w:val="009C7A36"/>
    <w:rsid w:val="009D009F"/>
    <w:rsid w:val="009D034B"/>
    <w:rsid w:val="009D0452"/>
    <w:rsid w:val="009D05CE"/>
    <w:rsid w:val="009D0D18"/>
    <w:rsid w:val="009D146C"/>
    <w:rsid w:val="009D16DE"/>
    <w:rsid w:val="009D1839"/>
    <w:rsid w:val="009D1858"/>
    <w:rsid w:val="009D1FD5"/>
    <w:rsid w:val="009D2971"/>
    <w:rsid w:val="009D2D0D"/>
    <w:rsid w:val="009D3110"/>
    <w:rsid w:val="009D3EFB"/>
    <w:rsid w:val="009D4768"/>
    <w:rsid w:val="009D4D5F"/>
    <w:rsid w:val="009D5389"/>
    <w:rsid w:val="009D5648"/>
    <w:rsid w:val="009D616C"/>
    <w:rsid w:val="009D6303"/>
    <w:rsid w:val="009D64FE"/>
    <w:rsid w:val="009D6661"/>
    <w:rsid w:val="009D685B"/>
    <w:rsid w:val="009D7408"/>
    <w:rsid w:val="009D7416"/>
    <w:rsid w:val="009D76C1"/>
    <w:rsid w:val="009E0106"/>
    <w:rsid w:val="009E0516"/>
    <w:rsid w:val="009E0660"/>
    <w:rsid w:val="009E1AC9"/>
    <w:rsid w:val="009E1E3B"/>
    <w:rsid w:val="009E1F27"/>
    <w:rsid w:val="009E1FA2"/>
    <w:rsid w:val="009E2403"/>
    <w:rsid w:val="009E2B6B"/>
    <w:rsid w:val="009E2F19"/>
    <w:rsid w:val="009E2FED"/>
    <w:rsid w:val="009E3A28"/>
    <w:rsid w:val="009E4077"/>
    <w:rsid w:val="009E46AA"/>
    <w:rsid w:val="009E4947"/>
    <w:rsid w:val="009E4988"/>
    <w:rsid w:val="009E4A4D"/>
    <w:rsid w:val="009E4B38"/>
    <w:rsid w:val="009E4CE1"/>
    <w:rsid w:val="009E526B"/>
    <w:rsid w:val="009E53F7"/>
    <w:rsid w:val="009E58F1"/>
    <w:rsid w:val="009E5B12"/>
    <w:rsid w:val="009E5D7C"/>
    <w:rsid w:val="009E6488"/>
    <w:rsid w:val="009E69EE"/>
    <w:rsid w:val="009E7113"/>
    <w:rsid w:val="009E75C3"/>
    <w:rsid w:val="009E7D1B"/>
    <w:rsid w:val="009F046A"/>
    <w:rsid w:val="009F04C1"/>
    <w:rsid w:val="009F062D"/>
    <w:rsid w:val="009F08A8"/>
    <w:rsid w:val="009F19AE"/>
    <w:rsid w:val="009F1C7F"/>
    <w:rsid w:val="009F1DD9"/>
    <w:rsid w:val="009F2343"/>
    <w:rsid w:val="009F27C6"/>
    <w:rsid w:val="009F2AB5"/>
    <w:rsid w:val="009F2B94"/>
    <w:rsid w:val="009F2C76"/>
    <w:rsid w:val="009F2DDF"/>
    <w:rsid w:val="009F3950"/>
    <w:rsid w:val="009F3B20"/>
    <w:rsid w:val="009F3B95"/>
    <w:rsid w:val="009F3CFB"/>
    <w:rsid w:val="009F3D7E"/>
    <w:rsid w:val="009F4059"/>
    <w:rsid w:val="009F423C"/>
    <w:rsid w:val="009F432B"/>
    <w:rsid w:val="009F44FC"/>
    <w:rsid w:val="009F49D0"/>
    <w:rsid w:val="009F4F08"/>
    <w:rsid w:val="009F5207"/>
    <w:rsid w:val="009F5B1F"/>
    <w:rsid w:val="009F5C21"/>
    <w:rsid w:val="009F5C7E"/>
    <w:rsid w:val="009F6086"/>
    <w:rsid w:val="009F6417"/>
    <w:rsid w:val="009F64BC"/>
    <w:rsid w:val="009F6607"/>
    <w:rsid w:val="009F6BB7"/>
    <w:rsid w:val="009F7244"/>
    <w:rsid w:val="009F7360"/>
    <w:rsid w:val="009F74EA"/>
    <w:rsid w:val="009F7F1F"/>
    <w:rsid w:val="009F7FDE"/>
    <w:rsid w:val="00A000A0"/>
    <w:rsid w:val="00A018E5"/>
    <w:rsid w:val="00A01CB1"/>
    <w:rsid w:val="00A025E8"/>
    <w:rsid w:val="00A028EF"/>
    <w:rsid w:val="00A03593"/>
    <w:rsid w:val="00A03F71"/>
    <w:rsid w:val="00A04F60"/>
    <w:rsid w:val="00A05403"/>
    <w:rsid w:val="00A058EB"/>
    <w:rsid w:val="00A065B2"/>
    <w:rsid w:val="00A069AD"/>
    <w:rsid w:val="00A06D0A"/>
    <w:rsid w:val="00A06D64"/>
    <w:rsid w:val="00A06E96"/>
    <w:rsid w:val="00A074AE"/>
    <w:rsid w:val="00A0792E"/>
    <w:rsid w:val="00A0794B"/>
    <w:rsid w:val="00A07F38"/>
    <w:rsid w:val="00A07F7A"/>
    <w:rsid w:val="00A10810"/>
    <w:rsid w:val="00A10A47"/>
    <w:rsid w:val="00A1106C"/>
    <w:rsid w:val="00A1196F"/>
    <w:rsid w:val="00A11BE1"/>
    <w:rsid w:val="00A12118"/>
    <w:rsid w:val="00A12AFA"/>
    <w:rsid w:val="00A1379E"/>
    <w:rsid w:val="00A13ECF"/>
    <w:rsid w:val="00A13F81"/>
    <w:rsid w:val="00A13FA4"/>
    <w:rsid w:val="00A140F3"/>
    <w:rsid w:val="00A142A0"/>
    <w:rsid w:val="00A14382"/>
    <w:rsid w:val="00A14499"/>
    <w:rsid w:val="00A144A9"/>
    <w:rsid w:val="00A14AB4"/>
    <w:rsid w:val="00A14AFE"/>
    <w:rsid w:val="00A14C0B"/>
    <w:rsid w:val="00A14ED8"/>
    <w:rsid w:val="00A151A8"/>
    <w:rsid w:val="00A151D5"/>
    <w:rsid w:val="00A153B7"/>
    <w:rsid w:val="00A15574"/>
    <w:rsid w:val="00A15C82"/>
    <w:rsid w:val="00A1690F"/>
    <w:rsid w:val="00A16A95"/>
    <w:rsid w:val="00A17042"/>
    <w:rsid w:val="00A173E2"/>
    <w:rsid w:val="00A1771A"/>
    <w:rsid w:val="00A17C2E"/>
    <w:rsid w:val="00A17E17"/>
    <w:rsid w:val="00A17FB2"/>
    <w:rsid w:val="00A20A9E"/>
    <w:rsid w:val="00A20B8E"/>
    <w:rsid w:val="00A20E99"/>
    <w:rsid w:val="00A21176"/>
    <w:rsid w:val="00A21414"/>
    <w:rsid w:val="00A221C9"/>
    <w:rsid w:val="00A2241F"/>
    <w:rsid w:val="00A22AF9"/>
    <w:rsid w:val="00A22E01"/>
    <w:rsid w:val="00A230C5"/>
    <w:rsid w:val="00A23540"/>
    <w:rsid w:val="00A235D8"/>
    <w:rsid w:val="00A23FAB"/>
    <w:rsid w:val="00A24052"/>
    <w:rsid w:val="00A24889"/>
    <w:rsid w:val="00A24FFF"/>
    <w:rsid w:val="00A254C6"/>
    <w:rsid w:val="00A25FDF"/>
    <w:rsid w:val="00A26311"/>
    <w:rsid w:val="00A2638A"/>
    <w:rsid w:val="00A273FB"/>
    <w:rsid w:val="00A27568"/>
    <w:rsid w:val="00A278D5"/>
    <w:rsid w:val="00A30339"/>
    <w:rsid w:val="00A3094C"/>
    <w:rsid w:val="00A30BE0"/>
    <w:rsid w:val="00A30F89"/>
    <w:rsid w:val="00A31061"/>
    <w:rsid w:val="00A31477"/>
    <w:rsid w:val="00A316AE"/>
    <w:rsid w:val="00A316F1"/>
    <w:rsid w:val="00A31865"/>
    <w:rsid w:val="00A318B8"/>
    <w:rsid w:val="00A319FD"/>
    <w:rsid w:val="00A32557"/>
    <w:rsid w:val="00A3267B"/>
    <w:rsid w:val="00A33464"/>
    <w:rsid w:val="00A33567"/>
    <w:rsid w:val="00A338CE"/>
    <w:rsid w:val="00A34056"/>
    <w:rsid w:val="00A342B5"/>
    <w:rsid w:val="00A343D2"/>
    <w:rsid w:val="00A34858"/>
    <w:rsid w:val="00A34B4E"/>
    <w:rsid w:val="00A34F08"/>
    <w:rsid w:val="00A352C3"/>
    <w:rsid w:val="00A35498"/>
    <w:rsid w:val="00A356B7"/>
    <w:rsid w:val="00A35902"/>
    <w:rsid w:val="00A359DC"/>
    <w:rsid w:val="00A36022"/>
    <w:rsid w:val="00A3651E"/>
    <w:rsid w:val="00A366FB"/>
    <w:rsid w:val="00A36AFD"/>
    <w:rsid w:val="00A37324"/>
    <w:rsid w:val="00A37617"/>
    <w:rsid w:val="00A376B8"/>
    <w:rsid w:val="00A37702"/>
    <w:rsid w:val="00A40D75"/>
    <w:rsid w:val="00A4103E"/>
    <w:rsid w:val="00A41191"/>
    <w:rsid w:val="00A419D2"/>
    <w:rsid w:val="00A41C87"/>
    <w:rsid w:val="00A420D1"/>
    <w:rsid w:val="00A4220C"/>
    <w:rsid w:val="00A422C9"/>
    <w:rsid w:val="00A423A8"/>
    <w:rsid w:val="00A427F7"/>
    <w:rsid w:val="00A42C80"/>
    <w:rsid w:val="00A43312"/>
    <w:rsid w:val="00A43391"/>
    <w:rsid w:val="00A434A9"/>
    <w:rsid w:val="00A43588"/>
    <w:rsid w:val="00A435F0"/>
    <w:rsid w:val="00A4367A"/>
    <w:rsid w:val="00A43D55"/>
    <w:rsid w:val="00A44080"/>
    <w:rsid w:val="00A441ED"/>
    <w:rsid w:val="00A44C31"/>
    <w:rsid w:val="00A452BE"/>
    <w:rsid w:val="00A457B6"/>
    <w:rsid w:val="00A45A8E"/>
    <w:rsid w:val="00A45AE5"/>
    <w:rsid w:val="00A45B56"/>
    <w:rsid w:val="00A45DB2"/>
    <w:rsid w:val="00A46433"/>
    <w:rsid w:val="00A46A48"/>
    <w:rsid w:val="00A46A86"/>
    <w:rsid w:val="00A46ABB"/>
    <w:rsid w:val="00A46E52"/>
    <w:rsid w:val="00A476A9"/>
    <w:rsid w:val="00A479B9"/>
    <w:rsid w:val="00A47EC0"/>
    <w:rsid w:val="00A50507"/>
    <w:rsid w:val="00A507F0"/>
    <w:rsid w:val="00A50E53"/>
    <w:rsid w:val="00A5117F"/>
    <w:rsid w:val="00A51278"/>
    <w:rsid w:val="00A51CB6"/>
    <w:rsid w:val="00A51F87"/>
    <w:rsid w:val="00A5256A"/>
    <w:rsid w:val="00A5303F"/>
    <w:rsid w:val="00A534BE"/>
    <w:rsid w:val="00A5354E"/>
    <w:rsid w:val="00A53C0C"/>
    <w:rsid w:val="00A5421E"/>
    <w:rsid w:val="00A5427D"/>
    <w:rsid w:val="00A54353"/>
    <w:rsid w:val="00A54659"/>
    <w:rsid w:val="00A558A1"/>
    <w:rsid w:val="00A55B0D"/>
    <w:rsid w:val="00A55E3B"/>
    <w:rsid w:val="00A55EF4"/>
    <w:rsid w:val="00A55FFD"/>
    <w:rsid w:val="00A5600E"/>
    <w:rsid w:val="00A56598"/>
    <w:rsid w:val="00A56CDD"/>
    <w:rsid w:val="00A56F6E"/>
    <w:rsid w:val="00A57655"/>
    <w:rsid w:val="00A57C0E"/>
    <w:rsid w:val="00A57C27"/>
    <w:rsid w:val="00A57CDC"/>
    <w:rsid w:val="00A57ECF"/>
    <w:rsid w:val="00A60C26"/>
    <w:rsid w:val="00A60E9C"/>
    <w:rsid w:val="00A610D6"/>
    <w:rsid w:val="00A615EA"/>
    <w:rsid w:val="00A6263A"/>
    <w:rsid w:val="00A6372B"/>
    <w:rsid w:val="00A63797"/>
    <w:rsid w:val="00A6391E"/>
    <w:rsid w:val="00A63E96"/>
    <w:rsid w:val="00A63EDE"/>
    <w:rsid w:val="00A64009"/>
    <w:rsid w:val="00A6540C"/>
    <w:rsid w:val="00A6573F"/>
    <w:rsid w:val="00A65790"/>
    <w:rsid w:val="00A659AE"/>
    <w:rsid w:val="00A65B2B"/>
    <w:rsid w:val="00A662B4"/>
    <w:rsid w:val="00A66807"/>
    <w:rsid w:val="00A66F5E"/>
    <w:rsid w:val="00A6719D"/>
    <w:rsid w:val="00A671CA"/>
    <w:rsid w:val="00A675A5"/>
    <w:rsid w:val="00A67ACD"/>
    <w:rsid w:val="00A67ED6"/>
    <w:rsid w:val="00A70063"/>
    <w:rsid w:val="00A704C4"/>
    <w:rsid w:val="00A708F9"/>
    <w:rsid w:val="00A71882"/>
    <w:rsid w:val="00A71E90"/>
    <w:rsid w:val="00A72303"/>
    <w:rsid w:val="00A728DD"/>
    <w:rsid w:val="00A72E22"/>
    <w:rsid w:val="00A7347F"/>
    <w:rsid w:val="00A74556"/>
    <w:rsid w:val="00A751D2"/>
    <w:rsid w:val="00A75B78"/>
    <w:rsid w:val="00A75F7E"/>
    <w:rsid w:val="00A763C3"/>
    <w:rsid w:val="00A76591"/>
    <w:rsid w:val="00A76A5C"/>
    <w:rsid w:val="00A76F0F"/>
    <w:rsid w:val="00A77235"/>
    <w:rsid w:val="00A77FF7"/>
    <w:rsid w:val="00A80190"/>
    <w:rsid w:val="00A802B4"/>
    <w:rsid w:val="00A808B8"/>
    <w:rsid w:val="00A80D35"/>
    <w:rsid w:val="00A80DA1"/>
    <w:rsid w:val="00A80EF3"/>
    <w:rsid w:val="00A81074"/>
    <w:rsid w:val="00A81DE7"/>
    <w:rsid w:val="00A81F4E"/>
    <w:rsid w:val="00A82406"/>
    <w:rsid w:val="00A82469"/>
    <w:rsid w:val="00A82482"/>
    <w:rsid w:val="00A82497"/>
    <w:rsid w:val="00A83179"/>
    <w:rsid w:val="00A8346B"/>
    <w:rsid w:val="00A83695"/>
    <w:rsid w:val="00A83927"/>
    <w:rsid w:val="00A84288"/>
    <w:rsid w:val="00A8489A"/>
    <w:rsid w:val="00A84947"/>
    <w:rsid w:val="00A84BAD"/>
    <w:rsid w:val="00A851A7"/>
    <w:rsid w:val="00A85384"/>
    <w:rsid w:val="00A854A4"/>
    <w:rsid w:val="00A85BBC"/>
    <w:rsid w:val="00A8611A"/>
    <w:rsid w:val="00A86259"/>
    <w:rsid w:val="00A862BB"/>
    <w:rsid w:val="00A863F9"/>
    <w:rsid w:val="00A8738F"/>
    <w:rsid w:val="00A873A4"/>
    <w:rsid w:val="00A8767E"/>
    <w:rsid w:val="00A8796C"/>
    <w:rsid w:val="00A87A56"/>
    <w:rsid w:val="00A87AF3"/>
    <w:rsid w:val="00A90ED9"/>
    <w:rsid w:val="00A90F39"/>
    <w:rsid w:val="00A918D4"/>
    <w:rsid w:val="00A91A50"/>
    <w:rsid w:val="00A92B18"/>
    <w:rsid w:val="00A92B6E"/>
    <w:rsid w:val="00A92F08"/>
    <w:rsid w:val="00A93082"/>
    <w:rsid w:val="00A93786"/>
    <w:rsid w:val="00A938F9"/>
    <w:rsid w:val="00A93B00"/>
    <w:rsid w:val="00A9458E"/>
    <w:rsid w:val="00A95075"/>
    <w:rsid w:val="00A95530"/>
    <w:rsid w:val="00A95B56"/>
    <w:rsid w:val="00A9605F"/>
    <w:rsid w:val="00A96211"/>
    <w:rsid w:val="00A96ABB"/>
    <w:rsid w:val="00A972B0"/>
    <w:rsid w:val="00A973A3"/>
    <w:rsid w:val="00A97BFF"/>
    <w:rsid w:val="00AA074B"/>
    <w:rsid w:val="00AA10AC"/>
    <w:rsid w:val="00AA10C5"/>
    <w:rsid w:val="00AA1D0C"/>
    <w:rsid w:val="00AA20FD"/>
    <w:rsid w:val="00AA2873"/>
    <w:rsid w:val="00AA2EC5"/>
    <w:rsid w:val="00AA37F5"/>
    <w:rsid w:val="00AA4779"/>
    <w:rsid w:val="00AA47E5"/>
    <w:rsid w:val="00AA4A6F"/>
    <w:rsid w:val="00AA4E7E"/>
    <w:rsid w:val="00AA52D9"/>
    <w:rsid w:val="00AA5418"/>
    <w:rsid w:val="00AA5502"/>
    <w:rsid w:val="00AA5732"/>
    <w:rsid w:val="00AA57E2"/>
    <w:rsid w:val="00AA5AD2"/>
    <w:rsid w:val="00AA5C63"/>
    <w:rsid w:val="00AA5C8E"/>
    <w:rsid w:val="00AA5D5B"/>
    <w:rsid w:val="00AA6E78"/>
    <w:rsid w:val="00AA6EA6"/>
    <w:rsid w:val="00AA7338"/>
    <w:rsid w:val="00AA785B"/>
    <w:rsid w:val="00AB07C6"/>
    <w:rsid w:val="00AB08AA"/>
    <w:rsid w:val="00AB0AB7"/>
    <w:rsid w:val="00AB1040"/>
    <w:rsid w:val="00AB1408"/>
    <w:rsid w:val="00AB1E8D"/>
    <w:rsid w:val="00AB2704"/>
    <w:rsid w:val="00AB27F4"/>
    <w:rsid w:val="00AB355E"/>
    <w:rsid w:val="00AB47F3"/>
    <w:rsid w:val="00AB4898"/>
    <w:rsid w:val="00AB48F3"/>
    <w:rsid w:val="00AB5375"/>
    <w:rsid w:val="00AB547F"/>
    <w:rsid w:val="00AB683C"/>
    <w:rsid w:val="00AB6F2F"/>
    <w:rsid w:val="00AB7524"/>
    <w:rsid w:val="00AC00E4"/>
    <w:rsid w:val="00AC0188"/>
    <w:rsid w:val="00AC0590"/>
    <w:rsid w:val="00AC0760"/>
    <w:rsid w:val="00AC0F2D"/>
    <w:rsid w:val="00AC1139"/>
    <w:rsid w:val="00AC129F"/>
    <w:rsid w:val="00AC178C"/>
    <w:rsid w:val="00AC1B46"/>
    <w:rsid w:val="00AC1ECB"/>
    <w:rsid w:val="00AC22E1"/>
    <w:rsid w:val="00AC2B59"/>
    <w:rsid w:val="00AC2B89"/>
    <w:rsid w:val="00AC3EB2"/>
    <w:rsid w:val="00AC41CC"/>
    <w:rsid w:val="00AC4492"/>
    <w:rsid w:val="00AC45EB"/>
    <w:rsid w:val="00AC46D2"/>
    <w:rsid w:val="00AC4D8E"/>
    <w:rsid w:val="00AC535D"/>
    <w:rsid w:val="00AC54DF"/>
    <w:rsid w:val="00AC57A7"/>
    <w:rsid w:val="00AC58F7"/>
    <w:rsid w:val="00AC596D"/>
    <w:rsid w:val="00AC5B8A"/>
    <w:rsid w:val="00AC5C25"/>
    <w:rsid w:val="00AC608C"/>
    <w:rsid w:val="00AC634F"/>
    <w:rsid w:val="00AC689D"/>
    <w:rsid w:val="00AC7501"/>
    <w:rsid w:val="00AD008C"/>
    <w:rsid w:val="00AD0337"/>
    <w:rsid w:val="00AD045C"/>
    <w:rsid w:val="00AD04F0"/>
    <w:rsid w:val="00AD0A59"/>
    <w:rsid w:val="00AD0CB6"/>
    <w:rsid w:val="00AD0E42"/>
    <w:rsid w:val="00AD1320"/>
    <w:rsid w:val="00AD1D58"/>
    <w:rsid w:val="00AD2085"/>
    <w:rsid w:val="00AD20CF"/>
    <w:rsid w:val="00AD2277"/>
    <w:rsid w:val="00AD247C"/>
    <w:rsid w:val="00AD28B8"/>
    <w:rsid w:val="00AD2C9E"/>
    <w:rsid w:val="00AD2D14"/>
    <w:rsid w:val="00AD31B5"/>
    <w:rsid w:val="00AD31E9"/>
    <w:rsid w:val="00AD38AE"/>
    <w:rsid w:val="00AD3BEC"/>
    <w:rsid w:val="00AD3CC9"/>
    <w:rsid w:val="00AD3F3B"/>
    <w:rsid w:val="00AD4548"/>
    <w:rsid w:val="00AD4B60"/>
    <w:rsid w:val="00AD4EA3"/>
    <w:rsid w:val="00AD4F16"/>
    <w:rsid w:val="00AD5028"/>
    <w:rsid w:val="00AD51AE"/>
    <w:rsid w:val="00AD57B9"/>
    <w:rsid w:val="00AD582F"/>
    <w:rsid w:val="00AD5CD0"/>
    <w:rsid w:val="00AD5F9D"/>
    <w:rsid w:val="00AD6518"/>
    <w:rsid w:val="00AD7482"/>
    <w:rsid w:val="00AD768D"/>
    <w:rsid w:val="00AD7A1A"/>
    <w:rsid w:val="00AD7C34"/>
    <w:rsid w:val="00AD7E3A"/>
    <w:rsid w:val="00AE07A6"/>
    <w:rsid w:val="00AE0E89"/>
    <w:rsid w:val="00AE11A0"/>
    <w:rsid w:val="00AE131E"/>
    <w:rsid w:val="00AE1811"/>
    <w:rsid w:val="00AE1ADD"/>
    <w:rsid w:val="00AE24BB"/>
    <w:rsid w:val="00AE27BA"/>
    <w:rsid w:val="00AE2A05"/>
    <w:rsid w:val="00AE2AD4"/>
    <w:rsid w:val="00AE2B9A"/>
    <w:rsid w:val="00AE30B5"/>
    <w:rsid w:val="00AE318E"/>
    <w:rsid w:val="00AE366A"/>
    <w:rsid w:val="00AE3A50"/>
    <w:rsid w:val="00AE3F48"/>
    <w:rsid w:val="00AE3F72"/>
    <w:rsid w:val="00AE4A1B"/>
    <w:rsid w:val="00AE4B5B"/>
    <w:rsid w:val="00AE4EDD"/>
    <w:rsid w:val="00AE53C3"/>
    <w:rsid w:val="00AE5E94"/>
    <w:rsid w:val="00AE62CF"/>
    <w:rsid w:val="00AE6430"/>
    <w:rsid w:val="00AE65BD"/>
    <w:rsid w:val="00AE6D70"/>
    <w:rsid w:val="00AE6E7F"/>
    <w:rsid w:val="00AE6F39"/>
    <w:rsid w:val="00AE7219"/>
    <w:rsid w:val="00AE735D"/>
    <w:rsid w:val="00AE7828"/>
    <w:rsid w:val="00AE7C10"/>
    <w:rsid w:val="00AE7D0B"/>
    <w:rsid w:val="00AF00E6"/>
    <w:rsid w:val="00AF0309"/>
    <w:rsid w:val="00AF0530"/>
    <w:rsid w:val="00AF0546"/>
    <w:rsid w:val="00AF09A9"/>
    <w:rsid w:val="00AF0F3B"/>
    <w:rsid w:val="00AF100F"/>
    <w:rsid w:val="00AF11AF"/>
    <w:rsid w:val="00AF16EB"/>
    <w:rsid w:val="00AF1844"/>
    <w:rsid w:val="00AF1A5C"/>
    <w:rsid w:val="00AF1A64"/>
    <w:rsid w:val="00AF1F7F"/>
    <w:rsid w:val="00AF242D"/>
    <w:rsid w:val="00AF29A6"/>
    <w:rsid w:val="00AF2BCA"/>
    <w:rsid w:val="00AF2FCD"/>
    <w:rsid w:val="00AF30E1"/>
    <w:rsid w:val="00AF37B7"/>
    <w:rsid w:val="00AF3AC0"/>
    <w:rsid w:val="00AF3AE6"/>
    <w:rsid w:val="00AF3EBB"/>
    <w:rsid w:val="00AF41DF"/>
    <w:rsid w:val="00AF44D2"/>
    <w:rsid w:val="00AF4789"/>
    <w:rsid w:val="00AF4D14"/>
    <w:rsid w:val="00AF52CC"/>
    <w:rsid w:val="00AF587A"/>
    <w:rsid w:val="00AF5944"/>
    <w:rsid w:val="00AF5CA5"/>
    <w:rsid w:val="00AF68BB"/>
    <w:rsid w:val="00AF6A21"/>
    <w:rsid w:val="00AF6A4D"/>
    <w:rsid w:val="00AF701F"/>
    <w:rsid w:val="00AF750B"/>
    <w:rsid w:val="00AF763D"/>
    <w:rsid w:val="00AF7677"/>
    <w:rsid w:val="00AF7D80"/>
    <w:rsid w:val="00B00077"/>
    <w:rsid w:val="00B005D7"/>
    <w:rsid w:val="00B006F3"/>
    <w:rsid w:val="00B00AD3"/>
    <w:rsid w:val="00B00D68"/>
    <w:rsid w:val="00B01000"/>
    <w:rsid w:val="00B01054"/>
    <w:rsid w:val="00B0131C"/>
    <w:rsid w:val="00B01EE0"/>
    <w:rsid w:val="00B01F61"/>
    <w:rsid w:val="00B02806"/>
    <w:rsid w:val="00B029BD"/>
    <w:rsid w:val="00B02AA7"/>
    <w:rsid w:val="00B02B2F"/>
    <w:rsid w:val="00B02CBA"/>
    <w:rsid w:val="00B036DD"/>
    <w:rsid w:val="00B04129"/>
    <w:rsid w:val="00B042F4"/>
    <w:rsid w:val="00B0458F"/>
    <w:rsid w:val="00B04A97"/>
    <w:rsid w:val="00B04DC7"/>
    <w:rsid w:val="00B056D8"/>
    <w:rsid w:val="00B06872"/>
    <w:rsid w:val="00B06B68"/>
    <w:rsid w:val="00B06FFB"/>
    <w:rsid w:val="00B0737E"/>
    <w:rsid w:val="00B07413"/>
    <w:rsid w:val="00B0747E"/>
    <w:rsid w:val="00B10294"/>
    <w:rsid w:val="00B108BC"/>
    <w:rsid w:val="00B1096E"/>
    <w:rsid w:val="00B1194A"/>
    <w:rsid w:val="00B11BFE"/>
    <w:rsid w:val="00B11CE1"/>
    <w:rsid w:val="00B126B4"/>
    <w:rsid w:val="00B12BEE"/>
    <w:rsid w:val="00B1315D"/>
    <w:rsid w:val="00B13D48"/>
    <w:rsid w:val="00B144DD"/>
    <w:rsid w:val="00B14570"/>
    <w:rsid w:val="00B14932"/>
    <w:rsid w:val="00B14B1F"/>
    <w:rsid w:val="00B14F56"/>
    <w:rsid w:val="00B14FB6"/>
    <w:rsid w:val="00B152A1"/>
    <w:rsid w:val="00B152F5"/>
    <w:rsid w:val="00B1534C"/>
    <w:rsid w:val="00B155AC"/>
    <w:rsid w:val="00B155BE"/>
    <w:rsid w:val="00B15866"/>
    <w:rsid w:val="00B15B67"/>
    <w:rsid w:val="00B15D09"/>
    <w:rsid w:val="00B162D1"/>
    <w:rsid w:val="00B16698"/>
    <w:rsid w:val="00B16E47"/>
    <w:rsid w:val="00B170FD"/>
    <w:rsid w:val="00B17413"/>
    <w:rsid w:val="00B17859"/>
    <w:rsid w:val="00B17989"/>
    <w:rsid w:val="00B17B88"/>
    <w:rsid w:val="00B20054"/>
    <w:rsid w:val="00B201BE"/>
    <w:rsid w:val="00B20D76"/>
    <w:rsid w:val="00B210A5"/>
    <w:rsid w:val="00B21328"/>
    <w:rsid w:val="00B213F7"/>
    <w:rsid w:val="00B21B62"/>
    <w:rsid w:val="00B226BC"/>
    <w:rsid w:val="00B226E1"/>
    <w:rsid w:val="00B22BCC"/>
    <w:rsid w:val="00B22C12"/>
    <w:rsid w:val="00B23142"/>
    <w:rsid w:val="00B23205"/>
    <w:rsid w:val="00B23516"/>
    <w:rsid w:val="00B23534"/>
    <w:rsid w:val="00B23594"/>
    <w:rsid w:val="00B23A2C"/>
    <w:rsid w:val="00B23AA9"/>
    <w:rsid w:val="00B24060"/>
    <w:rsid w:val="00B24237"/>
    <w:rsid w:val="00B243B8"/>
    <w:rsid w:val="00B24793"/>
    <w:rsid w:val="00B25016"/>
    <w:rsid w:val="00B2536B"/>
    <w:rsid w:val="00B26AAD"/>
    <w:rsid w:val="00B26ABF"/>
    <w:rsid w:val="00B26D2F"/>
    <w:rsid w:val="00B274C0"/>
    <w:rsid w:val="00B27555"/>
    <w:rsid w:val="00B30454"/>
    <w:rsid w:val="00B30737"/>
    <w:rsid w:val="00B309E7"/>
    <w:rsid w:val="00B30DB2"/>
    <w:rsid w:val="00B30EDF"/>
    <w:rsid w:val="00B31106"/>
    <w:rsid w:val="00B316F9"/>
    <w:rsid w:val="00B32475"/>
    <w:rsid w:val="00B3264C"/>
    <w:rsid w:val="00B32BC3"/>
    <w:rsid w:val="00B32ED9"/>
    <w:rsid w:val="00B33096"/>
    <w:rsid w:val="00B3311D"/>
    <w:rsid w:val="00B340C5"/>
    <w:rsid w:val="00B34156"/>
    <w:rsid w:val="00B34174"/>
    <w:rsid w:val="00B341C3"/>
    <w:rsid w:val="00B34992"/>
    <w:rsid w:val="00B349A1"/>
    <w:rsid w:val="00B34BC5"/>
    <w:rsid w:val="00B3530D"/>
    <w:rsid w:val="00B35A2A"/>
    <w:rsid w:val="00B35DAC"/>
    <w:rsid w:val="00B361F5"/>
    <w:rsid w:val="00B362A9"/>
    <w:rsid w:val="00B366D7"/>
    <w:rsid w:val="00B367FC"/>
    <w:rsid w:val="00B36FF1"/>
    <w:rsid w:val="00B37B69"/>
    <w:rsid w:val="00B37C20"/>
    <w:rsid w:val="00B37E37"/>
    <w:rsid w:val="00B37F6C"/>
    <w:rsid w:val="00B4003B"/>
    <w:rsid w:val="00B40F74"/>
    <w:rsid w:val="00B40FAF"/>
    <w:rsid w:val="00B411C6"/>
    <w:rsid w:val="00B4176C"/>
    <w:rsid w:val="00B41F93"/>
    <w:rsid w:val="00B423BB"/>
    <w:rsid w:val="00B426EC"/>
    <w:rsid w:val="00B42C8A"/>
    <w:rsid w:val="00B42CA2"/>
    <w:rsid w:val="00B43120"/>
    <w:rsid w:val="00B43153"/>
    <w:rsid w:val="00B4455F"/>
    <w:rsid w:val="00B4463A"/>
    <w:rsid w:val="00B447A6"/>
    <w:rsid w:val="00B4483C"/>
    <w:rsid w:val="00B44C99"/>
    <w:rsid w:val="00B44DA8"/>
    <w:rsid w:val="00B45301"/>
    <w:rsid w:val="00B453FA"/>
    <w:rsid w:val="00B454A3"/>
    <w:rsid w:val="00B469A7"/>
    <w:rsid w:val="00B469A8"/>
    <w:rsid w:val="00B46A60"/>
    <w:rsid w:val="00B46D4E"/>
    <w:rsid w:val="00B471B0"/>
    <w:rsid w:val="00B47ED3"/>
    <w:rsid w:val="00B50800"/>
    <w:rsid w:val="00B50DA9"/>
    <w:rsid w:val="00B51151"/>
    <w:rsid w:val="00B52784"/>
    <w:rsid w:val="00B52894"/>
    <w:rsid w:val="00B52A32"/>
    <w:rsid w:val="00B52CAC"/>
    <w:rsid w:val="00B52EEE"/>
    <w:rsid w:val="00B53365"/>
    <w:rsid w:val="00B536A0"/>
    <w:rsid w:val="00B53862"/>
    <w:rsid w:val="00B53BD4"/>
    <w:rsid w:val="00B53BD5"/>
    <w:rsid w:val="00B540C8"/>
    <w:rsid w:val="00B542FF"/>
    <w:rsid w:val="00B54F84"/>
    <w:rsid w:val="00B555A0"/>
    <w:rsid w:val="00B55CF4"/>
    <w:rsid w:val="00B56046"/>
    <w:rsid w:val="00B563A5"/>
    <w:rsid w:val="00B56AC6"/>
    <w:rsid w:val="00B56BBD"/>
    <w:rsid w:val="00B56DB1"/>
    <w:rsid w:val="00B573FB"/>
    <w:rsid w:val="00B57567"/>
    <w:rsid w:val="00B57B5B"/>
    <w:rsid w:val="00B57F8B"/>
    <w:rsid w:val="00B602BF"/>
    <w:rsid w:val="00B60349"/>
    <w:rsid w:val="00B606E7"/>
    <w:rsid w:val="00B6096F"/>
    <w:rsid w:val="00B611D0"/>
    <w:rsid w:val="00B615B7"/>
    <w:rsid w:val="00B61C4A"/>
    <w:rsid w:val="00B6206D"/>
    <w:rsid w:val="00B623AB"/>
    <w:rsid w:val="00B624C6"/>
    <w:rsid w:val="00B6294A"/>
    <w:rsid w:val="00B63B20"/>
    <w:rsid w:val="00B63B58"/>
    <w:rsid w:val="00B640A3"/>
    <w:rsid w:val="00B6490D"/>
    <w:rsid w:val="00B64B8A"/>
    <w:rsid w:val="00B654EF"/>
    <w:rsid w:val="00B659E2"/>
    <w:rsid w:val="00B65E07"/>
    <w:rsid w:val="00B66117"/>
    <w:rsid w:val="00B666A6"/>
    <w:rsid w:val="00B6679D"/>
    <w:rsid w:val="00B66CB2"/>
    <w:rsid w:val="00B66CE9"/>
    <w:rsid w:val="00B673EF"/>
    <w:rsid w:val="00B67856"/>
    <w:rsid w:val="00B6788A"/>
    <w:rsid w:val="00B679BC"/>
    <w:rsid w:val="00B702B4"/>
    <w:rsid w:val="00B704B0"/>
    <w:rsid w:val="00B709BA"/>
    <w:rsid w:val="00B70B05"/>
    <w:rsid w:val="00B7119F"/>
    <w:rsid w:val="00B71344"/>
    <w:rsid w:val="00B7187C"/>
    <w:rsid w:val="00B71BCB"/>
    <w:rsid w:val="00B71D8B"/>
    <w:rsid w:val="00B7236A"/>
    <w:rsid w:val="00B72608"/>
    <w:rsid w:val="00B72CE3"/>
    <w:rsid w:val="00B731EA"/>
    <w:rsid w:val="00B73619"/>
    <w:rsid w:val="00B73BE9"/>
    <w:rsid w:val="00B7449B"/>
    <w:rsid w:val="00B7489D"/>
    <w:rsid w:val="00B76079"/>
    <w:rsid w:val="00B772C1"/>
    <w:rsid w:val="00B776B8"/>
    <w:rsid w:val="00B7792F"/>
    <w:rsid w:val="00B77937"/>
    <w:rsid w:val="00B77FDE"/>
    <w:rsid w:val="00B80096"/>
    <w:rsid w:val="00B8046D"/>
    <w:rsid w:val="00B80716"/>
    <w:rsid w:val="00B80B53"/>
    <w:rsid w:val="00B81437"/>
    <w:rsid w:val="00B819B2"/>
    <w:rsid w:val="00B81DB8"/>
    <w:rsid w:val="00B82385"/>
    <w:rsid w:val="00B825DA"/>
    <w:rsid w:val="00B82C7C"/>
    <w:rsid w:val="00B8300C"/>
    <w:rsid w:val="00B8447E"/>
    <w:rsid w:val="00B844F2"/>
    <w:rsid w:val="00B847AB"/>
    <w:rsid w:val="00B84AF5"/>
    <w:rsid w:val="00B84F70"/>
    <w:rsid w:val="00B85429"/>
    <w:rsid w:val="00B85DB0"/>
    <w:rsid w:val="00B85E4E"/>
    <w:rsid w:val="00B86FF9"/>
    <w:rsid w:val="00B872CC"/>
    <w:rsid w:val="00B87420"/>
    <w:rsid w:val="00B879A0"/>
    <w:rsid w:val="00B87D81"/>
    <w:rsid w:val="00B90691"/>
    <w:rsid w:val="00B90A6B"/>
    <w:rsid w:val="00B91466"/>
    <w:rsid w:val="00B91620"/>
    <w:rsid w:val="00B91648"/>
    <w:rsid w:val="00B919C7"/>
    <w:rsid w:val="00B91FCF"/>
    <w:rsid w:val="00B925E6"/>
    <w:rsid w:val="00B92B40"/>
    <w:rsid w:val="00B92DA2"/>
    <w:rsid w:val="00B92EA4"/>
    <w:rsid w:val="00B93029"/>
    <w:rsid w:val="00B932F8"/>
    <w:rsid w:val="00B93466"/>
    <w:rsid w:val="00B93489"/>
    <w:rsid w:val="00B93E87"/>
    <w:rsid w:val="00B941D2"/>
    <w:rsid w:val="00B9438B"/>
    <w:rsid w:val="00B94441"/>
    <w:rsid w:val="00B9462F"/>
    <w:rsid w:val="00B94AC3"/>
    <w:rsid w:val="00B94B67"/>
    <w:rsid w:val="00B94C87"/>
    <w:rsid w:val="00B9583B"/>
    <w:rsid w:val="00B958F2"/>
    <w:rsid w:val="00B964B7"/>
    <w:rsid w:val="00B965CD"/>
    <w:rsid w:val="00B965E2"/>
    <w:rsid w:val="00B968E8"/>
    <w:rsid w:val="00B97203"/>
    <w:rsid w:val="00B97F8B"/>
    <w:rsid w:val="00BA02E3"/>
    <w:rsid w:val="00BA04B2"/>
    <w:rsid w:val="00BA0DBE"/>
    <w:rsid w:val="00BA1112"/>
    <w:rsid w:val="00BA11D8"/>
    <w:rsid w:val="00BA136E"/>
    <w:rsid w:val="00BA138F"/>
    <w:rsid w:val="00BA1820"/>
    <w:rsid w:val="00BA1E30"/>
    <w:rsid w:val="00BA21AB"/>
    <w:rsid w:val="00BA229C"/>
    <w:rsid w:val="00BA2E11"/>
    <w:rsid w:val="00BA3D83"/>
    <w:rsid w:val="00BA3FF5"/>
    <w:rsid w:val="00BA4406"/>
    <w:rsid w:val="00BA4491"/>
    <w:rsid w:val="00BA4B0B"/>
    <w:rsid w:val="00BA5EED"/>
    <w:rsid w:val="00BA6146"/>
    <w:rsid w:val="00BA6328"/>
    <w:rsid w:val="00BA6DDF"/>
    <w:rsid w:val="00BA6E30"/>
    <w:rsid w:val="00BA79E6"/>
    <w:rsid w:val="00BA7C94"/>
    <w:rsid w:val="00BA7DD1"/>
    <w:rsid w:val="00BB02D2"/>
    <w:rsid w:val="00BB08D7"/>
    <w:rsid w:val="00BB1B46"/>
    <w:rsid w:val="00BB3509"/>
    <w:rsid w:val="00BB3A62"/>
    <w:rsid w:val="00BB3ADE"/>
    <w:rsid w:val="00BB404E"/>
    <w:rsid w:val="00BB5A4F"/>
    <w:rsid w:val="00BB5DD2"/>
    <w:rsid w:val="00BB5F17"/>
    <w:rsid w:val="00BB643C"/>
    <w:rsid w:val="00BB653A"/>
    <w:rsid w:val="00BB6CEB"/>
    <w:rsid w:val="00BB705B"/>
    <w:rsid w:val="00BB71FC"/>
    <w:rsid w:val="00BB720F"/>
    <w:rsid w:val="00BB78A8"/>
    <w:rsid w:val="00BB7ADC"/>
    <w:rsid w:val="00BB7F8D"/>
    <w:rsid w:val="00BC0484"/>
    <w:rsid w:val="00BC0488"/>
    <w:rsid w:val="00BC0770"/>
    <w:rsid w:val="00BC0C76"/>
    <w:rsid w:val="00BC1A55"/>
    <w:rsid w:val="00BC2514"/>
    <w:rsid w:val="00BC29AE"/>
    <w:rsid w:val="00BC2FA1"/>
    <w:rsid w:val="00BC317E"/>
    <w:rsid w:val="00BC3284"/>
    <w:rsid w:val="00BC34D2"/>
    <w:rsid w:val="00BC34ED"/>
    <w:rsid w:val="00BC3B22"/>
    <w:rsid w:val="00BC3B83"/>
    <w:rsid w:val="00BC3BCE"/>
    <w:rsid w:val="00BC4464"/>
    <w:rsid w:val="00BC4ACB"/>
    <w:rsid w:val="00BC4B44"/>
    <w:rsid w:val="00BC4C66"/>
    <w:rsid w:val="00BC4F4F"/>
    <w:rsid w:val="00BC5004"/>
    <w:rsid w:val="00BC53C2"/>
    <w:rsid w:val="00BC5916"/>
    <w:rsid w:val="00BC595C"/>
    <w:rsid w:val="00BC5A6F"/>
    <w:rsid w:val="00BC6140"/>
    <w:rsid w:val="00BC61CE"/>
    <w:rsid w:val="00BC659E"/>
    <w:rsid w:val="00BC6D49"/>
    <w:rsid w:val="00BD0579"/>
    <w:rsid w:val="00BD05C9"/>
    <w:rsid w:val="00BD0BE0"/>
    <w:rsid w:val="00BD1069"/>
    <w:rsid w:val="00BD1685"/>
    <w:rsid w:val="00BD1A37"/>
    <w:rsid w:val="00BD2539"/>
    <w:rsid w:val="00BD2CE4"/>
    <w:rsid w:val="00BD2D1D"/>
    <w:rsid w:val="00BD2F21"/>
    <w:rsid w:val="00BD3234"/>
    <w:rsid w:val="00BD367D"/>
    <w:rsid w:val="00BD39AE"/>
    <w:rsid w:val="00BD3E6D"/>
    <w:rsid w:val="00BD4454"/>
    <w:rsid w:val="00BD44B3"/>
    <w:rsid w:val="00BD4A31"/>
    <w:rsid w:val="00BD4C25"/>
    <w:rsid w:val="00BD582A"/>
    <w:rsid w:val="00BD5B8E"/>
    <w:rsid w:val="00BD5EDC"/>
    <w:rsid w:val="00BD664D"/>
    <w:rsid w:val="00BD6836"/>
    <w:rsid w:val="00BD6A46"/>
    <w:rsid w:val="00BD735E"/>
    <w:rsid w:val="00BD73DF"/>
    <w:rsid w:val="00BD751E"/>
    <w:rsid w:val="00BD7A83"/>
    <w:rsid w:val="00BD7E64"/>
    <w:rsid w:val="00BE072F"/>
    <w:rsid w:val="00BE0AE1"/>
    <w:rsid w:val="00BE0B71"/>
    <w:rsid w:val="00BE0BDD"/>
    <w:rsid w:val="00BE1353"/>
    <w:rsid w:val="00BE192A"/>
    <w:rsid w:val="00BE1AA3"/>
    <w:rsid w:val="00BE1F44"/>
    <w:rsid w:val="00BE2200"/>
    <w:rsid w:val="00BE2607"/>
    <w:rsid w:val="00BE2946"/>
    <w:rsid w:val="00BE304A"/>
    <w:rsid w:val="00BE31FD"/>
    <w:rsid w:val="00BE327D"/>
    <w:rsid w:val="00BE32C3"/>
    <w:rsid w:val="00BE3657"/>
    <w:rsid w:val="00BE3668"/>
    <w:rsid w:val="00BE466E"/>
    <w:rsid w:val="00BE4D69"/>
    <w:rsid w:val="00BE53D3"/>
    <w:rsid w:val="00BE5571"/>
    <w:rsid w:val="00BE561C"/>
    <w:rsid w:val="00BE591B"/>
    <w:rsid w:val="00BE5FF2"/>
    <w:rsid w:val="00BE60C9"/>
    <w:rsid w:val="00BE6DF3"/>
    <w:rsid w:val="00BE6EF4"/>
    <w:rsid w:val="00BE7073"/>
    <w:rsid w:val="00BE7121"/>
    <w:rsid w:val="00BE7607"/>
    <w:rsid w:val="00BE77F4"/>
    <w:rsid w:val="00BE7A98"/>
    <w:rsid w:val="00BF0C24"/>
    <w:rsid w:val="00BF0D5C"/>
    <w:rsid w:val="00BF13FC"/>
    <w:rsid w:val="00BF142F"/>
    <w:rsid w:val="00BF1D31"/>
    <w:rsid w:val="00BF2246"/>
    <w:rsid w:val="00BF262E"/>
    <w:rsid w:val="00BF28FE"/>
    <w:rsid w:val="00BF2EF6"/>
    <w:rsid w:val="00BF30DE"/>
    <w:rsid w:val="00BF4397"/>
    <w:rsid w:val="00BF5641"/>
    <w:rsid w:val="00BF5BDC"/>
    <w:rsid w:val="00BF6B14"/>
    <w:rsid w:val="00BF7AE6"/>
    <w:rsid w:val="00C003C1"/>
    <w:rsid w:val="00C00499"/>
    <w:rsid w:val="00C00542"/>
    <w:rsid w:val="00C0086B"/>
    <w:rsid w:val="00C0089E"/>
    <w:rsid w:val="00C00961"/>
    <w:rsid w:val="00C00A71"/>
    <w:rsid w:val="00C00AAD"/>
    <w:rsid w:val="00C00D26"/>
    <w:rsid w:val="00C00E3F"/>
    <w:rsid w:val="00C00F68"/>
    <w:rsid w:val="00C01435"/>
    <w:rsid w:val="00C0179C"/>
    <w:rsid w:val="00C019FF"/>
    <w:rsid w:val="00C01A9F"/>
    <w:rsid w:val="00C036A5"/>
    <w:rsid w:val="00C03D50"/>
    <w:rsid w:val="00C03E2B"/>
    <w:rsid w:val="00C040C6"/>
    <w:rsid w:val="00C041AD"/>
    <w:rsid w:val="00C0496E"/>
    <w:rsid w:val="00C04CB6"/>
    <w:rsid w:val="00C054E0"/>
    <w:rsid w:val="00C055C6"/>
    <w:rsid w:val="00C0569D"/>
    <w:rsid w:val="00C057C8"/>
    <w:rsid w:val="00C05854"/>
    <w:rsid w:val="00C05F5E"/>
    <w:rsid w:val="00C06435"/>
    <w:rsid w:val="00C0652B"/>
    <w:rsid w:val="00C06956"/>
    <w:rsid w:val="00C06D63"/>
    <w:rsid w:val="00C06F48"/>
    <w:rsid w:val="00C07349"/>
    <w:rsid w:val="00C0760C"/>
    <w:rsid w:val="00C07C7D"/>
    <w:rsid w:val="00C07E34"/>
    <w:rsid w:val="00C07F7D"/>
    <w:rsid w:val="00C10211"/>
    <w:rsid w:val="00C1080C"/>
    <w:rsid w:val="00C10BF3"/>
    <w:rsid w:val="00C10C26"/>
    <w:rsid w:val="00C10CEA"/>
    <w:rsid w:val="00C10E18"/>
    <w:rsid w:val="00C114D5"/>
    <w:rsid w:val="00C1176A"/>
    <w:rsid w:val="00C11B64"/>
    <w:rsid w:val="00C11E07"/>
    <w:rsid w:val="00C12843"/>
    <w:rsid w:val="00C1341B"/>
    <w:rsid w:val="00C135E9"/>
    <w:rsid w:val="00C138E2"/>
    <w:rsid w:val="00C13C73"/>
    <w:rsid w:val="00C14140"/>
    <w:rsid w:val="00C14911"/>
    <w:rsid w:val="00C14CBF"/>
    <w:rsid w:val="00C15057"/>
    <w:rsid w:val="00C1533A"/>
    <w:rsid w:val="00C15670"/>
    <w:rsid w:val="00C15F19"/>
    <w:rsid w:val="00C162B5"/>
    <w:rsid w:val="00C16C8D"/>
    <w:rsid w:val="00C17691"/>
    <w:rsid w:val="00C17A87"/>
    <w:rsid w:val="00C21347"/>
    <w:rsid w:val="00C215BF"/>
    <w:rsid w:val="00C217BC"/>
    <w:rsid w:val="00C21B85"/>
    <w:rsid w:val="00C222E7"/>
    <w:rsid w:val="00C2237D"/>
    <w:rsid w:val="00C22441"/>
    <w:rsid w:val="00C227C2"/>
    <w:rsid w:val="00C22B78"/>
    <w:rsid w:val="00C22ED8"/>
    <w:rsid w:val="00C231F7"/>
    <w:rsid w:val="00C23557"/>
    <w:rsid w:val="00C246FE"/>
    <w:rsid w:val="00C247D2"/>
    <w:rsid w:val="00C24FF1"/>
    <w:rsid w:val="00C25487"/>
    <w:rsid w:val="00C259C2"/>
    <w:rsid w:val="00C25ABB"/>
    <w:rsid w:val="00C25D6A"/>
    <w:rsid w:val="00C269AD"/>
    <w:rsid w:val="00C27235"/>
    <w:rsid w:val="00C275F6"/>
    <w:rsid w:val="00C27833"/>
    <w:rsid w:val="00C27857"/>
    <w:rsid w:val="00C30301"/>
    <w:rsid w:val="00C307BB"/>
    <w:rsid w:val="00C30B10"/>
    <w:rsid w:val="00C30BFB"/>
    <w:rsid w:val="00C30FB0"/>
    <w:rsid w:val="00C31473"/>
    <w:rsid w:val="00C31FC6"/>
    <w:rsid w:val="00C320C3"/>
    <w:rsid w:val="00C321B6"/>
    <w:rsid w:val="00C32C99"/>
    <w:rsid w:val="00C32EE1"/>
    <w:rsid w:val="00C32F1F"/>
    <w:rsid w:val="00C3348B"/>
    <w:rsid w:val="00C338D3"/>
    <w:rsid w:val="00C3412F"/>
    <w:rsid w:val="00C342B6"/>
    <w:rsid w:val="00C349E9"/>
    <w:rsid w:val="00C34B24"/>
    <w:rsid w:val="00C356AD"/>
    <w:rsid w:val="00C3588C"/>
    <w:rsid w:val="00C368B2"/>
    <w:rsid w:val="00C369CC"/>
    <w:rsid w:val="00C36EFB"/>
    <w:rsid w:val="00C378EC"/>
    <w:rsid w:val="00C37CF1"/>
    <w:rsid w:val="00C4010A"/>
    <w:rsid w:val="00C40190"/>
    <w:rsid w:val="00C406D7"/>
    <w:rsid w:val="00C40814"/>
    <w:rsid w:val="00C414E5"/>
    <w:rsid w:val="00C41C72"/>
    <w:rsid w:val="00C422E7"/>
    <w:rsid w:val="00C423E5"/>
    <w:rsid w:val="00C42622"/>
    <w:rsid w:val="00C43344"/>
    <w:rsid w:val="00C456D5"/>
    <w:rsid w:val="00C45728"/>
    <w:rsid w:val="00C4592C"/>
    <w:rsid w:val="00C45B8D"/>
    <w:rsid w:val="00C46574"/>
    <w:rsid w:val="00C46CE4"/>
    <w:rsid w:val="00C46DA6"/>
    <w:rsid w:val="00C46DFB"/>
    <w:rsid w:val="00C471CC"/>
    <w:rsid w:val="00C4760B"/>
    <w:rsid w:val="00C47933"/>
    <w:rsid w:val="00C47BA9"/>
    <w:rsid w:val="00C47C14"/>
    <w:rsid w:val="00C47DA7"/>
    <w:rsid w:val="00C47DB5"/>
    <w:rsid w:val="00C47F44"/>
    <w:rsid w:val="00C50550"/>
    <w:rsid w:val="00C50D3C"/>
    <w:rsid w:val="00C50EC7"/>
    <w:rsid w:val="00C51336"/>
    <w:rsid w:val="00C5149B"/>
    <w:rsid w:val="00C514DA"/>
    <w:rsid w:val="00C521DE"/>
    <w:rsid w:val="00C5284F"/>
    <w:rsid w:val="00C52C91"/>
    <w:rsid w:val="00C52F7F"/>
    <w:rsid w:val="00C53096"/>
    <w:rsid w:val="00C539B9"/>
    <w:rsid w:val="00C542D5"/>
    <w:rsid w:val="00C54411"/>
    <w:rsid w:val="00C54B78"/>
    <w:rsid w:val="00C54D78"/>
    <w:rsid w:val="00C54DB2"/>
    <w:rsid w:val="00C54EC4"/>
    <w:rsid w:val="00C55046"/>
    <w:rsid w:val="00C55491"/>
    <w:rsid w:val="00C554EA"/>
    <w:rsid w:val="00C55A06"/>
    <w:rsid w:val="00C55BB3"/>
    <w:rsid w:val="00C56165"/>
    <w:rsid w:val="00C56477"/>
    <w:rsid w:val="00C56527"/>
    <w:rsid w:val="00C56A3A"/>
    <w:rsid w:val="00C56B02"/>
    <w:rsid w:val="00C57275"/>
    <w:rsid w:val="00C604C7"/>
    <w:rsid w:val="00C6061B"/>
    <w:rsid w:val="00C6070D"/>
    <w:rsid w:val="00C60C8B"/>
    <w:rsid w:val="00C60D87"/>
    <w:rsid w:val="00C6155C"/>
    <w:rsid w:val="00C61668"/>
    <w:rsid w:val="00C618D7"/>
    <w:rsid w:val="00C61DEF"/>
    <w:rsid w:val="00C623A5"/>
    <w:rsid w:val="00C62642"/>
    <w:rsid w:val="00C626B5"/>
    <w:rsid w:val="00C629A8"/>
    <w:rsid w:val="00C63C8D"/>
    <w:rsid w:val="00C641A2"/>
    <w:rsid w:val="00C64789"/>
    <w:rsid w:val="00C6506A"/>
    <w:rsid w:val="00C651A7"/>
    <w:rsid w:val="00C65DB5"/>
    <w:rsid w:val="00C6622C"/>
    <w:rsid w:val="00C66272"/>
    <w:rsid w:val="00C6712B"/>
    <w:rsid w:val="00C679C8"/>
    <w:rsid w:val="00C70175"/>
    <w:rsid w:val="00C704EB"/>
    <w:rsid w:val="00C708FA"/>
    <w:rsid w:val="00C70B0E"/>
    <w:rsid w:val="00C70B9E"/>
    <w:rsid w:val="00C71305"/>
    <w:rsid w:val="00C716C7"/>
    <w:rsid w:val="00C7191C"/>
    <w:rsid w:val="00C7194C"/>
    <w:rsid w:val="00C71D65"/>
    <w:rsid w:val="00C72017"/>
    <w:rsid w:val="00C72189"/>
    <w:rsid w:val="00C721B3"/>
    <w:rsid w:val="00C723E8"/>
    <w:rsid w:val="00C72520"/>
    <w:rsid w:val="00C72542"/>
    <w:rsid w:val="00C72948"/>
    <w:rsid w:val="00C729F4"/>
    <w:rsid w:val="00C72E24"/>
    <w:rsid w:val="00C73453"/>
    <w:rsid w:val="00C73B7F"/>
    <w:rsid w:val="00C73D08"/>
    <w:rsid w:val="00C73ED0"/>
    <w:rsid w:val="00C747DC"/>
    <w:rsid w:val="00C74D32"/>
    <w:rsid w:val="00C752E4"/>
    <w:rsid w:val="00C752F7"/>
    <w:rsid w:val="00C75DF9"/>
    <w:rsid w:val="00C76105"/>
    <w:rsid w:val="00C76259"/>
    <w:rsid w:val="00C767D2"/>
    <w:rsid w:val="00C76D16"/>
    <w:rsid w:val="00C773C9"/>
    <w:rsid w:val="00C77E03"/>
    <w:rsid w:val="00C805CE"/>
    <w:rsid w:val="00C80A13"/>
    <w:rsid w:val="00C815ED"/>
    <w:rsid w:val="00C817D2"/>
    <w:rsid w:val="00C81C5C"/>
    <w:rsid w:val="00C8213E"/>
    <w:rsid w:val="00C82749"/>
    <w:rsid w:val="00C82A1D"/>
    <w:rsid w:val="00C82C47"/>
    <w:rsid w:val="00C8341B"/>
    <w:rsid w:val="00C83A37"/>
    <w:rsid w:val="00C83D4E"/>
    <w:rsid w:val="00C848DC"/>
    <w:rsid w:val="00C854CE"/>
    <w:rsid w:val="00C864D3"/>
    <w:rsid w:val="00C86950"/>
    <w:rsid w:val="00C8698A"/>
    <w:rsid w:val="00C870CC"/>
    <w:rsid w:val="00C871F5"/>
    <w:rsid w:val="00C8763F"/>
    <w:rsid w:val="00C87D0C"/>
    <w:rsid w:val="00C87E59"/>
    <w:rsid w:val="00C90312"/>
    <w:rsid w:val="00C905F1"/>
    <w:rsid w:val="00C90BB6"/>
    <w:rsid w:val="00C90F68"/>
    <w:rsid w:val="00C913E9"/>
    <w:rsid w:val="00C91774"/>
    <w:rsid w:val="00C9177E"/>
    <w:rsid w:val="00C917EF"/>
    <w:rsid w:val="00C91A70"/>
    <w:rsid w:val="00C91B7E"/>
    <w:rsid w:val="00C91E8F"/>
    <w:rsid w:val="00C9204B"/>
    <w:rsid w:val="00C923A1"/>
    <w:rsid w:val="00C923A2"/>
    <w:rsid w:val="00C92580"/>
    <w:rsid w:val="00C92D4F"/>
    <w:rsid w:val="00C92EFA"/>
    <w:rsid w:val="00C93014"/>
    <w:rsid w:val="00C931C3"/>
    <w:rsid w:val="00C935FF"/>
    <w:rsid w:val="00C937DF"/>
    <w:rsid w:val="00C93822"/>
    <w:rsid w:val="00C9396D"/>
    <w:rsid w:val="00C93D3B"/>
    <w:rsid w:val="00C94031"/>
    <w:rsid w:val="00C94508"/>
    <w:rsid w:val="00C9458A"/>
    <w:rsid w:val="00C94812"/>
    <w:rsid w:val="00C94E86"/>
    <w:rsid w:val="00C95093"/>
    <w:rsid w:val="00C9553B"/>
    <w:rsid w:val="00C959B3"/>
    <w:rsid w:val="00C95A58"/>
    <w:rsid w:val="00C95B9E"/>
    <w:rsid w:val="00C963DC"/>
    <w:rsid w:val="00C96CD9"/>
    <w:rsid w:val="00C97189"/>
    <w:rsid w:val="00C97796"/>
    <w:rsid w:val="00C9784D"/>
    <w:rsid w:val="00C97A0E"/>
    <w:rsid w:val="00C97AFC"/>
    <w:rsid w:val="00C97DE2"/>
    <w:rsid w:val="00CA01FE"/>
    <w:rsid w:val="00CA0442"/>
    <w:rsid w:val="00CA0543"/>
    <w:rsid w:val="00CA0620"/>
    <w:rsid w:val="00CA091C"/>
    <w:rsid w:val="00CA10FF"/>
    <w:rsid w:val="00CA1687"/>
    <w:rsid w:val="00CA1CC6"/>
    <w:rsid w:val="00CA1CFE"/>
    <w:rsid w:val="00CA1F19"/>
    <w:rsid w:val="00CA2191"/>
    <w:rsid w:val="00CA2E8F"/>
    <w:rsid w:val="00CA31D3"/>
    <w:rsid w:val="00CA3B4A"/>
    <w:rsid w:val="00CA3CA7"/>
    <w:rsid w:val="00CA3FCD"/>
    <w:rsid w:val="00CA4563"/>
    <w:rsid w:val="00CA47B5"/>
    <w:rsid w:val="00CA4867"/>
    <w:rsid w:val="00CA5334"/>
    <w:rsid w:val="00CA5B6C"/>
    <w:rsid w:val="00CA5E3F"/>
    <w:rsid w:val="00CA6556"/>
    <w:rsid w:val="00CA655C"/>
    <w:rsid w:val="00CA6C24"/>
    <w:rsid w:val="00CA7116"/>
    <w:rsid w:val="00CA771E"/>
    <w:rsid w:val="00CA7FC7"/>
    <w:rsid w:val="00CB0004"/>
    <w:rsid w:val="00CB0029"/>
    <w:rsid w:val="00CB0162"/>
    <w:rsid w:val="00CB1010"/>
    <w:rsid w:val="00CB1246"/>
    <w:rsid w:val="00CB139E"/>
    <w:rsid w:val="00CB1A1E"/>
    <w:rsid w:val="00CB1D80"/>
    <w:rsid w:val="00CB20C2"/>
    <w:rsid w:val="00CB2133"/>
    <w:rsid w:val="00CB24C0"/>
    <w:rsid w:val="00CB276F"/>
    <w:rsid w:val="00CB2798"/>
    <w:rsid w:val="00CB27B3"/>
    <w:rsid w:val="00CB2E32"/>
    <w:rsid w:val="00CB3C38"/>
    <w:rsid w:val="00CB43CD"/>
    <w:rsid w:val="00CB441B"/>
    <w:rsid w:val="00CB4825"/>
    <w:rsid w:val="00CB48A2"/>
    <w:rsid w:val="00CB4CF3"/>
    <w:rsid w:val="00CB5A7D"/>
    <w:rsid w:val="00CB614F"/>
    <w:rsid w:val="00CB647B"/>
    <w:rsid w:val="00CB666D"/>
    <w:rsid w:val="00CB71DE"/>
    <w:rsid w:val="00CB72E8"/>
    <w:rsid w:val="00CB7487"/>
    <w:rsid w:val="00CB7A6A"/>
    <w:rsid w:val="00CB7EF8"/>
    <w:rsid w:val="00CC0094"/>
    <w:rsid w:val="00CC082C"/>
    <w:rsid w:val="00CC0911"/>
    <w:rsid w:val="00CC120A"/>
    <w:rsid w:val="00CC122A"/>
    <w:rsid w:val="00CC1316"/>
    <w:rsid w:val="00CC15C8"/>
    <w:rsid w:val="00CC18CA"/>
    <w:rsid w:val="00CC213D"/>
    <w:rsid w:val="00CC2348"/>
    <w:rsid w:val="00CC2354"/>
    <w:rsid w:val="00CC2563"/>
    <w:rsid w:val="00CC2C36"/>
    <w:rsid w:val="00CC2C67"/>
    <w:rsid w:val="00CC2FBA"/>
    <w:rsid w:val="00CC3463"/>
    <w:rsid w:val="00CC34F3"/>
    <w:rsid w:val="00CC3664"/>
    <w:rsid w:val="00CC37EB"/>
    <w:rsid w:val="00CC402F"/>
    <w:rsid w:val="00CC438F"/>
    <w:rsid w:val="00CC4457"/>
    <w:rsid w:val="00CC499B"/>
    <w:rsid w:val="00CC51D3"/>
    <w:rsid w:val="00CC5378"/>
    <w:rsid w:val="00CC5715"/>
    <w:rsid w:val="00CC57AE"/>
    <w:rsid w:val="00CC5BE1"/>
    <w:rsid w:val="00CC5E2D"/>
    <w:rsid w:val="00CC6A6F"/>
    <w:rsid w:val="00CC719C"/>
    <w:rsid w:val="00CC7534"/>
    <w:rsid w:val="00CC7583"/>
    <w:rsid w:val="00CD0351"/>
    <w:rsid w:val="00CD0941"/>
    <w:rsid w:val="00CD0CDD"/>
    <w:rsid w:val="00CD0E42"/>
    <w:rsid w:val="00CD0F0C"/>
    <w:rsid w:val="00CD1172"/>
    <w:rsid w:val="00CD19E8"/>
    <w:rsid w:val="00CD1AC7"/>
    <w:rsid w:val="00CD1CFA"/>
    <w:rsid w:val="00CD2800"/>
    <w:rsid w:val="00CD33C7"/>
    <w:rsid w:val="00CD34BC"/>
    <w:rsid w:val="00CD39A9"/>
    <w:rsid w:val="00CD41F8"/>
    <w:rsid w:val="00CD51B8"/>
    <w:rsid w:val="00CD529E"/>
    <w:rsid w:val="00CD56EF"/>
    <w:rsid w:val="00CD5DFB"/>
    <w:rsid w:val="00CD5EF0"/>
    <w:rsid w:val="00CD68B8"/>
    <w:rsid w:val="00CD6DA6"/>
    <w:rsid w:val="00CD7FA3"/>
    <w:rsid w:val="00CE0145"/>
    <w:rsid w:val="00CE0192"/>
    <w:rsid w:val="00CE0A98"/>
    <w:rsid w:val="00CE0BD7"/>
    <w:rsid w:val="00CE0BDA"/>
    <w:rsid w:val="00CE1BE3"/>
    <w:rsid w:val="00CE27D0"/>
    <w:rsid w:val="00CE375F"/>
    <w:rsid w:val="00CE39A6"/>
    <w:rsid w:val="00CE3EA6"/>
    <w:rsid w:val="00CE53C7"/>
    <w:rsid w:val="00CE577D"/>
    <w:rsid w:val="00CE636B"/>
    <w:rsid w:val="00CE6478"/>
    <w:rsid w:val="00CE664F"/>
    <w:rsid w:val="00CE6680"/>
    <w:rsid w:val="00CE66B5"/>
    <w:rsid w:val="00CE6C2F"/>
    <w:rsid w:val="00CE6CA1"/>
    <w:rsid w:val="00CE74A2"/>
    <w:rsid w:val="00CE77BB"/>
    <w:rsid w:val="00CE7D89"/>
    <w:rsid w:val="00CF036B"/>
    <w:rsid w:val="00CF0826"/>
    <w:rsid w:val="00CF0906"/>
    <w:rsid w:val="00CF0B29"/>
    <w:rsid w:val="00CF0C2B"/>
    <w:rsid w:val="00CF0E55"/>
    <w:rsid w:val="00CF10DC"/>
    <w:rsid w:val="00CF15E4"/>
    <w:rsid w:val="00CF1D7E"/>
    <w:rsid w:val="00CF1F5E"/>
    <w:rsid w:val="00CF2DC7"/>
    <w:rsid w:val="00CF3403"/>
    <w:rsid w:val="00CF3B45"/>
    <w:rsid w:val="00CF3EA9"/>
    <w:rsid w:val="00CF4927"/>
    <w:rsid w:val="00CF503B"/>
    <w:rsid w:val="00CF5641"/>
    <w:rsid w:val="00CF58B0"/>
    <w:rsid w:val="00CF5B93"/>
    <w:rsid w:val="00CF651C"/>
    <w:rsid w:val="00CF6651"/>
    <w:rsid w:val="00CF6847"/>
    <w:rsid w:val="00CF6C4D"/>
    <w:rsid w:val="00CF6D07"/>
    <w:rsid w:val="00CF6D5D"/>
    <w:rsid w:val="00CF7260"/>
    <w:rsid w:val="00CF73D8"/>
    <w:rsid w:val="00CF7638"/>
    <w:rsid w:val="00CF7E6D"/>
    <w:rsid w:val="00CF7E7E"/>
    <w:rsid w:val="00D000DE"/>
    <w:rsid w:val="00D00188"/>
    <w:rsid w:val="00D0053A"/>
    <w:rsid w:val="00D006AD"/>
    <w:rsid w:val="00D006BB"/>
    <w:rsid w:val="00D006BD"/>
    <w:rsid w:val="00D00AC7"/>
    <w:rsid w:val="00D00C8F"/>
    <w:rsid w:val="00D00D84"/>
    <w:rsid w:val="00D01222"/>
    <w:rsid w:val="00D0188A"/>
    <w:rsid w:val="00D022B4"/>
    <w:rsid w:val="00D02A91"/>
    <w:rsid w:val="00D02DB7"/>
    <w:rsid w:val="00D02FE7"/>
    <w:rsid w:val="00D0335D"/>
    <w:rsid w:val="00D04046"/>
    <w:rsid w:val="00D0430E"/>
    <w:rsid w:val="00D047CA"/>
    <w:rsid w:val="00D04F19"/>
    <w:rsid w:val="00D05AFC"/>
    <w:rsid w:val="00D06324"/>
    <w:rsid w:val="00D063EE"/>
    <w:rsid w:val="00D06DA9"/>
    <w:rsid w:val="00D07395"/>
    <w:rsid w:val="00D07D6A"/>
    <w:rsid w:val="00D07E8C"/>
    <w:rsid w:val="00D1026E"/>
    <w:rsid w:val="00D102AD"/>
    <w:rsid w:val="00D10792"/>
    <w:rsid w:val="00D10B70"/>
    <w:rsid w:val="00D11178"/>
    <w:rsid w:val="00D11E21"/>
    <w:rsid w:val="00D11F08"/>
    <w:rsid w:val="00D12820"/>
    <w:rsid w:val="00D128E5"/>
    <w:rsid w:val="00D129B5"/>
    <w:rsid w:val="00D12A25"/>
    <w:rsid w:val="00D12A5F"/>
    <w:rsid w:val="00D12C0A"/>
    <w:rsid w:val="00D1320F"/>
    <w:rsid w:val="00D1382C"/>
    <w:rsid w:val="00D138B2"/>
    <w:rsid w:val="00D139B5"/>
    <w:rsid w:val="00D13B61"/>
    <w:rsid w:val="00D13DBD"/>
    <w:rsid w:val="00D15D89"/>
    <w:rsid w:val="00D15E18"/>
    <w:rsid w:val="00D161F1"/>
    <w:rsid w:val="00D16347"/>
    <w:rsid w:val="00D166A7"/>
    <w:rsid w:val="00D167AA"/>
    <w:rsid w:val="00D169FF"/>
    <w:rsid w:val="00D16D46"/>
    <w:rsid w:val="00D173F5"/>
    <w:rsid w:val="00D17760"/>
    <w:rsid w:val="00D17AF2"/>
    <w:rsid w:val="00D17C32"/>
    <w:rsid w:val="00D17D4B"/>
    <w:rsid w:val="00D17DB9"/>
    <w:rsid w:val="00D2006E"/>
    <w:rsid w:val="00D202FD"/>
    <w:rsid w:val="00D20E21"/>
    <w:rsid w:val="00D21551"/>
    <w:rsid w:val="00D21EBD"/>
    <w:rsid w:val="00D21F40"/>
    <w:rsid w:val="00D2223C"/>
    <w:rsid w:val="00D23D6B"/>
    <w:rsid w:val="00D24083"/>
    <w:rsid w:val="00D24865"/>
    <w:rsid w:val="00D248FC"/>
    <w:rsid w:val="00D25DE1"/>
    <w:rsid w:val="00D261E0"/>
    <w:rsid w:val="00D266A3"/>
    <w:rsid w:val="00D26C1E"/>
    <w:rsid w:val="00D27F4B"/>
    <w:rsid w:val="00D30632"/>
    <w:rsid w:val="00D30F93"/>
    <w:rsid w:val="00D315DD"/>
    <w:rsid w:val="00D31DA4"/>
    <w:rsid w:val="00D3206F"/>
    <w:rsid w:val="00D320B8"/>
    <w:rsid w:val="00D32525"/>
    <w:rsid w:val="00D32ACD"/>
    <w:rsid w:val="00D32E5B"/>
    <w:rsid w:val="00D338EC"/>
    <w:rsid w:val="00D33C4C"/>
    <w:rsid w:val="00D34467"/>
    <w:rsid w:val="00D35563"/>
    <w:rsid w:val="00D35814"/>
    <w:rsid w:val="00D35952"/>
    <w:rsid w:val="00D35ECD"/>
    <w:rsid w:val="00D35FB2"/>
    <w:rsid w:val="00D36D13"/>
    <w:rsid w:val="00D373BA"/>
    <w:rsid w:val="00D37817"/>
    <w:rsid w:val="00D37AD1"/>
    <w:rsid w:val="00D37B7B"/>
    <w:rsid w:val="00D37EB6"/>
    <w:rsid w:val="00D37F33"/>
    <w:rsid w:val="00D4028D"/>
    <w:rsid w:val="00D40499"/>
    <w:rsid w:val="00D406CB"/>
    <w:rsid w:val="00D40C0C"/>
    <w:rsid w:val="00D410B1"/>
    <w:rsid w:val="00D42020"/>
    <w:rsid w:val="00D42434"/>
    <w:rsid w:val="00D4251D"/>
    <w:rsid w:val="00D428F6"/>
    <w:rsid w:val="00D42C5B"/>
    <w:rsid w:val="00D42CFA"/>
    <w:rsid w:val="00D42D99"/>
    <w:rsid w:val="00D430EB"/>
    <w:rsid w:val="00D431DA"/>
    <w:rsid w:val="00D4321A"/>
    <w:rsid w:val="00D4375A"/>
    <w:rsid w:val="00D43768"/>
    <w:rsid w:val="00D43982"/>
    <w:rsid w:val="00D43CC0"/>
    <w:rsid w:val="00D44901"/>
    <w:rsid w:val="00D44A48"/>
    <w:rsid w:val="00D44AE3"/>
    <w:rsid w:val="00D4533D"/>
    <w:rsid w:val="00D45785"/>
    <w:rsid w:val="00D45B36"/>
    <w:rsid w:val="00D46339"/>
    <w:rsid w:val="00D46E5B"/>
    <w:rsid w:val="00D473C9"/>
    <w:rsid w:val="00D47BB5"/>
    <w:rsid w:val="00D50260"/>
    <w:rsid w:val="00D50544"/>
    <w:rsid w:val="00D5076B"/>
    <w:rsid w:val="00D50831"/>
    <w:rsid w:val="00D519DC"/>
    <w:rsid w:val="00D51B39"/>
    <w:rsid w:val="00D51B9E"/>
    <w:rsid w:val="00D51D9B"/>
    <w:rsid w:val="00D52B0D"/>
    <w:rsid w:val="00D530A0"/>
    <w:rsid w:val="00D533B2"/>
    <w:rsid w:val="00D533F4"/>
    <w:rsid w:val="00D53477"/>
    <w:rsid w:val="00D53BD4"/>
    <w:rsid w:val="00D542C7"/>
    <w:rsid w:val="00D5494F"/>
    <w:rsid w:val="00D54A5A"/>
    <w:rsid w:val="00D54D76"/>
    <w:rsid w:val="00D54EB5"/>
    <w:rsid w:val="00D55A76"/>
    <w:rsid w:val="00D5601A"/>
    <w:rsid w:val="00D561DA"/>
    <w:rsid w:val="00D5644D"/>
    <w:rsid w:val="00D572A8"/>
    <w:rsid w:val="00D57F08"/>
    <w:rsid w:val="00D60160"/>
    <w:rsid w:val="00D6022C"/>
    <w:rsid w:val="00D60F0F"/>
    <w:rsid w:val="00D613E6"/>
    <w:rsid w:val="00D61447"/>
    <w:rsid w:val="00D61611"/>
    <w:rsid w:val="00D62014"/>
    <w:rsid w:val="00D6232C"/>
    <w:rsid w:val="00D62346"/>
    <w:rsid w:val="00D62494"/>
    <w:rsid w:val="00D62664"/>
    <w:rsid w:val="00D627C0"/>
    <w:rsid w:val="00D62A39"/>
    <w:rsid w:val="00D62D60"/>
    <w:rsid w:val="00D62EBB"/>
    <w:rsid w:val="00D6399E"/>
    <w:rsid w:val="00D63B10"/>
    <w:rsid w:val="00D63E47"/>
    <w:rsid w:val="00D6405F"/>
    <w:rsid w:val="00D6470F"/>
    <w:rsid w:val="00D647D9"/>
    <w:rsid w:val="00D648AD"/>
    <w:rsid w:val="00D653AF"/>
    <w:rsid w:val="00D660DB"/>
    <w:rsid w:val="00D66397"/>
    <w:rsid w:val="00D6650B"/>
    <w:rsid w:val="00D6665B"/>
    <w:rsid w:val="00D66FA4"/>
    <w:rsid w:val="00D67167"/>
    <w:rsid w:val="00D671DA"/>
    <w:rsid w:val="00D675A9"/>
    <w:rsid w:val="00D700A3"/>
    <w:rsid w:val="00D70B87"/>
    <w:rsid w:val="00D70C6D"/>
    <w:rsid w:val="00D71239"/>
    <w:rsid w:val="00D71854"/>
    <w:rsid w:val="00D71DA5"/>
    <w:rsid w:val="00D72186"/>
    <w:rsid w:val="00D7275D"/>
    <w:rsid w:val="00D729A6"/>
    <w:rsid w:val="00D7349D"/>
    <w:rsid w:val="00D737AF"/>
    <w:rsid w:val="00D73AED"/>
    <w:rsid w:val="00D7446E"/>
    <w:rsid w:val="00D74F68"/>
    <w:rsid w:val="00D75463"/>
    <w:rsid w:val="00D75686"/>
    <w:rsid w:val="00D757B5"/>
    <w:rsid w:val="00D76505"/>
    <w:rsid w:val="00D76695"/>
    <w:rsid w:val="00D76713"/>
    <w:rsid w:val="00D76C6C"/>
    <w:rsid w:val="00D76DA1"/>
    <w:rsid w:val="00D77427"/>
    <w:rsid w:val="00D77766"/>
    <w:rsid w:val="00D8032C"/>
    <w:rsid w:val="00D80367"/>
    <w:rsid w:val="00D803D4"/>
    <w:rsid w:val="00D805E4"/>
    <w:rsid w:val="00D80810"/>
    <w:rsid w:val="00D80AF2"/>
    <w:rsid w:val="00D810B5"/>
    <w:rsid w:val="00D8138A"/>
    <w:rsid w:val="00D814B7"/>
    <w:rsid w:val="00D817EC"/>
    <w:rsid w:val="00D829CC"/>
    <w:rsid w:val="00D82DC0"/>
    <w:rsid w:val="00D8302C"/>
    <w:rsid w:val="00D831C9"/>
    <w:rsid w:val="00D83DFE"/>
    <w:rsid w:val="00D841D8"/>
    <w:rsid w:val="00D84552"/>
    <w:rsid w:val="00D8467E"/>
    <w:rsid w:val="00D8526A"/>
    <w:rsid w:val="00D857FF"/>
    <w:rsid w:val="00D85CF8"/>
    <w:rsid w:val="00D85F12"/>
    <w:rsid w:val="00D85FC8"/>
    <w:rsid w:val="00D8612F"/>
    <w:rsid w:val="00D86146"/>
    <w:rsid w:val="00D86320"/>
    <w:rsid w:val="00D868B6"/>
    <w:rsid w:val="00D86ECC"/>
    <w:rsid w:val="00D86FA1"/>
    <w:rsid w:val="00D8735D"/>
    <w:rsid w:val="00D9007B"/>
    <w:rsid w:val="00D901D2"/>
    <w:rsid w:val="00D90BBA"/>
    <w:rsid w:val="00D90E4B"/>
    <w:rsid w:val="00D91CA1"/>
    <w:rsid w:val="00D91D1D"/>
    <w:rsid w:val="00D92048"/>
    <w:rsid w:val="00D92478"/>
    <w:rsid w:val="00D92821"/>
    <w:rsid w:val="00D92877"/>
    <w:rsid w:val="00D928DD"/>
    <w:rsid w:val="00D92B86"/>
    <w:rsid w:val="00D9304E"/>
    <w:rsid w:val="00D93903"/>
    <w:rsid w:val="00D93A42"/>
    <w:rsid w:val="00D93D15"/>
    <w:rsid w:val="00D93EAB"/>
    <w:rsid w:val="00D94024"/>
    <w:rsid w:val="00D94807"/>
    <w:rsid w:val="00D949C5"/>
    <w:rsid w:val="00D95195"/>
    <w:rsid w:val="00D95441"/>
    <w:rsid w:val="00D958C6"/>
    <w:rsid w:val="00D95929"/>
    <w:rsid w:val="00D9663B"/>
    <w:rsid w:val="00D969C8"/>
    <w:rsid w:val="00D9768D"/>
    <w:rsid w:val="00D977A3"/>
    <w:rsid w:val="00DA03EA"/>
    <w:rsid w:val="00DA0A4D"/>
    <w:rsid w:val="00DA0BE1"/>
    <w:rsid w:val="00DA0DBE"/>
    <w:rsid w:val="00DA14DB"/>
    <w:rsid w:val="00DA19CC"/>
    <w:rsid w:val="00DA1B9C"/>
    <w:rsid w:val="00DA1FB2"/>
    <w:rsid w:val="00DA2318"/>
    <w:rsid w:val="00DA3149"/>
    <w:rsid w:val="00DA31BE"/>
    <w:rsid w:val="00DA3347"/>
    <w:rsid w:val="00DA3F16"/>
    <w:rsid w:val="00DA402A"/>
    <w:rsid w:val="00DA49E7"/>
    <w:rsid w:val="00DA5024"/>
    <w:rsid w:val="00DA5494"/>
    <w:rsid w:val="00DA55FD"/>
    <w:rsid w:val="00DA5B98"/>
    <w:rsid w:val="00DA5BCD"/>
    <w:rsid w:val="00DA5CDB"/>
    <w:rsid w:val="00DA5EAE"/>
    <w:rsid w:val="00DA5EB8"/>
    <w:rsid w:val="00DA6170"/>
    <w:rsid w:val="00DA63FD"/>
    <w:rsid w:val="00DA6400"/>
    <w:rsid w:val="00DA6435"/>
    <w:rsid w:val="00DA6BC4"/>
    <w:rsid w:val="00DA79A8"/>
    <w:rsid w:val="00DA7E85"/>
    <w:rsid w:val="00DB025B"/>
    <w:rsid w:val="00DB0757"/>
    <w:rsid w:val="00DB0CD2"/>
    <w:rsid w:val="00DB0D90"/>
    <w:rsid w:val="00DB0E87"/>
    <w:rsid w:val="00DB103E"/>
    <w:rsid w:val="00DB1056"/>
    <w:rsid w:val="00DB10FD"/>
    <w:rsid w:val="00DB2409"/>
    <w:rsid w:val="00DB24E8"/>
    <w:rsid w:val="00DB24EB"/>
    <w:rsid w:val="00DB2594"/>
    <w:rsid w:val="00DB33DC"/>
    <w:rsid w:val="00DB35C7"/>
    <w:rsid w:val="00DB3AA2"/>
    <w:rsid w:val="00DB3BE1"/>
    <w:rsid w:val="00DB45C0"/>
    <w:rsid w:val="00DB4619"/>
    <w:rsid w:val="00DB4864"/>
    <w:rsid w:val="00DB4BF3"/>
    <w:rsid w:val="00DB4D57"/>
    <w:rsid w:val="00DB4F8C"/>
    <w:rsid w:val="00DB54E3"/>
    <w:rsid w:val="00DB54F0"/>
    <w:rsid w:val="00DB5B1E"/>
    <w:rsid w:val="00DB5C30"/>
    <w:rsid w:val="00DB5E8E"/>
    <w:rsid w:val="00DB65F4"/>
    <w:rsid w:val="00DB6A28"/>
    <w:rsid w:val="00DB6DAB"/>
    <w:rsid w:val="00DB7025"/>
    <w:rsid w:val="00DB7380"/>
    <w:rsid w:val="00DC032C"/>
    <w:rsid w:val="00DC08B8"/>
    <w:rsid w:val="00DC0BC5"/>
    <w:rsid w:val="00DC0EB8"/>
    <w:rsid w:val="00DC1026"/>
    <w:rsid w:val="00DC131D"/>
    <w:rsid w:val="00DC1738"/>
    <w:rsid w:val="00DC17EE"/>
    <w:rsid w:val="00DC1FFD"/>
    <w:rsid w:val="00DC2AE0"/>
    <w:rsid w:val="00DC3021"/>
    <w:rsid w:val="00DC33D6"/>
    <w:rsid w:val="00DC3990"/>
    <w:rsid w:val="00DC4361"/>
    <w:rsid w:val="00DC43A7"/>
    <w:rsid w:val="00DC445A"/>
    <w:rsid w:val="00DC47B6"/>
    <w:rsid w:val="00DC47F9"/>
    <w:rsid w:val="00DC4B14"/>
    <w:rsid w:val="00DC4C68"/>
    <w:rsid w:val="00DC5123"/>
    <w:rsid w:val="00DC5606"/>
    <w:rsid w:val="00DC5C27"/>
    <w:rsid w:val="00DC6314"/>
    <w:rsid w:val="00DC63F3"/>
    <w:rsid w:val="00DC704E"/>
    <w:rsid w:val="00DC7414"/>
    <w:rsid w:val="00DC76C8"/>
    <w:rsid w:val="00DC77E3"/>
    <w:rsid w:val="00DC7BED"/>
    <w:rsid w:val="00DD0604"/>
    <w:rsid w:val="00DD0C14"/>
    <w:rsid w:val="00DD15BF"/>
    <w:rsid w:val="00DD15E3"/>
    <w:rsid w:val="00DD163D"/>
    <w:rsid w:val="00DD1657"/>
    <w:rsid w:val="00DD19F7"/>
    <w:rsid w:val="00DD1E12"/>
    <w:rsid w:val="00DD258D"/>
    <w:rsid w:val="00DD34A0"/>
    <w:rsid w:val="00DD371A"/>
    <w:rsid w:val="00DD3CED"/>
    <w:rsid w:val="00DD41BF"/>
    <w:rsid w:val="00DD41CB"/>
    <w:rsid w:val="00DD41D4"/>
    <w:rsid w:val="00DD48C8"/>
    <w:rsid w:val="00DD4B14"/>
    <w:rsid w:val="00DD4B75"/>
    <w:rsid w:val="00DD510E"/>
    <w:rsid w:val="00DD5760"/>
    <w:rsid w:val="00DD5814"/>
    <w:rsid w:val="00DD5AEB"/>
    <w:rsid w:val="00DD5C94"/>
    <w:rsid w:val="00DD5E26"/>
    <w:rsid w:val="00DD60B2"/>
    <w:rsid w:val="00DD62E8"/>
    <w:rsid w:val="00DD6692"/>
    <w:rsid w:val="00DD6ADB"/>
    <w:rsid w:val="00DD6C75"/>
    <w:rsid w:val="00DD7206"/>
    <w:rsid w:val="00DD7BA5"/>
    <w:rsid w:val="00DD7CB7"/>
    <w:rsid w:val="00DD7DA3"/>
    <w:rsid w:val="00DE0236"/>
    <w:rsid w:val="00DE03C3"/>
    <w:rsid w:val="00DE06B0"/>
    <w:rsid w:val="00DE0F3B"/>
    <w:rsid w:val="00DE0FFB"/>
    <w:rsid w:val="00DE10BC"/>
    <w:rsid w:val="00DE194A"/>
    <w:rsid w:val="00DE1DF7"/>
    <w:rsid w:val="00DE2E14"/>
    <w:rsid w:val="00DE3593"/>
    <w:rsid w:val="00DE3648"/>
    <w:rsid w:val="00DE3E7A"/>
    <w:rsid w:val="00DE4061"/>
    <w:rsid w:val="00DE40AD"/>
    <w:rsid w:val="00DE4113"/>
    <w:rsid w:val="00DE4A9C"/>
    <w:rsid w:val="00DE4E9E"/>
    <w:rsid w:val="00DE4EB0"/>
    <w:rsid w:val="00DE5F2E"/>
    <w:rsid w:val="00DE62EA"/>
    <w:rsid w:val="00DE6830"/>
    <w:rsid w:val="00DE6E0D"/>
    <w:rsid w:val="00DE72E2"/>
    <w:rsid w:val="00DE771E"/>
    <w:rsid w:val="00DE7A1B"/>
    <w:rsid w:val="00DE7AB3"/>
    <w:rsid w:val="00DE7EE8"/>
    <w:rsid w:val="00DF015D"/>
    <w:rsid w:val="00DF0B71"/>
    <w:rsid w:val="00DF0E05"/>
    <w:rsid w:val="00DF103B"/>
    <w:rsid w:val="00DF113F"/>
    <w:rsid w:val="00DF12CA"/>
    <w:rsid w:val="00DF1A67"/>
    <w:rsid w:val="00DF2270"/>
    <w:rsid w:val="00DF262A"/>
    <w:rsid w:val="00DF26F7"/>
    <w:rsid w:val="00DF2A4E"/>
    <w:rsid w:val="00DF30F3"/>
    <w:rsid w:val="00DF3A14"/>
    <w:rsid w:val="00DF3BE1"/>
    <w:rsid w:val="00DF3FA9"/>
    <w:rsid w:val="00DF417D"/>
    <w:rsid w:val="00DF46E6"/>
    <w:rsid w:val="00DF4BF5"/>
    <w:rsid w:val="00DF55B8"/>
    <w:rsid w:val="00DF5FDC"/>
    <w:rsid w:val="00DF66B2"/>
    <w:rsid w:val="00DF6D22"/>
    <w:rsid w:val="00DF6FCE"/>
    <w:rsid w:val="00DF704D"/>
    <w:rsid w:val="00DF70EE"/>
    <w:rsid w:val="00DF70F8"/>
    <w:rsid w:val="00DF767F"/>
    <w:rsid w:val="00DF7709"/>
    <w:rsid w:val="00DF7E73"/>
    <w:rsid w:val="00E00714"/>
    <w:rsid w:val="00E0137E"/>
    <w:rsid w:val="00E01A58"/>
    <w:rsid w:val="00E01B76"/>
    <w:rsid w:val="00E01CC2"/>
    <w:rsid w:val="00E01D14"/>
    <w:rsid w:val="00E02143"/>
    <w:rsid w:val="00E0250A"/>
    <w:rsid w:val="00E02B8D"/>
    <w:rsid w:val="00E02C4D"/>
    <w:rsid w:val="00E03201"/>
    <w:rsid w:val="00E03283"/>
    <w:rsid w:val="00E03377"/>
    <w:rsid w:val="00E03634"/>
    <w:rsid w:val="00E03866"/>
    <w:rsid w:val="00E0397A"/>
    <w:rsid w:val="00E03E4A"/>
    <w:rsid w:val="00E03F27"/>
    <w:rsid w:val="00E0494E"/>
    <w:rsid w:val="00E0496D"/>
    <w:rsid w:val="00E051C5"/>
    <w:rsid w:val="00E051E7"/>
    <w:rsid w:val="00E052D7"/>
    <w:rsid w:val="00E0574C"/>
    <w:rsid w:val="00E05CA4"/>
    <w:rsid w:val="00E06967"/>
    <w:rsid w:val="00E06D40"/>
    <w:rsid w:val="00E071BB"/>
    <w:rsid w:val="00E102DE"/>
    <w:rsid w:val="00E10313"/>
    <w:rsid w:val="00E10718"/>
    <w:rsid w:val="00E108D0"/>
    <w:rsid w:val="00E10953"/>
    <w:rsid w:val="00E114C6"/>
    <w:rsid w:val="00E1187B"/>
    <w:rsid w:val="00E11B95"/>
    <w:rsid w:val="00E120EC"/>
    <w:rsid w:val="00E12979"/>
    <w:rsid w:val="00E12A66"/>
    <w:rsid w:val="00E12A97"/>
    <w:rsid w:val="00E12B41"/>
    <w:rsid w:val="00E12E82"/>
    <w:rsid w:val="00E12FD3"/>
    <w:rsid w:val="00E133FD"/>
    <w:rsid w:val="00E138E3"/>
    <w:rsid w:val="00E13CF1"/>
    <w:rsid w:val="00E13D69"/>
    <w:rsid w:val="00E14269"/>
    <w:rsid w:val="00E143CE"/>
    <w:rsid w:val="00E14601"/>
    <w:rsid w:val="00E1466C"/>
    <w:rsid w:val="00E148F1"/>
    <w:rsid w:val="00E14B66"/>
    <w:rsid w:val="00E14DB2"/>
    <w:rsid w:val="00E1520F"/>
    <w:rsid w:val="00E1635D"/>
    <w:rsid w:val="00E163F3"/>
    <w:rsid w:val="00E163F4"/>
    <w:rsid w:val="00E1726B"/>
    <w:rsid w:val="00E17591"/>
    <w:rsid w:val="00E17A7B"/>
    <w:rsid w:val="00E17E20"/>
    <w:rsid w:val="00E2010A"/>
    <w:rsid w:val="00E20177"/>
    <w:rsid w:val="00E201D9"/>
    <w:rsid w:val="00E2040D"/>
    <w:rsid w:val="00E2114F"/>
    <w:rsid w:val="00E2142B"/>
    <w:rsid w:val="00E21548"/>
    <w:rsid w:val="00E215EF"/>
    <w:rsid w:val="00E2188B"/>
    <w:rsid w:val="00E2249E"/>
    <w:rsid w:val="00E226B0"/>
    <w:rsid w:val="00E228AD"/>
    <w:rsid w:val="00E22C31"/>
    <w:rsid w:val="00E2349A"/>
    <w:rsid w:val="00E23C88"/>
    <w:rsid w:val="00E23D0F"/>
    <w:rsid w:val="00E24A93"/>
    <w:rsid w:val="00E24D31"/>
    <w:rsid w:val="00E24EFB"/>
    <w:rsid w:val="00E25107"/>
    <w:rsid w:val="00E25369"/>
    <w:rsid w:val="00E25500"/>
    <w:rsid w:val="00E2570F"/>
    <w:rsid w:val="00E25E1B"/>
    <w:rsid w:val="00E25E81"/>
    <w:rsid w:val="00E26153"/>
    <w:rsid w:val="00E263FC"/>
    <w:rsid w:val="00E26B6C"/>
    <w:rsid w:val="00E270C8"/>
    <w:rsid w:val="00E27609"/>
    <w:rsid w:val="00E27DC9"/>
    <w:rsid w:val="00E3054F"/>
    <w:rsid w:val="00E3093D"/>
    <w:rsid w:val="00E30DD3"/>
    <w:rsid w:val="00E316D0"/>
    <w:rsid w:val="00E31E92"/>
    <w:rsid w:val="00E3220E"/>
    <w:rsid w:val="00E32324"/>
    <w:rsid w:val="00E327F4"/>
    <w:rsid w:val="00E3379D"/>
    <w:rsid w:val="00E349F7"/>
    <w:rsid w:val="00E3528F"/>
    <w:rsid w:val="00E35339"/>
    <w:rsid w:val="00E357D1"/>
    <w:rsid w:val="00E357E0"/>
    <w:rsid w:val="00E35926"/>
    <w:rsid w:val="00E35E68"/>
    <w:rsid w:val="00E36423"/>
    <w:rsid w:val="00E3656C"/>
    <w:rsid w:val="00E3706D"/>
    <w:rsid w:val="00E37C87"/>
    <w:rsid w:val="00E37E9D"/>
    <w:rsid w:val="00E402E1"/>
    <w:rsid w:val="00E40424"/>
    <w:rsid w:val="00E407C6"/>
    <w:rsid w:val="00E4162C"/>
    <w:rsid w:val="00E4196E"/>
    <w:rsid w:val="00E41A56"/>
    <w:rsid w:val="00E42117"/>
    <w:rsid w:val="00E42127"/>
    <w:rsid w:val="00E427F1"/>
    <w:rsid w:val="00E43373"/>
    <w:rsid w:val="00E434A3"/>
    <w:rsid w:val="00E43B05"/>
    <w:rsid w:val="00E43C7D"/>
    <w:rsid w:val="00E44714"/>
    <w:rsid w:val="00E44757"/>
    <w:rsid w:val="00E44E92"/>
    <w:rsid w:val="00E4566D"/>
    <w:rsid w:val="00E45D10"/>
    <w:rsid w:val="00E461E7"/>
    <w:rsid w:val="00E46E62"/>
    <w:rsid w:val="00E46EE6"/>
    <w:rsid w:val="00E46F6C"/>
    <w:rsid w:val="00E471AE"/>
    <w:rsid w:val="00E47332"/>
    <w:rsid w:val="00E476C5"/>
    <w:rsid w:val="00E47A17"/>
    <w:rsid w:val="00E47AEB"/>
    <w:rsid w:val="00E47E21"/>
    <w:rsid w:val="00E47FBF"/>
    <w:rsid w:val="00E50243"/>
    <w:rsid w:val="00E50252"/>
    <w:rsid w:val="00E50D49"/>
    <w:rsid w:val="00E513F4"/>
    <w:rsid w:val="00E52444"/>
    <w:rsid w:val="00E52645"/>
    <w:rsid w:val="00E52B38"/>
    <w:rsid w:val="00E53343"/>
    <w:rsid w:val="00E5376C"/>
    <w:rsid w:val="00E53DCC"/>
    <w:rsid w:val="00E54B82"/>
    <w:rsid w:val="00E54F61"/>
    <w:rsid w:val="00E55686"/>
    <w:rsid w:val="00E56456"/>
    <w:rsid w:val="00E56641"/>
    <w:rsid w:val="00E5668A"/>
    <w:rsid w:val="00E56E3C"/>
    <w:rsid w:val="00E579F4"/>
    <w:rsid w:val="00E57A3A"/>
    <w:rsid w:val="00E600B8"/>
    <w:rsid w:val="00E6038D"/>
    <w:rsid w:val="00E60634"/>
    <w:rsid w:val="00E60788"/>
    <w:rsid w:val="00E60DAE"/>
    <w:rsid w:val="00E60DE9"/>
    <w:rsid w:val="00E60F7A"/>
    <w:rsid w:val="00E61CE1"/>
    <w:rsid w:val="00E61F34"/>
    <w:rsid w:val="00E61FFD"/>
    <w:rsid w:val="00E621A4"/>
    <w:rsid w:val="00E623AF"/>
    <w:rsid w:val="00E625B0"/>
    <w:rsid w:val="00E62C75"/>
    <w:rsid w:val="00E62E4D"/>
    <w:rsid w:val="00E63946"/>
    <w:rsid w:val="00E648A0"/>
    <w:rsid w:val="00E651CE"/>
    <w:rsid w:val="00E654E5"/>
    <w:rsid w:val="00E65633"/>
    <w:rsid w:val="00E65797"/>
    <w:rsid w:val="00E665BE"/>
    <w:rsid w:val="00E668CF"/>
    <w:rsid w:val="00E66B2D"/>
    <w:rsid w:val="00E674B2"/>
    <w:rsid w:val="00E6789E"/>
    <w:rsid w:val="00E67B1D"/>
    <w:rsid w:val="00E67DB9"/>
    <w:rsid w:val="00E67F32"/>
    <w:rsid w:val="00E701AA"/>
    <w:rsid w:val="00E70872"/>
    <w:rsid w:val="00E70BD2"/>
    <w:rsid w:val="00E70EBF"/>
    <w:rsid w:val="00E7197C"/>
    <w:rsid w:val="00E71DBD"/>
    <w:rsid w:val="00E72617"/>
    <w:rsid w:val="00E72D96"/>
    <w:rsid w:val="00E732C2"/>
    <w:rsid w:val="00E73659"/>
    <w:rsid w:val="00E73793"/>
    <w:rsid w:val="00E738B9"/>
    <w:rsid w:val="00E73BC1"/>
    <w:rsid w:val="00E74123"/>
    <w:rsid w:val="00E7472B"/>
    <w:rsid w:val="00E74BA4"/>
    <w:rsid w:val="00E7517E"/>
    <w:rsid w:val="00E75283"/>
    <w:rsid w:val="00E75ADC"/>
    <w:rsid w:val="00E75CCB"/>
    <w:rsid w:val="00E75FB0"/>
    <w:rsid w:val="00E76549"/>
    <w:rsid w:val="00E767F6"/>
    <w:rsid w:val="00E7686D"/>
    <w:rsid w:val="00E8022F"/>
    <w:rsid w:val="00E80460"/>
    <w:rsid w:val="00E80636"/>
    <w:rsid w:val="00E8086F"/>
    <w:rsid w:val="00E80F97"/>
    <w:rsid w:val="00E81672"/>
    <w:rsid w:val="00E816D9"/>
    <w:rsid w:val="00E81AB7"/>
    <w:rsid w:val="00E81DE6"/>
    <w:rsid w:val="00E821FD"/>
    <w:rsid w:val="00E823EB"/>
    <w:rsid w:val="00E82775"/>
    <w:rsid w:val="00E82DE5"/>
    <w:rsid w:val="00E832C8"/>
    <w:rsid w:val="00E83ABD"/>
    <w:rsid w:val="00E8400C"/>
    <w:rsid w:val="00E84569"/>
    <w:rsid w:val="00E848DC"/>
    <w:rsid w:val="00E84987"/>
    <w:rsid w:val="00E854C8"/>
    <w:rsid w:val="00E85613"/>
    <w:rsid w:val="00E8693D"/>
    <w:rsid w:val="00E86B61"/>
    <w:rsid w:val="00E86F1E"/>
    <w:rsid w:val="00E86F90"/>
    <w:rsid w:val="00E86FF6"/>
    <w:rsid w:val="00E87946"/>
    <w:rsid w:val="00E87B52"/>
    <w:rsid w:val="00E901FB"/>
    <w:rsid w:val="00E915B6"/>
    <w:rsid w:val="00E9190F"/>
    <w:rsid w:val="00E91EA2"/>
    <w:rsid w:val="00E922EE"/>
    <w:rsid w:val="00E928CA"/>
    <w:rsid w:val="00E92EA3"/>
    <w:rsid w:val="00E93DEA"/>
    <w:rsid w:val="00E9418D"/>
    <w:rsid w:val="00E94478"/>
    <w:rsid w:val="00E94781"/>
    <w:rsid w:val="00E947F3"/>
    <w:rsid w:val="00E949F3"/>
    <w:rsid w:val="00E94DBD"/>
    <w:rsid w:val="00E950EE"/>
    <w:rsid w:val="00E953A1"/>
    <w:rsid w:val="00E95417"/>
    <w:rsid w:val="00E95815"/>
    <w:rsid w:val="00E95C8F"/>
    <w:rsid w:val="00E960D2"/>
    <w:rsid w:val="00E96404"/>
    <w:rsid w:val="00E9667C"/>
    <w:rsid w:val="00E96740"/>
    <w:rsid w:val="00E96DE6"/>
    <w:rsid w:val="00E976BC"/>
    <w:rsid w:val="00E97761"/>
    <w:rsid w:val="00E977E7"/>
    <w:rsid w:val="00E97E79"/>
    <w:rsid w:val="00E97EAD"/>
    <w:rsid w:val="00EA00BF"/>
    <w:rsid w:val="00EA073B"/>
    <w:rsid w:val="00EA0824"/>
    <w:rsid w:val="00EA09B6"/>
    <w:rsid w:val="00EA16F9"/>
    <w:rsid w:val="00EA1DB6"/>
    <w:rsid w:val="00EA2326"/>
    <w:rsid w:val="00EA266F"/>
    <w:rsid w:val="00EA2B97"/>
    <w:rsid w:val="00EA3378"/>
    <w:rsid w:val="00EA33CF"/>
    <w:rsid w:val="00EA347B"/>
    <w:rsid w:val="00EA38D7"/>
    <w:rsid w:val="00EA4819"/>
    <w:rsid w:val="00EA4850"/>
    <w:rsid w:val="00EA4952"/>
    <w:rsid w:val="00EA4EC6"/>
    <w:rsid w:val="00EA4EE2"/>
    <w:rsid w:val="00EA53B1"/>
    <w:rsid w:val="00EA54AE"/>
    <w:rsid w:val="00EA56B3"/>
    <w:rsid w:val="00EA57D3"/>
    <w:rsid w:val="00EA59BB"/>
    <w:rsid w:val="00EA5B59"/>
    <w:rsid w:val="00EA5D86"/>
    <w:rsid w:val="00EA613B"/>
    <w:rsid w:val="00EA68F9"/>
    <w:rsid w:val="00EA6BE9"/>
    <w:rsid w:val="00EA77F7"/>
    <w:rsid w:val="00EA7907"/>
    <w:rsid w:val="00EA7A77"/>
    <w:rsid w:val="00EA7EB1"/>
    <w:rsid w:val="00EB065C"/>
    <w:rsid w:val="00EB096B"/>
    <w:rsid w:val="00EB0C7F"/>
    <w:rsid w:val="00EB12E6"/>
    <w:rsid w:val="00EB14D6"/>
    <w:rsid w:val="00EB154C"/>
    <w:rsid w:val="00EB19CC"/>
    <w:rsid w:val="00EB20A1"/>
    <w:rsid w:val="00EB258D"/>
    <w:rsid w:val="00EB2775"/>
    <w:rsid w:val="00EB281D"/>
    <w:rsid w:val="00EB31EA"/>
    <w:rsid w:val="00EB3628"/>
    <w:rsid w:val="00EB36D6"/>
    <w:rsid w:val="00EB3EBB"/>
    <w:rsid w:val="00EB3EEE"/>
    <w:rsid w:val="00EB3FBF"/>
    <w:rsid w:val="00EB4572"/>
    <w:rsid w:val="00EB46C9"/>
    <w:rsid w:val="00EB4D7E"/>
    <w:rsid w:val="00EB4EB1"/>
    <w:rsid w:val="00EB542D"/>
    <w:rsid w:val="00EB54AA"/>
    <w:rsid w:val="00EB58AD"/>
    <w:rsid w:val="00EB5BD1"/>
    <w:rsid w:val="00EB5C8B"/>
    <w:rsid w:val="00EB60F1"/>
    <w:rsid w:val="00EB6467"/>
    <w:rsid w:val="00EB777D"/>
    <w:rsid w:val="00EB7832"/>
    <w:rsid w:val="00EB78B8"/>
    <w:rsid w:val="00EB7A06"/>
    <w:rsid w:val="00EB7C18"/>
    <w:rsid w:val="00EB7D1D"/>
    <w:rsid w:val="00EB7E6A"/>
    <w:rsid w:val="00EC030E"/>
    <w:rsid w:val="00EC036F"/>
    <w:rsid w:val="00EC09E0"/>
    <w:rsid w:val="00EC0B96"/>
    <w:rsid w:val="00EC1948"/>
    <w:rsid w:val="00EC1D02"/>
    <w:rsid w:val="00EC233C"/>
    <w:rsid w:val="00EC2559"/>
    <w:rsid w:val="00EC28A3"/>
    <w:rsid w:val="00EC2AA6"/>
    <w:rsid w:val="00EC347B"/>
    <w:rsid w:val="00EC34E5"/>
    <w:rsid w:val="00EC4157"/>
    <w:rsid w:val="00EC4253"/>
    <w:rsid w:val="00EC4395"/>
    <w:rsid w:val="00EC4424"/>
    <w:rsid w:val="00EC46F3"/>
    <w:rsid w:val="00EC46F6"/>
    <w:rsid w:val="00EC4941"/>
    <w:rsid w:val="00EC590A"/>
    <w:rsid w:val="00EC5B6B"/>
    <w:rsid w:val="00EC61E4"/>
    <w:rsid w:val="00EC6644"/>
    <w:rsid w:val="00EC666A"/>
    <w:rsid w:val="00EC6DDF"/>
    <w:rsid w:val="00EC73A6"/>
    <w:rsid w:val="00EC776F"/>
    <w:rsid w:val="00EC786F"/>
    <w:rsid w:val="00EC7A3A"/>
    <w:rsid w:val="00EC7B1B"/>
    <w:rsid w:val="00EC7F28"/>
    <w:rsid w:val="00ED05EE"/>
    <w:rsid w:val="00ED0829"/>
    <w:rsid w:val="00ED08B6"/>
    <w:rsid w:val="00ED143D"/>
    <w:rsid w:val="00ED15F0"/>
    <w:rsid w:val="00ED187A"/>
    <w:rsid w:val="00ED2136"/>
    <w:rsid w:val="00ED2458"/>
    <w:rsid w:val="00ED26E2"/>
    <w:rsid w:val="00ED2A8F"/>
    <w:rsid w:val="00ED2C84"/>
    <w:rsid w:val="00ED2D1D"/>
    <w:rsid w:val="00ED2EE2"/>
    <w:rsid w:val="00ED3297"/>
    <w:rsid w:val="00ED3510"/>
    <w:rsid w:val="00ED383F"/>
    <w:rsid w:val="00ED3E95"/>
    <w:rsid w:val="00ED412E"/>
    <w:rsid w:val="00ED470D"/>
    <w:rsid w:val="00ED47BB"/>
    <w:rsid w:val="00ED4FB5"/>
    <w:rsid w:val="00ED50BE"/>
    <w:rsid w:val="00ED55BC"/>
    <w:rsid w:val="00ED5D39"/>
    <w:rsid w:val="00ED6ACD"/>
    <w:rsid w:val="00ED6C93"/>
    <w:rsid w:val="00ED6ED5"/>
    <w:rsid w:val="00ED7258"/>
    <w:rsid w:val="00ED7E8A"/>
    <w:rsid w:val="00EE00E0"/>
    <w:rsid w:val="00EE0358"/>
    <w:rsid w:val="00EE0368"/>
    <w:rsid w:val="00EE0E59"/>
    <w:rsid w:val="00EE1357"/>
    <w:rsid w:val="00EE19F6"/>
    <w:rsid w:val="00EE1C50"/>
    <w:rsid w:val="00EE20E3"/>
    <w:rsid w:val="00EE276C"/>
    <w:rsid w:val="00EE2F99"/>
    <w:rsid w:val="00EE31AB"/>
    <w:rsid w:val="00EE334F"/>
    <w:rsid w:val="00EE33E3"/>
    <w:rsid w:val="00EE41AC"/>
    <w:rsid w:val="00EE43EC"/>
    <w:rsid w:val="00EE442D"/>
    <w:rsid w:val="00EE4571"/>
    <w:rsid w:val="00EE4BBF"/>
    <w:rsid w:val="00EE516B"/>
    <w:rsid w:val="00EE631C"/>
    <w:rsid w:val="00EE766D"/>
    <w:rsid w:val="00EE76AD"/>
    <w:rsid w:val="00EE7817"/>
    <w:rsid w:val="00EE7BE0"/>
    <w:rsid w:val="00EF0202"/>
    <w:rsid w:val="00EF0264"/>
    <w:rsid w:val="00EF0390"/>
    <w:rsid w:val="00EF05C3"/>
    <w:rsid w:val="00EF0754"/>
    <w:rsid w:val="00EF0764"/>
    <w:rsid w:val="00EF07D4"/>
    <w:rsid w:val="00EF095B"/>
    <w:rsid w:val="00EF0ACD"/>
    <w:rsid w:val="00EF1240"/>
    <w:rsid w:val="00EF165E"/>
    <w:rsid w:val="00EF16A7"/>
    <w:rsid w:val="00EF18CC"/>
    <w:rsid w:val="00EF25FE"/>
    <w:rsid w:val="00EF3180"/>
    <w:rsid w:val="00EF364A"/>
    <w:rsid w:val="00EF368E"/>
    <w:rsid w:val="00EF3793"/>
    <w:rsid w:val="00EF39DB"/>
    <w:rsid w:val="00EF4B91"/>
    <w:rsid w:val="00EF4E7C"/>
    <w:rsid w:val="00EF553D"/>
    <w:rsid w:val="00EF5682"/>
    <w:rsid w:val="00EF571D"/>
    <w:rsid w:val="00EF59E3"/>
    <w:rsid w:val="00EF59F5"/>
    <w:rsid w:val="00EF5DDA"/>
    <w:rsid w:val="00EF602D"/>
    <w:rsid w:val="00EF62FB"/>
    <w:rsid w:val="00EF6377"/>
    <w:rsid w:val="00EF667C"/>
    <w:rsid w:val="00EF6774"/>
    <w:rsid w:val="00EF6974"/>
    <w:rsid w:val="00EF6A8F"/>
    <w:rsid w:val="00EF7397"/>
    <w:rsid w:val="00EF7601"/>
    <w:rsid w:val="00EF766A"/>
    <w:rsid w:val="00EF767D"/>
    <w:rsid w:val="00EF799C"/>
    <w:rsid w:val="00EF79C0"/>
    <w:rsid w:val="00EF7DE3"/>
    <w:rsid w:val="00F003DF"/>
    <w:rsid w:val="00F0057D"/>
    <w:rsid w:val="00F00F84"/>
    <w:rsid w:val="00F0138B"/>
    <w:rsid w:val="00F0198F"/>
    <w:rsid w:val="00F01A88"/>
    <w:rsid w:val="00F02C6E"/>
    <w:rsid w:val="00F02CD7"/>
    <w:rsid w:val="00F02ECA"/>
    <w:rsid w:val="00F02F18"/>
    <w:rsid w:val="00F03710"/>
    <w:rsid w:val="00F03B9E"/>
    <w:rsid w:val="00F04292"/>
    <w:rsid w:val="00F043A6"/>
    <w:rsid w:val="00F0443B"/>
    <w:rsid w:val="00F0447A"/>
    <w:rsid w:val="00F04996"/>
    <w:rsid w:val="00F04B75"/>
    <w:rsid w:val="00F04CD5"/>
    <w:rsid w:val="00F04CE7"/>
    <w:rsid w:val="00F04D73"/>
    <w:rsid w:val="00F05301"/>
    <w:rsid w:val="00F054F8"/>
    <w:rsid w:val="00F05BAA"/>
    <w:rsid w:val="00F05DF7"/>
    <w:rsid w:val="00F068B7"/>
    <w:rsid w:val="00F06F65"/>
    <w:rsid w:val="00F07106"/>
    <w:rsid w:val="00F07258"/>
    <w:rsid w:val="00F075B6"/>
    <w:rsid w:val="00F07646"/>
    <w:rsid w:val="00F07B6A"/>
    <w:rsid w:val="00F07C97"/>
    <w:rsid w:val="00F102C4"/>
    <w:rsid w:val="00F107DA"/>
    <w:rsid w:val="00F119DD"/>
    <w:rsid w:val="00F11E3D"/>
    <w:rsid w:val="00F1255B"/>
    <w:rsid w:val="00F12567"/>
    <w:rsid w:val="00F12617"/>
    <w:rsid w:val="00F12BCF"/>
    <w:rsid w:val="00F12F67"/>
    <w:rsid w:val="00F13112"/>
    <w:rsid w:val="00F133D5"/>
    <w:rsid w:val="00F13BFE"/>
    <w:rsid w:val="00F141F6"/>
    <w:rsid w:val="00F1492F"/>
    <w:rsid w:val="00F159FE"/>
    <w:rsid w:val="00F160B3"/>
    <w:rsid w:val="00F17DAE"/>
    <w:rsid w:val="00F20564"/>
    <w:rsid w:val="00F2078F"/>
    <w:rsid w:val="00F20968"/>
    <w:rsid w:val="00F20A27"/>
    <w:rsid w:val="00F20C9E"/>
    <w:rsid w:val="00F20E47"/>
    <w:rsid w:val="00F214C2"/>
    <w:rsid w:val="00F21D82"/>
    <w:rsid w:val="00F21E08"/>
    <w:rsid w:val="00F22153"/>
    <w:rsid w:val="00F22341"/>
    <w:rsid w:val="00F227C7"/>
    <w:rsid w:val="00F22B18"/>
    <w:rsid w:val="00F22D17"/>
    <w:rsid w:val="00F22D89"/>
    <w:rsid w:val="00F22DEE"/>
    <w:rsid w:val="00F233A6"/>
    <w:rsid w:val="00F233FF"/>
    <w:rsid w:val="00F23607"/>
    <w:rsid w:val="00F238FE"/>
    <w:rsid w:val="00F239AC"/>
    <w:rsid w:val="00F23EA1"/>
    <w:rsid w:val="00F240D1"/>
    <w:rsid w:val="00F24350"/>
    <w:rsid w:val="00F24585"/>
    <w:rsid w:val="00F24C30"/>
    <w:rsid w:val="00F25097"/>
    <w:rsid w:val="00F250E9"/>
    <w:rsid w:val="00F25147"/>
    <w:rsid w:val="00F25226"/>
    <w:rsid w:val="00F2530F"/>
    <w:rsid w:val="00F2540C"/>
    <w:rsid w:val="00F254F0"/>
    <w:rsid w:val="00F2555C"/>
    <w:rsid w:val="00F2559B"/>
    <w:rsid w:val="00F255B7"/>
    <w:rsid w:val="00F25A6D"/>
    <w:rsid w:val="00F25C25"/>
    <w:rsid w:val="00F25DF8"/>
    <w:rsid w:val="00F25F41"/>
    <w:rsid w:val="00F25F8D"/>
    <w:rsid w:val="00F261BA"/>
    <w:rsid w:val="00F26699"/>
    <w:rsid w:val="00F267B7"/>
    <w:rsid w:val="00F26CF3"/>
    <w:rsid w:val="00F26E5D"/>
    <w:rsid w:val="00F3068D"/>
    <w:rsid w:val="00F30691"/>
    <w:rsid w:val="00F30ABE"/>
    <w:rsid w:val="00F30D15"/>
    <w:rsid w:val="00F30D7C"/>
    <w:rsid w:val="00F31852"/>
    <w:rsid w:val="00F318FF"/>
    <w:rsid w:val="00F31B27"/>
    <w:rsid w:val="00F31CDC"/>
    <w:rsid w:val="00F31E6F"/>
    <w:rsid w:val="00F3231F"/>
    <w:rsid w:val="00F32AE6"/>
    <w:rsid w:val="00F32C37"/>
    <w:rsid w:val="00F33AA7"/>
    <w:rsid w:val="00F33F0E"/>
    <w:rsid w:val="00F349A5"/>
    <w:rsid w:val="00F35439"/>
    <w:rsid w:val="00F35808"/>
    <w:rsid w:val="00F35C61"/>
    <w:rsid w:val="00F35C86"/>
    <w:rsid w:val="00F3686B"/>
    <w:rsid w:val="00F36DC2"/>
    <w:rsid w:val="00F3739C"/>
    <w:rsid w:val="00F374D0"/>
    <w:rsid w:val="00F374FA"/>
    <w:rsid w:val="00F3782D"/>
    <w:rsid w:val="00F40119"/>
    <w:rsid w:val="00F40B20"/>
    <w:rsid w:val="00F40FAA"/>
    <w:rsid w:val="00F410E7"/>
    <w:rsid w:val="00F412CE"/>
    <w:rsid w:val="00F41AF8"/>
    <w:rsid w:val="00F426EB"/>
    <w:rsid w:val="00F42757"/>
    <w:rsid w:val="00F429E2"/>
    <w:rsid w:val="00F431DA"/>
    <w:rsid w:val="00F43288"/>
    <w:rsid w:val="00F4341D"/>
    <w:rsid w:val="00F43720"/>
    <w:rsid w:val="00F438BF"/>
    <w:rsid w:val="00F4408D"/>
    <w:rsid w:val="00F4444A"/>
    <w:rsid w:val="00F448D3"/>
    <w:rsid w:val="00F45453"/>
    <w:rsid w:val="00F45490"/>
    <w:rsid w:val="00F45C2C"/>
    <w:rsid w:val="00F4640B"/>
    <w:rsid w:val="00F4648A"/>
    <w:rsid w:val="00F466B0"/>
    <w:rsid w:val="00F468FE"/>
    <w:rsid w:val="00F46A41"/>
    <w:rsid w:val="00F46EDE"/>
    <w:rsid w:val="00F47073"/>
    <w:rsid w:val="00F473A4"/>
    <w:rsid w:val="00F50410"/>
    <w:rsid w:val="00F50903"/>
    <w:rsid w:val="00F509D2"/>
    <w:rsid w:val="00F50EC6"/>
    <w:rsid w:val="00F511AF"/>
    <w:rsid w:val="00F511D4"/>
    <w:rsid w:val="00F512AB"/>
    <w:rsid w:val="00F51740"/>
    <w:rsid w:val="00F5191B"/>
    <w:rsid w:val="00F519DB"/>
    <w:rsid w:val="00F51AF8"/>
    <w:rsid w:val="00F5295E"/>
    <w:rsid w:val="00F52C37"/>
    <w:rsid w:val="00F532E0"/>
    <w:rsid w:val="00F5357C"/>
    <w:rsid w:val="00F536BC"/>
    <w:rsid w:val="00F537A7"/>
    <w:rsid w:val="00F538F3"/>
    <w:rsid w:val="00F53C6F"/>
    <w:rsid w:val="00F53CD4"/>
    <w:rsid w:val="00F53CEF"/>
    <w:rsid w:val="00F53ED3"/>
    <w:rsid w:val="00F54016"/>
    <w:rsid w:val="00F540A4"/>
    <w:rsid w:val="00F54102"/>
    <w:rsid w:val="00F54474"/>
    <w:rsid w:val="00F544E3"/>
    <w:rsid w:val="00F54510"/>
    <w:rsid w:val="00F54553"/>
    <w:rsid w:val="00F5470F"/>
    <w:rsid w:val="00F54750"/>
    <w:rsid w:val="00F54976"/>
    <w:rsid w:val="00F54A47"/>
    <w:rsid w:val="00F54CC9"/>
    <w:rsid w:val="00F550FB"/>
    <w:rsid w:val="00F553D6"/>
    <w:rsid w:val="00F556E4"/>
    <w:rsid w:val="00F55872"/>
    <w:rsid w:val="00F558AB"/>
    <w:rsid w:val="00F55ACE"/>
    <w:rsid w:val="00F564AB"/>
    <w:rsid w:val="00F566D4"/>
    <w:rsid w:val="00F56707"/>
    <w:rsid w:val="00F56AFD"/>
    <w:rsid w:val="00F56E53"/>
    <w:rsid w:val="00F56EFC"/>
    <w:rsid w:val="00F5787A"/>
    <w:rsid w:val="00F5792C"/>
    <w:rsid w:val="00F57B9F"/>
    <w:rsid w:val="00F57FD5"/>
    <w:rsid w:val="00F603D5"/>
    <w:rsid w:val="00F60733"/>
    <w:rsid w:val="00F61166"/>
    <w:rsid w:val="00F61845"/>
    <w:rsid w:val="00F62230"/>
    <w:rsid w:val="00F627BB"/>
    <w:rsid w:val="00F62FF2"/>
    <w:rsid w:val="00F6302A"/>
    <w:rsid w:val="00F633F7"/>
    <w:rsid w:val="00F63F4A"/>
    <w:rsid w:val="00F64481"/>
    <w:rsid w:val="00F6455D"/>
    <w:rsid w:val="00F64BF1"/>
    <w:rsid w:val="00F64D71"/>
    <w:rsid w:val="00F64E5A"/>
    <w:rsid w:val="00F64F78"/>
    <w:rsid w:val="00F6535E"/>
    <w:rsid w:val="00F655F4"/>
    <w:rsid w:val="00F6592B"/>
    <w:rsid w:val="00F66AAE"/>
    <w:rsid w:val="00F66BFC"/>
    <w:rsid w:val="00F66F01"/>
    <w:rsid w:val="00F67402"/>
    <w:rsid w:val="00F676EC"/>
    <w:rsid w:val="00F678C8"/>
    <w:rsid w:val="00F678E5"/>
    <w:rsid w:val="00F67D8B"/>
    <w:rsid w:val="00F70E7D"/>
    <w:rsid w:val="00F712D1"/>
    <w:rsid w:val="00F712FC"/>
    <w:rsid w:val="00F71564"/>
    <w:rsid w:val="00F71851"/>
    <w:rsid w:val="00F724BB"/>
    <w:rsid w:val="00F726F7"/>
    <w:rsid w:val="00F72922"/>
    <w:rsid w:val="00F7320D"/>
    <w:rsid w:val="00F739DA"/>
    <w:rsid w:val="00F7423F"/>
    <w:rsid w:val="00F743C6"/>
    <w:rsid w:val="00F7483B"/>
    <w:rsid w:val="00F748B5"/>
    <w:rsid w:val="00F7516F"/>
    <w:rsid w:val="00F753ED"/>
    <w:rsid w:val="00F7542B"/>
    <w:rsid w:val="00F75B55"/>
    <w:rsid w:val="00F75B9A"/>
    <w:rsid w:val="00F75F0E"/>
    <w:rsid w:val="00F760F8"/>
    <w:rsid w:val="00F76433"/>
    <w:rsid w:val="00F764E6"/>
    <w:rsid w:val="00F76D44"/>
    <w:rsid w:val="00F77AA3"/>
    <w:rsid w:val="00F77AB6"/>
    <w:rsid w:val="00F77B30"/>
    <w:rsid w:val="00F77C8C"/>
    <w:rsid w:val="00F77D1D"/>
    <w:rsid w:val="00F77E8E"/>
    <w:rsid w:val="00F80071"/>
    <w:rsid w:val="00F80DD1"/>
    <w:rsid w:val="00F80F24"/>
    <w:rsid w:val="00F8147F"/>
    <w:rsid w:val="00F824B8"/>
    <w:rsid w:val="00F82542"/>
    <w:rsid w:val="00F827F5"/>
    <w:rsid w:val="00F830BE"/>
    <w:rsid w:val="00F83294"/>
    <w:rsid w:val="00F8386A"/>
    <w:rsid w:val="00F83BF2"/>
    <w:rsid w:val="00F83E37"/>
    <w:rsid w:val="00F83F5C"/>
    <w:rsid w:val="00F841DC"/>
    <w:rsid w:val="00F843A5"/>
    <w:rsid w:val="00F844D9"/>
    <w:rsid w:val="00F84ADB"/>
    <w:rsid w:val="00F851A1"/>
    <w:rsid w:val="00F857C4"/>
    <w:rsid w:val="00F85877"/>
    <w:rsid w:val="00F85D7F"/>
    <w:rsid w:val="00F86DC9"/>
    <w:rsid w:val="00F873F0"/>
    <w:rsid w:val="00F901DA"/>
    <w:rsid w:val="00F90636"/>
    <w:rsid w:val="00F90F66"/>
    <w:rsid w:val="00F90F81"/>
    <w:rsid w:val="00F9105D"/>
    <w:rsid w:val="00F915C8"/>
    <w:rsid w:val="00F915FF"/>
    <w:rsid w:val="00F918A9"/>
    <w:rsid w:val="00F91920"/>
    <w:rsid w:val="00F9213F"/>
    <w:rsid w:val="00F9262A"/>
    <w:rsid w:val="00F92865"/>
    <w:rsid w:val="00F92A23"/>
    <w:rsid w:val="00F92A64"/>
    <w:rsid w:val="00F93C17"/>
    <w:rsid w:val="00F94152"/>
    <w:rsid w:val="00F94663"/>
    <w:rsid w:val="00F94759"/>
    <w:rsid w:val="00F94778"/>
    <w:rsid w:val="00F94BA4"/>
    <w:rsid w:val="00F94C3D"/>
    <w:rsid w:val="00F94D5B"/>
    <w:rsid w:val="00F94F6E"/>
    <w:rsid w:val="00F94FE3"/>
    <w:rsid w:val="00F95148"/>
    <w:rsid w:val="00F967FA"/>
    <w:rsid w:val="00F96844"/>
    <w:rsid w:val="00F972A2"/>
    <w:rsid w:val="00F97399"/>
    <w:rsid w:val="00F978EA"/>
    <w:rsid w:val="00F97F5C"/>
    <w:rsid w:val="00FA0533"/>
    <w:rsid w:val="00FA054E"/>
    <w:rsid w:val="00FA0B0D"/>
    <w:rsid w:val="00FA0F5D"/>
    <w:rsid w:val="00FA1084"/>
    <w:rsid w:val="00FA149E"/>
    <w:rsid w:val="00FA19C9"/>
    <w:rsid w:val="00FA1ACE"/>
    <w:rsid w:val="00FA1AFB"/>
    <w:rsid w:val="00FA1B26"/>
    <w:rsid w:val="00FA1D32"/>
    <w:rsid w:val="00FA31B0"/>
    <w:rsid w:val="00FA3301"/>
    <w:rsid w:val="00FA38C3"/>
    <w:rsid w:val="00FA3A8B"/>
    <w:rsid w:val="00FA416E"/>
    <w:rsid w:val="00FA4AB6"/>
    <w:rsid w:val="00FA4C3C"/>
    <w:rsid w:val="00FA4D54"/>
    <w:rsid w:val="00FA4FA9"/>
    <w:rsid w:val="00FA56DB"/>
    <w:rsid w:val="00FA6204"/>
    <w:rsid w:val="00FA6473"/>
    <w:rsid w:val="00FA65E6"/>
    <w:rsid w:val="00FA6B1B"/>
    <w:rsid w:val="00FA6B3E"/>
    <w:rsid w:val="00FA71B1"/>
    <w:rsid w:val="00FA760A"/>
    <w:rsid w:val="00FB0A9E"/>
    <w:rsid w:val="00FB0C0A"/>
    <w:rsid w:val="00FB0D70"/>
    <w:rsid w:val="00FB0E14"/>
    <w:rsid w:val="00FB1A7F"/>
    <w:rsid w:val="00FB1EAD"/>
    <w:rsid w:val="00FB2E03"/>
    <w:rsid w:val="00FB31DE"/>
    <w:rsid w:val="00FB327A"/>
    <w:rsid w:val="00FB3876"/>
    <w:rsid w:val="00FB3E61"/>
    <w:rsid w:val="00FB4165"/>
    <w:rsid w:val="00FB4329"/>
    <w:rsid w:val="00FB4456"/>
    <w:rsid w:val="00FB4C5F"/>
    <w:rsid w:val="00FB4DA8"/>
    <w:rsid w:val="00FB5BC3"/>
    <w:rsid w:val="00FB5D21"/>
    <w:rsid w:val="00FB5F8F"/>
    <w:rsid w:val="00FB5F9A"/>
    <w:rsid w:val="00FB6026"/>
    <w:rsid w:val="00FB68A2"/>
    <w:rsid w:val="00FB6CF8"/>
    <w:rsid w:val="00FB6D59"/>
    <w:rsid w:val="00FB7021"/>
    <w:rsid w:val="00FB731D"/>
    <w:rsid w:val="00FB7619"/>
    <w:rsid w:val="00FB7A65"/>
    <w:rsid w:val="00FB7AF2"/>
    <w:rsid w:val="00FB7B42"/>
    <w:rsid w:val="00FB7B6A"/>
    <w:rsid w:val="00FB7B6E"/>
    <w:rsid w:val="00FB7C2F"/>
    <w:rsid w:val="00FC00FA"/>
    <w:rsid w:val="00FC02D3"/>
    <w:rsid w:val="00FC0FBA"/>
    <w:rsid w:val="00FC12C7"/>
    <w:rsid w:val="00FC18A7"/>
    <w:rsid w:val="00FC1B1D"/>
    <w:rsid w:val="00FC1FF5"/>
    <w:rsid w:val="00FC2074"/>
    <w:rsid w:val="00FC27FE"/>
    <w:rsid w:val="00FC2CCE"/>
    <w:rsid w:val="00FC3257"/>
    <w:rsid w:val="00FC326F"/>
    <w:rsid w:val="00FC343F"/>
    <w:rsid w:val="00FC3983"/>
    <w:rsid w:val="00FC3EC1"/>
    <w:rsid w:val="00FC44EA"/>
    <w:rsid w:val="00FC46C9"/>
    <w:rsid w:val="00FC48EC"/>
    <w:rsid w:val="00FC56DC"/>
    <w:rsid w:val="00FC5872"/>
    <w:rsid w:val="00FC5D33"/>
    <w:rsid w:val="00FC5E2A"/>
    <w:rsid w:val="00FC6283"/>
    <w:rsid w:val="00FC6B5D"/>
    <w:rsid w:val="00FC6C10"/>
    <w:rsid w:val="00FC707C"/>
    <w:rsid w:val="00FC7084"/>
    <w:rsid w:val="00FC70E4"/>
    <w:rsid w:val="00FC7A5B"/>
    <w:rsid w:val="00FD01D0"/>
    <w:rsid w:val="00FD0331"/>
    <w:rsid w:val="00FD0741"/>
    <w:rsid w:val="00FD0795"/>
    <w:rsid w:val="00FD08C6"/>
    <w:rsid w:val="00FD0A35"/>
    <w:rsid w:val="00FD0AD6"/>
    <w:rsid w:val="00FD0BBC"/>
    <w:rsid w:val="00FD1750"/>
    <w:rsid w:val="00FD1A46"/>
    <w:rsid w:val="00FD1A72"/>
    <w:rsid w:val="00FD2457"/>
    <w:rsid w:val="00FD284E"/>
    <w:rsid w:val="00FD28D2"/>
    <w:rsid w:val="00FD2DBC"/>
    <w:rsid w:val="00FD2F8A"/>
    <w:rsid w:val="00FD32BD"/>
    <w:rsid w:val="00FD3379"/>
    <w:rsid w:val="00FD3D9A"/>
    <w:rsid w:val="00FD4952"/>
    <w:rsid w:val="00FD52BD"/>
    <w:rsid w:val="00FD53A4"/>
    <w:rsid w:val="00FD59A5"/>
    <w:rsid w:val="00FD5BF5"/>
    <w:rsid w:val="00FD653E"/>
    <w:rsid w:val="00FD6630"/>
    <w:rsid w:val="00FD6968"/>
    <w:rsid w:val="00FD6C15"/>
    <w:rsid w:val="00FD7A92"/>
    <w:rsid w:val="00FE0970"/>
    <w:rsid w:val="00FE0C07"/>
    <w:rsid w:val="00FE0EE0"/>
    <w:rsid w:val="00FE1123"/>
    <w:rsid w:val="00FE16F0"/>
    <w:rsid w:val="00FE1A73"/>
    <w:rsid w:val="00FE1AA4"/>
    <w:rsid w:val="00FE276E"/>
    <w:rsid w:val="00FE2970"/>
    <w:rsid w:val="00FE29EF"/>
    <w:rsid w:val="00FE2B02"/>
    <w:rsid w:val="00FE2CF6"/>
    <w:rsid w:val="00FE2D45"/>
    <w:rsid w:val="00FE2E25"/>
    <w:rsid w:val="00FE33DD"/>
    <w:rsid w:val="00FE375C"/>
    <w:rsid w:val="00FE4162"/>
    <w:rsid w:val="00FE41D4"/>
    <w:rsid w:val="00FE45E5"/>
    <w:rsid w:val="00FE487D"/>
    <w:rsid w:val="00FE5038"/>
    <w:rsid w:val="00FE5CFE"/>
    <w:rsid w:val="00FE6575"/>
    <w:rsid w:val="00FE6749"/>
    <w:rsid w:val="00FE6CEC"/>
    <w:rsid w:val="00FE78B5"/>
    <w:rsid w:val="00FE7AC9"/>
    <w:rsid w:val="00FE7EEC"/>
    <w:rsid w:val="00FF02E7"/>
    <w:rsid w:val="00FF049E"/>
    <w:rsid w:val="00FF055E"/>
    <w:rsid w:val="00FF0A05"/>
    <w:rsid w:val="00FF0DCA"/>
    <w:rsid w:val="00FF1475"/>
    <w:rsid w:val="00FF19DE"/>
    <w:rsid w:val="00FF1B00"/>
    <w:rsid w:val="00FF2774"/>
    <w:rsid w:val="00FF28CB"/>
    <w:rsid w:val="00FF29EE"/>
    <w:rsid w:val="00FF3C24"/>
    <w:rsid w:val="00FF3D68"/>
    <w:rsid w:val="00FF3D94"/>
    <w:rsid w:val="00FF41E1"/>
    <w:rsid w:val="00FF4A4C"/>
    <w:rsid w:val="00FF4F39"/>
    <w:rsid w:val="00FF514E"/>
    <w:rsid w:val="00FF5AA8"/>
    <w:rsid w:val="00FF5EEE"/>
    <w:rsid w:val="00FF6211"/>
    <w:rsid w:val="00FF6261"/>
    <w:rsid w:val="00FF6386"/>
    <w:rsid w:val="00FF6560"/>
    <w:rsid w:val="00FF6C26"/>
    <w:rsid w:val="00FF701A"/>
    <w:rsid w:val="00FF75BA"/>
    <w:rsid w:val="00FF7ADB"/>
    <w:rsid w:val="00FF7C00"/>
    <w:rsid w:val="00FF7CE9"/>
    <w:rsid w:val="033C450E"/>
    <w:rsid w:val="05DF47F7"/>
    <w:rsid w:val="245944DE"/>
    <w:rsid w:val="257A1895"/>
    <w:rsid w:val="2C4171CA"/>
    <w:rsid w:val="52221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F4BBBF"/>
  <w15:docId w15:val="{9F8B064D-8F2C-43D7-B3DA-28BDB6F20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Heading1">
    <w:name w:val="heading 1"/>
    <w:basedOn w:val="Normal"/>
    <w:next w:val="Normal"/>
    <w:qFormat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widowControl/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0563C1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qFormat/>
    <w:rPr>
      <w:color w:val="0563C1"/>
      <w:u w:val="single"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table" w:customStyle="1" w:styleId="213">
    <w:name w:val="213"/>
    <w:basedOn w:val="TableNormal"/>
    <w:tblPr>
      <w:tblCellMar>
        <w:left w:w="115" w:type="dxa"/>
        <w:right w:w="115" w:type="dxa"/>
      </w:tblCellMar>
    </w:tblPr>
  </w:style>
  <w:style w:type="table" w:customStyle="1" w:styleId="212">
    <w:name w:val="212"/>
    <w:basedOn w:val="TableNormal"/>
    <w:tblPr>
      <w:tblCellMar>
        <w:left w:w="115" w:type="dxa"/>
        <w:right w:w="115" w:type="dxa"/>
      </w:tblCellMar>
    </w:tblPr>
  </w:style>
  <w:style w:type="table" w:customStyle="1" w:styleId="211">
    <w:name w:val="211"/>
    <w:basedOn w:val="TableNormal"/>
    <w:qFormat/>
    <w:tblPr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210">
    <w:name w:val="210"/>
    <w:basedOn w:val="TableNormal"/>
    <w:tblPr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semiHidden/>
    <w:qFormat/>
  </w:style>
  <w:style w:type="paragraph" w:customStyle="1" w:styleId="NoSpacing1">
    <w:name w:val="No Spacing1"/>
    <w:link w:val="NoSpacingChar"/>
    <w:uiPriority w:val="1"/>
    <w:qFormat/>
    <w:pPr>
      <w:spacing w:after="0" w:line="240" w:lineRule="auto"/>
    </w:pPr>
    <w:rPr>
      <w:rFonts w:ascii="Calibri" w:hAnsi="Calibri"/>
      <w:sz w:val="22"/>
      <w:szCs w:val="22"/>
      <w:lang w:val="en-US"/>
    </w:rPr>
  </w:style>
  <w:style w:type="character" w:customStyle="1" w:styleId="NoSpacingChar">
    <w:name w:val="No Spacing Char"/>
    <w:link w:val="NoSpacing1"/>
    <w:uiPriority w:val="1"/>
    <w:qFormat/>
    <w:rPr>
      <w:rFonts w:eastAsia="SimSun" w:cs="Times New Roman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</w:rPr>
  </w:style>
  <w:style w:type="paragraph" w:customStyle="1" w:styleId="m6794652266622014926gmail-msonormal">
    <w:name w:val="m_6794652266622014926gmail-msonormal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794652266622014926gmail-nospacing1">
    <w:name w:val="m_6794652266622014926gmail-nospacing1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209">
    <w:name w:val="209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8">
    <w:name w:val="208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7">
    <w:name w:val="20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6">
    <w:name w:val="20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5">
    <w:name w:val="205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4">
    <w:name w:val="204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3">
    <w:name w:val="20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2">
    <w:name w:val="202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1">
    <w:name w:val="201"/>
    <w:basedOn w:val="TableNormal"/>
    <w:tblPr>
      <w:tblCellMar>
        <w:left w:w="115" w:type="dxa"/>
        <w:right w:w="115" w:type="dxa"/>
      </w:tblCellMar>
    </w:tblPr>
  </w:style>
  <w:style w:type="table" w:customStyle="1" w:styleId="200">
    <w:name w:val="200"/>
    <w:basedOn w:val="TableNormal"/>
    <w:qFormat/>
    <w:tblPr>
      <w:tblCellMar>
        <w:left w:w="115" w:type="dxa"/>
        <w:right w:w="115" w:type="dxa"/>
      </w:tblCellMar>
    </w:tbl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  <w:rPr>
      <w:lang w:val="en-US" w:eastAsia="zh-CN"/>
    </w:rPr>
  </w:style>
  <w:style w:type="paragraph" w:styleId="NoSpacing">
    <w:name w:val="No Spacing"/>
    <w:uiPriority w:val="1"/>
    <w:qFormat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rFonts w:asciiTheme="minorHAnsi" w:eastAsiaTheme="minorHAnsi" w:hAnsiTheme="minorHAnsi" w:cstheme="minorBidi"/>
      <w:sz w:val="20"/>
      <w:szCs w:val="20"/>
    </w:rPr>
  </w:style>
  <w:style w:type="paragraph" w:customStyle="1" w:styleId="Default">
    <w:name w:val="Default"/>
    <w:qFormat/>
    <w:pPr>
      <w:autoSpaceDE w:val="0"/>
      <w:autoSpaceDN w:val="0"/>
      <w:adjustRightInd w:val="0"/>
      <w:spacing w:after="0" w:line="240" w:lineRule="auto"/>
    </w:pPr>
    <w:rPr>
      <w:rFonts w:eastAsia="Times New Roman"/>
      <w:color w:val="000000"/>
      <w:sz w:val="24"/>
      <w:szCs w:val="24"/>
      <w:lang w:val="en-US"/>
    </w:rPr>
  </w:style>
  <w:style w:type="table" w:customStyle="1" w:styleId="199">
    <w:name w:val="19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8">
    <w:name w:val="1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7">
    <w:name w:val="1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6">
    <w:name w:val="196"/>
    <w:basedOn w:val="TableNormal"/>
    <w:qFormat/>
    <w:tblPr>
      <w:tblCellMar>
        <w:left w:w="0" w:type="dxa"/>
        <w:right w:w="0" w:type="dxa"/>
      </w:tblCellMar>
    </w:tblPr>
  </w:style>
  <w:style w:type="table" w:customStyle="1" w:styleId="195">
    <w:name w:val="19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4">
    <w:name w:val="194"/>
    <w:basedOn w:val="TableNormal"/>
    <w:tblPr>
      <w:tblCellMar>
        <w:left w:w="115" w:type="dxa"/>
        <w:right w:w="115" w:type="dxa"/>
      </w:tblCellMar>
    </w:tblPr>
  </w:style>
  <w:style w:type="table" w:customStyle="1" w:styleId="193">
    <w:name w:val="19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2">
    <w:name w:val="192"/>
    <w:basedOn w:val="TableNormal"/>
    <w:tblPr>
      <w:tblCellMar>
        <w:left w:w="115" w:type="dxa"/>
        <w:right w:w="115" w:type="dxa"/>
      </w:tblCellMar>
    </w:tblPr>
  </w:style>
  <w:style w:type="table" w:customStyle="1" w:styleId="191">
    <w:name w:val="1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0">
    <w:name w:val="1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9">
    <w:name w:val="189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8">
    <w:name w:val="18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7">
    <w:name w:val="18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6">
    <w:name w:val="18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85">
    <w:name w:val="185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4">
    <w:name w:val="18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3">
    <w:name w:val="18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2">
    <w:name w:val="18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1">
    <w:name w:val="181"/>
    <w:basedOn w:val="TableNormal"/>
    <w:tblPr>
      <w:tblCellMar>
        <w:left w:w="115" w:type="dxa"/>
        <w:right w:w="115" w:type="dxa"/>
      </w:tblCellMar>
    </w:tblPr>
  </w:style>
  <w:style w:type="table" w:customStyle="1" w:styleId="180">
    <w:name w:val="1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9">
    <w:name w:val="179"/>
    <w:basedOn w:val="TableNormal"/>
    <w:tblPr>
      <w:tblCellMar>
        <w:left w:w="115" w:type="dxa"/>
        <w:right w:w="115" w:type="dxa"/>
      </w:tblCellMar>
    </w:tblPr>
  </w:style>
  <w:style w:type="table" w:customStyle="1" w:styleId="178">
    <w:name w:val="1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7">
    <w:name w:val="17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6">
    <w:name w:val="1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5">
    <w:name w:val="1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4">
    <w:name w:val="17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table" w:customStyle="1" w:styleId="173">
    <w:name w:val="173"/>
    <w:basedOn w:val="TableNormal"/>
    <w:qFormat/>
    <w:tblPr>
      <w:tblCellMar>
        <w:left w:w="0" w:type="dxa"/>
        <w:right w:w="0" w:type="dxa"/>
      </w:tblCellMar>
    </w:tblPr>
  </w:style>
  <w:style w:type="table" w:customStyle="1" w:styleId="172">
    <w:name w:val="1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1">
    <w:name w:val="1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0">
    <w:name w:val="170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9">
    <w:name w:val="16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8">
    <w:name w:val="16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7">
    <w:name w:val="16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6">
    <w:name w:val="1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5">
    <w:name w:val="1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4">
    <w:name w:val="1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3">
    <w:name w:val="1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2">
    <w:name w:val="16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1">
    <w:name w:val="1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0">
    <w:name w:val="1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9">
    <w:name w:val="1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8">
    <w:name w:val="1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7">
    <w:name w:val="1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6">
    <w:name w:val="1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5">
    <w:name w:val="1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4">
    <w:name w:val="1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3">
    <w:name w:val="15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2">
    <w:name w:val="1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1">
    <w:name w:val="1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0">
    <w:name w:val="1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9">
    <w:name w:val="1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8">
    <w:name w:val="148"/>
    <w:basedOn w:val="TableNormal"/>
    <w:qFormat/>
    <w:tblPr>
      <w:tblCellMar>
        <w:left w:w="0" w:type="dxa"/>
        <w:right w:w="0" w:type="dxa"/>
      </w:tblCellMar>
    </w:tblPr>
  </w:style>
  <w:style w:type="table" w:customStyle="1" w:styleId="147">
    <w:name w:val="14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46">
    <w:name w:val="1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5">
    <w:name w:val="14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4">
    <w:name w:val="1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3">
    <w:name w:val="1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2">
    <w:name w:val="1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1">
    <w:name w:val="1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0">
    <w:name w:val="1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9">
    <w:name w:val="1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8">
    <w:name w:val="1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7">
    <w:name w:val="1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6">
    <w:name w:val="1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5">
    <w:name w:val="1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4">
    <w:name w:val="1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3">
    <w:name w:val="1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2">
    <w:name w:val="1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1">
    <w:name w:val="1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0">
    <w:name w:val="1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9">
    <w:name w:val="1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8">
    <w:name w:val="1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7">
    <w:name w:val="1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6">
    <w:name w:val="1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5">
    <w:name w:val="1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4">
    <w:name w:val="1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3">
    <w:name w:val="1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2">
    <w:name w:val="122"/>
    <w:basedOn w:val="TableNormal"/>
    <w:qFormat/>
    <w:tblPr>
      <w:tblCellMar>
        <w:left w:w="0" w:type="dxa"/>
        <w:right w:w="0" w:type="dxa"/>
      </w:tblCellMar>
    </w:tblPr>
  </w:style>
  <w:style w:type="table" w:customStyle="1" w:styleId="121">
    <w:name w:val="12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0">
    <w:name w:val="12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9">
    <w:name w:val="1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8">
    <w:name w:val="1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7">
    <w:name w:val="1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6">
    <w:name w:val="1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5">
    <w:name w:val="1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4">
    <w:name w:val="1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3">
    <w:name w:val="1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2">
    <w:name w:val="1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1">
    <w:name w:val="1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0">
    <w:name w:val="1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9">
    <w:name w:val="10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8">
    <w:name w:val="10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7">
    <w:name w:val="10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6">
    <w:name w:val="10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5">
    <w:name w:val="10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4">
    <w:name w:val="10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3">
    <w:name w:val="10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2">
    <w:name w:val="10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1">
    <w:name w:val="10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0">
    <w:name w:val="10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9">
    <w:name w:val="9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8">
    <w:name w:val="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7">
    <w:name w:val="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6">
    <w:name w:val="9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5">
    <w:name w:val="95"/>
    <w:basedOn w:val="TableNormal"/>
    <w:qFormat/>
    <w:tblPr>
      <w:tblCellMar>
        <w:left w:w="0" w:type="dxa"/>
        <w:right w:w="0" w:type="dxa"/>
      </w:tblCellMar>
    </w:tblPr>
  </w:style>
  <w:style w:type="table" w:customStyle="1" w:styleId="94">
    <w:name w:val="9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3">
    <w:name w:val="9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2">
    <w:name w:val="9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1">
    <w:name w:val="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0">
    <w:name w:val="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9">
    <w:name w:val="8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8">
    <w:name w:val="88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7">
    <w:name w:val="8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6">
    <w:name w:val="86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5">
    <w:name w:val="8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4">
    <w:name w:val="8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3">
    <w:name w:val="8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2">
    <w:name w:val="8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1">
    <w:name w:val="8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0">
    <w:name w:val="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9">
    <w:name w:val="7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8">
    <w:name w:val="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7">
    <w:name w:val="7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6">
    <w:name w:val="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5">
    <w:name w:val="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4">
    <w:name w:val="7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3">
    <w:name w:val="7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2">
    <w:name w:val="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1">
    <w:name w:val="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0">
    <w:name w:val="7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font5">
    <w:name w:val="font5"/>
    <w:basedOn w:val="Normal"/>
    <w:qFormat/>
    <w:pPr>
      <w:widowControl/>
      <w:spacing w:before="100" w:beforeAutospacing="1" w:after="100" w:afterAutospacing="1" w:line="240" w:lineRule="auto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3">
    <w:name w:val="xl6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4">
    <w:name w:val="xl6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5">
    <w:name w:val="xl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6">
    <w:name w:val="xl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7">
    <w:name w:val="xl6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68">
    <w:name w:val="xl6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9">
    <w:name w:val="xl6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0">
    <w:name w:val="xl7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1">
    <w:name w:val="xl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2">
    <w:name w:val="xl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3">
    <w:name w:val="xl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4">
    <w:name w:val="xl74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color w:val="000000"/>
      <w:sz w:val="20"/>
      <w:szCs w:val="20"/>
    </w:rPr>
  </w:style>
  <w:style w:type="paragraph" w:customStyle="1" w:styleId="xl75">
    <w:name w:val="xl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6">
    <w:name w:val="xl76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7">
    <w:name w:val="xl7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8">
    <w:name w:val="xl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9">
    <w:name w:val="xl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0">
    <w:name w:val="xl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1">
    <w:name w:val="xl8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2">
    <w:name w:val="xl8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3">
    <w:name w:val="xl8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4">
    <w:name w:val="xl8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85">
    <w:name w:val="xl85"/>
    <w:basedOn w:val="Normal"/>
    <w:qFormat/>
    <w:pPr>
      <w:widowControl/>
      <w:pBdr>
        <w:top w:val="single" w:sz="4" w:space="0" w:color="000000"/>
        <w:lef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6">
    <w:name w:val="xl8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7">
    <w:name w:val="xl8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8">
    <w:name w:val="xl8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9">
    <w:name w:val="xl8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90">
    <w:name w:val="xl90"/>
    <w:basedOn w:val="Normal"/>
    <w:qFormat/>
    <w:pPr>
      <w:widowControl/>
      <w:pBdr>
        <w:top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1">
    <w:name w:val="xl9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2">
    <w:name w:val="xl92"/>
    <w:basedOn w:val="Normal"/>
    <w:qFormat/>
    <w:pPr>
      <w:widowControl/>
      <w:pBdr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3">
    <w:name w:val="xl93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4">
    <w:name w:val="xl94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5">
    <w:name w:val="xl95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6">
    <w:name w:val="xl9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7">
    <w:name w:val="xl9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8">
    <w:name w:val="xl9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9">
    <w:name w:val="xl9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0">
    <w:name w:val="xl10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1">
    <w:name w:val="xl10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2">
    <w:name w:val="xl10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3">
    <w:name w:val="xl10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04">
    <w:name w:val="xl10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2B2B2" w:fill="B2B2B2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5">
    <w:name w:val="xl10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6">
    <w:name w:val="xl10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7">
    <w:name w:val="xl10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8">
    <w:name w:val="xl10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9">
    <w:name w:val="xl109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0">
    <w:name w:val="xl11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1">
    <w:name w:val="xl111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2">
    <w:name w:val="xl112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3">
    <w:name w:val="xl11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4">
    <w:name w:val="xl11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6">
    <w:name w:val="xl11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7">
    <w:name w:val="xl11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8">
    <w:name w:val="xl11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9">
    <w:name w:val="xl11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20">
    <w:name w:val="xl12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1">
    <w:name w:val="xl12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2">
    <w:name w:val="xl12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3">
    <w:name w:val="xl123"/>
    <w:basedOn w:val="Normal"/>
    <w:qFormat/>
    <w:pPr>
      <w:widowControl/>
      <w:pBdr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4">
    <w:name w:val="xl124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5">
    <w:name w:val="xl125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6">
    <w:name w:val="xl12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7">
    <w:name w:val="xl127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8">
    <w:name w:val="xl12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9">
    <w:name w:val="xl129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0">
    <w:name w:val="xl130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1">
    <w:name w:val="xl13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2">
    <w:name w:val="xl132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3">
    <w:name w:val="xl133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4">
    <w:name w:val="xl134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5">
    <w:name w:val="xl135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36">
    <w:name w:val="xl13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7">
    <w:name w:val="xl13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38">
    <w:name w:val="xl13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D8D8D8" w:fill="D8D8D8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9">
    <w:name w:val="xl139"/>
    <w:basedOn w:val="Normal"/>
    <w:qFormat/>
    <w:pPr>
      <w:widowControl/>
      <w:pBdr>
        <w:top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0">
    <w:name w:val="xl14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1">
    <w:name w:val="xl14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2">
    <w:name w:val="xl142"/>
    <w:basedOn w:val="Normal"/>
    <w:qFormat/>
    <w:pPr>
      <w:widowControl/>
      <w:pBdr>
        <w:top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3">
    <w:name w:val="xl143"/>
    <w:basedOn w:val="Normal"/>
    <w:qFormat/>
    <w:pPr>
      <w:widowControl/>
      <w:pBdr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4">
    <w:name w:val="xl144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5">
    <w:name w:val="xl14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6">
    <w:name w:val="xl146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7">
    <w:name w:val="xl147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8">
    <w:name w:val="xl14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9">
    <w:name w:val="xl14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0">
    <w:name w:val="xl150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1">
    <w:name w:val="xl15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2">
    <w:name w:val="xl152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3">
    <w:name w:val="xl153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C5E0B3" w:fill="C5E0B3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4">
    <w:name w:val="xl154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5">
    <w:name w:val="xl155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6">
    <w:name w:val="xl15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57">
    <w:name w:val="xl15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58">
    <w:name w:val="xl15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59">
    <w:name w:val="xl15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0">
    <w:name w:val="xl160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1">
    <w:name w:val="xl161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2">
    <w:name w:val="xl16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table" w:customStyle="1" w:styleId="69">
    <w:name w:val="6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68">
    <w:name w:val="68"/>
    <w:basedOn w:val="TableNormal"/>
    <w:qFormat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6">
    <w:name w:val="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5">
    <w:name w:val="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4">
    <w:name w:val="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3">
    <w:name w:val="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2">
    <w:name w:val="6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1">
    <w:name w:val="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0">
    <w:name w:val="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9">
    <w:name w:val="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8">
    <w:name w:val="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7">
    <w:name w:val="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6">
    <w:name w:val="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5">
    <w:name w:val="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4">
    <w:name w:val="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3">
    <w:name w:val="5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2">
    <w:name w:val="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1">
    <w:name w:val="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0">
    <w:name w:val="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9">
    <w:name w:val="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8">
    <w:name w:val="4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7">
    <w:name w:val="4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6">
    <w:name w:val="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msonormal0">
    <w:name w:val="msonormal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45">
    <w:name w:val="45"/>
    <w:basedOn w:val="TableNormal"/>
    <w:qFormat/>
    <w:tblPr>
      <w:tblCellMar>
        <w:left w:w="0" w:type="dxa"/>
        <w:right w:w="0" w:type="dxa"/>
      </w:tblCellMar>
    </w:tblPr>
  </w:style>
  <w:style w:type="table" w:customStyle="1" w:styleId="44">
    <w:name w:val="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3">
    <w:name w:val="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2">
    <w:name w:val="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1">
    <w:name w:val="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0">
    <w:name w:val="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9">
    <w:name w:val="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8">
    <w:name w:val="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7">
    <w:name w:val="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6">
    <w:name w:val="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5">
    <w:name w:val="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4">
    <w:name w:val="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3">
    <w:name w:val="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2">
    <w:name w:val="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1">
    <w:name w:val="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0">
    <w:name w:val="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9">
    <w:name w:val="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8">
    <w:name w:val="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7">
    <w:name w:val="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6">
    <w:name w:val="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5">
    <w:name w:val="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4">
    <w:name w:val="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3">
    <w:name w:val="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2">
    <w:name w:val="2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1">
    <w:name w:val="21"/>
    <w:basedOn w:val="TableNormal"/>
    <w:qFormat/>
    <w:tblPr>
      <w:tblCellMar>
        <w:left w:w="57" w:type="dxa"/>
        <w:right w:w="57" w:type="dxa"/>
      </w:tblCellMar>
    </w:tblPr>
  </w:style>
  <w:style w:type="table" w:customStyle="1" w:styleId="20">
    <w:name w:val="20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">
    <w:name w:val="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">
    <w:name w:val="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">
    <w:name w:val="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">
    <w:name w:val="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">
    <w:name w:val="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">
    <w:name w:val="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">
    <w:name w:val="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">
    <w:name w:val="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">
    <w:name w:val="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">
    <w:name w:val="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">
    <w:name w:val="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">
    <w:name w:val="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">
    <w:name w:val="7"/>
    <w:basedOn w:val="TableNormal"/>
    <w:qFormat/>
    <w:pPr>
      <w:spacing w:after="0" w:line="240" w:lineRule="auto"/>
    </w:pPr>
    <w:tblPr>
      <w:tblCellMar>
        <w:top w:w="29" w:type="dxa"/>
        <w:left w:w="29" w:type="dxa"/>
        <w:bottom w:w="29" w:type="dxa"/>
        <w:right w:w="29" w:type="dxa"/>
      </w:tblCellMar>
    </w:tblPr>
  </w:style>
  <w:style w:type="table" w:customStyle="1" w:styleId="6">
    <w:name w:val="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">
    <w:name w:val="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">
    <w:name w:val="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">
    <w:name w:val="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">
    <w:name w:val="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">
    <w:name w:val="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163">
    <w:name w:val="xl163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4">
    <w:name w:val="xl164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5">
    <w:name w:val="xl1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6">
    <w:name w:val="xl1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Normal1">
    <w:name w:val="Normal1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xl167">
    <w:name w:val="xl167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8">
    <w:name w:val="xl168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9">
    <w:name w:val="xl169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0">
    <w:name w:val="xl17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1">
    <w:name w:val="xl1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2">
    <w:name w:val="xl1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3">
    <w:name w:val="xl1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74">
    <w:name w:val="xl17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5">
    <w:name w:val="xl1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6">
    <w:name w:val="xl176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7">
    <w:name w:val="xl177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78">
    <w:name w:val="xl1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79">
    <w:name w:val="xl1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0">
    <w:name w:val="xl1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character" w:customStyle="1" w:styleId="il">
    <w:name w:val="il"/>
    <w:basedOn w:val="DefaultParagraphFont"/>
    <w:qFormat/>
  </w:style>
  <w:style w:type="table" w:customStyle="1" w:styleId="GridTable41">
    <w:name w:val="Grid Table 4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11">
    <w:name w:val="Grid Table 41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xl181">
    <w:name w:val="xl181"/>
    <w:basedOn w:val="Normal"/>
    <w:rsid w:val="00BD3E6D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2">
    <w:name w:val="xl182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83">
    <w:name w:val="xl183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4">
    <w:name w:val="xl184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5">
    <w:name w:val="xl185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6">
    <w:name w:val="xl186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7">
    <w:name w:val="xl187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88">
    <w:name w:val="xl188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9">
    <w:name w:val="xl189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666666" w:fill="666666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0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7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34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7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0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2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0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3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923571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55842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7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5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57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6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2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6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3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0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9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02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94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6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5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5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4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75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3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3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0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9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07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6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3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44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3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67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3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77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2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14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07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39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7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9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2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8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7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0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6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7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1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97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93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6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0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9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25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9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4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9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6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8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8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2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9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5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71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9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6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7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15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3519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13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3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7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4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6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65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4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4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20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1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1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6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06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45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6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2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02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14999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00107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7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2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8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8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0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3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2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0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1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9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66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25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8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68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9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6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1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6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9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5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48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5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2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0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82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3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9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6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9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07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5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8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4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51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8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9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5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7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4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8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0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2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6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5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4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1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62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1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8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01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43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0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6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9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5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1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6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16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6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7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97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2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0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81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09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4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11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2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63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4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02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8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8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34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57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11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7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1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72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0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8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9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21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7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29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1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1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59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9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8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2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5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98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2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1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2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6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jp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YcfmqB0V6ZnqihwTiIDJzlQCXdw==">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</go:docsCustomData>
</go:gDocsCustomXmlDataStorage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9E88D07B-01F7-42D1-BAEE-3E9534FE574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6</TotalTime>
  <Pages>32</Pages>
  <Words>27205</Words>
  <Characters>155069</Characters>
  <Application>Microsoft Office Word</Application>
  <DocSecurity>0</DocSecurity>
  <Lines>1292</Lines>
  <Paragraphs>3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</Company>
  <LinksUpToDate>false</LinksUpToDate>
  <CharactersWithSpaces>181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l Ferrariz;Clarrie Mae A. Castillo</dc:creator>
  <cp:keywords/>
  <dc:description/>
  <cp:lastModifiedBy>Leslie R. Jawili</cp:lastModifiedBy>
  <cp:revision>39</cp:revision>
  <dcterms:created xsi:type="dcterms:W3CDTF">2020-11-03T12:52:00Z</dcterms:created>
  <dcterms:modified xsi:type="dcterms:W3CDTF">2020-11-03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96</vt:lpwstr>
  </property>
</Properties>
</file>